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C5316" w14:textId="77777777" w:rsidR="00FF4C27" w:rsidRPr="00DE2564" w:rsidRDefault="00FF4C27" w:rsidP="00FF4C27">
      <w:pPr>
        <w:pStyle w:val="DISSERTATIONTITLE"/>
        <w:spacing w:before="1440"/>
      </w:pPr>
      <w:r>
        <w:t xml:space="preserve">CAPSTONE </w:t>
      </w:r>
      <w:r w:rsidRPr="00DE2564">
        <w:t>TITLE</w:t>
      </w:r>
      <w:r>
        <w:t xml:space="preserve"> (12 WORDS OR LESS)</w:t>
      </w:r>
      <w:r w:rsidRPr="00DE2564">
        <w:t xml:space="preserve">, ALL CAPS, CENTERED, </w:t>
      </w:r>
      <w:r w:rsidRPr="00DE2564">
        <w:br/>
        <w:t>DOUBLE-SPACED; TOP LINE ABOUT 3 INCHES FROM TOP OF PAGE</w:t>
      </w:r>
    </w:p>
    <w:p w14:paraId="683C3E25" w14:textId="77777777" w:rsidR="00FF4C27" w:rsidRDefault="00FF4C27" w:rsidP="00DD63F8">
      <w:pPr>
        <w:ind w:firstLine="0"/>
        <w:jc w:val="center"/>
      </w:pPr>
      <w:r>
        <w:t>by</w:t>
      </w:r>
    </w:p>
    <w:p w14:paraId="6A28F265" w14:textId="20E05A61" w:rsidR="00FF4C27" w:rsidRDefault="00C91AA4" w:rsidP="00DD63F8">
      <w:pPr>
        <w:ind w:firstLine="0"/>
        <w:jc w:val="center"/>
      </w:pPr>
      <w:r>
        <w:t>Joe Shepherd</w:t>
      </w:r>
    </w:p>
    <w:p w14:paraId="042687E3" w14:textId="77777777" w:rsidR="00DD63F8" w:rsidRDefault="00DD63F8" w:rsidP="001C7FED">
      <w:pPr>
        <w:ind w:firstLine="0"/>
      </w:pPr>
    </w:p>
    <w:p w14:paraId="46CCC380" w14:textId="0A4E97E9" w:rsidR="00FF4C27" w:rsidRDefault="00FF4C27" w:rsidP="00DD63F8">
      <w:pPr>
        <w:ind w:firstLine="0"/>
        <w:jc w:val="center"/>
      </w:pPr>
      <w:r>
        <w:t>A Capstone Project Presented in Partial Fulfillment</w:t>
      </w:r>
    </w:p>
    <w:p w14:paraId="3874D7FF" w14:textId="77777777" w:rsidR="00FF4C27" w:rsidRDefault="00FF4C27" w:rsidP="00DD63F8">
      <w:pPr>
        <w:ind w:firstLine="0"/>
        <w:jc w:val="center"/>
      </w:pPr>
      <w:r>
        <w:t>Of the Requirements for the Degree</w:t>
      </w:r>
    </w:p>
    <w:p w14:paraId="64765648" w14:textId="540B98D8" w:rsidR="003852E8" w:rsidRDefault="00FF4C27" w:rsidP="00DD63F8">
      <w:pPr>
        <w:ind w:firstLine="0"/>
        <w:jc w:val="center"/>
      </w:pPr>
      <w:r>
        <w:t>Doctor of Business Administration</w:t>
      </w:r>
    </w:p>
    <w:p w14:paraId="1DC0B5B7" w14:textId="711572B3" w:rsidR="003852E8" w:rsidRDefault="002D14ED" w:rsidP="00DD63F8">
      <w:pPr>
        <w:ind w:firstLine="0"/>
        <w:jc w:val="center"/>
      </w:pPr>
      <w:r>
        <w:t>Strategy and Innovation</w:t>
      </w:r>
    </w:p>
    <w:p w14:paraId="726B136E" w14:textId="5B5C9389" w:rsidR="00FF4C27" w:rsidRDefault="00FF4C27" w:rsidP="00DD63F8">
      <w:pPr>
        <w:ind w:firstLine="0"/>
        <w:jc w:val="center"/>
      </w:pPr>
      <w:r>
        <w:t>Capella University</w:t>
      </w:r>
    </w:p>
    <w:p w14:paraId="21F9D041" w14:textId="4E625FBB" w:rsidR="008F05E7" w:rsidRDefault="00FF4C27" w:rsidP="00DD63F8">
      <w:pPr>
        <w:pStyle w:val="BodyText"/>
        <w:ind w:firstLine="0"/>
        <w:jc w:val="center"/>
      </w:pPr>
      <w:r>
        <w:t xml:space="preserve">Month Year </w:t>
      </w:r>
      <w:r w:rsidRPr="00E11853">
        <w:rPr>
          <w:highlight w:val="yellow"/>
        </w:rPr>
        <w:t>[of final school approval]</w:t>
      </w:r>
    </w:p>
    <w:p w14:paraId="16C51216" w14:textId="2153893F" w:rsidR="008F05E7" w:rsidRDefault="008F05E7" w:rsidP="00DA734A">
      <w:pPr>
        <w:pStyle w:val="BodyText"/>
      </w:pPr>
    </w:p>
    <w:p w14:paraId="3D96397D" w14:textId="77777777" w:rsidR="00E42D97" w:rsidRDefault="00E42D97" w:rsidP="00897AB7">
      <w:pPr>
        <w:jc w:val="center"/>
      </w:pPr>
    </w:p>
    <w:p w14:paraId="70D79DDB" w14:textId="77777777" w:rsidR="00E42D97" w:rsidRDefault="00E42D97" w:rsidP="00897AB7">
      <w:pPr>
        <w:jc w:val="center"/>
      </w:pPr>
    </w:p>
    <w:p w14:paraId="33D4537B" w14:textId="77777777" w:rsidR="00E42D97" w:rsidRDefault="00E42D97" w:rsidP="00897AB7">
      <w:pPr>
        <w:jc w:val="center"/>
      </w:pPr>
    </w:p>
    <w:p w14:paraId="7894EB95" w14:textId="77777777" w:rsidR="00E42D97" w:rsidRDefault="00E42D97" w:rsidP="00897AB7">
      <w:pPr>
        <w:jc w:val="center"/>
      </w:pPr>
    </w:p>
    <w:p w14:paraId="299BCC93" w14:textId="77777777" w:rsidR="00E42D97" w:rsidRDefault="00E42D97" w:rsidP="00897AB7">
      <w:pPr>
        <w:jc w:val="center"/>
      </w:pPr>
    </w:p>
    <w:p w14:paraId="07147C59" w14:textId="77777777" w:rsidR="00E42D97" w:rsidRDefault="00E42D97" w:rsidP="00897AB7">
      <w:pPr>
        <w:jc w:val="center"/>
      </w:pPr>
    </w:p>
    <w:p w14:paraId="04D78985" w14:textId="77777777" w:rsidR="00E42D97" w:rsidRDefault="00E42D97" w:rsidP="00897AB7">
      <w:pPr>
        <w:jc w:val="center"/>
      </w:pPr>
    </w:p>
    <w:p w14:paraId="72AA2726" w14:textId="77777777" w:rsidR="00E42D97" w:rsidRDefault="00E42D97" w:rsidP="00897AB7">
      <w:pPr>
        <w:jc w:val="center"/>
      </w:pPr>
    </w:p>
    <w:p w14:paraId="7EDD8D0E" w14:textId="77777777" w:rsidR="00947ABB" w:rsidRDefault="00947ABB" w:rsidP="00FF4C27">
      <w:pPr>
        <w:jc w:val="center"/>
      </w:pPr>
    </w:p>
    <w:p w14:paraId="0ED5015C" w14:textId="77777777" w:rsidR="00947ABB" w:rsidRDefault="00947ABB" w:rsidP="00FF4C27">
      <w:pPr>
        <w:jc w:val="center"/>
      </w:pPr>
    </w:p>
    <w:p w14:paraId="06795204" w14:textId="77777777" w:rsidR="00947ABB" w:rsidRDefault="00947ABB" w:rsidP="00FF4C27">
      <w:pPr>
        <w:jc w:val="center"/>
      </w:pPr>
    </w:p>
    <w:p w14:paraId="599F2BF2" w14:textId="7BD7131A" w:rsidR="00FF4C27" w:rsidRPr="009E37E8" w:rsidRDefault="00E42D97" w:rsidP="00FF4C27">
      <w:pPr>
        <w:jc w:val="center"/>
        <w:rPr>
          <w:b/>
          <w:bCs/>
        </w:rPr>
      </w:pPr>
      <w:r>
        <w:t xml:space="preserve">© Copyright [year] </w:t>
      </w:r>
      <w:r w:rsidR="004D2C46">
        <w:t>Joe Shepherd</w:t>
      </w:r>
      <w:r w:rsidR="007A5EF3">
        <w:br w:type="page"/>
      </w:r>
      <w:r w:rsidR="00FF4C27" w:rsidRPr="00DD63F8">
        <w:rPr>
          <w:b/>
          <w:bCs/>
          <w:highlight w:val="yellow"/>
        </w:rPr>
        <w:lastRenderedPageBreak/>
        <w:t>Instructions</w:t>
      </w:r>
    </w:p>
    <w:p w14:paraId="4A65CA04" w14:textId="75B22910" w:rsidR="00FF4C27" w:rsidRPr="003852E8" w:rsidRDefault="00FF4C27" w:rsidP="00FF4C27">
      <w:pPr>
        <w:rPr>
          <w:highlight w:val="yellow"/>
        </w:rPr>
      </w:pPr>
      <w:r w:rsidRPr="003852E8">
        <w:rPr>
          <w:highlight w:val="yellow"/>
        </w:rPr>
        <w:t xml:space="preserve">1. </w:t>
      </w:r>
      <w:r w:rsidRPr="003852E8">
        <w:rPr>
          <w:b/>
          <w:bCs/>
          <w:highlight w:val="yellow"/>
        </w:rPr>
        <w:t xml:space="preserve">Purpose. </w:t>
      </w:r>
      <w:r w:rsidRPr="003852E8">
        <w:rPr>
          <w:highlight w:val="yellow"/>
        </w:rPr>
        <w:t>The template provides structure and guidance for Capella University learners enrolled in the School of Business and Technology’s DBA capstone program</w:t>
      </w:r>
      <w:r w:rsidR="00BF7221">
        <w:rPr>
          <w:highlight w:val="yellow"/>
        </w:rPr>
        <w:t xml:space="preserve">. </w:t>
      </w:r>
      <w:r w:rsidRPr="003852E8">
        <w:rPr>
          <w:highlight w:val="yellow"/>
        </w:rPr>
        <w:t>This template may require updates as program requirements change</w:t>
      </w:r>
      <w:r w:rsidR="007D37F1">
        <w:rPr>
          <w:highlight w:val="yellow"/>
        </w:rPr>
        <w:t xml:space="preserve">, or if you are </w:t>
      </w:r>
      <w:proofErr w:type="spellStart"/>
      <w:r w:rsidR="007D37F1">
        <w:rPr>
          <w:highlight w:val="yellow"/>
        </w:rPr>
        <w:t>crosswalking</w:t>
      </w:r>
      <w:proofErr w:type="spellEnd"/>
      <w:r w:rsidRPr="003852E8">
        <w:rPr>
          <w:highlight w:val="yellow"/>
        </w:rPr>
        <w:t xml:space="preserve">. You will be notified by the </w:t>
      </w:r>
      <w:r w:rsidR="003852E8" w:rsidRPr="003852E8">
        <w:rPr>
          <w:highlight w:val="yellow"/>
        </w:rPr>
        <w:t>program director</w:t>
      </w:r>
      <w:r w:rsidRPr="003852E8">
        <w:rPr>
          <w:highlight w:val="yellow"/>
        </w:rPr>
        <w:t xml:space="preserve"> when a new template is re</w:t>
      </w:r>
      <w:r w:rsidR="00EA52E0" w:rsidRPr="003852E8">
        <w:rPr>
          <w:highlight w:val="yellow"/>
        </w:rPr>
        <w:t>leased</w:t>
      </w:r>
      <w:r w:rsidRPr="003852E8">
        <w:rPr>
          <w:highlight w:val="yellow"/>
        </w:rPr>
        <w:t>. Required content pieces may vary by learner, depending upon their specific topic/project plan. Consult with you</w:t>
      </w:r>
      <w:r w:rsidR="00EA52E0" w:rsidRPr="003852E8">
        <w:rPr>
          <w:highlight w:val="yellow"/>
        </w:rPr>
        <w:t>r instructor</w:t>
      </w:r>
      <w:r w:rsidRPr="003852E8">
        <w:rPr>
          <w:highlight w:val="yellow"/>
        </w:rPr>
        <w:t xml:space="preserve"> about potential </w:t>
      </w:r>
      <w:proofErr w:type="gramStart"/>
      <w:r w:rsidRPr="003852E8">
        <w:rPr>
          <w:highlight w:val="yellow"/>
        </w:rPr>
        <w:t>changes, if</w:t>
      </w:r>
      <w:proofErr w:type="gramEnd"/>
      <w:r w:rsidRPr="003852E8">
        <w:rPr>
          <w:highlight w:val="yellow"/>
        </w:rPr>
        <w:t xml:space="preserve"> you feel this pertains to you. </w:t>
      </w:r>
    </w:p>
    <w:p w14:paraId="3E03D2E5" w14:textId="6779729E" w:rsidR="00FF4C27" w:rsidRPr="003852E8" w:rsidRDefault="00EA52E0" w:rsidP="00FF4C27">
      <w:pPr>
        <w:rPr>
          <w:highlight w:val="yellow"/>
        </w:rPr>
      </w:pPr>
      <w:r w:rsidRPr="003852E8">
        <w:rPr>
          <w:highlight w:val="yellow"/>
        </w:rPr>
        <w:t>2</w:t>
      </w:r>
      <w:r w:rsidR="00FF4C27" w:rsidRPr="003852E8">
        <w:rPr>
          <w:highlight w:val="yellow"/>
        </w:rPr>
        <w:t xml:space="preserve">. </w:t>
      </w:r>
      <w:r w:rsidR="00FF4C27" w:rsidRPr="003852E8">
        <w:rPr>
          <w:b/>
          <w:bCs/>
          <w:highlight w:val="yellow"/>
        </w:rPr>
        <w:t xml:space="preserve">Rubrics. </w:t>
      </w:r>
      <w:r w:rsidRPr="003852E8">
        <w:rPr>
          <w:highlight w:val="yellow"/>
        </w:rPr>
        <w:t>Please see the DBA Capstone Template Guide on the DBA Capstone University website</w:t>
      </w:r>
      <w:r w:rsidR="007D37F1">
        <w:rPr>
          <w:highlight w:val="yellow"/>
        </w:rPr>
        <w:t xml:space="preserve">, or, in your </w:t>
      </w:r>
      <w:proofErr w:type="gramStart"/>
      <w:r w:rsidR="007D37F1">
        <w:rPr>
          <w:highlight w:val="yellow"/>
        </w:rPr>
        <w:t>particular course</w:t>
      </w:r>
      <w:proofErr w:type="gramEnd"/>
      <w:r w:rsidR="007D37F1">
        <w:rPr>
          <w:highlight w:val="yellow"/>
        </w:rPr>
        <w:t xml:space="preserve"> room,</w:t>
      </w:r>
      <w:r w:rsidRPr="003852E8">
        <w:rPr>
          <w:highlight w:val="yellow"/>
        </w:rPr>
        <w:t xml:space="preserve"> to review the rubrics which will be used to grade your work. Further, the guide includes suggested content for each section. Not all studies will exactly fit into the template guide suggested content, so work with your instructor to ensure your project is designed appropriately for the techniques and process you have utilized.</w:t>
      </w:r>
    </w:p>
    <w:p w14:paraId="33BE740F" w14:textId="140DEC02" w:rsidR="00FF4C27" w:rsidRDefault="00EA52E0" w:rsidP="00FF4C27">
      <w:r w:rsidRPr="003852E8">
        <w:rPr>
          <w:highlight w:val="yellow"/>
        </w:rPr>
        <w:t>3</w:t>
      </w:r>
      <w:r w:rsidR="00FF4C27" w:rsidRPr="003852E8">
        <w:rPr>
          <w:highlight w:val="yellow"/>
        </w:rPr>
        <w:t xml:space="preserve">. </w:t>
      </w:r>
      <w:r w:rsidR="00FF4C27" w:rsidRPr="003852E8">
        <w:rPr>
          <w:b/>
          <w:bCs/>
          <w:highlight w:val="yellow"/>
        </w:rPr>
        <w:t>Style note.</w:t>
      </w:r>
      <w:r w:rsidR="00FF4C27" w:rsidRPr="003852E8">
        <w:rPr>
          <w:highlight w:val="yellow"/>
        </w:rPr>
        <w:t xml:space="preserve"> This template uses APA, with some exceptions, including those noted in the </w:t>
      </w:r>
      <w:hyperlink r:id="rId11" w:history="1">
        <w:r w:rsidR="00FF4C27" w:rsidRPr="003852E8">
          <w:rPr>
            <w:rStyle w:val="Hyperlink"/>
            <w:highlight w:val="yellow"/>
          </w:rPr>
          <w:t xml:space="preserve"> </w:t>
        </w:r>
        <w:r w:rsidR="00FF4C27" w:rsidRPr="003852E8">
          <w:rPr>
            <w:rStyle w:val="Hyperlink"/>
            <w:i/>
            <w:iCs/>
            <w:highlight w:val="yellow"/>
          </w:rPr>
          <w:t>Doctoral Publication</w:t>
        </w:r>
        <w:r w:rsidR="00F73D65" w:rsidRPr="003852E8">
          <w:rPr>
            <w:rStyle w:val="Hyperlink"/>
            <w:i/>
            <w:iCs/>
            <w:highlight w:val="yellow"/>
          </w:rPr>
          <w:t>s Guidebook</w:t>
        </w:r>
      </w:hyperlink>
      <w:r w:rsidR="00FF4C27" w:rsidRPr="003852E8">
        <w:rPr>
          <w:highlight w:val="yellow"/>
        </w:rPr>
        <w:t>. It also uses non</w:t>
      </w:r>
      <w:r w:rsidRPr="003852E8">
        <w:rPr>
          <w:highlight w:val="yellow"/>
        </w:rPr>
        <w:t>-</w:t>
      </w:r>
      <w:r w:rsidR="00FF4C27" w:rsidRPr="003852E8">
        <w:rPr>
          <w:highlight w:val="yellow"/>
        </w:rPr>
        <w:t>APA heading levels; the headings in this template are designed to mirror a business document.</w:t>
      </w:r>
      <w:r w:rsidR="00FF4C27" w:rsidRPr="009E37E8">
        <w:t xml:space="preserve"> </w:t>
      </w:r>
    </w:p>
    <w:p w14:paraId="7523C7F7" w14:textId="4950D04C" w:rsidR="00617AAA" w:rsidRPr="00617AAA" w:rsidRDefault="00617AAA" w:rsidP="00FF4C27">
      <w:r w:rsidRPr="00D95F7E">
        <w:rPr>
          <w:highlight w:val="yellow"/>
        </w:rPr>
        <w:t xml:space="preserve">4. </w:t>
      </w:r>
      <w:r w:rsidRPr="00D95F7E">
        <w:rPr>
          <w:b/>
          <w:bCs/>
          <w:highlight w:val="yellow"/>
        </w:rPr>
        <w:t xml:space="preserve">Learners with transfer or crosswalk credits. </w:t>
      </w:r>
      <w:r w:rsidRPr="00D95F7E">
        <w:rPr>
          <w:highlight w:val="yellow"/>
        </w:rPr>
        <w:t xml:space="preserve">Not all learners will take all courses listed in this template. If you transferred in a course or </w:t>
      </w:r>
      <w:proofErr w:type="spellStart"/>
      <w:r w:rsidRPr="00D95F7E">
        <w:rPr>
          <w:highlight w:val="yellow"/>
        </w:rPr>
        <w:t>crosswalked</w:t>
      </w:r>
      <w:proofErr w:type="spellEnd"/>
      <w:r w:rsidRPr="00D95F7E">
        <w:rPr>
          <w:highlight w:val="yellow"/>
        </w:rPr>
        <w:t xml:space="preserve"> from the previous version of the DBA</w:t>
      </w:r>
      <w:r w:rsidR="00BF7221">
        <w:rPr>
          <w:highlight w:val="yellow"/>
        </w:rPr>
        <w:t>, or if you did not crosswalk but took some Core courses in the new DBA</w:t>
      </w:r>
      <w:r w:rsidRPr="00D95F7E">
        <w:rPr>
          <w:highlight w:val="yellow"/>
        </w:rPr>
        <w:t>, please note that in the course area in place of the link to artifacts. Your instructor may point you to the skills lab to assist you with acquiring any of the skills you may have missed from the new version of the course.</w:t>
      </w:r>
      <w:r w:rsidR="0004521E">
        <w:t xml:space="preserve"> </w:t>
      </w:r>
    </w:p>
    <w:p w14:paraId="2F61E78A" w14:textId="54CB2453" w:rsidR="009E37E8" w:rsidRDefault="009E37E8" w:rsidP="00FF4C27">
      <w:pPr>
        <w:rPr>
          <w:highlight w:val="yellow"/>
        </w:rPr>
      </w:pPr>
      <w:r w:rsidRPr="00405BC0">
        <w:rPr>
          <w:highlight w:val="yellow"/>
        </w:rPr>
        <w:t>DELETE</w:t>
      </w:r>
      <w:r>
        <w:rPr>
          <w:highlight w:val="yellow"/>
        </w:rPr>
        <w:t xml:space="preserve"> ALL</w:t>
      </w:r>
      <w:r w:rsidRPr="00405BC0">
        <w:rPr>
          <w:highlight w:val="yellow"/>
        </w:rPr>
        <w:t xml:space="preserve"> </w:t>
      </w:r>
      <w:r>
        <w:rPr>
          <w:highlight w:val="yellow"/>
        </w:rPr>
        <w:t>INSTRUCTIONS PRIOR TO FINAL SUBMISSION</w:t>
      </w:r>
      <w:r w:rsidRPr="00405BC0">
        <w:rPr>
          <w:highlight w:val="yellow"/>
        </w:rPr>
        <w:t>.</w:t>
      </w:r>
    </w:p>
    <w:p w14:paraId="74375AE1" w14:textId="77777777" w:rsidR="00BF7221" w:rsidRDefault="00BF7221" w:rsidP="007D37F1">
      <w:pPr>
        <w:ind w:firstLine="0"/>
        <w:rPr>
          <w:highlight w:val="yellow"/>
        </w:rPr>
      </w:pPr>
    </w:p>
    <w:p w14:paraId="6B9C82FA" w14:textId="768CBE21" w:rsidR="007D37F1" w:rsidRPr="00BF7221" w:rsidRDefault="00BF7221" w:rsidP="007D37F1">
      <w:pPr>
        <w:ind w:firstLine="0"/>
        <w:rPr>
          <w:b/>
          <w:bCs/>
          <w:highlight w:val="yellow"/>
        </w:rPr>
      </w:pPr>
      <w:r>
        <w:rPr>
          <w:b/>
          <w:bCs/>
          <w:highlight w:val="yellow"/>
        </w:rPr>
        <w:lastRenderedPageBreak/>
        <w:t>Select the correct option by deleting all others.</w:t>
      </w:r>
      <w:r w:rsidR="007D37F1">
        <w:rPr>
          <w:highlight w:val="yellow"/>
        </w:rPr>
        <w:t xml:space="preserve"> This will inform your faculty member of your status in the program</w:t>
      </w:r>
      <w:r w:rsidR="007D37F1" w:rsidRPr="007D37F1">
        <w:rPr>
          <w:highlight w:val="yellow"/>
        </w:rPr>
        <w:t>.</w:t>
      </w:r>
    </w:p>
    <w:p w14:paraId="7A27301E" w14:textId="05E9FF8F" w:rsidR="007D37F1" w:rsidRDefault="007D37F1" w:rsidP="00676843">
      <w:pPr>
        <w:pStyle w:val="ListParagraph"/>
        <w:numPr>
          <w:ilvl w:val="0"/>
          <w:numId w:val="28"/>
        </w:numPr>
        <w:spacing w:line="240" w:lineRule="auto"/>
      </w:pPr>
      <w:r>
        <w:t>I am a DBA 3.0 learner, but started before July 2021, but elected to crosswalk to 3.0 when it was announced (or before I got to advanced doctoral phase).</w:t>
      </w:r>
    </w:p>
    <w:p w14:paraId="4989395E" w14:textId="3AC1E1D6" w:rsidR="00897AB7" w:rsidRDefault="00897AB7" w:rsidP="007D37F1">
      <w:pPr>
        <w:spacing w:line="240" w:lineRule="auto"/>
        <w:ind w:firstLine="0"/>
      </w:pPr>
      <w:r>
        <w:br w:type="page"/>
      </w:r>
    </w:p>
    <w:p w14:paraId="5E2DC743" w14:textId="77777777" w:rsidR="00FF4C27" w:rsidRPr="003C060B" w:rsidRDefault="00FF4C27" w:rsidP="00947ABB">
      <w:pPr>
        <w:ind w:firstLine="0"/>
        <w:jc w:val="center"/>
        <w:rPr>
          <w:b/>
        </w:rPr>
      </w:pPr>
      <w:r>
        <w:rPr>
          <w:b/>
        </w:rPr>
        <w:lastRenderedPageBreak/>
        <w:t>Executive Summary</w:t>
      </w:r>
    </w:p>
    <w:p w14:paraId="2D802601" w14:textId="0BFD02FA" w:rsidR="003852E8" w:rsidRPr="00610834" w:rsidRDefault="00FF4C27" w:rsidP="003852E8">
      <w:r w:rsidRPr="003852E8">
        <w:rPr>
          <w:highlight w:val="yellow"/>
        </w:rPr>
        <w:t>Write a one</w:t>
      </w:r>
      <w:r w:rsidR="007D37F1">
        <w:rPr>
          <w:highlight w:val="yellow"/>
        </w:rPr>
        <w:t xml:space="preserve"> to two</w:t>
      </w:r>
      <w:r w:rsidRPr="003852E8">
        <w:rPr>
          <w:highlight w:val="yellow"/>
        </w:rPr>
        <w:t xml:space="preserve"> page executive summary</w:t>
      </w:r>
      <w:r w:rsidR="003852E8" w:rsidRPr="003852E8">
        <w:rPr>
          <w:highlight w:val="yellow"/>
        </w:rPr>
        <w:t xml:space="preserve"> (ES)</w:t>
      </w:r>
      <w:r w:rsidRPr="003852E8">
        <w:rPr>
          <w:highlight w:val="yellow"/>
        </w:rPr>
        <w:t xml:space="preserve"> of your project here. </w:t>
      </w:r>
      <w:r w:rsidR="007D37F1">
        <w:rPr>
          <w:highlight w:val="yellow"/>
        </w:rPr>
        <w:t xml:space="preserve">Write this for school review phase of your project. </w:t>
      </w:r>
      <w:r w:rsidRPr="003852E8">
        <w:rPr>
          <w:highlight w:val="yellow"/>
        </w:rPr>
        <w:t>This should explain the problem, purpose, method, population, and results of your project. Implications or practical uses of the project results should be included. This is not an APA abstract. This would be used to provide a high-level explanation of your project to a CEO, COO, or other key-stakeholder.</w:t>
      </w:r>
      <w:r w:rsidR="003852E8" w:rsidRPr="003852E8">
        <w:rPr>
          <w:highlight w:val="yellow"/>
        </w:rPr>
        <w:t xml:space="preserve"> This is the document your </w:t>
      </w:r>
      <w:proofErr w:type="gramStart"/>
      <w:r w:rsidR="003852E8" w:rsidRPr="003852E8">
        <w:rPr>
          <w:highlight w:val="yellow"/>
        </w:rPr>
        <w:t>Dean</w:t>
      </w:r>
      <w:proofErr w:type="gramEnd"/>
      <w:r w:rsidR="003852E8" w:rsidRPr="003852E8">
        <w:rPr>
          <w:highlight w:val="yellow"/>
        </w:rPr>
        <w:t xml:space="preserve"> will approve in your final course in the program. Organize the ES via sections, like this:</w:t>
      </w:r>
    </w:p>
    <w:p w14:paraId="283EB76D" w14:textId="213D9E84" w:rsidR="003852E8" w:rsidRPr="00610834" w:rsidRDefault="003852E8" w:rsidP="003852E8">
      <w:pPr>
        <w:ind w:firstLine="0"/>
        <w:rPr>
          <w:b/>
          <w:bCs/>
        </w:rPr>
      </w:pPr>
      <w:r w:rsidRPr="00610834">
        <w:rPr>
          <w:b/>
          <w:bCs/>
        </w:rPr>
        <w:t>Problem</w:t>
      </w:r>
    </w:p>
    <w:p w14:paraId="090F99E2" w14:textId="77777777" w:rsidR="003852E8" w:rsidRPr="00610834" w:rsidRDefault="003852E8" w:rsidP="003852E8"/>
    <w:p w14:paraId="368F18F1" w14:textId="197563CF" w:rsidR="003852E8" w:rsidRPr="00610834" w:rsidRDefault="003852E8" w:rsidP="003852E8">
      <w:pPr>
        <w:ind w:firstLine="0"/>
        <w:rPr>
          <w:b/>
          <w:bCs/>
        </w:rPr>
      </w:pPr>
      <w:r w:rsidRPr="00610834">
        <w:rPr>
          <w:b/>
          <w:bCs/>
        </w:rPr>
        <w:t>Purpose</w:t>
      </w:r>
    </w:p>
    <w:p w14:paraId="2ABCA4FA" w14:textId="77777777" w:rsidR="003852E8" w:rsidRPr="00610834" w:rsidRDefault="003852E8" w:rsidP="003852E8"/>
    <w:p w14:paraId="2211D2FA" w14:textId="56ECB3A8" w:rsidR="003852E8" w:rsidRPr="00610834" w:rsidRDefault="003852E8" w:rsidP="003852E8">
      <w:pPr>
        <w:ind w:firstLine="0"/>
        <w:rPr>
          <w:b/>
          <w:bCs/>
        </w:rPr>
      </w:pPr>
      <w:r w:rsidRPr="00610834">
        <w:rPr>
          <w:b/>
          <w:bCs/>
        </w:rPr>
        <w:t>Method</w:t>
      </w:r>
    </w:p>
    <w:p w14:paraId="20D79797" w14:textId="77777777" w:rsidR="003852E8" w:rsidRPr="00610834" w:rsidRDefault="003852E8" w:rsidP="003852E8"/>
    <w:p w14:paraId="09DF3C5F" w14:textId="66F25800" w:rsidR="003852E8" w:rsidRPr="00610834" w:rsidRDefault="003852E8" w:rsidP="003852E8">
      <w:pPr>
        <w:ind w:firstLine="0"/>
        <w:rPr>
          <w:b/>
          <w:bCs/>
        </w:rPr>
      </w:pPr>
      <w:r w:rsidRPr="00610834">
        <w:rPr>
          <w:b/>
          <w:bCs/>
        </w:rPr>
        <w:t>Population</w:t>
      </w:r>
    </w:p>
    <w:p w14:paraId="541BCB0C" w14:textId="77777777" w:rsidR="003852E8" w:rsidRPr="00610834" w:rsidRDefault="003852E8" w:rsidP="003852E8"/>
    <w:p w14:paraId="49497096" w14:textId="315A5604" w:rsidR="003852E8" w:rsidRPr="00610834" w:rsidRDefault="003852E8" w:rsidP="003852E8">
      <w:pPr>
        <w:ind w:firstLine="0"/>
        <w:rPr>
          <w:b/>
          <w:bCs/>
        </w:rPr>
      </w:pPr>
      <w:r w:rsidRPr="00610834">
        <w:rPr>
          <w:b/>
          <w:bCs/>
        </w:rPr>
        <w:t>Results</w:t>
      </w:r>
    </w:p>
    <w:p w14:paraId="2171138B" w14:textId="77777777" w:rsidR="003852E8" w:rsidRPr="00610834" w:rsidRDefault="003852E8" w:rsidP="003852E8"/>
    <w:p w14:paraId="0A07884D" w14:textId="61E24BA4" w:rsidR="003852E8" w:rsidRPr="00610834" w:rsidRDefault="003852E8" w:rsidP="003852E8">
      <w:pPr>
        <w:ind w:firstLine="0"/>
        <w:rPr>
          <w:b/>
          <w:bCs/>
        </w:rPr>
      </w:pPr>
      <w:r w:rsidRPr="00610834">
        <w:rPr>
          <w:b/>
          <w:bCs/>
        </w:rPr>
        <w:t>Implications/Uses</w:t>
      </w:r>
    </w:p>
    <w:p w14:paraId="1D424A75" w14:textId="5E04AC6A" w:rsidR="00FF4C27" w:rsidRPr="009E37E8" w:rsidRDefault="00FF4C27" w:rsidP="00FF4C27"/>
    <w:p w14:paraId="62F1D31E" w14:textId="77777777" w:rsidR="00947ABB" w:rsidRDefault="00FF4C27" w:rsidP="00947ABB">
      <w:r>
        <w:rPr>
          <w:highlight w:val="yellow"/>
        </w:rPr>
        <w:t xml:space="preserve">ONCE YOU’VE WRITTEN THIS PAGE, </w:t>
      </w:r>
      <w:r w:rsidRPr="00405BC0">
        <w:rPr>
          <w:highlight w:val="yellow"/>
        </w:rPr>
        <w:t>DELETE</w:t>
      </w:r>
      <w:r>
        <w:rPr>
          <w:highlight w:val="yellow"/>
        </w:rPr>
        <w:t xml:space="preserve"> ALL</w:t>
      </w:r>
      <w:r w:rsidRPr="00405BC0">
        <w:rPr>
          <w:highlight w:val="yellow"/>
        </w:rPr>
        <w:t xml:space="preserve"> </w:t>
      </w:r>
      <w:r>
        <w:rPr>
          <w:highlight w:val="yellow"/>
        </w:rPr>
        <w:t>INSTRUCTIONS</w:t>
      </w:r>
      <w:r w:rsidRPr="00405BC0">
        <w:rPr>
          <w:highlight w:val="yellow"/>
        </w:rPr>
        <w:t>.</w:t>
      </w:r>
    </w:p>
    <w:p w14:paraId="2C0E8619" w14:textId="77777777" w:rsidR="00947ABB" w:rsidRDefault="00947ABB" w:rsidP="00947ABB"/>
    <w:p w14:paraId="2D904646" w14:textId="0467F695" w:rsidR="00947ABB" w:rsidRDefault="00947ABB" w:rsidP="00947ABB"/>
    <w:p w14:paraId="236B69BA" w14:textId="77777777" w:rsidR="007D37F1" w:rsidRDefault="007D37F1" w:rsidP="00947ABB"/>
    <w:p w14:paraId="7A037853" w14:textId="443B2F3E" w:rsidR="009E37E8" w:rsidRPr="003C060B" w:rsidRDefault="009E37E8" w:rsidP="00947ABB">
      <w:pPr>
        <w:jc w:val="center"/>
        <w:rPr>
          <w:b/>
        </w:rPr>
      </w:pPr>
      <w:r w:rsidRPr="003C060B">
        <w:rPr>
          <w:b/>
        </w:rPr>
        <w:lastRenderedPageBreak/>
        <w:t>Dedication</w:t>
      </w:r>
    </w:p>
    <w:p w14:paraId="722BEFA0" w14:textId="704DADB8" w:rsidR="009E37E8" w:rsidRPr="003852E8" w:rsidRDefault="009E37E8" w:rsidP="009E37E8">
      <w:pPr>
        <w:pStyle w:val="BodyText"/>
        <w:rPr>
          <w:sz w:val="22"/>
          <w:szCs w:val="22"/>
          <w:highlight w:val="yellow"/>
        </w:rPr>
      </w:pPr>
      <w:r w:rsidRPr="003852E8">
        <w:rPr>
          <w:highlight w:val="yellow"/>
        </w:rPr>
        <w:t xml:space="preserve">This page is optional. The dedication is the writer’s personal acknowledgment indicating his or her appreciation and respect for significant individuals in the writer’s life. The dedication is personal; thus, any individuals named are frequently unrelated to the topic of the </w:t>
      </w:r>
      <w:r w:rsidR="003E221C" w:rsidRPr="003852E8">
        <w:rPr>
          <w:highlight w:val="yellow"/>
        </w:rPr>
        <w:t>manuscript</w:t>
      </w:r>
      <w:r w:rsidRPr="003852E8">
        <w:rPr>
          <w:highlight w:val="yellow"/>
        </w:rPr>
        <w:t>. </w:t>
      </w:r>
    </w:p>
    <w:p w14:paraId="1A94C77C" w14:textId="6FB62C28" w:rsidR="009E37E8" w:rsidRPr="009F2811" w:rsidRDefault="009E37E8" w:rsidP="009E37E8">
      <w:pPr>
        <w:pStyle w:val="BodyText"/>
        <w:rPr>
          <w:sz w:val="22"/>
          <w:szCs w:val="22"/>
        </w:rPr>
      </w:pPr>
      <w:r w:rsidRPr="003852E8">
        <w:rPr>
          <w:highlight w:val="yellow"/>
        </w:rPr>
        <w:t>Typically, the learner dedicates the work to the one or two individuals who instilled in the learner the value of education and the drive to succeed in educational pursuits. Learners often dedicate</w:t>
      </w:r>
      <w:r w:rsidR="003E221C" w:rsidRPr="003852E8">
        <w:rPr>
          <w:highlight w:val="yellow"/>
        </w:rPr>
        <w:t xml:space="preserve"> manuscripts</w:t>
      </w:r>
      <w:r w:rsidRPr="003852E8">
        <w:rPr>
          <w:highlight w:val="yellow"/>
        </w:rPr>
        <w:t xml:space="preserve"> to relatives, immediate family, or significant individuals who have supported them or played a role in their lives.</w:t>
      </w:r>
      <w:r w:rsidRPr="009F2811">
        <w:t> </w:t>
      </w:r>
    </w:p>
    <w:p w14:paraId="58B5AB59" w14:textId="2DD00173" w:rsidR="009E37E8" w:rsidRDefault="009E37E8" w:rsidP="009E37E8">
      <w:r>
        <w:rPr>
          <w:highlight w:val="yellow"/>
        </w:rPr>
        <w:t xml:space="preserve">ONCE YOU’VE WRITTEN THIS PAGE, </w:t>
      </w:r>
      <w:r w:rsidRPr="00405BC0">
        <w:rPr>
          <w:highlight w:val="yellow"/>
        </w:rPr>
        <w:t>DELETE</w:t>
      </w:r>
      <w:r>
        <w:rPr>
          <w:highlight w:val="yellow"/>
        </w:rPr>
        <w:t xml:space="preserve"> ALL</w:t>
      </w:r>
      <w:r w:rsidRPr="00405BC0">
        <w:rPr>
          <w:highlight w:val="yellow"/>
        </w:rPr>
        <w:t xml:space="preserve"> </w:t>
      </w:r>
      <w:r>
        <w:rPr>
          <w:highlight w:val="yellow"/>
        </w:rPr>
        <w:t>INSTRUCTIONS</w:t>
      </w:r>
      <w:r w:rsidRPr="00405BC0">
        <w:rPr>
          <w:highlight w:val="yellow"/>
        </w:rPr>
        <w:t>.</w:t>
      </w:r>
    </w:p>
    <w:p w14:paraId="1FD46EF2" w14:textId="33B10F69" w:rsidR="009E37E8" w:rsidRDefault="009E37E8">
      <w:pPr>
        <w:spacing w:line="240" w:lineRule="auto"/>
        <w:ind w:firstLine="0"/>
        <w:contextualSpacing w:val="0"/>
        <w:rPr>
          <w:highlight w:val="yellow"/>
        </w:rPr>
      </w:pPr>
      <w:r>
        <w:rPr>
          <w:highlight w:val="yellow"/>
        </w:rPr>
        <w:br w:type="page"/>
      </w:r>
    </w:p>
    <w:p w14:paraId="2D7D8EC1" w14:textId="77777777" w:rsidR="009E37E8" w:rsidRPr="00DD63F8" w:rsidRDefault="009E37E8" w:rsidP="00DD63F8">
      <w:pPr>
        <w:pStyle w:val="Heading4"/>
      </w:pPr>
      <w:bookmarkStart w:id="0" w:name="_Toc452996148"/>
      <w:bookmarkStart w:id="1" w:name="_Toc76809522"/>
      <w:r w:rsidRPr="00DD63F8">
        <w:lastRenderedPageBreak/>
        <w:t>Acknowledgments</w:t>
      </w:r>
      <w:bookmarkEnd w:id="0"/>
      <w:bookmarkEnd w:id="1"/>
    </w:p>
    <w:p w14:paraId="44DA3A9C" w14:textId="31AD1C40" w:rsidR="009E37E8" w:rsidRPr="009F2811" w:rsidRDefault="009E37E8" w:rsidP="009E37E8">
      <w:pPr>
        <w:pStyle w:val="BodyText"/>
      </w:pPr>
      <w:r w:rsidRPr="003852E8">
        <w:rPr>
          <w:highlight w:val="yellow"/>
        </w:rPr>
        <w:t xml:space="preserve">The acknowledgments differ from the dedication in one significant way: The acknowledgments recognize individuals who have supported the writer’s scholarly efforts as they relate to the </w:t>
      </w:r>
      <w:r w:rsidR="003E221C" w:rsidRPr="003852E8">
        <w:rPr>
          <w:highlight w:val="yellow"/>
        </w:rPr>
        <w:t>doctoral manuscript</w:t>
      </w:r>
      <w:r w:rsidRPr="003852E8">
        <w:rPr>
          <w:highlight w:val="yellow"/>
        </w:rPr>
        <w:t xml:space="preserve"> or who have held a role in the writer’s academic career as it relates to the research of the </w:t>
      </w:r>
      <w:r w:rsidR="003E221C" w:rsidRPr="003852E8">
        <w:rPr>
          <w:highlight w:val="yellow"/>
        </w:rPr>
        <w:t>manuscript</w:t>
      </w:r>
      <w:r w:rsidRPr="003852E8">
        <w:rPr>
          <w:highlight w:val="yellow"/>
        </w:rPr>
        <w:t xml:space="preserve">. This might mean </w:t>
      </w:r>
      <w:r w:rsidR="0004521E">
        <w:rPr>
          <w:highlight w:val="yellow"/>
        </w:rPr>
        <w:t xml:space="preserve">special faculty or </w:t>
      </w:r>
      <w:r w:rsidRPr="003852E8">
        <w:rPr>
          <w:highlight w:val="yellow"/>
        </w:rPr>
        <w:t xml:space="preserve">other support people from Capella or other organizations. If you received financial support from fellowships, grants, or other organizational support, it </w:t>
      </w:r>
      <w:r w:rsidR="0004521E">
        <w:rPr>
          <w:highlight w:val="yellow"/>
        </w:rPr>
        <w:t>c</w:t>
      </w:r>
      <w:r w:rsidRPr="003852E8">
        <w:rPr>
          <w:highlight w:val="yellow"/>
        </w:rPr>
        <w:t>ould be noted in this section.</w:t>
      </w:r>
    </w:p>
    <w:p w14:paraId="03074ADE" w14:textId="77777777" w:rsidR="009E37E8" w:rsidRDefault="009E37E8" w:rsidP="009E37E8">
      <w:r>
        <w:rPr>
          <w:highlight w:val="yellow"/>
        </w:rPr>
        <w:t xml:space="preserve">ONCE YOU’VE WRITTEN THIS PAGE, </w:t>
      </w:r>
      <w:r w:rsidRPr="00405BC0">
        <w:rPr>
          <w:highlight w:val="yellow"/>
        </w:rPr>
        <w:t>DELETE</w:t>
      </w:r>
      <w:r>
        <w:rPr>
          <w:highlight w:val="yellow"/>
        </w:rPr>
        <w:t xml:space="preserve"> ALL</w:t>
      </w:r>
      <w:r w:rsidRPr="00405BC0">
        <w:rPr>
          <w:highlight w:val="yellow"/>
        </w:rPr>
        <w:t xml:space="preserve"> </w:t>
      </w:r>
      <w:r>
        <w:rPr>
          <w:highlight w:val="yellow"/>
        </w:rPr>
        <w:t>INSTRUCTIONS</w:t>
      </w:r>
      <w:r w:rsidRPr="00405BC0">
        <w:rPr>
          <w:highlight w:val="yellow"/>
        </w:rPr>
        <w:t>.</w:t>
      </w:r>
    </w:p>
    <w:p w14:paraId="2AA8EC4A" w14:textId="048244B4" w:rsidR="009E37E8" w:rsidRDefault="009E37E8">
      <w:pPr>
        <w:spacing w:line="240" w:lineRule="auto"/>
        <w:ind w:firstLine="0"/>
        <w:contextualSpacing w:val="0"/>
      </w:pPr>
      <w:r>
        <w:br w:type="page"/>
      </w:r>
    </w:p>
    <w:p w14:paraId="230AB4B9" w14:textId="39D13DFA" w:rsidR="00551800" w:rsidRDefault="00551800" w:rsidP="004417EB">
      <w:pPr>
        <w:ind w:firstLine="0"/>
        <w:jc w:val="center"/>
        <w:rPr>
          <w:b/>
          <w:bCs/>
        </w:rPr>
      </w:pPr>
      <w:r w:rsidRPr="004417EB">
        <w:rPr>
          <w:b/>
          <w:bCs/>
        </w:rPr>
        <w:lastRenderedPageBreak/>
        <w:t>Table of Contents</w:t>
      </w:r>
    </w:p>
    <w:p w14:paraId="55D8C2FD" w14:textId="77777777" w:rsidR="00FF4C27" w:rsidRDefault="00FF4C27" w:rsidP="00FF4C27">
      <w:pPr>
        <w:spacing w:line="240" w:lineRule="auto"/>
        <w:rPr>
          <w:highlight w:val="yellow"/>
        </w:rPr>
      </w:pPr>
      <w:r w:rsidRPr="004C54AB">
        <w:rPr>
          <w:highlight w:val="yellow"/>
        </w:rPr>
        <w:t xml:space="preserve">Update the TOC using the Word feature (right click and update). Do not </w:t>
      </w:r>
      <w:r w:rsidRPr="004C54AB">
        <w:rPr>
          <w:i/>
          <w:iCs/>
          <w:highlight w:val="yellow"/>
        </w:rPr>
        <w:t>break</w:t>
      </w:r>
      <w:r w:rsidRPr="004C54AB">
        <w:rPr>
          <w:highlight w:val="yellow"/>
        </w:rPr>
        <w:t xml:space="preserve"> the headings. The headings are formatted to update the TOC using the </w:t>
      </w:r>
      <w:r w:rsidRPr="004C54AB">
        <w:rPr>
          <w:i/>
          <w:iCs/>
          <w:highlight w:val="yellow"/>
        </w:rPr>
        <w:t>edit table</w:t>
      </w:r>
      <w:r w:rsidRPr="004C54AB">
        <w:rPr>
          <w:highlight w:val="yellow"/>
        </w:rPr>
        <w:t xml:space="preserve"> feature of Word.</w:t>
      </w:r>
    </w:p>
    <w:p w14:paraId="30D8C556" w14:textId="77777777" w:rsidR="00617AAA" w:rsidRDefault="00617AAA" w:rsidP="00600930">
      <w:pPr>
        <w:pStyle w:val="TOC1"/>
      </w:pPr>
      <w:bookmarkStart w:id="2" w:name="_Toc452996149"/>
    </w:p>
    <w:p w14:paraId="786FDEC4" w14:textId="3A36D67C" w:rsidR="004F36B5" w:rsidRDefault="008977DB">
      <w:pPr>
        <w:pStyle w:val="TOC2"/>
        <w:rPr>
          <w:rFonts w:asciiTheme="minorHAnsi" w:eastAsiaTheme="minorEastAsia" w:hAnsiTheme="minorHAnsi" w:cstheme="minorBidi"/>
          <w:sz w:val="22"/>
          <w:szCs w:val="22"/>
        </w:rPr>
      </w:pPr>
      <w:r>
        <w:rPr>
          <w:b/>
          <w:bCs/>
          <w:caps/>
        </w:rPr>
        <w:fldChar w:fldCharType="begin"/>
      </w:r>
      <w:r>
        <w:rPr>
          <w:b/>
          <w:bCs/>
          <w:caps/>
        </w:rPr>
        <w:instrText xml:space="preserve"> TOC \o "2-2" \h \z \t "Heading 1,2,Heading 4,2,Title,1,APA Level 5,1" </w:instrText>
      </w:r>
      <w:r>
        <w:rPr>
          <w:b/>
          <w:bCs/>
          <w:caps/>
        </w:rPr>
        <w:fldChar w:fldCharType="separate"/>
      </w:r>
      <w:hyperlink w:anchor="_Toc76809522" w:history="1">
        <w:r w:rsidR="004F36B5" w:rsidRPr="00A279F3">
          <w:rPr>
            <w:rStyle w:val="Hyperlink"/>
          </w:rPr>
          <w:t>Acknowledgments</w:t>
        </w:r>
        <w:r w:rsidR="004F36B5">
          <w:rPr>
            <w:webHidden/>
          </w:rPr>
          <w:tab/>
        </w:r>
        <w:r w:rsidR="004F36B5">
          <w:rPr>
            <w:webHidden/>
          </w:rPr>
          <w:fldChar w:fldCharType="begin"/>
        </w:r>
        <w:r w:rsidR="004F36B5">
          <w:rPr>
            <w:webHidden/>
          </w:rPr>
          <w:instrText xml:space="preserve"> PAGEREF _Toc76809522 \h </w:instrText>
        </w:r>
        <w:r w:rsidR="004F36B5">
          <w:rPr>
            <w:webHidden/>
          </w:rPr>
        </w:r>
        <w:r w:rsidR="004F36B5">
          <w:rPr>
            <w:webHidden/>
          </w:rPr>
          <w:fldChar w:fldCharType="separate"/>
        </w:r>
        <w:r w:rsidR="004F36B5">
          <w:rPr>
            <w:webHidden/>
          </w:rPr>
          <w:t>7</w:t>
        </w:r>
        <w:r w:rsidR="004F36B5">
          <w:rPr>
            <w:webHidden/>
          </w:rPr>
          <w:fldChar w:fldCharType="end"/>
        </w:r>
      </w:hyperlink>
    </w:p>
    <w:p w14:paraId="76C1FA76" w14:textId="7A0A62BE" w:rsidR="004F36B5" w:rsidRDefault="00EE4464">
      <w:pPr>
        <w:pStyle w:val="TOC2"/>
        <w:rPr>
          <w:rFonts w:asciiTheme="minorHAnsi" w:eastAsiaTheme="minorEastAsia" w:hAnsiTheme="minorHAnsi" w:cstheme="minorBidi"/>
          <w:sz w:val="22"/>
          <w:szCs w:val="22"/>
        </w:rPr>
      </w:pPr>
      <w:hyperlink w:anchor="_Toc76809523" w:history="1">
        <w:r w:rsidR="004F36B5" w:rsidRPr="00A279F3">
          <w:rPr>
            <w:rStyle w:val="Hyperlink"/>
          </w:rPr>
          <w:t>List of Tables</w:t>
        </w:r>
        <w:r w:rsidR="004F36B5">
          <w:rPr>
            <w:webHidden/>
          </w:rPr>
          <w:tab/>
        </w:r>
        <w:r w:rsidR="004F36B5">
          <w:rPr>
            <w:webHidden/>
          </w:rPr>
          <w:fldChar w:fldCharType="begin"/>
        </w:r>
        <w:r w:rsidR="004F36B5">
          <w:rPr>
            <w:webHidden/>
          </w:rPr>
          <w:instrText xml:space="preserve"> PAGEREF _Toc76809523 \h </w:instrText>
        </w:r>
        <w:r w:rsidR="004F36B5">
          <w:rPr>
            <w:webHidden/>
          </w:rPr>
        </w:r>
        <w:r w:rsidR="004F36B5">
          <w:rPr>
            <w:webHidden/>
          </w:rPr>
          <w:fldChar w:fldCharType="separate"/>
        </w:r>
        <w:r w:rsidR="004F36B5">
          <w:rPr>
            <w:webHidden/>
          </w:rPr>
          <w:t>11</w:t>
        </w:r>
        <w:r w:rsidR="004F36B5">
          <w:rPr>
            <w:webHidden/>
          </w:rPr>
          <w:fldChar w:fldCharType="end"/>
        </w:r>
      </w:hyperlink>
    </w:p>
    <w:p w14:paraId="0AB28B6A" w14:textId="539944C1" w:rsidR="004F36B5" w:rsidRDefault="00EE4464">
      <w:pPr>
        <w:pStyle w:val="TOC2"/>
        <w:rPr>
          <w:rFonts w:asciiTheme="minorHAnsi" w:eastAsiaTheme="minorEastAsia" w:hAnsiTheme="minorHAnsi" w:cstheme="minorBidi"/>
          <w:sz w:val="22"/>
          <w:szCs w:val="22"/>
        </w:rPr>
      </w:pPr>
      <w:hyperlink w:anchor="_Toc76809524" w:history="1">
        <w:r w:rsidR="004F36B5" w:rsidRPr="00A279F3">
          <w:rPr>
            <w:rStyle w:val="Hyperlink"/>
          </w:rPr>
          <w:t>List of Figures</w:t>
        </w:r>
        <w:r w:rsidR="004F36B5">
          <w:rPr>
            <w:webHidden/>
          </w:rPr>
          <w:tab/>
        </w:r>
        <w:r w:rsidR="004F36B5">
          <w:rPr>
            <w:webHidden/>
          </w:rPr>
          <w:fldChar w:fldCharType="begin"/>
        </w:r>
        <w:r w:rsidR="004F36B5">
          <w:rPr>
            <w:webHidden/>
          </w:rPr>
          <w:instrText xml:space="preserve"> PAGEREF _Toc76809524 \h </w:instrText>
        </w:r>
        <w:r w:rsidR="004F36B5">
          <w:rPr>
            <w:webHidden/>
          </w:rPr>
        </w:r>
        <w:r w:rsidR="004F36B5">
          <w:rPr>
            <w:webHidden/>
          </w:rPr>
          <w:fldChar w:fldCharType="separate"/>
        </w:r>
        <w:r w:rsidR="004F36B5">
          <w:rPr>
            <w:webHidden/>
          </w:rPr>
          <w:t>12</w:t>
        </w:r>
        <w:r w:rsidR="004F36B5">
          <w:rPr>
            <w:webHidden/>
          </w:rPr>
          <w:fldChar w:fldCharType="end"/>
        </w:r>
      </w:hyperlink>
    </w:p>
    <w:p w14:paraId="7E9B0F6F" w14:textId="2CE21F57" w:rsidR="004F36B5" w:rsidRDefault="00EE4464">
      <w:pPr>
        <w:pStyle w:val="TOC1"/>
        <w:rPr>
          <w:rFonts w:asciiTheme="minorHAnsi" w:eastAsiaTheme="minorEastAsia" w:hAnsiTheme="minorHAnsi" w:cstheme="minorBidi"/>
          <w:bCs w:val="0"/>
          <w:sz w:val="22"/>
          <w:szCs w:val="22"/>
        </w:rPr>
      </w:pPr>
      <w:hyperlink w:anchor="_Toc76809525" w:history="1">
        <w:r w:rsidR="004F36B5" w:rsidRPr="00A279F3">
          <w:rPr>
            <w:rStyle w:val="Hyperlink"/>
          </w:rPr>
          <w:t>PART 1: DBA PROJECT JOURNEY ARTIFACTS</w:t>
        </w:r>
        <w:r w:rsidR="004F36B5">
          <w:rPr>
            <w:webHidden/>
          </w:rPr>
          <w:tab/>
        </w:r>
        <w:r w:rsidR="004F36B5">
          <w:rPr>
            <w:webHidden/>
          </w:rPr>
          <w:fldChar w:fldCharType="begin"/>
        </w:r>
        <w:r w:rsidR="004F36B5">
          <w:rPr>
            <w:webHidden/>
          </w:rPr>
          <w:instrText xml:space="preserve"> PAGEREF _Toc76809525 \h </w:instrText>
        </w:r>
        <w:r w:rsidR="004F36B5">
          <w:rPr>
            <w:webHidden/>
          </w:rPr>
        </w:r>
        <w:r w:rsidR="004F36B5">
          <w:rPr>
            <w:webHidden/>
          </w:rPr>
          <w:fldChar w:fldCharType="separate"/>
        </w:r>
        <w:r w:rsidR="004F36B5">
          <w:rPr>
            <w:webHidden/>
          </w:rPr>
          <w:t>13</w:t>
        </w:r>
        <w:r w:rsidR="004F36B5">
          <w:rPr>
            <w:webHidden/>
          </w:rPr>
          <w:fldChar w:fldCharType="end"/>
        </w:r>
      </w:hyperlink>
    </w:p>
    <w:p w14:paraId="1DAC22CB" w14:textId="088F838F" w:rsidR="004F36B5" w:rsidRDefault="00EE4464">
      <w:pPr>
        <w:pStyle w:val="TOC2"/>
        <w:rPr>
          <w:rFonts w:asciiTheme="minorHAnsi" w:eastAsiaTheme="minorEastAsia" w:hAnsiTheme="minorHAnsi" w:cstheme="minorBidi"/>
          <w:sz w:val="22"/>
          <w:szCs w:val="22"/>
        </w:rPr>
      </w:pPr>
      <w:hyperlink w:anchor="_Toc76809526" w:history="1">
        <w:r w:rsidR="004F36B5" w:rsidRPr="00A279F3">
          <w:rPr>
            <w:rStyle w:val="Hyperlink"/>
          </w:rPr>
          <w:t>Course 1. First Course</w:t>
        </w:r>
        <w:r w:rsidR="004F36B5">
          <w:rPr>
            <w:webHidden/>
          </w:rPr>
          <w:tab/>
        </w:r>
        <w:r w:rsidR="004F36B5">
          <w:rPr>
            <w:webHidden/>
          </w:rPr>
          <w:fldChar w:fldCharType="begin"/>
        </w:r>
        <w:r w:rsidR="004F36B5">
          <w:rPr>
            <w:webHidden/>
          </w:rPr>
          <w:instrText xml:space="preserve"> PAGEREF _Toc76809526 \h </w:instrText>
        </w:r>
        <w:r w:rsidR="004F36B5">
          <w:rPr>
            <w:webHidden/>
          </w:rPr>
        </w:r>
        <w:r w:rsidR="004F36B5">
          <w:rPr>
            <w:webHidden/>
          </w:rPr>
          <w:fldChar w:fldCharType="separate"/>
        </w:r>
        <w:r w:rsidR="004F36B5">
          <w:rPr>
            <w:webHidden/>
          </w:rPr>
          <w:t>13</w:t>
        </w:r>
        <w:r w:rsidR="004F36B5">
          <w:rPr>
            <w:webHidden/>
          </w:rPr>
          <w:fldChar w:fldCharType="end"/>
        </w:r>
      </w:hyperlink>
    </w:p>
    <w:p w14:paraId="6FBF76D2" w14:textId="233EBF3B" w:rsidR="004F36B5" w:rsidRDefault="00EE4464">
      <w:pPr>
        <w:pStyle w:val="TOC2"/>
        <w:rPr>
          <w:rFonts w:asciiTheme="minorHAnsi" w:eastAsiaTheme="minorEastAsia" w:hAnsiTheme="minorHAnsi" w:cstheme="minorBidi"/>
          <w:sz w:val="22"/>
          <w:szCs w:val="22"/>
        </w:rPr>
      </w:pPr>
      <w:hyperlink w:anchor="_Toc76809527" w:history="1">
        <w:r w:rsidR="004F36B5" w:rsidRPr="00A279F3">
          <w:rPr>
            <w:rStyle w:val="Hyperlink"/>
          </w:rPr>
          <w:t>Course 2. Leadership</w:t>
        </w:r>
        <w:r w:rsidR="004F36B5">
          <w:rPr>
            <w:webHidden/>
          </w:rPr>
          <w:tab/>
        </w:r>
        <w:r w:rsidR="004F36B5">
          <w:rPr>
            <w:webHidden/>
          </w:rPr>
          <w:fldChar w:fldCharType="begin"/>
        </w:r>
        <w:r w:rsidR="004F36B5">
          <w:rPr>
            <w:webHidden/>
          </w:rPr>
          <w:instrText xml:space="preserve"> PAGEREF _Toc76809527 \h </w:instrText>
        </w:r>
        <w:r w:rsidR="004F36B5">
          <w:rPr>
            <w:webHidden/>
          </w:rPr>
        </w:r>
        <w:r w:rsidR="004F36B5">
          <w:rPr>
            <w:webHidden/>
          </w:rPr>
          <w:fldChar w:fldCharType="separate"/>
        </w:r>
        <w:r w:rsidR="004F36B5">
          <w:rPr>
            <w:webHidden/>
          </w:rPr>
          <w:t>13</w:t>
        </w:r>
        <w:r w:rsidR="004F36B5">
          <w:rPr>
            <w:webHidden/>
          </w:rPr>
          <w:fldChar w:fldCharType="end"/>
        </w:r>
      </w:hyperlink>
    </w:p>
    <w:p w14:paraId="1F3E5585" w14:textId="0079E475" w:rsidR="004F36B5" w:rsidRDefault="00EE4464">
      <w:pPr>
        <w:pStyle w:val="TOC2"/>
        <w:rPr>
          <w:rFonts w:asciiTheme="minorHAnsi" w:eastAsiaTheme="minorEastAsia" w:hAnsiTheme="minorHAnsi" w:cstheme="minorBidi"/>
          <w:sz w:val="22"/>
          <w:szCs w:val="22"/>
        </w:rPr>
      </w:pPr>
      <w:hyperlink w:anchor="_Toc76809528" w:history="1">
        <w:r w:rsidR="004F36B5" w:rsidRPr="00A279F3">
          <w:rPr>
            <w:rStyle w:val="Hyperlink"/>
          </w:rPr>
          <w:t>Course 3. HR</w:t>
        </w:r>
        <w:r w:rsidR="004F36B5">
          <w:rPr>
            <w:webHidden/>
          </w:rPr>
          <w:tab/>
        </w:r>
        <w:r w:rsidR="004F36B5">
          <w:rPr>
            <w:webHidden/>
          </w:rPr>
          <w:fldChar w:fldCharType="begin"/>
        </w:r>
        <w:r w:rsidR="004F36B5">
          <w:rPr>
            <w:webHidden/>
          </w:rPr>
          <w:instrText xml:space="preserve"> PAGEREF _Toc76809528 \h </w:instrText>
        </w:r>
        <w:r w:rsidR="004F36B5">
          <w:rPr>
            <w:webHidden/>
          </w:rPr>
        </w:r>
        <w:r w:rsidR="004F36B5">
          <w:rPr>
            <w:webHidden/>
          </w:rPr>
          <w:fldChar w:fldCharType="separate"/>
        </w:r>
        <w:r w:rsidR="004F36B5">
          <w:rPr>
            <w:webHidden/>
          </w:rPr>
          <w:t>13</w:t>
        </w:r>
        <w:r w:rsidR="004F36B5">
          <w:rPr>
            <w:webHidden/>
          </w:rPr>
          <w:fldChar w:fldCharType="end"/>
        </w:r>
      </w:hyperlink>
    </w:p>
    <w:p w14:paraId="35639347" w14:textId="1D90708F" w:rsidR="004F36B5" w:rsidRDefault="00EE4464">
      <w:pPr>
        <w:pStyle w:val="TOC2"/>
        <w:rPr>
          <w:rFonts w:asciiTheme="minorHAnsi" w:eastAsiaTheme="minorEastAsia" w:hAnsiTheme="minorHAnsi" w:cstheme="minorBidi"/>
          <w:sz w:val="22"/>
          <w:szCs w:val="22"/>
        </w:rPr>
      </w:pPr>
      <w:hyperlink w:anchor="_Toc76809529" w:history="1">
        <w:r w:rsidR="004F36B5" w:rsidRPr="00A279F3">
          <w:rPr>
            <w:rStyle w:val="Hyperlink"/>
          </w:rPr>
          <w:t>Course 4. Strategy</w:t>
        </w:r>
        <w:r w:rsidR="004F36B5">
          <w:rPr>
            <w:webHidden/>
          </w:rPr>
          <w:tab/>
        </w:r>
        <w:r w:rsidR="004F36B5">
          <w:rPr>
            <w:webHidden/>
          </w:rPr>
          <w:fldChar w:fldCharType="begin"/>
        </w:r>
        <w:r w:rsidR="004F36B5">
          <w:rPr>
            <w:webHidden/>
          </w:rPr>
          <w:instrText xml:space="preserve"> PAGEREF _Toc76809529 \h </w:instrText>
        </w:r>
        <w:r w:rsidR="004F36B5">
          <w:rPr>
            <w:webHidden/>
          </w:rPr>
        </w:r>
        <w:r w:rsidR="004F36B5">
          <w:rPr>
            <w:webHidden/>
          </w:rPr>
          <w:fldChar w:fldCharType="separate"/>
        </w:r>
        <w:r w:rsidR="004F36B5">
          <w:rPr>
            <w:webHidden/>
          </w:rPr>
          <w:t>13</w:t>
        </w:r>
        <w:r w:rsidR="004F36B5">
          <w:rPr>
            <w:webHidden/>
          </w:rPr>
          <w:fldChar w:fldCharType="end"/>
        </w:r>
      </w:hyperlink>
    </w:p>
    <w:p w14:paraId="4815DAF7" w14:textId="419185AD" w:rsidR="004F36B5" w:rsidRDefault="00EE4464">
      <w:pPr>
        <w:pStyle w:val="TOC2"/>
        <w:rPr>
          <w:rFonts w:asciiTheme="minorHAnsi" w:eastAsiaTheme="minorEastAsia" w:hAnsiTheme="minorHAnsi" w:cstheme="minorBidi"/>
          <w:sz w:val="22"/>
          <w:szCs w:val="22"/>
        </w:rPr>
      </w:pPr>
      <w:hyperlink w:anchor="_Toc76809530" w:history="1">
        <w:r w:rsidR="004F36B5" w:rsidRPr="00A279F3">
          <w:rPr>
            <w:rStyle w:val="Hyperlink"/>
          </w:rPr>
          <w:t>Course 5. Teaching</w:t>
        </w:r>
        <w:r w:rsidR="004F36B5">
          <w:rPr>
            <w:webHidden/>
          </w:rPr>
          <w:tab/>
        </w:r>
        <w:r w:rsidR="004F36B5">
          <w:rPr>
            <w:webHidden/>
          </w:rPr>
          <w:fldChar w:fldCharType="begin"/>
        </w:r>
        <w:r w:rsidR="004F36B5">
          <w:rPr>
            <w:webHidden/>
          </w:rPr>
          <w:instrText xml:space="preserve"> PAGEREF _Toc76809530 \h </w:instrText>
        </w:r>
        <w:r w:rsidR="004F36B5">
          <w:rPr>
            <w:webHidden/>
          </w:rPr>
        </w:r>
        <w:r w:rsidR="004F36B5">
          <w:rPr>
            <w:webHidden/>
          </w:rPr>
          <w:fldChar w:fldCharType="separate"/>
        </w:r>
        <w:r w:rsidR="004F36B5">
          <w:rPr>
            <w:webHidden/>
          </w:rPr>
          <w:t>13</w:t>
        </w:r>
        <w:r w:rsidR="004F36B5">
          <w:rPr>
            <w:webHidden/>
          </w:rPr>
          <w:fldChar w:fldCharType="end"/>
        </w:r>
      </w:hyperlink>
    </w:p>
    <w:p w14:paraId="097E1D36" w14:textId="4296A183" w:rsidR="004F36B5" w:rsidRDefault="00EE4464">
      <w:pPr>
        <w:pStyle w:val="TOC2"/>
        <w:rPr>
          <w:rFonts w:asciiTheme="minorHAnsi" w:eastAsiaTheme="minorEastAsia" w:hAnsiTheme="minorHAnsi" w:cstheme="minorBidi"/>
          <w:sz w:val="22"/>
          <w:szCs w:val="22"/>
        </w:rPr>
      </w:pPr>
      <w:hyperlink w:anchor="_Toc76809531" w:history="1">
        <w:r w:rsidR="004F36B5" w:rsidRPr="00A279F3">
          <w:rPr>
            <w:rStyle w:val="Hyperlink"/>
          </w:rPr>
          <w:t>Specialization Course 1</w:t>
        </w:r>
        <w:r w:rsidR="004F36B5">
          <w:rPr>
            <w:webHidden/>
          </w:rPr>
          <w:tab/>
        </w:r>
        <w:r w:rsidR="004F36B5">
          <w:rPr>
            <w:webHidden/>
          </w:rPr>
          <w:fldChar w:fldCharType="begin"/>
        </w:r>
        <w:r w:rsidR="004F36B5">
          <w:rPr>
            <w:webHidden/>
          </w:rPr>
          <w:instrText xml:space="preserve"> PAGEREF _Toc76809531 \h </w:instrText>
        </w:r>
        <w:r w:rsidR="004F36B5">
          <w:rPr>
            <w:webHidden/>
          </w:rPr>
        </w:r>
        <w:r w:rsidR="004F36B5">
          <w:rPr>
            <w:webHidden/>
          </w:rPr>
          <w:fldChar w:fldCharType="separate"/>
        </w:r>
        <w:r w:rsidR="004F36B5">
          <w:rPr>
            <w:webHidden/>
          </w:rPr>
          <w:t>13</w:t>
        </w:r>
        <w:r w:rsidR="004F36B5">
          <w:rPr>
            <w:webHidden/>
          </w:rPr>
          <w:fldChar w:fldCharType="end"/>
        </w:r>
      </w:hyperlink>
    </w:p>
    <w:p w14:paraId="46334E2C" w14:textId="44CA9FB9" w:rsidR="004F36B5" w:rsidRDefault="00EE4464">
      <w:pPr>
        <w:pStyle w:val="TOC2"/>
        <w:rPr>
          <w:rFonts w:asciiTheme="minorHAnsi" w:eastAsiaTheme="minorEastAsia" w:hAnsiTheme="minorHAnsi" w:cstheme="minorBidi"/>
          <w:sz w:val="22"/>
          <w:szCs w:val="22"/>
        </w:rPr>
      </w:pPr>
      <w:hyperlink w:anchor="_Toc76809532" w:history="1">
        <w:r w:rsidR="004F36B5" w:rsidRPr="00A279F3">
          <w:rPr>
            <w:rStyle w:val="Hyperlink"/>
          </w:rPr>
          <w:t>Specialization Course 2</w:t>
        </w:r>
        <w:r w:rsidR="004F36B5">
          <w:rPr>
            <w:webHidden/>
          </w:rPr>
          <w:tab/>
        </w:r>
        <w:r w:rsidR="004F36B5">
          <w:rPr>
            <w:webHidden/>
          </w:rPr>
          <w:fldChar w:fldCharType="begin"/>
        </w:r>
        <w:r w:rsidR="004F36B5">
          <w:rPr>
            <w:webHidden/>
          </w:rPr>
          <w:instrText xml:space="preserve"> PAGEREF _Toc76809532 \h </w:instrText>
        </w:r>
        <w:r w:rsidR="004F36B5">
          <w:rPr>
            <w:webHidden/>
          </w:rPr>
        </w:r>
        <w:r w:rsidR="004F36B5">
          <w:rPr>
            <w:webHidden/>
          </w:rPr>
          <w:fldChar w:fldCharType="separate"/>
        </w:r>
        <w:r w:rsidR="004F36B5">
          <w:rPr>
            <w:webHidden/>
          </w:rPr>
          <w:t>13</w:t>
        </w:r>
        <w:r w:rsidR="004F36B5">
          <w:rPr>
            <w:webHidden/>
          </w:rPr>
          <w:fldChar w:fldCharType="end"/>
        </w:r>
      </w:hyperlink>
    </w:p>
    <w:p w14:paraId="394AD89C" w14:textId="3BA76E76" w:rsidR="004F36B5" w:rsidRDefault="00EE4464">
      <w:pPr>
        <w:pStyle w:val="TOC2"/>
        <w:rPr>
          <w:rFonts w:asciiTheme="minorHAnsi" w:eastAsiaTheme="minorEastAsia" w:hAnsiTheme="minorHAnsi" w:cstheme="minorBidi"/>
          <w:sz w:val="22"/>
          <w:szCs w:val="22"/>
        </w:rPr>
      </w:pPr>
      <w:hyperlink w:anchor="_Toc76809533" w:history="1">
        <w:r w:rsidR="004F36B5" w:rsidRPr="00A279F3">
          <w:rPr>
            <w:rStyle w:val="Hyperlink"/>
          </w:rPr>
          <w:t>Specialization Course 3</w:t>
        </w:r>
        <w:r w:rsidR="004F36B5">
          <w:rPr>
            <w:webHidden/>
          </w:rPr>
          <w:tab/>
        </w:r>
        <w:r w:rsidR="004F36B5">
          <w:rPr>
            <w:webHidden/>
          </w:rPr>
          <w:fldChar w:fldCharType="begin"/>
        </w:r>
        <w:r w:rsidR="004F36B5">
          <w:rPr>
            <w:webHidden/>
          </w:rPr>
          <w:instrText xml:space="preserve"> PAGEREF _Toc76809533 \h </w:instrText>
        </w:r>
        <w:r w:rsidR="004F36B5">
          <w:rPr>
            <w:webHidden/>
          </w:rPr>
        </w:r>
        <w:r w:rsidR="004F36B5">
          <w:rPr>
            <w:webHidden/>
          </w:rPr>
          <w:fldChar w:fldCharType="separate"/>
        </w:r>
        <w:r w:rsidR="004F36B5">
          <w:rPr>
            <w:webHidden/>
          </w:rPr>
          <w:t>13</w:t>
        </w:r>
        <w:r w:rsidR="004F36B5">
          <w:rPr>
            <w:webHidden/>
          </w:rPr>
          <w:fldChar w:fldCharType="end"/>
        </w:r>
      </w:hyperlink>
    </w:p>
    <w:p w14:paraId="07649E5C" w14:textId="46D8F170" w:rsidR="004F36B5" w:rsidRDefault="00EE4464">
      <w:pPr>
        <w:pStyle w:val="TOC1"/>
        <w:rPr>
          <w:rFonts w:asciiTheme="minorHAnsi" w:eastAsiaTheme="minorEastAsia" w:hAnsiTheme="minorHAnsi" w:cstheme="minorBidi"/>
          <w:bCs w:val="0"/>
          <w:sz w:val="22"/>
          <w:szCs w:val="22"/>
        </w:rPr>
      </w:pPr>
      <w:hyperlink w:anchor="_Toc76809534" w:history="1">
        <w:r w:rsidR="004F36B5" w:rsidRPr="00A279F3">
          <w:rPr>
            <w:rStyle w:val="Hyperlink"/>
          </w:rPr>
          <w:t>PART 2: CAPSTONE PROJECT</w:t>
        </w:r>
        <w:r w:rsidR="004F36B5">
          <w:rPr>
            <w:webHidden/>
          </w:rPr>
          <w:tab/>
        </w:r>
        <w:r w:rsidR="004F36B5">
          <w:rPr>
            <w:webHidden/>
          </w:rPr>
          <w:fldChar w:fldCharType="begin"/>
        </w:r>
        <w:r w:rsidR="004F36B5">
          <w:rPr>
            <w:webHidden/>
          </w:rPr>
          <w:instrText xml:space="preserve"> PAGEREF _Toc76809534 \h </w:instrText>
        </w:r>
        <w:r w:rsidR="004F36B5">
          <w:rPr>
            <w:webHidden/>
          </w:rPr>
        </w:r>
        <w:r w:rsidR="004F36B5">
          <w:rPr>
            <w:webHidden/>
          </w:rPr>
          <w:fldChar w:fldCharType="separate"/>
        </w:r>
        <w:r w:rsidR="004F36B5">
          <w:rPr>
            <w:webHidden/>
          </w:rPr>
          <w:t>14</w:t>
        </w:r>
        <w:r w:rsidR="004F36B5">
          <w:rPr>
            <w:webHidden/>
          </w:rPr>
          <w:fldChar w:fldCharType="end"/>
        </w:r>
      </w:hyperlink>
    </w:p>
    <w:p w14:paraId="3A1BE00D" w14:textId="2C7340AD" w:rsidR="004F36B5" w:rsidRDefault="00EE4464">
      <w:pPr>
        <w:pStyle w:val="TOC1"/>
        <w:rPr>
          <w:rFonts w:asciiTheme="minorHAnsi" w:eastAsiaTheme="minorEastAsia" w:hAnsiTheme="minorHAnsi" w:cstheme="minorBidi"/>
          <w:bCs w:val="0"/>
          <w:sz w:val="22"/>
          <w:szCs w:val="22"/>
        </w:rPr>
      </w:pPr>
      <w:hyperlink w:anchor="_Toc76809535" w:history="1">
        <w:r w:rsidR="004F36B5" w:rsidRPr="00A279F3">
          <w:rPr>
            <w:rStyle w:val="Hyperlink"/>
          </w:rPr>
          <w:t>1.0 TOPIC</w:t>
        </w:r>
        <w:r w:rsidR="004F36B5">
          <w:rPr>
            <w:webHidden/>
          </w:rPr>
          <w:tab/>
        </w:r>
        <w:r w:rsidR="004F36B5">
          <w:rPr>
            <w:webHidden/>
          </w:rPr>
          <w:fldChar w:fldCharType="begin"/>
        </w:r>
        <w:r w:rsidR="004F36B5">
          <w:rPr>
            <w:webHidden/>
          </w:rPr>
          <w:instrText xml:space="preserve"> PAGEREF _Toc76809535 \h </w:instrText>
        </w:r>
        <w:r w:rsidR="004F36B5">
          <w:rPr>
            <w:webHidden/>
          </w:rPr>
        </w:r>
        <w:r w:rsidR="004F36B5">
          <w:rPr>
            <w:webHidden/>
          </w:rPr>
          <w:fldChar w:fldCharType="separate"/>
        </w:r>
        <w:r w:rsidR="004F36B5">
          <w:rPr>
            <w:webHidden/>
          </w:rPr>
          <w:t>15</w:t>
        </w:r>
        <w:r w:rsidR="004F36B5">
          <w:rPr>
            <w:webHidden/>
          </w:rPr>
          <w:fldChar w:fldCharType="end"/>
        </w:r>
      </w:hyperlink>
    </w:p>
    <w:p w14:paraId="5A6F2824" w14:textId="77E093A4" w:rsidR="004F36B5" w:rsidRDefault="00EE4464">
      <w:pPr>
        <w:pStyle w:val="TOC2"/>
        <w:rPr>
          <w:rFonts w:asciiTheme="minorHAnsi" w:eastAsiaTheme="minorEastAsia" w:hAnsiTheme="minorHAnsi" w:cstheme="minorBidi"/>
          <w:sz w:val="22"/>
          <w:szCs w:val="22"/>
        </w:rPr>
      </w:pPr>
      <w:hyperlink w:anchor="_Toc76809536" w:history="1">
        <w:r w:rsidR="004F36B5" w:rsidRPr="00A279F3">
          <w:rPr>
            <w:rStyle w:val="Hyperlink"/>
          </w:rPr>
          <w:t>1.1 Introduction</w:t>
        </w:r>
        <w:r w:rsidR="004F36B5">
          <w:rPr>
            <w:webHidden/>
          </w:rPr>
          <w:tab/>
        </w:r>
        <w:r w:rsidR="004F36B5">
          <w:rPr>
            <w:webHidden/>
          </w:rPr>
          <w:fldChar w:fldCharType="begin"/>
        </w:r>
        <w:r w:rsidR="004F36B5">
          <w:rPr>
            <w:webHidden/>
          </w:rPr>
          <w:instrText xml:space="preserve"> PAGEREF _Toc76809536 \h </w:instrText>
        </w:r>
        <w:r w:rsidR="004F36B5">
          <w:rPr>
            <w:webHidden/>
          </w:rPr>
        </w:r>
        <w:r w:rsidR="004F36B5">
          <w:rPr>
            <w:webHidden/>
          </w:rPr>
          <w:fldChar w:fldCharType="separate"/>
        </w:r>
        <w:r w:rsidR="004F36B5">
          <w:rPr>
            <w:webHidden/>
          </w:rPr>
          <w:t>15</w:t>
        </w:r>
        <w:r w:rsidR="004F36B5">
          <w:rPr>
            <w:webHidden/>
          </w:rPr>
          <w:fldChar w:fldCharType="end"/>
        </w:r>
      </w:hyperlink>
    </w:p>
    <w:p w14:paraId="7563C99D" w14:textId="4CE7DCDB" w:rsidR="004F36B5" w:rsidRDefault="00EE4464">
      <w:pPr>
        <w:pStyle w:val="TOC2"/>
        <w:rPr>
          <w:rFonts w:asciiTheme="minorHAnsi" w:eastAsiaTheme="minorEastAsia" w:hAnsiTheme="minorHAnsi" w:cstheme="minorBidi"/>
          <w:sz w:val="22"/>
          <w:szCs w:val="22"/>
        </w:rPr>
      </w:pPr>
      <w:hyperlink w:anchor="_Toc76809537" w:history="1">
        <w:r w:rsidR="004F36B5" w:rsidRPr="00A279F3">
          <w:rPr>
            <w:rStyle w:val="Hyperlink"/>
          </w:rPr>
          <w:t>1.2 Problem of Practice</w:t>
        </w:r>
        <w:r w:rsidR="004F36B5">
          <w:rPr>
            <w:webHidden/>
          </w:rPr>
          <w:tab/>
        </w:r>
        <w:r w:rsidR="004F36B5">
          <w:rPr>
            <w:webHidden/>
          </w:rPr>
          <w:fldChar w:fldCharType="begin"/>
        </w:r>
        <w:r w:rsidR="004F36B5">
          <w:rPr>
            <w:webHidden/>
          </w:rPr>
          <w:instrText xml:space="preserve"> PAGEREF _Toc76809537 \h </w:instrText>
        </w:r>
        <w:r w:rsidR="004F36B5">
          <w:rPr>
            <w:webHidden/>
          </w:rPr>
        </w:r>
        <w:r w:rsidR="004F36B5">
          <w:rPr>
            <w:webHidden/>
          </w:rPr>
          <w:fldChar w:fldCharType="separate"/>
        </w:r>
        <w:r w:rsidR="004F36B5">
          <w:rPr>
            <w:webHidden/>
          </w:rPr>
          <w:t>15</w:t>
        </w:r>
        <w:r w:rsidR="004F36B5">
          <w:rPr>
            <w:webHidden/>
          </w:rPr>
          <w:fldChar w:fldCharType="end"/>
        </w:r>
      </w:hyperlink>
    </w:p>
    <w:p w14:paraId="103A7264" w14:textId="4908F328" w:rsidR="004F36B5" w:rsidRDefault="00EE4464">
      <w:pPr>
        <w:pStyle w:val="TOC2"/>
        <w:rPr>
          <w:rFonts w:asciiTheme="minorHAnsi" w:eastAsiaTheme="minorEastAsia" w:hAnsiTheme="minorHAnsi" w:cstheme="minorBidi"/>
          <w:sz w:val="22"/>
          <w:szCs w:val="22"/>
        </w:rPr>
      </w:pPr>
      <w:hyperlink w:anchor="_Toc76809538" w:history="1">
        <w:r w:rsidR="004F36B5" w:rsidRPr="00A279F3">
          <w:rPr>
            <w:rStyle w:val="Hyperlink"/>
          </w:rPr>
          <w:t>1.3 Gap in Practice</w:t>
        </w:r>
        <w:r w:rsidR="004F36B5">
          <w:rPr>
            <w:webHidden/>
          </w:rPr>
          <w:tab/>
        </w:r>
        <w:r w:rsidR="004F36B5">
          <w:rPr>
            <w:webHidden/>
          </w:rPr>
          <w:fldChar w:fldCharType="begin"/>
        </w:r>
        <w:r w:rsidR="004F36B5">
          <w:rPr>
            <w:webHidden/>
          </w:rPr>
          <w:instrText xml:space="preserve"> PAGEREF _Toc76809538 \h </w:instrText>
        </w:r>
        <w:r w:rsidR="004F36B5">
          <w:rPr>
            <w:webHidden/>
          </w:rPr>
        </w:r>
        <w:r w:rsidR="004F36B5">
          <w:rPr>
            <w:webHidden/>
          </w:rPr>
          <w:fldChar w:fldCharType="separate"/>
        </w:r>
        <w:r w:rsidR="004F36B5">
          <w:rPr>
            <w:webHidden/>
          </w:rPr>
          <w:t>15</w:t>
        </w:r>
        <w:r w:rsidR="004F36B5">
          <w:rPr>
            <w:webHidden/>
          </w:rPr>
          <w:fldChar w:fldCharType="end"/>
        </w:r>
      </w:hyperlink>
    </w:p>
    <w:p w14:paraId="2D431E9A" w14:textId="5556EC19" w:rsidR="004F36B5" w:rsidRDefault="00EE4464">
      <w:pPr>
        <w:pStyle w:val="TOC2"/>
        <w:rPr>
          <w:rFonts w:asciiTheme="minorHAnsi" w:eastAsiaTheme="minorEastAsia" w:hAnsiTheme="minorHAnsi" w:cstheme="minorBidi"/>
          <w:sz w:val="22"/>
          <w:szCs w:val="22"/>
        </w:rPr>
      </w:pPr>
      <w:hyperlink w:anchor="_Toc76809539" w:history="1">
        <w:r w:rsidR="004F36B5" w:rsidRPr="00A279F3">
          <w:rPr>
            <w:rStyle w:val="Hyperlink"/>
          </w:rPr>
          <w:t>1.4 Purpose of the Project and Project Questions</w:t>
        </w:r>
        <w:r w:rsidR="004F36B5">
          <w:rPr>
            <w:webHidden/>
          </w:rPr>
          <w:tab/>
        </w:r>
        <w:r w:rsidR="004F36B5">
          <w:rPr>
            <w:webHidden/>
          </w:rPr>
          <w:fldChar w:fldCharType="begin"/>
        </w:r>
        <w:r w:rsidR="004F36B5">
          <w:rPr>
            <w:webHidden/>
          </w:rPr>
          <w:instrText xml:space="preserve"> PAGEREF _Toc76809539 \h </w:instrText>
        </w:r>
        <w:r w:rsidR="004F36B5">
          <w:rPr>
            <w:webHidden/>
          </w:rPr>
        </w:r>
        <w:r w:rsidR="004F36B5">
          <w:rPr>
            <w:webHidden/>
          </w:rPr>
          <w:fldChar w:fldCharType="separate"/>
        </w:r>
        <w:r w:rsidR="004F36B5">
          <w:rPr>
            <w:webHidden/>
          </w:rPr>
          <w:t>15</w:t>
        </w:r>
        <w:r w:rsidR="004F36B5">
          <w:rPr>
            <w:webHidden/>
          </w:rPr>
          <w:fldChar w:fldCharType="end"/>
        </w:r>
      </w:hyperlink>
    </w:p>
    <w:p w14:paraId="02F9BD3C" w14:textId="25A11139" w:rsidR="004F36B5" w:rsidRDefault="00EE4464">
      <w:pPr>
        <w:pStyle w:val="TOC2"/>
        <w:rPr>
          <w:rFonts w:asciiTheme="minorHAnsi" w:eastAsiaTheme="minorEastAsia" w:hAnsiTheme="minorHAnsi" w:cstheme="minorBidi"/>
          <w:sz w:val="22"/>
          <w:szCs w:val="22"/>
        </w:rPr>
      </w:pPr>
      <w:hyperlink w:anchor="_Toc76809540" w:history="1">
        <w:r w:rsidR="004F36B5" w:rsidRPr="00A279F3">
          <w:rPr>
            <w:rStyle w:val="Hyperlink"/>
          </w:rPr>
          <w:t>1.5 Preliminary Terms and Definitions</w:t>
        </w:r>
        <w:r w:rsidR="004F36B5">
          <w:rPr>
            <w:webHidden/>
          </w:rPr>
          <w:tab/>
        </w:r>
        <w:r w:rsidR="004F36B5">
          <w:rPr>
            <w:webHidden/>
          </w:rPr>
          <w:fldChar w:fldCharType="begin"/>
        </w:r>
        <w:r w:rsidR="004F36B5">
          <w:rPr>
            <w:webHidden/>
          </w:rPr>
          <w:instrText xml:space="preserve"> PAGEREF _Toc76809540 \h </w:instrText>
        </w:r>
        <w:r w:rsidR="004F36B5">
          <w:rPr>
            <w:webHidden/>
          </w:rPr>
        </w:r>
        <w:r w:rsidR="004F36B5">
          <w:rPr>
            <w:webHidden/>
          </w:rPr>
          <w:fldChar w:fldCharType="separate"/>
        </w:r>
        <w:r w:rsidR="004F36B5">
          <w:rPr>
            <w:webHidden/>
          </w:rPr>
          <w:t>15</w:t>
        </w:r>
        <w:r w:rsidR="004F36B5">
          <w:rPr>
            <w:webHidden/>
          </w:rPr>
          <w:fldChar w:fldCharType="end"/>
        </w:r>
      </w:hyperlink>
    </w:p>
    <w:p w14:paraId="41DD5E9E" w14:textId="0D496150" w:rsidR="004F36B5" w:rsidRDefault="00EE4464">
      <w:pPr>
        <w:pStyle w:val="TOC2"/>
        <w:rPr>
          <w:rFonts w:asciiTheme="minorHAnsi" w:eastAsiaTheme="minorEastAsia" w:hAnsiTheme="minorHAnsi" w:cstheme="minorBidi"/>
          <w:sz w:val="22"/>
          <w:szCs w:val="22"/>
        </w:rPr>
      </w:pPr>
      <w:hyperlink w:anchor="_Toc76809541" w:history="1">
        <w:r w:rsidR="004F36B5" w:rsidRPr="00A279F3">
          <w:rPr>
            <w:rStyle w:val="Hyperlink"/>
          </w:rPr>
          <w:t>1.6 Project Justification</w:t>
        </w:r>
        <w:r w:rsidR="004F36B5">
          <w:rPr>
            <w:webHidden/>
          </w:rPr>
          <w:tab/>
        </w:r>
        <w:r w:rsidR="004F36B5">
          <w:rPr>
            <w:webHidden/>
          </w:rPr>
          <w:fldChar w:fldCharType="begin"/>
        </w:r>
        <w:r w:rsidR="004F36B5">
          <w:rPr>
            <w:webHidden/>
          </w:rPr>
          <w:instrText xml:space="preserve"> PAGEREF _Toc76809541 \h </w:instrText>
        </w:r>
        <w:r w:rsidR="004F36B5">
          <w:rPr>
            <w:webHidden/>
          </w:rPr>
        </w:r>
        <w:r w:rsidR="004F36B5">
          <w:rPr>
            <w:webHidden/>
          </w:rPr>
          <w:fldChar w:fldCharType="separate"/>
        </w:r>
        <w:r w:rsidR="004F36B5">
          <w:rPr>
            <w:webHidden/>
          </w:rPr>
          <w:t>15</w:t>
        </w:r>
        <w:r w:rsidR="004F36B5">
          <w:rPr>
            <w:webHidden/>
          </w:rPr>
          <w:fldChar w:fldCharType="end"/>
        </w:r>
      </w:hyperlink>
    </w:p>
    <w:p w14:paraId="6483B99A" w14:textId="486648B7" w:rsidR="004F36B5" w:rsidRDefault="00EE4464">
      <w:pPr>
        <w:pStyle w:val="TOC2"/>
        <w:rPr>
          <w:rFonts w:asciiTheme="minorHAnsi" w:eastAsiaTheme="minorEastAsia" w:hAnsiTheme="minorHAnsi" w:cstheme="minorBidi"/>
          <w:sz w:val="22"/>
          <w:szCs w:val="22"/>
        </w:rPr>
      </w:pPr>
      <w:hyperlink w:anchor="_Toc76809542" w:history="1">
        <w:r w:rsidR="004F36B5" w:rsidRPr="00A279F3">
          <w:rPr>
            <w:rStyle w:val="Hyperlink"/>
          </w:rPr>
          <w:t>1.7 Preliminary Project Framework</w:t>
        </w:r>
        <w:r w:rsidR="004F36B5">
          <w:rPr>
            <w:webHidden/>
          </w:rPr>
          <w:tab/>
        </w:r>
        <w:r w:rsidR="004F36B5">
          <w:rPr>
            <w:webHidden/>
          </w:rPr>
          <w:fldChar w:fldCharType="begin"/>
        </w:r>
        <w:r w:rsidR="004F36B5">
          <w:rPr>
            <w:webHidden/>
          </w:rPr>
          <w:instrText xml:space="preserve"> PAGEREF _Toc76809542 \h </w:instrText>
        </w:r>
        <w:r w:rsidR="004F36B5">
          <w:rPr>
            <w:webHidden/>
          </w:rPr>
        </w:r>
        <w:r w:rsidR="004F36B5">
          <w:rPr>
            <w:webHidden/>
          </w:rPr>
          <w:fldChar w:fldCharType="separate"/>
        </w:r>
        <w:r w:rsidR="004F36B5">
          <w:rPr>
            <w:webHidden/>
          </w:rPr>
          <w:t>15</w:t>
        </w:r>
        <w:r w:rsidR="004F36B5">
          <w:rPr>
            <w:webHidden/>
          </w:rPr>
          <w:fldChar w:fldCharType="end"/>
        </w:r>
      </w:hyperlink>
    </w:p>
    <w:p w14:paraId="2C74307F" w14:textId="40E3CFCE" w:rsidR="004F36B5" w:rsidRDefault="00EE4464">
      <w:pPr>
        <w:pStyle w:val="TOC2"/>
        <w:rPr>
          <w:rFonts w:asciiTheme="minorHAnsi" w:eastAsiaTheme="minorEastAsia" w:hAnsiTheme="minorHAnsi" w:cstheme="minorBidi"/>
          <w:sz w:val="22"/>
          <w:szCs w:val="22"/>
        </w:rPr>
      </w:pPr>
      <w:hyperlink w:anchor="_Toc76809543" w:history="1">
        <w:r w:rsidR="004F36B5" w:rsidRPr="00A279F3">
          <w:rPr>
            <w:rStyle w:val="Hyperlink"/>
          </w:rPr>
          <w:t>1.8 Preliminary Project Plan</w:t>
        </w:r>
        <w:r w:rsidR="004F36B5">
          <w:rPr>
            <w:webHidden/>
          </w:rPr>
          <w:tab/>
        </w:r>
        <w:r w:rsidR="004F36B5">
          <w:rPr>
            <w:webHidden/>
          </w:rPr>
          <w:fldChar w:fldCharType="begin"/>
        </w:r>
        <w:r w:rsidR="004F36B5">
          <w:rPr>
            <w:webHidden/>
          </w:rPr>
          <w:instrText xml:space="preserve"> PAGEREF _Toc76809543 \h </w:instrText>
        </w:r>
        <w:r w:rsidR="004F36B5">
          <w:rPr>
            <w:webHidden/>
          </w:rPr>
        </w:r>
        <w:r w:rsidR="004F36B5">
          <w:rPr>
            <w:webHidden/>
          </w:rPr>
          <w:fldChar w:fldCharType="separate"/>
        </w:r>
        <w:r w:rsidR="004F36B5">
          <w:rPr>
            <w:webHidden/>
          </w:rPr>
          <w:t>15</w:t>
        </w:r>
        <w:r w:rsidR="004F36B5">
          <w:rPr>
            <w:webHidden/>
          </w:rPr>
          <w:fldChar w:fldCharType="end"/>
        </w:r>
      </w:hyperlink>
    </w:p>
    <w:p w14:paraId="00755307" w14:textId="10459333" w:rsidR="004F36B5" w:rsidRDefault="00EE4464">
      <w:pPr>
        <w:pStyle w:val="TOC2"/>
        <w:rPr>
          <w:rFonts w:asciiTheme="minorHAnsi" w:eastAsiaTheme="minorEastAsia" w:hAnsiTheme="minorHAnsi" w:cstheme="minorBidi"/>
          <w:sz w:val="22"/>
          <w:szCs w:val="22"/>
        </w:rPr>
      </w:pPr>
      <w:hyperlink w:anchor="_Toc76809544" w:history="1">
        <w:r w:rsidR="004F36B5" w:rsidRPr="00A279F3">
          <w:rPr>
            <w:rStyle w:val="Hyperlink"/>
          </w:rPr>
          <w:t>1.9 Summary</w:t>
        </w:r>
        <w:r w:rsidR="004F36B5">
          <w:rPr>
            <w:webHidden/>
          </w:rPr>
          <w:tab/>
        </w:r>
        <w:r w:rsidR="004F36B5">
          <w:rPr>
            <w:webHidden/>
          </w:rPr>
          <w:fldChar w:fldCharType="begin"/>
        </w:r>
        <w:r w:rsidR="004F36B5">
          <w:rPr>
            <w:webHidden/>
          </w:rPr>
          <w:instrText xml:space="preserve"> PAGEREF _Toc76809544 \h </w:instrText>
        </w:r>
        <w:r w:rsidR="004F36B5">
          <w:rPr>
            <w:webHidden/>
          </w:rPr>
        </w:r>
        <w:r w:rsidR="004F36B5">
          <w:rPr>
            <w:webHidden/>
          </w:rPr>
          <w:fldChar w:fldCharType="separate"/>
        </w:r>
        <w:r w:rsidR="004F36B5">
          <w:rPr>
            <w:webHidden/>
          </w:rPr>
          <w:t>15</w:t>
        </w:r>
        <w:r w:rsidR="004F36B5">
          <w:rPr>
            <w:webHidden/>
          </w:rPr>
          <w:fldChar w:fldCharType="end"/>
        </w:r>
      </w:hyperlink>
    </w:p>
    <w:p w14:paraId="2FFEF3AF" w14:textId="1025998D" w:rsidR="004F36B5" w:rsidRDefault="00EE4464">
      <w:pPr>
        <w:pStyle w:val="TOC1"/>
        <w:rPr>
          <w:rFonts w:asciiTheme="minorHAnsi" w:eastAsiaTheme="minorEastAsia" w:hAnsiTheme="minorHAnsi" w:cstheme="minorBidi"/>
          <w:bCs w:val="0"/>
          <w:sz w:val="22"/>
          <w:szCs w:val="22"/>
        </w:rPr>
      </w:pPr>
      <w:hyperlink w:anchor="_Toc76809545" w:history="1">
        <w:r w:rsidR="004F36B5" w:rsidRPr="00A279F3">
          <w:rPr>
            <w:rStyle w:val="Hyperlink"/>
          </w:rPr>
          <w:t>2.0 LITERATURE REVIEW</w:t>
        </w:r>
        <w:r w:rsidR="004F36B5">
          <w:rPr>
            <w:webHidden/>
          </w:rPr>
          <w:tab/>
        </w:r>
        <w:r w:rsidR="004F36B5">
          <w:rPr>
            <w:webHidden/>
          </w:rPr>
          <w:fldChar w:fldCharType="begin"/>
        </w:r>
        <w:r w:rsidR="004F36B5">
          <w:rPr>
            <w:webHidden/>
          </w:rPr>
          <w:instrText xml:space="preserve"> PAGEREF _Toc76809545 \h </w:instrText>
        </w:r>
        <w:r w:rsidR="004F36B5">
          <w:rPr>
            <w:webHidden/>
          </w:rPr>
        </w:r>
        <w:r w:rsidR="004F36B5">
          <w:rPr>
            <w:webHidden/>
          </w:rPr>
          <w:fldChar w:fldCharType="separate"/>
        </w:r>
        <w:r w:rsidR="004F36B5">
          <w:rPr>
            <w:webHidden/>
          </w:rPr>
          <w:t>16</w:t>
        </w:r>
        <w:r w:rsidR="004F36B5">
          <w:rPr>
            <w:webHidden/>
          </w:rPr>
          <w:fldChar w:fldCharType="end"/>
        </w:r>
      </w:hyperlink>
    </w:p>
    <w:p w14:paraId="62D746A2" w14:textId="781BB742" w:rsidR="004F36B5" w:rsidRDefault="00EE4464">
      <w:pPr>
        <w:pStyle w:val="TOC2"/>
        <w:rPr>
          <w:rFonts w:asciiTheme="minorHAnsi" w:eastAsiaTheme="minorEastAsia" w:hAnsiTheme="minorHAnsi" w:cstheme="minorBidi"/>
          <w:sz w:val="22"/>
          <w:szCs w:val="22"/>
        </w:rPr>
      </w:pPr>
      <w:hyperlink w:anchor="_Toc76809546" w:history="1">
        <w:r w:rsidR="004F36B5" w:rsidRPr="00A279F3">
          <w:rPr>
            <w:rStyle w:val="Hyperlink"/>
          </w:rPr>
          <w:t>2.1 Introduction</w:t>
        </w:r>
        <w:r w:rsidR="004F36B5">
          <w:rPr>
            <w:webHidden/>
          </w:rPr>
          <w:tab/>
        </w:r>
        <w:r w:rsidR="004F36B5">
          <w:rPr>
            <w:webHidden/>
          </w:rPr>
          <w:fldChar w:fldCharType="begin"/>
        </w:r>
        <w:r w:rsidR="004F36B5">
          <w:rPr>
            <w:webHidden/>
          </w:rPr>
          <w:instrText xml:space="preserve"> PAGEREF _Toc76809546 \h </w:instrText>
        </w:r>
        <w:r w:rsidR="004F36B5">
          <w:rPr>
            <w:webHidden/>
          </w:rPr>
        </w:r>
        <w:r w:rsidR="004F36B5">
          <w:rPr>
            <w:webHidden/>
          </w:rPr>
          <w:fldChar w:fldCharType="separate"/>
        </w:r>
        <w:r w:rsidR="004F36B5">
          <w:rPr>
            <w:webHidden/>
          </w:rPr>
          <w:t>16</w:t>
        </w:r>
        <w:r w:rsidR="004F36B5">
          <w:rPr>
            <w:webHidden/>
          </w:rPr>
          <w:fldChar w:fldCharType="end"/>
        </w:r>
      </w:hyperlink>
    </w:p>
    <w:p w14:paraId="77BD93D2" w14:textId="656B6F30" w:rsidR="004F36B5" w:rsidRDefault="00EE4464">
      <w:pPr>
        <w:pStyle w:val="TOC2"/>
        <w:rPr>
          <w:rFonts w:asciiTheme="minorHAnsi" w:eastAsiaTheme="minorEastAsia" w:hAnsiTheme="minorHAnsi" w:cstheme="minorBidi"/>
          <w:sz w:val="22"/>
          <w:szCs w:val="22"/>
        </w:rPr>
      </w:pPr>
      <w:hyperlink w:anchor="_Toc76809547" w:history="1">
        <w:r w:rsidR="004F36B5" w:rsidRPr="00A279F3">
          <w:rPr>
            <w:rStyle w:val="Hyperlink"/>
          </w:rPr>
          <w:t>2.2 Method for Discovering Literature</w:t>
        </w:r>
        <w:r w:rsidR="004F36B5">
          <w:rPr>
            <w:webHidden/>
          </w:rPr>
          <w:tab/>
        </w:r>
        <w:r w:rsidR="004F36B5">
          <w:rPr>
            <w:webHidden/>
          </w:rPr>
          <w:fldChar w:fldCharType="begin"/>
        </w:r>
        <w:r w:rsidR="004F36B5">
          <w:rPr>
            <w:webHidden/>
          </w:rPr>
          <w:instrText xml:space="preserve"> PAGEREF _Toc76809547 \h </w:instrText>
        </w:r>
        <w:r w:rsidR="004F36B5">
          <w:rPr>
            <w:webHidden/>
          </w:rPr>
        </w:r>
        <w:r w:rsidR="004F36B5">
          <w:rPr>
            <w:webHidden/>
          </w:rPr>
          <w:fldChar w:fldCharType="separate"/>
        </w:r>
        <w:r w:rsidR="004F36B5">
          <w:rPr>
            <w:webHidden/>
          </w:rPr>
          <w:t>16</w:t>
        </w:r>
        <w:r w:rsidR="004F36B5">
          <w:rPr>
            <w:webHidden/>
          </w:rPr>
          <w:fldChar w:fldCharType="end"/>
        </w:r>
      </w:hyperlink>
    </w:p>
    <w:p w14:paraId="3EDCD514" w14:textId="770DFCCC" w:rsidR="004F36B5" w:rsidRDefault="00EE4464">
      <w:pPr>
        <w:pStyle w:val="TOC2"/>
        <w:rPr>
          <w:rFonts w:asciiTheme="minorHAnsi" w:eastAsiaTheme="minorEastAsia" w:hAnsiTheme="minorHAnsi" w:cstheme="minorBidi"/>
          <w:sz w:val="22"/>
          <w:szCs w:val="22"/>
        </w:rPr>
      </w:pPr>
      <w:hyperlink w:anchor="_Toc76809548" w:history="1">
        <w:r w:rsidR="004F36B5" w:rsidRPr="00A279F3">
          <w:rPr>
            <w:rStyle w:val="Hyperlink"/>
          </w:rPr>
          <w:t>2.3 Applied Frameworks</w:t>
        </w:r>
        <w:r w:rsidR="004F36B5">
          <w:rPr>
            <w:webHidden/>
          </w:rPr>
          <w:tab/>
        </w:r>
        <w:r w:rsidR="004F36B5">
          <w:rPr>
            <w:webHidden/>
          </w:rPr>
          <w:fldChar w:fldCharType="begin"/>
        </w:r>
        <w:r w:rsidR="004F36B5">
          <w:rPr>
            <w:webHidden/>
          </w:rPr>
          <w:instrText xml:space="preserve"> PAGEREF _Toc76809548 \h </w:instrText>
        </w:r>
        <w:r w:rsidR="004F36B5">
          <w:rPr>
            <w:webHidden/>
          </w:rPr>
        </w:r>
        <w:r w:rsidR="004F36B5">
          <w:rPr>
            <w:webHidden/>
          </w:rPr>
          <w:fldChar w:fldCharType="separate"/>
        </w:r>
        <w:r w:rsidR="004F36B5">
          <w:rPr>
            <w:webHidden/>
          </w:rPr>
          <w:t>16</w:t>
        </w:r>
        <w:r w:rsidR="004F36B5">
          <w:rPr>
            <w:webHidden/>
          </w:rPr>
          <w:fldChar w:fldCharType="end"/>
        </w:r>
      </w:hyperlink>
    </w:p>
    <w:p w14:paraId="38E7286C" w14:textId="29D6941A" w:rsidR="004F36B5" w:rsidRDefault="00EE4464">
      <w:pPr>
        <w:pStyle w:val="TOC2"/>
        <w:rPr>
          <w:rFonts w:asciiTheme="minorHAnsi" w:eastAsiaTheme="minorEastAsia" w:hAnsiTheme="minorHAnsi" w:cstheme="minorBidi"/>
          <w:sz w:val="22"/>
          <w:szCs w:val="22"/>
        </w:rPr>
      </w:pPr>
      <w:hyperlink w:anchor="_Toc76809549" w:history="1">
        <w:r w:rsidR="004F36B5" w:rsidRPr="00A279F3">
          <w:rPr>
            <w:rStyle w:val="Hyperlink"/>
          </w:rPr>
          <w:t>2.4 Review of Scholarly Literature</w:t>
        </w:r>
        <w:r w:rsidR="004F36B5">
          <w:rPr>
            <w:webHidden/>
          </w:rPr>
          <w:tab/>
        </w:r>
        <w:r w:rsidR="004F36B5">
          <w:rPr>
            <w:webHidden/>
          </w:rPr>
          <w:fldChar w:fldCharType="begin"/>
        </w:r>
        <w:r w:rsidR="004F36B5">
          <w:rPr>
            <w:webHidden/>
          </w:rPr>
          <w:instrText xml:space="preserve"> PAGEREF _Toc76809549 \h </w:instrText>
        </w:r>
        <w:r w:rsidR="004F36B5">
          <w:rPr>
            <w:webHidden/>
          </w:rPr>
        </w:r>
        <w:r w:rsidR="004F36B5">
          <w:rPr>
            <w:webHidden/>
          </w:rPr>
          <w:fldChar w:fldCharType="separate"/>
        </w:r>
        <w:r w:rsidR="004F36B5">
          <w:rPr>
            <w:webHidden/>
          </w:rPr>
          <w:t>16</w:t>
        </w:r>
        <w:r w:rsidR="004F36B5">
          <w:rPr>
            <w:webHidden/>
          </w:rPr>
          <w:fldChar w:fldCharType="end"/>
        </w:r>
      </w:hyperlink>
    </w:p>
    <w:p w14:paraId="17068E01" w14:textId="3F5D08EA" w:rsidR="004F36B5" w:rsidRDefault="00EE4464">
      <w:pPr>
        <w:pStyle w:val="TOC2"/>
        <w:rPr>
          <w:rFonts w:asciiTheme="minorHAnsi" w:eastAsiaTheme="minorEastAsia" w:hAnsiTheme="minorHAnsi" w:cstheme="minorBidi"/>
          <w:sz w:val="22"/>
          <w:szCs w:val="22"/>
        </w:rPr>
      </w:pPr>
      <w:hyperlink w:anchor="_Toc76809550" w:history="1">
        <w:r w:rsidR="004F36B5" w:rsidRPr="00A279F3">
          <w:rPr>
            <w:rStyle w:val="Hyperlink"/>
          </w:rPr>
          <w:t>2.5 Review of Practitioner Literature</w:t>
        </w:r>
        <w:r w:rsidR="004F36B5">
          <w:rPr>
            <w:webHidden/>
          </w:rPr>
          <w:tab/>
        </w:r>
        <w:r w:rsidR="004F36B5">
          <w:rPr>
            <w:webHidden/>
          </w:rPr>
          <w:fldChar w:fldCharType="begin"/>
        </w:r>
        <w:r w:rsidR="004F36B5">
          <w:rPr>
            <w:webHidden/>
          </w:rPr>
          <w:instrText xml:space="preserve"> PAGEREF _Toc76809550 \h </w:instrText>
        </w:r>
        <w:r w:rsidR="004F36B5">
          <w:rPr>
            <w:webHidden/>
          </w:rPr>
        </w:r>
        <w:r w:rsidR="004F36B5">
          <w:rPr>
            <w:webHidden/>
          </w:rPr>
          <w:fldChar w:fldCharType="separate"/>
        </w:r>
        <w:r w:rsidR="004F36B5">
          <w:rPr>
            <w:webHidden/>
          </w:rPr>
          <w:t>16</w:t>
        </w:r>
        <w:r w:rsidR="004F36B5">
          <w:rPr>
            <w:webHidden/>
          </w:rPr>
          <w:fldChar w:fldCharType="end"/>
        </w:r>
      </w:hyperlink>
    </w:p>
    <w:p w14:paraId="71827CE0" w14:textId="1F5B4334" w:rsidR="004F36B5" w:rsidRDefault="00EE4464">
      <w:pPr>
        <w:pStyle w:val="TOC2"/>
        <w:rPr>
          <w:rFonts w:asciiTheme="minorHAnsi" w:eastAsiaTheme="minorEastAsia" w:hAnsiTheme="minorHAnsi" w:cstheme="minorBidi"/>
          <w:sz w:val="22"/>
          <w:szCs w:val="22"/>
        </w:rPr>
      </w:pPr>
      <w:hyperlink w:anchor="_Toc76809551" w:history="1">
        <w:r w:rsidR="004F36B5" w:rsidRPr="00A279F3">
          <w:rPr>
            <w:rStyle w:val="Hyperlink"/>
          </w:rPr>
          <w:t>2.6 Synthesis of Literature</w:t>
        </w:r>
        <w:r w:rsidR="004F36B5">
          <w:rPr>
            <w:webHidden/>
          </w:rPr>
          <w:tab/>
        </w:r>
        <w:r w:rsidR="004F36B5">
          <w:rPr>
            <w:webHidden/>
          </w:rPr>
          <w:fldChar w:fldCharType="begin"/>
        </w:r>
        <w:r w:rsidR="004F36B5">
          <w:rPr>
            <w:webHidden/>
          </w:rPr>
          <w:instrText xml:space="preserve"> PAGEREF _Toc76809551 \h </w:instrText>
        </w:r>
        <w:r w:rsidR="004F36B5">
          <w:rPr>
            <w:webHidden/>
          </w:rPr>
        </w:r>
        <w:r w:rsidR="004F36B5">
          <w:rPr>
            <w:webHidden/>
          </w:rPr>
          <w:fldChar w:fldCharType="separate"/>
        </w:r>
        <w:r w:rsidR="004F36B5">
          <w:rPr>
            <w:webHidden/>
          </w:rPr>
          <w:t>16</w:t>
        </w:r>
        <w:r w:rsidR="004F36B5">
          <w:rPr>
            <w:webHidden/>
          </w:rPr>
          <w:fldChar w:fldCharType="end"/>
        </w:r>
      </w:hyperlink>
    </w:p>
    <w:p w14:paraId="35FD8647" w14:textId="21274B44" w:rsidR="004F36B5" w:rsidRDefault="00EE4464">
      <w:pPr>
        <w:pStyle w:val="TOC2"/>
        <w:rPr>
          <w:rFonts w:asciiTheme="minorHAnsi" w:eastAsiaTheme="minorEastAsia" w:hAnsiTheme="minorHAnsi" w:cstheme="minorBidi"/>
          <w:sz w:val="22"/>
          <w:szCs w:val="22"/>
        </w:rPr>
      </w:pPr>
      <w:hyperlink w:anchor="_Toc76809552" w:history="1">
        <w:r w:rsidR="004F36B5" w:rsidRPr="00A279F3">
          <w:rPr>
            <w:rStyle w:val="Hyperlink"/>
          </w:rPr>
          <w:t>2.7 Discussion of the Gap in Practice</w:t>
        </w:r>
        <w:r w:rsidR="004F36B5">
          <w:rPr>
            <w:webHidden/>
          </w:rPr>
          <w:tab/>
        </w:r>
        <w:r w:rsidR="004F36B5">
          <w:rPr>
            <w:webHidden/>
          </w:rPr>
          <w:fldChar w:fldCharType="begin"/>
        </w:r>
        <w:r w:rsidR="004F36B5">
          <w:rPr>
            <w:webHidden/>
          </w:rPr>
          <w:instrText xml:space="preserve"> PAGEREF _Toc76809552 \h </w:instrText>
        </w:r>
        <w:r w:rsidR="004F36B5">
          <w:rPr>
            <w:webHidden/>
          </w:rPr>
        </w:r>
        <w:r w:rsidR="004F36B5">
          <w:rPr>
            <w:webHidden/>
          </w:rPr>
          <w:fldChar w:fldCharType="separate"/>
        </w:r>
        <w:r w:rsidR="004F36B5">
          <w:rPr>
            <w:webHidden/>
          </w:rPr>
          <w:t>16</w:t>
        </w:r>
        <w:r w:rsidR="004F36B5">
          <w:rPr>
            <w:webHidden/>
          </w:rPr>
          <w:fldChar w:fldCharType="end"/>
        </w:r>
      </w:hyperlink>
    </w:p>
    <w:p w14:paraId="5A1510A8" w14:textId="4CF4F72E" w:rsidR="004F36B5" w:rsidRDefault="00EE4464">
      <w:pPr>
        <w:pStyle w:val="TOC2"/>
        <w:rPr>
          <w:rFonts w:asciiTheme="minorHAnsi" w:eastAsiaTheme="minorEastAsia" w:hAnsiTheme="minorHAnsi" w:cstheme="minorBidi"/>
          <w:sz w:val="22"/>
          <w:szCs w:val="22"/>
        </w:rPr>
      </w:pPr>
      <w:hyperlink w:anchor="_Toc76809553" w:history="1">
        <w:r w:rsidR="004F36B5" w:rsidRPr="00A279F3">
          <w:rPr>
            <w:rStyle w:val="Hyperlink"/>
          </w:rPr>
          <w:t>2.8 Conclusion and Transition</w:t>
        </w:r>
        <w:r w:rsidR="004F36B5">
          <w:rPr>
            <w:webHidden/>
          </w:rPr>
          <w:tab/>
        </w:r>
        <w:r w:rsidR="004F36B5">
          <w:rPr>
            <w:webHidden/>
          </w:rPr>
          <w:fldChar w:fldCharType="begin"/>
        </w:r>
        <w:r w:rsidR="004F36B5">
          <w:rPr>
            <w:webHidden/>
          </w:rPr>
          <w:instrText xml:space="preserve"> PAGEREF _Toc76809553 \h </w:instrText>
        </w:r>
        <w:r w:rsidR="004F36B5">
          <w:rPr>
            <w:webHidden/>
          </w:rPr>
        </w:r>
        <w:r w:rsidR="004F36B5">
          <w:rPr>
            <w:webHidden/>
          </w:rPr>
          <w:fldChar w:fldCharType="separate"/>
        </w:r>
        <w:r w:rsidR="004F36B5">
          <w:rPr>
            <w:webHidden/>
          </w:rPr>
          <w:t>16</w:t>
        </w:r>
        <w:r w:rsidR="004F36B5">
          <w:rPr>
            <w:webHidden/>
          </w:rPr>
          <w:fldChar w:fldCharType="end"/>
        </w:r>
      </w:hyperlink>
    </w:p>
    <w:p w14:paraId="752CE614" w14:textId="3290AB20" w:rsidR="004F36B5" w:rsidRDefault="00EE4464">
      <w:pPr>
        <w:pStyle w:val="TOC1"/>
        <w:rPr>
          <w:rFonts w:asciiTheme="minorHAnsi" w:eastAsiaTheme="minorEastAsia" w:hAnsiTheme="minorHAnsi" w:cstheme="minorBidi"/>
          <w:bCs w:val="0"/>
          <w:sz w:val="22"/>
          <w:szCs w:val="22"/>
        </w:rPr>
      </w:pPr>
      <w:hyperlink w:anchor="_Toc76809554" w:history="1">
        <w:r w:rsidR="004F36B5" w:rsidRPr="00A279F3">
          <w:rPr>
            <w:rStyle w:val="Hyperlink"/>
          </w:rPr>
          <w:t>3.0 PROPOSAL</w:t>
        </w:r>
        <w:r w:rsidR="004F36B5">
          <w:rPr>
            <w:webHidden/>
          </w:rPr>
          <w:tab/>
        </w:r>
        <w:r w:rsidR="004F36B5">
          <w:rPr>
            <w:webHidden/>
          </w:rPr>
          <w:fldChar w:fldCharType="begin"/>
        </w:r>
        <w:r w:rsidR="004F36B5">
          <w:rPr>
            <w:webHidden/>
          </w:rPr>
          <w:instrText xml:space="preserve"> PAGEREF _Toc76809554 \h </w:instrText>
        </w:r>
        <w:r w:rsidR="004F36B5">
          <w:rPr>
            <w:webHidden/>
          </w:rPr>
        </w:r>
        <w:r w:rsidR="004F36B5">
          <w:rPr>
            <w:webHidden/>
          </w:rPr>
          <w:fldChar w:fldCharType="separate"/>
        </w:r>
        <w:r w:rsidR="004F36B5">
          <w:rPr>
            <w:webHidden/>
          </w:rPr>
          <w:t>17</w:t>
        </w:r>
        <w:r w:rsidR="004F36B5">
          <w:rPr>
            <w:webHidden/>
          </w:rPr>
          <w:fldChar w:fldCharType="end"/>
        </w:r>
      </w:hyperlink>
    </w:p>
    <w:p w14:paraId="5683806E" w14:textId="01B2430E" w:rsidR="004F36B5" w:rsidRDefault="00EE4464">
      <w:pPr>
        <w:pStyle w:val="TOC2"/>
        <w:rPr>
          <w:rFonts w:asciiTheme="minorHAnsi" w:eastAsiaTheme="minorEastAsia" w:hAnsiTheme="minorHAnsi" w:cstheme="minorBidi"/>
          <w:sz w:val="22"/>
          <w:szCs w:val="22"/>
        </w:rPr>
      </w:pPr>
      <w:hyperlink w:anchor="_Toc76809555" w:history="1">
        <w:r w:rsidR="004F36B5" w:rsidRPr="00A279F3">
          <w:rPr>
            <w:rStyle w:val="Hyperlink"/>
          </w:rPr>
          <w:t>3.1 Introduction</w:t>
        </w:r>
        <w:r w:rsidR="004F36B5">
          <w:rPr>
            <w:webHidden/>
          </w:rPr>
          <w:tab/>
        </w:r>
        <w:r w:rsidR="004F36B5">
          <w:rPr>
            <w:webHidden/>
          </w:rPr>
          <w:fldChar w:fldCharType="begin"/>
        </w:r>
        <w:r w:rsidR="004F36B5">
          <w:rPr>
            <w:webHidden/>
          </w:rPr>
          <w:instrText xml:space="preserve"> PAGEREF _Toc76809555 \h </w:instrText>
        </w:r>
        <w:r w:rsidR="004F36B5">
          <w:rPr>
            <w:webHidden/>
          </w:rPr>
        </w:r>
        <w:r w:rsidR="004F36B5">
          <w:rPr>
            <w:webHidden/>
          </w:rPr>
          <w:fldChar w:fldCharType="separate"/>
        </w:r>
        <w:r w:rsidR="004F36B5">
          <w:rPr>
            <w:webHidden/>
          </w:rPr>
          <w:t>17</w:t>
        </w:r>
        <w:r w:rsidR="004F36B5">
          <w:rPr>
            <w:webHidden/>
          </w:rPr>
          <w:fldChar w:fldCharType="end"/>
        </w:r>
      </w:hyperlink>
    </w:p>
    <w:p w14:paraId="0DE2DCD9" w14:textId="23FC11DA" w:rsidR="004F36B5" w:rsidRDefault="00EE4464">
      <w:pPr>
        <w:pStyle w:val="TOC2"/>
        <w:rPr>
          <w:rFonts w:asciiTheme="minorHAnsi" w:eastAsiaTheme="minorEastAsia" w:hAnsiTheme="minorHAnsi" w:cstheme="minorBidi"/>
          <w:sz w:val="22"/>
          <w:szCs w:val="22"/>
        </w:rPr>
      </w:pPr>
      <w:hyperlink w:anchor="_Toc76809556" w:history="1">
        <w:r w:rsidR="004F36B5" w:rsidRPr="00A279F3">
          <w:rPr>
            <w:rStyle w:val="Hyperlink"/>
          </w:rPr>
          <w:t>3.2. Terms and Definitions</w:t>
        </w:r>
        <w:r w:rsidR="004F36B5">
          <w:rPr>
            <w:webHidden/>
          </w:rPr>
          <w:tab/>
        </w:r>
        <w:r w:rsidR="004F36B5">
          <w:rPr>
            <w:webHidden/>
          </w:rPr>
          <w:fldChar w:fldCharType="begin"/>
        </w:r>
        <w:r w:rsidR="004F36B5">
          <w:rPr>
            <w:webHidden/>
          </w:rPr>
          <w:instrText xml:space="preserve"> PAGEREF _Toc76809556 \h </w:instrText>
        </w:r>
        <w:r w:rsidR="004F36B5">
          <w:rPr>
            <w:webHidden/>
          </w:rPr>
        </w:r>
        <w:r w:rsidR="004F36B5">
          <w:rPr>
            <w:webHidden/>
          </w:rPr>
          <w:fldChar w:fldCharType="separate"/>
        </w:r>
        <w:r w:rsidR="004F36B5">
          <w:rPr>
            <w:webHidden/>
          </w:rPr>
          <w:t>17</w:t>
        </w:r>
        <w:r w:rsidR="004F36B5">
          <w:rPr>
            <w:webHidden/>
          </w:rPr>
          <w:fldChar w:fldCharType="end"/>
        </w:r>
      </w:hyperlink>
    </w:p>
    <w:p w14:paraId="533F1EFD" w14:textId="7E881E2A" w:rsidR="004F36B5" w:rsidRDefault="00EE4464">
      <w:pPr>
        <w:pStyle w:val="TOC2"/>
        <w:rPr>
          <w:rFonts w:asciiTheme="minorHAnsi" w:eastAsiaTheme="minorEastAsia" w:hAnsiTheme="minorHAnsi" w:cstheme="minorBidi"/>
          <w:sz w:val="22"/>
          <w:szCs w:val="22"/>
        </w:rPr>
      </w:pPr>
      <w:hyperlink w:anchor="_Toc76809557" w:history="1">
        <w:r w:rsidR="004F36B5" w:rsidRPr="00A279F3">
          <w:rPr>
            <w:rStyle w:val="Hyperlink"/>
          </w:rPr>
          <w:t>3.3 Justification of Technique</w:t>
        </w:r>
        <w:r w:rsidR="004F36B5">
          <w:rPr>
            <w:webHidden/>
          </w:rPr>
          <w:tab/>
        </w:r>
        <w:r w:rsidR="004F36B5">
          <w:rPr>
            <w:webHidden/>
          </w:rPr>
          <w:fldChar w:fldCharType="begin"/>
        </w:r>
        <w:r w:rsidR="004F36B5">
          <w:rPr>
            <w:webHidden/>
          </w:rPr>
          <w:instrText xml:space="preserve"> PAGEREF _Toc76809557 \h </w:instrText>
        </w:r>
        <w:r w:rsidR="004F36B5">
          <w:rPr>
            <w:webHidden/>
          </w:rPr>
        </w:r>
        <w:r w:rsidR="004F36B5">
          <w:rPr>
            <w:webHidden/>
          </w:rPr>
          <w:fldChar w:fldCharType="separate"/>
        </w:r>
        <w:r w:rsidR="004F36B5">
          <w:rPr>
            <w:webHidden/>
          </w:rPr>
          <w:t>17</w:t>
        </w:r>
        <w:r w:rsidR="004F36B5">
          <w:rPr>
            <w:webHidden/>
          </w:rPr>
          <w:fldChar w:fldCharType="end"/>
        </w:r>
      </w:hyperlink>
    </w:p>
    <w:p w14:paraId="3794A58E" w14:textId="68C31598" w:rsidR="004F36B5" w:rsidRDefault="00EE4464">
      <w:pPr>
        <w:pStyle w:val="TOC2"/>
        <w:rPr>
          <w:rFonts w:asciiTheme="minorHAnsi" w:eastAsiaTheme="minorEastAsia" w:hAnsiTheme="minorHAnsi" w:cstheme="minorBidi"/>
          <w:sz w:val="22"/>
          <w:szCs w:val="22"/>
        </w:rPr>
      </w:pPr>
      <w:hyperlink w:anchor="_Toc76809558" w:history="1">
        <w:r w:rsidR="004F36B5" w:rsidRPr="00A279F3">
          <w:rPr>
            <w:rStyle w:val="Hyperlink"/>
          </w:rPr>
          <w:t>3.4 Data Sources</w:t>
        </w:r>
        <w:r w:rsidR="004F36B5">
          <w:rPr>
            <w:webHidden/>
          </w:rPr>
          <w:tab/>
        </w:r>
        <w:r w:rsidR="004F36B5">
          <w:rPr>
            <w:webHidden/>
          </w:rPr>
          <w:fldChar w:fldCharType="begin"/>
        </w:r>
        <w:r w:rsidR="004F36B5">
          <w:rPr>
            <w:webHidden/>
          </w:rPr>
          <w:instrText xml:space="preserve"> PAGEREF _Toc76809558 \h </w:instrText>
        </w:r>
        <w:r w:rsidR="004F36B5">
          <w:rPr>
            <w:webHidden/>
          </w:rPr>
        </w:r>
        <w:r w:rsidR="004F36B5">
          <w:rPr>
            <w:webHidden/>
          </w:rPr>
          <w:fldChar w:fldCharType="separate"/>
        </w:r>
        <w:r w:rsidR="004F36B5">
          <w:rPr>
            <w:webHidden/>
          </w:rPr>
          <w:t>17</w:t>
        </w:r>
        <w:r w:rsidR="004F36B5">
          <w:rPr>
            <w:webHidden/>
          </w:rPr>
          <w:fldChar w:fldCharType="end"/>
        </w:r>
      </w:hyperlink>
    </w:p>
    <w:p w14:paraId="5CA003AA" w14:textId="0A9AC88F" w:rsidR="004F36B5" w:rsidRDefault="00EE4464">
      <w:pPr>
        <w:pStyle w:val="TOC2"/>
        <w:rPr>
          <w:rFonts w:asciiTheme="minorHAnsi" w:eastAsiaTheme="minorEastAsia" w:hAnsiTheme="minorHAnsi" w:cstheme="minorBidi"/>
          <w:sz w:val="22"/>
          <w:szCs w:val="22"/>
        </w:rPr>
      </w:pPr>
      <w:hyperlink w:anchor="_Toc76809559" w:history="1">
        <w:r w:rsidR="004F36B5" w:rsidRPr="00A279F3">
          <w:rPr>
            <w:rStyle w:val="Hyperlink"/>
          </w:rPr>
          <w:t>3.5 Data Collection</w:t>
        </w:r>
        <w:r w:rsidR="004F36B5">
          <w:rPr>
            <w:webHidden/>
          </w:rPr>
          <w:tab/>
        </w:r>
        <w:r w:rsidR="004F36B5">
          <w:rPr>
            <w:webHidden/>
          </w:rPr>
          <w:fldChar w:fldCharType="begin"/>
        </w:r>
        <w:r w:rsidR="004F36B5">
          <w:rPr>
            <w:webHidden/>
          </w:rPr>
          <w:instrText xml:space="preserve"> PAGEREF _Toc76809559 \h </w:instrText>
        </w:r>
        <w:r w:rsidR="004F36B5">
          <w:rPr>
            <w:webHidden/>
          </w:rPr>
        </w:r>
        <w:r w:rsidR="004F36B5">
          <w:rPr>
            <w:webHidden/>
          </w:rPr>
          <w:fldChar w:fldCharType="separate"/>
        </w:r>
        <w:r w:rsidR="004F36B5">
          <w:rPr>
            <w:webHidden/>
          </w:rPr>
          <w:t>17</w:t>
        </w:r>
        <w:r w:rsidR="004F36B5">
          <w:rPr>
            <w:webHidden/>
          </w:rPr>
          <w:fldChar w:fldCharType="end"/>
        </w:r>
      </w:hyperlink>
    </w:p>
    <w:p w14:paraId="01B96AC0" w14:textId="6A551E40" w:rsidR="004F36B5" w:rsidRDefault="00EE4464">
      <w:pPr>
        <w:pStyle w:val="TOC2"/>
        <w:rPr>
          <w:rFonts w:asciiTheme="minorHAnsi" w:eastAsiaTheme="minorEastAsia" w:hAnsiTheme="minorHAnsi" w:cstheme="minorBidi"/>
          <w:sz w:val="22"/>
          <w:szCs w:val="22"/>
        </w:rPr>
      </w:pPr>
      <w:hyperlink w:anchor="_Toc76809560" w:history="1">
        <w:r w:rsidR="004F36B5" w:rsidRPr="00A279F3">
          <w:rPr>
            <w:rStyle w:val="Hyperlink"/>
          </w:rPr>
          <w:t>3.6 Data Analysis Plan and Presentation</w:t>
        </w:r>
        <w:r w:rsidR="004F36B5">
          <w:rPr>
            <w:webHidden/>
          </w:rPr>
          <w:tab/>
        </w:r>
        <w:r w:rsidR="004F36B5">
          <w:rPr>
            <w:webHidden/>
          </w:rPr>
          <w:fldChar w:fldCharType="begin"/>
        </w:r>
        <w:r w:rsidR="004F36B5">
          <w:rPr>
            <w:webHidden/>
          </w:rPr>
          <w:instrText xml:space="preserve"> PAGEREF _Toc76809560 \h </w:instrText>
        </w:r>
        <w:r w:rsidR="004F36B5">
          <w:rPr>
            <w:webHidden/>
          </w:rPr>
        </w:r>
        <w:r w:rsidR="004F36B5">
          <w:rPr>
            <w:webHidden/>
          </w:rPr>
          <w:fldChar w:fldCharType="separate"/>
        </w:r>
        <w:r w:rsidR="004F36B5">
          <w:rPr>
            <w:webHidden/>
          </w:rPr>
          <w:t>17</w:t>
        </w:r>
        <w:r w:rsidR="004F36B5">
          <w:rPr>
            <w:webHidden/>
          </w:rPr>
          <w:fldChar w:fldCharType="end"/>
        </w:r>
      </w:hyperlink>
    </w:p>
    <w:p w14:paraId="414100FF" w14:textId="49D8FB7A" w:rsidR="004F36B5" w:rsidRDefault="00EE4464">
      <w:pPr>
        <w:pStyle w:val="TOC2"/>
        <w:rPr>
          <w:rFonts w:asciiTheme="minorHAnsi" w:eastAsiaTheme="minorEastAsia" w:hAnsiTheme="minorHAnsi" w:cstheme="minorBidi"/>
          <w:sz w:val="22"/>
          <w:szCs w:val="22"/>
        </w:rPr>
      </w:pPr>
      <w:hyperlink w:anchor="_Toc76809561" w:history="1">
        <w:r w:rsidR="004F36B5" w:rsidRPr="00A279F3">
          <w:rPr>
            <w:rStyle w:val="Hyperlink"/>
          </w:rPr>
          <w:t>3.7 Validity and Reliability/Trustworthiness</w:t>
        </w:r>
        <w:r w:rsidR="004F36B5">
          <w:rPr>
            <w:webHidden/>
          </w:rPr>
          <w:tab/>
        </w:r>
        <w:r w:rsidR="004F36B5">
          <w:rPr>
            <w:webHidden/>
          </w:rPr>
          <w:fldChar w:fldCharType="begin"/>
        </w:r>
        <w:r w:rsidR="004F36B5">
          <w:rPr>
            <w:webHidden/>
          </w:rPr>
          <w:instrText xml:space="preserve"> PAGEREF _Toc76809561 \h </w:instrText>
        </w:r>
        <w:r w:rsidR="004F36B5">
          <w:rPr>
            <w:webHidden/>
          </w:rPr>
        </w:r>
        <w:r w:rsidR="004F36B5">
          <w:rPr>
            <w:webHidden/>
          </w:rPr>
          <w:fldChar w:fldCharType="separate"/>
        </w:r>
        <w:r w:rsidR="004F36B5">
          <w:rPr>
            <w:webHidden/>
          </w:rPr>
          <w:t>17</w:t>
        </w:r>
        <w:r w:rsidR="004F36B5">
          <w:rPr>
            <w:webHidden/>
          </w:rPr>
          <w:fldChar w:fldCharType="end"/>
        </w:r>
      </w:hyperlink>
    </w:p>
    <w:p w14:paraId="75D007C9" w14:textId="7167DFCE" w:rsidR="004F36B5" w:rsidRDefault="00EE4464">
      <w:pPr>
        <w:pStyle w:val="TOC2"/>
        <w:rPr>
          <w:rFonts w:asciiTheme="minorHAnsi" w:eastAsiaTheme="minorEastAsia" w:hAnsiTheme="minorHAnsi" w:cstheme="minorBidi"/>
          <w:sz w:val="22"/>
          <w:szCs w:val="22"/>
        </w:rPr>
      </w:pPr>
      <w:hyperlink w:anchor="_Toc76809562" w:history="1">
        <w:r w:rsidR="004F36B5" w:rsidRPr="00A279F3">
          <w:rPr>
            <w:rStyle w:val="Hyperlink"/>
          </w:rPr>
          <w:t>3.8 Ethical Considerations</w:t>
        </w:r>
        <w:r w:rsidR="004F36B5">
          <w:rPr>
            <w:webHidden/>
          </w:rPr>
          <w:tab/>
        </w:r>
        <w:r w:rsidR="004F36B5">
          <w:rPr>
            <w:webHidden/>
          </w:rPr>
          <w:fldChar w:fldCharType="begin"/>
        </w:r>
        <w:r w:rsidR="004F36B5">
          <w:rPr>
            <w:webHidden/>
          </w:rPr>
          <w:instrText xml:space="preserve"> PAGEREF _Toc76809562 \h </w:instrText>
        </w:r>
        <w:r w:rsidR="004F36B5">
          <w:rPr>
            <w:webHidden/>
          </w:rPr>
        </w:r>
        <w:r w:rsidR="004F36B5">
          <w:rPr>
            <w:webHidden/>
          </w:rPr>
          <w:fldChar w:fldCharType="separate"/>
        </w:r>
        <w:r w:rsidR="004F36B5">
          <w:rPr>
            <w:webHidden/>
          </w:rPr>
          <w:t>17</w:t>
        </w:r>
        <w:r w:rsidR="004F36B5">
          <w:rPr>
            <w:webHidden/>
          </w:rPr>
          <w:fldChar w:fldCharType="end"/>
        </w:r>
      </w:hyperlink>
    </w:p>
    <w:p w14:paraId="48C78FFF" w14:textId="31F0C630" w:rsidR="004F36B5" w:rsidRDefault="00EE4464">
      <w:pPr>
        <w:pStyle w:val="TOC2"/>
        <w:rPr>
          <w:rFonts w:asciiTheme="minorHAnsi" w:eastAsiaTheme="minorEastAsia" w:hAnsiTheme="minorHAnsi" w:cstheme="minorBidi"/>
          <w:sz w:val="22"/>
          <w:szCs w:val="22"/>
        </w:rPr>
      </w:pPr>
      <w:hyperlink w:anchor="_Toc76809563" w:history="1">
        <w:r w:rsidR="004F36B5" w:rsidRPr="00A279F3">
          <w:rPr>
            <w:rStyle w:val="Hyperlink"/>
          </w:rPr>
          <w:t>3.9 Timeline for Project</w:t>
        </w:r>
        <w:r w:rsidR="004F36B5">
          <w:rPr>
            <w:webHidden/>
          </w:rPr>
          <w:tab/>
        </w:r>
        <w:r w:rsidR="004F36B5">
          <w:rPr>
            <w:webHidden/>
          </w:rPr>
          <w:fldChar w:fldCharType="begin"/>
        </w:r>
        <w:r w:rsidR="004F36B5">
          <w:rPr>
            <w:webHidden/>
          </w:rPr>
          <w:instrText xml:space="preserve"> PAGEREF _Toc76809563 \h </w:instrText>
        </w:r>
        <w:r w:rsidR="004F36B5">
          <w:rPr>
            <w:webHidden/>
          </w:rPr>
        </w:r>
        <w:r w:rsidR="004F36B5">
          <w:rPr>
            <w:webHidden/>
          </w:rPr>
          <w:fldChar w:fldCharType="separate"/>
        </w:r>
        <w:r w:rsidR="004F36B5">
          <w:rPr>
            <w:webHidden/>
          </w:rPr>
          <w:t>17</w:t>
        </w:r>
        <w:r w:rsidR="004F36B5">
          <w:rPr>
            <w:webHidden/>
          </w:rPr>
          <w:fldChar w:fldCharType="end"/>
        </w:r>
      </w:hyperlink>
    </w:p>
    <w:p w14:paraId="2AEC0BB8" w14:textId="75558FAE" w:rsidR="004F36B5" w:rsidRDefault="00EE4464">
      <w:pPr>
        <w:pStyle w:val="TOC2"/>
        <w:rPr>
          <w:rFonts w:asciiTheme="minorHAnsi" w:eastAsiaTheme="minorEastAsia" w:hAnsiTheme="minorHAnsi" w:cstheme="minorBidi"/>
          <w:sz w:val="22"/>
          <w:szCs w:val="22"/>
        </w:rPr>
      </w:pPr>
      <w:hyperlink w:anchor="_Toc76809564" w:history="1">
        <w:r w:rsidR="004F36B5" w:rsidRPr="00A279F3">
          <w:rPr>
            <w:rStyle w:val="Hyperlink"/>
          </w:rPr>
          <w:t>3.10 Summary and Conclusion</w:t>
        </w:r>
        <w:r w:rsidR="004F36B5">
          <w:rPr>
            <w:webHidden/>
          </w:rPr>
          <w:tab/>
        </w:r>
        <w:r w:rsidR="004F36B5">
          <w:rPr>
            <w:webHidden/>
          </w:rPr>
          <w:fldChar w:fldCharType="begin"/>
        </w:r>
        <w:r w:rsidR="004F36B5">
          <w:rPr>
            <w:webHidden/>
          </w:rPr>
          <w:instrText xml:space="preserve"> PAGEREF _Toc76809564 \h </w:instrText>
        </w:r>
        <w:r w:rsidR="004F36B5">
          <w:rPr>
            <w:webHidden/>
          </w:rPr>
        </w:r>
        <w:r w:rsidR="004F36B5">
          <w:rPr>
            <w:webHidden/>
          </w:rPr>
          <w:fldChar w:fldCharType="separate"/>
        </w:r>
        <w:r w:rsidR="004F36B5">
          <w:rPr>
            <w:webHidden/>
          </w:rPr>
          <w:t>17</w:t>
        </w:r>
        <w:r w:rsidR="004F36B5">
          <w:rPr>
            <w:webHidden/>
          </w:rPr>
          <w:fldChar w:fldCharType="end"/>
        </w:r>
      </w:hyperlink>
    </w:p>
    <w:p w14:paraId="3C8A62C4" w14:textId="0FA80512" w:rsidR="004F36B5" w:rsidRDefault="00EE4464">
      <w:pPr>
        <w:pStyle w:val="TOC1"/>
        <w:rPr>
          <w:rFonts w:asciiTheme="minorHAnsi" w:eastAsiaTheme="minorEastAsia" w:hAnsiTheme="minorHAnsi" w:cstheme="minorBidi"/>
          <w:bCs w:val="0"/>
          <w:sz w:val="22"/>
          <w:szCs w:val="22"/>
        </w:rPr>
      </w:pPr>
      <w:hyperlink w:anchor="_Toc76809565" w:history="1">
        <w:r w:rsidR="004F36B5" w:rsidRPr="00A279F3">
          <w:rPr>
            <w:rStyle w:val="Hyperlink"/>
          </w:rPr>
          <w:t>4.0 IRB APPROVAL AND DATA COLLECTION</w:t>
        </w:r>
        <w:r w:rsidR="004F36B5">
          <w:rPr>
            <w:webHidden/>
          </w:rPr>
          <w:tab/>
        </w:r>
        <w:r w:rsidR="004F36B5">
          <w:rPr>
            <w:webHidden/>
          </w:rPr>
          <w:fldChar w:fldCharType="begin"/>
        </w:r>
        <w:r w:rsidR="004F36B5">
          <w:rPr>
            <w:webHidden/>
          </w:rPr>
          <w:instrText xml:space="preserve"> PAGEREF _Toc76809565 \h </w:instrText>
        </w:r>
        <w:r w:rsidR="004F36B5">
          <w:rPr>
            <w:webHidden/>
          </w:rPr>
        </w:r>
        <w:r w:rsidR="004F36B5">
          <w:rPr>
            <w:webHidden/>
          </w:rPr>
          <w:fldChar w:fldCharType="separate"/>
        </w:r>
        <w:r w:rsidR="004F36B5">
          <w:rPr>
            <w:webHidden/>
          </w:rPr>
          <w:t>18</w:t>
        </w:r>
        <w:r w:rsidR="004F36B5">
          <w:rPr>
            <w:webHidden/>
          </w:rPr>
          <w:fldChar w:fldCharType="end"/>
        </w:r>
      </w:hyperlink>
    </w:p>
    <w:p w14:paraId="23FBD9A3" w14:textId="5EFAE8E8" w:rsidR="004F36B5" w:rsidRDefault="00EE4464">
      <w:pPr>
        <w:pStyle w:val="TOC1"/>
        <w:rPr>
          <w:rFonts w:asciiTheme="minorHAnsi" w:eastAsiaTheme="minorEastAsia" w:hAnsiTheme="minorHAnsi" w:cstheme="minorBidi"/>
          <w:bCs w:val="0"/>
          <w:sz w:val="22"/>
          <w:szCs w:val="22"/>
        </w:rPr>
      </w:pPr>
      <w:hyperlink w:anchor="_Toc76809566" w:history="1">
        <w:r w:rsidR="004F36B5" w:rsidRPr="00A279F3">
          <w:rPr>
            <w:rStyle w:val="Hyperlink"/>
          </w:rPr>
          <w:t>5.0 RESULTS, ANALYSIS, &amp; REFLECTION</w:t>
        </w:r>
        <w:r w:rsidR="004F36B5">
          <w:rPr>
            <w:webHidden/>
          </w:rPr>
          <w:tab/>
        </w:r>
        <w:r w:rsidR="004F36B5">
          <w:rPr>
            <w:webHidden/>
          </w:rPr>
          <w:fldChar w:fldCharType="begin"/>
        </w:r>
        <w:r w:rsidR="004F36B5">
          <w:rPr>
            <w:webHidden/>
          </w:rPr>
          <w:instrText xml:space="preserve"> PAGEREF _Toc76809566 \h </w:instrText>
        </w:r>
        <w:r w:rsidR="004F36B5">
          <w:rPr>
            <w:webHidden/>
          </w:rPr>
        </w:r>
        <w:r w:rsidR="004F36B5">
          <w:rPr>
            <w:webHidden/>
          </w:rPr>
          <w:fldChar w:fldCharType="separate"/>
        </w:r>
        <w:r w:rsidR="004F36B5">
          <w:rPr>
            <w:webHidden/>
          </w:rPr>
          <w:t>19</w:t>
        </w:r>
        <w:r w:rsidR="004F36B5">
          <w:rPr>
            <w:webHidden/>
          </w:rPr>
          <w:fldChar w:fldCharType="end"/>
        </w:r>
      </w:hyperlink>
    </w:p>
    <w:p w14:paraId="0FD9134A" w14:textId="647C9069" w:rsidR="004F36B5" w:rsidRDefault="00EE4464">
      <w:pPr>
        <w:pStyle w:val="TOC2"/>
        <w:rPr>
          <w:rFonts w:asciiTheme="minorHAnsi" w:eastAsiaTheme="minorEastAsia" w:hAnsiTheme="minorHAnsi" w:cstheme="minorBidi"/>
          <w:sz w:val="22"/>
          <w:szCs w:val="22"/>
        </w:rPr>
      </w:pPr>
      <w:hyperlink w:anchor="_Toc76809567" w:history="1">
        <w:r w:rsidR="004F36B5" w:rsidRPr="00A279F3">
          <w:rPr>
            <w:rStyle w:val="Hyperlink"/>
          </w:rPr>
          <w:t>5.1 Introduction</w:t>
        </w:r>
        <w:r w:rsidR="004F36B5">
          <w:rPr>
            <w:webHidden/>
          </w:rPr>
          <w:tab/>
        </w:r>
        <w:r w:rsidR="004F36B5">
          <w:rPr>
            <w:webHidden/>
          </w:rPr>
          <w:fldChar w:fldCharType="begin"/>
        </w:r>
        <w:r w:rsidR="004F36B5">
          <w:rPr>
            <w:webHidden/>
          </w:rPr>
          <w:instrText xml:space="preserve"> PAGEREF _Toc76809567 \h </w:instrText>
        </w:r>
        <w:r w:rsidR="004F36B5">
          <w:rPr>
            <w:webHidden/>
          </w:rPr>
        </w:r>
        <w:r w:rsidR="004F36B5">
          <w:rPr>
            <w:webHidden/>
          </w:rPr>
          <w:fldChar w:fldCharType="separate"/>
        </w:r>
        <w:r w:rsidR="004F36B5">
          <w:rPr>
            <w:webHidden/>
          </w:rPr>
          <w:t>19</w:t>
        </w:r>
        <w:r w:rsidR="004F36B5">
          <w:rPr>
            <w:webHidden/>
          </w:rPr>
          <w:fldChar w:fldCharType="end"/>
        </w:r>
      </w:hyperlink>
    </w:p>
    <w:p w14:paraId="15C5C5E4" w14:textId="46636E41" w:rsidR="004F36B5" w:rsidRDefault="00EE4464">
      <w:pPr>
        <w:pStyle w:val="TOC2"/>
        <w:rPr>
          <w:rFonts w:asciiTheme="minorHAnsi" w:eastAsiaTheme="minorEastAsia" w:hAnsiTheme="minorHAnsi" w:cstheme="minorBidi"/>
          <w:sz w:val="22"/>
          <w:szCs w:val="22"/>
        </w:rPr>
      </w:pPr>
      <w:hyperlink w:anchor="_Toc76809568" w:history="1">
        <w:r w:rsidR="004F36B5" w:rsidRPr="00A279F3">
          <w:rPr>
            <w:rStyle w:val="Hyperlink"/>
          </w:rPr>
          <w:t>5.2 Data Collection Results</w:t>
        </w:r>
        <w:r w:rsidR="004F36B5">
          <w:rPr>
            <w:webHidden/>
          </w:rPr>
          <w:tab/>
        </w:r>
        <w:r w:rsidR="004F36B5">
          <w:rPr>
            <w:webHidden/>
          </w:rPr>
          <w:fldChar w:fldCharType="begin"/>
        </w:r>
        <w:r w:rsidR="004F36B5">
          <w:rPr>
            <w:webHidden/>
          </w:rPr>
          <w:instrText xml:space="preserve"> PAGEREF _Toc76809568 \h </w:instrText>
        </w:r>
        <w:r w:rsidR="004F36B5">
          <w:rPr>
            <w:webHidden/>
          </w:rPr>
        </w:r>
        <w:r w:rsidR="004F36B5">
          <w:rPr>
            <w:webHidden/>
          </w:rPr>
          <w:fldChar w:fldCharType="separate"/>
        </w:r>
        <w:r w:rsidR="004F36B5">
          <w:rPr>
            <w:webHidden/>
          </w:rPr>
          <w:t>19</w:t>
        </w:r>
        <w:r w:rsidR="004F36B5">
          <w:rPr>
            <w:webHidden/>
          </w:rPr>
          <w:fldChar w:fldCharType="end"/>
        </w:r>
      </w:hyperlink>
    </w:p>
    <w:p w14:paraId="5F4584A8" w14:textId="1FC666D9" w:rsidR="004F36B5" w:rsidRDefault="00EE4464">
      <w:pPr>
        <w:pStyle w:val="TOC2"/>
        <w:rPr>
          <w:rFonts w:asciiTheme="minorHAnsi" w:eastAsiaTheme="minorEastAsia" w:hAnsiTheme="minorHAnsi" w:cstheme="minorBidi"/>
          <w:sz w:val="22"/>
          <w:szCs w:val="22"/>
        </w:rPr>
      </w:pPr>
      <w:hyperlink w:anchor="_Toc76809569" w:history="1">
        <w:r w:rsidR="004F36B5" w:rsidRPr="00A279F3">
          <w:rPr>
            <w:rStyle w:val="Hyperlink"/>
          </w:rPr>
          <w:t>5.3 Data Analysis</w:t>
        </w:r>
        <w:r w:rsidR="004F36B5">
          <w:rPr>
            <w:webHidden/>
          </w:rPr>
          <w:tab/>
        </w:r>
        <w:r w:rsidR="004F36B5">
          <w:rPr>
            <w:webHidden/>
          </w:rPr>
          <w:fldChar w:fldCharType="begin"/>
        </w:r>
        <w:r w:rsidR="004F36B5">
          <w:rPr>
            <w:webHidden/>
          </w:rPr>
          <w:instrText xml:space="preserve"> PAGEREF _Toc76809569 \h </w:instrText>
        </w:r>
        <w:r w:rsidR="004F36B5">
          <w:rPr>
            <w:webHidden/>
          </w:rPr>
        </w:r>
        <w:r w:rsidR="004F36B5">
          <w:rPr>
            <w:webHidden/>
          </w:rPr>
          <w:fldChar w:fldCharType="separate"/>
        </w:r>
        <w:r w:rsidR="004F36B5">
          <w:rPr>
            <w:webHidden/>
          </w:rPr>
          <w:t>19</w:t>
        </w:r>
        <w:r w:rsidR="004F36B5">
          <w:rPr>
            <w:webHidden/>
          </w:rPr>
          <w:fldChar w:fldCharType="end"/>
        </w:r>
      </w:hyperlink>
    </w:p>
    <w:p w14:paraId="08FF1027" w14:textId="3D755AC9" w:rsidR="004F36B5" w:rsidRDefault="00EE4464">
      <w:pPr>
        <w:pStyle w:val="TOC2"/>
        <w:rPr>
          <w:rFonts w:asciiTheme="minorHAnsi" w:eastAsiaTheme="minorEastAsia" w:hAnsiTheme="minorHAnsi" w:cstheme="minorBidi"/>
          <w:sz w:val="22"/>
          <w:szCs w:val="22"/>
        </w:rPr>
      </w:pPr>
      <w:hyperlink w:anchor="_Toc76809570" w:history="1">
        <w:r w:rsidR="004F36B5" w:rsidRPr="00A279F3">
          <w:rPr>
            <w:rStyle w:val="Hyperlink"/>
          </w:rPr>
          <w:t>5.4 Contribution to Theory, the Literature, and the Practitioner Knowledge Base</w:t>
        </w:r>
        <w:r w:rsidR="004F36B5">
          <w:rPr>
            <w:webHidden/>
          </w:rPr>
          <w:tab/>
        </w:r>
        <w:r w:rsidR="004F36B5">
          <w:rPr>
            <w:webHidden/>
          </w:rPr>
          <w:fldChar w:fldCharType="begin"/>
        </w:r>
        <w:r w:rsidR="004F36B5">
          <w:rPr>
            <w:webHidden/>
          </w:rPr>
          <w:instrText xml:space="preserve"> PAGEREF _Toc76809570 \h </w:instrText>
        </w:r>
        <w:r w:rsidR="004F36B5">
          <w:rPr>
            <w:webHidden/>
          </w:rPr>
        </w:r>
        <w:r w:rsidR="004F36B5">
          <w:rPr>
            <w:webHidden/>
          </w:rPr>
          <w:fldChar w:fldCharType="separate"/>
        </w:r>
        <w:r w:rsidR="004F36B5">
          <w:rPr>
            <w:webHidden/>
          </w:rPr>
          <w:t>19</w:t>
        </w:r>
        <w:r w:rsidR="004F36B5">
          <w:rPr>
            <w:webHidden/>
          </w:rPr>
          <w:fldChar w:fldCharType="end"/>
        </w:r>
      </w:hyperlink>
    </w:p>
    <w:p w14:paraId="3C1B69F5" w14:textId="0F78CA73" w:rsidR="004F36B5" w:rsidRDefault="00EE4464">
      <w:pPr>
        <w:pStyle w:val="TOC2"/>
        <w:rPr>
          <w:rFonts w:asciiTheme="minorHAnsi" w:eastAsiaTheme="minorEastAsia" w:hAnsiTheme="minorHAnsi" w:cstheme="minorBidi"/>
          <w:sz w:val="22"/>
          <w:szCs w:val="22"/>
        </w:rPr>
      </w:pPr>
      <w:hyperlink w:anchor="_Toc76809571" w:history="1">
        <w:r w:rsidR="004F36B5" w:rsidRPr="00A279F3">
          <w:rPr>
            <w:rStyle w:val="Hyperlink"/>
          </w:rPr>
          <w:t>5.5 Project Application and Recommendations</w:t>
        </w:r>
        <w:r w:rsidR="004F36B5">
          <w:rPr>
            <w:webHidden/>
          </w:rPr>
          <w:tab/>
        </w:r>
        <w:r w:rsidR="004F36B5">
          <w:rPr>
            <w:webHidden/>
          </w:rPr>
          <w:fldChar w:fldCharType="begin"/>
        </w:r>
        <w:r w:rsidR="004F36B5">
          <w:rPr>
            <w:webHidden/>
          </w:rPr>
          <w:instrText xml:space="preserve"> PAGEREF _Toc76809571 \h </w:instrText>
        </w:r>
        <w:r w:rsidR="004F36B5">
          <w:rPr>
            <w:webHidden/>
          </w:rPr>
        </w:r>
        <w:r w:rsidR="004F36B5">
          <w:rPr>
            <w:webHidden/>
          </w:rPr>
          <w:fldChar w:fldCharType="separate"/>
        </w:r>
        <w:r w:rsidR="004F36B5">
          <w:rPr>
            <w:webHidden/>
          </w:rPr>
          <w:t>19</w:t>
        </w:r>
        <w:r w:rsidR="004F36B5">
          <w:rPr>
            <w:webHidden/>
          </w:rPr>
          <w:fldChar w:fldCharType="end"/>
        </w:r>
      </w:hyperlink>
    </w:p>
    <w:p w14:paraId="02BCA1EB" w14:textId="39644E9F" w:rsidR="004F36B5" w:rsidRDefault="00EE4464">
      <w:pPr>
        <w:pStyle w:val="TOC2"/>
        <w:rPr>
          <w:rFonts w:asciiTheme="minorHAnsi" w:eastAsiaTheme="minorEastAsia" w:hAnsiTheme="minorHAnsi" w:cstheme="minorBidi"/>
          <w:sz w:val="22"/>
          <w:szCs w:val="22"/>
        </w:rPr>
      </w:pPr>
      <w:hyperlink w:anchor="_Toc76809572" w:history="1">
        <w:r w:rsidR="004F36B5" w:rsidRPr="00A279F3">
          <w:rPr>
            <w:rStyle w:val="Hyperlink"/>
          </w:rPr>
          <w:t>5.6 Reflection on Changes from Original Plan</w:t>
        </w:r>
        <w:r w:rsidR="004F36B5">
          <w:rPr>
            <w:webHidden/>
          </w:rPr>
          <w:tab/>
        </w:r>
        <w:r w:rsidR="004F36B5">
          <w:rPr>
            <w:webHidden/>
          </w:rPr>
          <w:fldChar w:fldCharType="begin"/>
        </w:r>
        <w:r w:rsidR="004F36B5">
          <w:rPr>
            <w:webHidden/>
          </w:rPr>
          <w:instrText xml:space="preserve"> PAGEREF _Toc76809572 \h </w:instrText>
        </w:r>
        <w:r w:rsidR="004F36B5">
          <w:rPr>
            <w:webHidden/>
          </w:rPr>
        </w:r>
        <w:r w:rsidR="004F36B5">
          <w:rPr>
            <w:webHidden/>
          </w:rPr>
          <w:fldChar w:fldCharType="separate"/>
        </w:r>
        <w:r w:rsidR="004F36B5">
          <w:rPr>
            <w:webHidden/>
          </w:rPr>
          <w:t>19</w:t>
        </w:r>
        <w:r w:rsidR="004F36B5">
          <w:rPr>
            <w:webHidden/>
          </w:rPr>
          <w:fldChar w:fldCharType="end"/>
        </w:r>
      </w:hyperlink>
    </w:p>
    <w:p w14:paraId="199C538B" w14:textId="61C821B9" w:rsidR="004F36B5" w:rsidRDefault="00EE4464">
      <w:pPr>
        <w:pStyle w:val="TOC2"/>
        <w:rPr>
          <w:rFonts w:asciiTheme="minorHAnsi" w:eastAsiaTheme="minorEastAsia" w:hAnsiTheme="minorHAnsi" w:cstheme="minorBidi"/>
          <w:sz w:val="22"/>
          <w:szCs w:val="22"/>
        </w:rPr>
      </w:pPr>
      <w:hyperlink w:anchor="_Toc76809573" w:history="1">
        <w:r w:rsidR="004F36B5" w:rsidRPr="00A279F3">
          <w:rPr>
            <w:rStyle w:val="Hyperlink"/>
          </w:rPr>
          <w:t>5.7 Reflections on Program Journey and Individual Growth</w:t>
        </w:r>
        <w:r w:rsidR="004F36B5">
          <w:rPr>
            <w:webHidden/>
          </w:rPr>
          <w:tab/>
        </w:r>
        <w:r w:rsidR="004F36B5">
          <w:rPr>
            <w:webHidden/>
          </w:rPr>
          <w:fldChar w:fldCharType="begin"/>
        </w:r>
        <w:r w:rsidR="004F36B5">
          <w:rPr>
            <w:webHidden/>
          </w:rPr>
          <w:instrText xml:space="preserve"> PAGEREF _Toc76809573 \h </w:instrText>
        </w:r>
        <w:r w:rsidR="004F36B5">
          <w:rPr>
            <w:webHidden/>
          </w:rPr>
        </w:r>
        <w:r w:rsidR="004F36B5">
          <w:rPr>
            <w:webHidden/>
          </w:rPr>
          <w:fldChar w:fldCharType="separate"/>
        </w:r>
        <w:r w:rsidR="004F36B5">
          <w:rPr>
            <w:webHidden/>
          </w:rPr>
          <w:t>19</w:t>
        </w:r>
        <w:r w:rsidR="004F36B5">
          <w:rPr>
            <w:webHidden/>
          </w:rPr>
          <w:fldChar w:fldCharType="end"/>
        </w:r>
      </w:hyperlink>
    </w:p>
    <w:p w14:paraId="1D3DC48E" w14:textId="5B0EB9FC" w:rsidR="004F36B5" w:rsidRDefault="00EE4464">
      <w:pPr>
        <w:pStyle w:val="TOC2"/>
        <w:rPr>
          <w:rFonts w:asciiTheme="minorHAnsi" w:eastAsiaTheme="minorEastAsia" w:hAnsiTheme="minorHAnsi" w:cstheme="minorBidi"/>
          <w:sz w:val="22"/>
          <w:szCs w:val="22"/>
        </w:rPr>
      </w:pPr>
      <w:hyperlink w:anchor="_Toc76809574" w:history="1">
        <w:r w:rsidR="004F36B5" w:rsidRPr="00A279F3">
          <w:rPr>
            <w:rStyle w:val="Hyperlink"/>
          </w:rPr>
          <w:t>5.8 Conclusion</w:t>
        </w:r>
        <w:r w:rsidR="004F36B5">
          <w:rPr>
            <w:webHidden/>
          </w:rPr>
          <w:tab/>
        </w:r>
        <w:r w:rsidR="004F36B5">
          <w:rPr>
            <w:webHidden/>
          </w:rPr>
          <w:fldChar w:fldCharType="begin"/>
        </w:r>
        <w:r w:rsidR="004F36B5">
          <w:rPr>
            <w:webHidden/>
          </w:rPr>
          <w:instrText xml:space="preserve"> PAGEREF _Toc76809574 \h </w:instrText>
        </w:r>
        <w:r w:rsidR="004F36B5">
          <w:rPr>
            <w:webHidden/>
          </w:rPr>
        </w:r>
        <w:r w:rsidR="004F36B5">
          <w:rPr>
            <w:webHidden/>
          </w:rPr>
          <w:fldChar w:fldCharType="separate"/>
        </w:r>
        <w:r w:rsidR="004F36B5">
          <w:rPr>
            <w:webHidden/>
          </w:rPr>
          <w:t>19</w:t>
        </w:r>
        <w:r w:rsidR="004F36B5">
          <w:rPr>
            <w:webHidden/>
          </w:rPr>
          <w:fldChar w:fldCharType="end"/>
        </w:r>
      </w:hyperlink>
    </w:p>
    <w:p w14:paraId="65AA49E2" w14:textId="1505E347" w:rsidR="004F36B5" w:rsidRDefault="00EE4464">
      <w:pPr>
        <w:pStyle w:val="TOC1"/>
        <w:rPr>
          <w:rFonts w:asciiTheme="minorHAnsi" w:eastAsiaTheme="minorEastAsia" w:hAnsiTheme="minorHAnsi" w:cstheme="minorBidi"/>
          <w:bCs w:val="0"/>
          <w:sz w:val="22"/>
          <w:szCs w:val="22"/>
        </w:rPr>
      </w:pPr>
      <w:hyperlink w:anchor="_Toc76809575" w:history="1">
        <w:r w:rsidR="004F36B5" w:rsidRPr="00A279F3">
          <w:rPr>
            <w:rStyle w:val="Hyperlink"/>
          </w:rPr>
          <w:t>6.0 PRESENTATION</w:t>
        </w:r>
        <w:r w:rsidR="004F36B5">
          <w:rPr>
            <w:webHidden/>
          </w:rPr>
          <w:tab/>
        </w:r>
        <w:r w:rsidR="004F36B5">
          <w:rPr>
            <w:webHidden/>
          </w:rPr>
          <w:fldChar w:fldCharType="begin"/>
        </w:r>
        <w:r w:rsidR="004F36B5">
          <w:rPr>
            <w:webHidden/>
          </w:rPr>
          <w:instrText xml:space="preserve"> PAGEREF _Toc76809575 \h </w:instrText>
        </w:r>
        <w:r w:rsidR="004F36B5">
          <w:rPr>
            <w:webHidden/>
          </w:rPr>
        </w:r>
        <w:r w:rsidR="004F36B5">
          <w:rPr>
            <w:webHidden/>
          </w:rPr>
          <w:fldChar w:fldCharType="separate"/>
        </w:r>
        <w:r w:rsidR="004F36B5">
          <w:rPr>
            <w:webHidden/>
          </w:rPr>
          <w:t>20</w:t>
        </w:r>
        <w:r w:rsidR="004F36B5">
          <w:rPr>
            <w:webHidden/>
          </w:rPr>
          <w:fldChar w:fldCharType="end"/>
        </w:r>
      </w:hyperlink>
    </w:p>
    <w:p w14:paraId="50E15C2F" w14:textId="2903F9E7" w:rsidR="004F36B5" w:rsidRDefault="00EE4464">
      <w:pPr>
        <w:pStyle w:val="TOC1"/>
        <w:rPr>
          <w:rFonts w:asciiTheme="minorHAnsi" w:eastAsiaTheme="minorEastAsia" w:hAnsiTheme="minorHAnsi" w:cstheme="minorBidi"/>
          <w:bCs w:val="0"/>
          <w:sz w:val="22"/>
          <w:szCs w:val="22"/>
        </w:rPr>
      </w:pPr>
      <w:hyperlink w:anchor="_Toc76809576" w:history="1">
        <w:r w:rsidR="004F36B5" w:rsidRPr="00A279F3">
          <w:rPr>
            <w:rStyle w:val="Hyperlink"/>
          </w:rPr>
          <w:t>7.0 REFERENCES</w:t>
        </w:r>
        <w:r w:rsidR="004F36B5">
          <w:rPr>
            <w:webHidden/>
          </w:rPr>
          <w:tab/>
        </w:r>
        <w:r w:rsidR="004F36B5">
          <w:rPr>
            <w:webHidden/>
          </w:rPr>
          <w:fldChar w:fldCharType="begin"/>
        </w:r>
        <w:r w:rsidR="004F36B5">
          <w:rPr>
            <w:webHidden/>
          </w:rPr>
          <w:instrText xml:space="preserve"> PAGEREF _Toc76809576 \h </w:instrText>
        </w:r>
        <w:r w:rsidR="004F36B5">
          <w:rPr>
            <w:webHidden/>
          </w:rPr>
        </w:r>
        <w:r w:rsidR="004F36B5">
          <w:rPr>
            <w:webHidden/>
          </w:rPr>
          <w:fldChar w:fldCharType="separate"/>
        </w:r>
        <w:r w:rsidR="004F36B5">
          <w:rPr>
            <w:webHidden/>
          </w:rPr>
          <w:t>21</w:t>
        </w:r>
        <w:r w:rsidR="004F36B5">
          <w:rPr>
            <w:webHidden/>
          </w:rPr>
          <w:fldChar w:fldCharType="end"/>
        </w:r>
      </w:hyperlink>
    </w:p>
    <w:p w14:paraId="4ED108A1" w14:textId="709A654B" w:rsidR="003852E8" w:rsidRDefault="008977DB" w:rsidP="003852E8">
      <w:pPr>
        <w:spacing w:line="240" w:lineRule="auto"/>
        <w:ind w:firstLine="0"/>
        <w:contextualSpacing w:val="0"/>
        <w:rPr>
          <w:b/>
          <w:bCs/>
        </w:rPr>
      </w:pPr>
      <w:r>
        <w:rPr>
          <w:b/>
          <w:bCs/>
          <w:caps/>
          <w:noProof/>
        </w:rPr>
        <w:fldChar w:fldCharType="end"/>
      </w:r>
      <w:r w:rsidR="003852E8">
        <w:rPr>
          <w:b/>
          <w:bCs/>
        </w:rPr>
        <w:br w:type="page"/>
      </w:r>
    </w:p>
    <w:p w14:paraId="24B95F03" w14:textId="77777777" w:rsidR="003852E8" w:rsidRDefault="003852E8" w:rsidP="0002227E">
      <w:pPr>
        <w:ind w:firstLine="0"/>
        <w:jc w:val="center"/>
        <w:rPr>
          <w:b/>
          <w:bCs/>
        </w:rPr>
      </w:pPr>
    </w:p>
    <w:p w14:paraId="27D8256E" w14:textId="24266230" w:rsidR="003E2A19" w:rsidRPr="0002227E" w:rsidRDefault="003E2A19" w:rsidP="00DD63F8">
      <w:pPr>
        <w:pStyle w:val="Heading4"/>
      </w:pPr>
      <w:bookmarkStart w:id="3" w:name="_Toc76809523"/>
      <w:r w:rsidRPr="0002227E">
        <w:t>List of Tables</w:t>
      </w:r>
      <w:bookmarkEnd w:id="2"/>
      <w:bookmarkEnd w:id="3"/>
    </w:p>
    <w:p w14:paraId="2A20BE09" w14:textId="77777777" w:rsidR="003E2A19" w:rsidRDefault="003E2A19" w:rsidP="003E2A19">
      <w:pPr>
        <w:tabs>
          <w:tab w:val="right" w:leader="dot" w:pos="9000"/>
        </w:tabs>
        <w:spacing w:line="240" w:lineRule="auto"/>
        <w:ind w:left="900" w:hanging="900"/>
      </w:pPr>
      <w:r>
        <w:t xml:space="preserve">Table 1. </w:t>
      </w:r>
      <w:r>
        <w:tab/>
        <w:t>Add table title [</w:t>
      </w:r>
      <w:r w:rsidRPr="00E729A6">
        <w:rPr>
          <w:highlight w:val="yellow"/>
        </w:rPr>
        <w:t>single-spaced if longer than one line</w:t>
      </w:r>
      <w:r>
        <w:t xml:space="preserve">], and add the page </w:t>
      </w:r>
      <w:r>
        <w:br/>
        <w:t>number</w:t>
      </w:r>
      <w:r>
        <w:tab/>
        <w:t>xx</w:t>
      </w:r>
    </w:p>
    <w:p w14:paraId="45272747" w14:textId="77777777" w:rsidR="003E2A19" w:rsidRDefault="003E2A19" w:rsidP="003E2A19">
      <w:pPr>
        <w:tabs>
          <w:tab w:val="right" w:leader="dot" w:pos="9000"/>
        </w:tabs>
        <w:ind w:left="900" w:hanging="900"/>
      </w:pPr>
    </w:p>
    <w:p w14:paraId="0A1A97A0" w14:textId="77777777" w:rsidR="003E2A19" w:rsidRDefault="003E2A19" w:rsidP="003E2A19">
      <w:pPr>
        <w:tabs>
          <w:tab w:val="right" w:leader="dot" w:pos="9000"/>
        </w:tabs>
        <w:ind w:left="900" w:hanging="900"/>
      </w:pPr>
      <w:r>
        <w:t>Table 2.</w:t>
      </w:r>
      <w:r>
        <w:tab/>
        <w:t xml:space="preserve">Title </w:t>
      </w:r>
      <w:r>
        <w:tab/>
        <w:t>xx</w:t>
      </w:r>
    </w:p>
    <w:p w14:paraId="25B0A8E4" w14:textId="77777777" w:rsidR="003E2A19" w:rsidRDefault="003E2A19" w:rsidP="003E2A19">
      <w:pPr>
        <w:tabs>
          <w:tab w:val="right" w:leader="dot" w:pos="9000"/>
        </w:tabs>
      </w:pPr>
    </w:p>
    <w:p w14:paraId="054BF8BD" w14:textId="77777777" w:rsidR="003E2A19" w:rsidRPr="008E3D64" w:rsidRDefault="003E2A19" w:rsidP="003E2A19">
      <w:pPr>
        <w:tabs>
          <w:tab w:val="right" w:leader="dot" w:pos="9000"/>
        </w:tabs>
      </w:pPr>
      <w:r>
        <w:rPr>
          <w:highlight w:val="yellow"/>
        </w:rPr>
        <w:t>Leave one</w:t>
      </w:r>
      <w:r w:rsidRPr="00D81F55">
        <w:rPr>
          <w:highlight w:val="yellow"/>
        </w:rPr>
        <w:t xml:space="preserve"> full </w:t>
      </w:r>
      <w:r>
        <w:rPr>
          <w:highlight w:val="yellow"/>
        </w:rPr>
        <w:t>blank line</w:t>
      </w:r>
      <w:r w:rsidRPr="008F4DA4">
        <w:rPr>
          <w:highlight w:val="yellow"/>
        </w:rPr>
        <w:t xml:space="preserve"> </w:t>
      </w:r>
      <w:r w:rsidRPr="00D81F55">
        <w:rPr>
          <w:highlight w:val="yellow"/>
        </w:rPr>
        <w:t>between entries.</w:t>
      </w:r>
    </w:p>
    <w:p w14:paraId="4D952766" w14:textId="0A382B0C" w:rsidR="008F05E7" w:rsidRDefault="008F05E7" w:rsidP="004417EB">
      <w:pPr>
        <w:pStyle w:val="Listoftableentry"/>
      </w:pPr>
      <w:r>
        <w:br w:type="page"/>
      </w:r>
    </w:p>
    <w:p w14:paraId="26544E67" w14:textId="77777777" w:rsidR="003E2A19" w:rsidRPr="00EA52E0" w:rsidRDefault="003E2A19" w:rsidP="00DD63F8">
      <w:pPr>
        <w:pStyle w:val="Heading4"/>
      </w:pPr>
      <w:bookmarkStart w:id="4" w:name="_Toc452996150"/>
      <w:bookmarkStart w:id="5" w:name="_Toc76809524"/>
      <w:r w:rsidRPr="00EA52E0">
        <w:lastRenderedPageBreak/>
        <w:t>List of Figures</w:t>
      </w:r>
      <w:bookmarkEnd w:id="4"/>
      <w:bookmarkEnd w:id="5"/>
    </w:p>
    <w:p w14:paraId="0B5095D2" w14:textId="77777777" w:rsidR="003E2A19" w:rsidRDefault="003E2A19" w:rsidP="003E2A19">
      <w:pPr>
        <w:tabs>
          <w:tab w:val="right" w:leader="dot" w:pos="9000"/>
        </w:tabs>
        <w:spacing w:line="240" w:lineRule="auto"/>
        <w:ind w:left="900" w:hanging="900"/>
      </w:pPr>
      <w:r>
        <w:t>Figure 1. Add figure title [</w:t>
      </w:r>
      <w:r w:rsidRPr="00E729A6">
        <w:rPr>
          <w:highlight w:val="yellow"/>
        </w:rPr>
        <w:t>single-spaced if longer than one line</w:t>
      </w:r>
      <w:r>
        <w:t xml:space="preserve">], and add the page </w:t>
      </w:r>
      <w:r>
        <w:br/>
        <w:t>number</w:t>
      </w:r>
      <w:r>
        <w:tab/>
        <w:t>xx</w:t>
      </w:r>
    </w:p>
    <w:p w14:paraId="2D9048F2" w14:textId="77777777" w:rsidR="003E2A19" w:rsidRDefault="003E2A19" w:rsidP="003E2A19">
      <w:pPr>
        <w:tabs>
          <w:tab w:val="right" w:leader="dot" w:pos="9000"/>
        </w:tabs>
        <w:ind w:left="900" w:hanging="900"/>
      </w:pPr>
    </w:p>
    <w:p w14:paraId="134B3379" w14:textId="77777777" w:rsidR="003E2A19" w:rsidRDefault="003E2A19" w:rsidP="003E2A19">
      <w:pPr>
        <w:tabs>
          <w:tab w:val="right" w:leader="dot" w:pos="9000"/>
        </w:tabs>
        <w:ind w:left="900" w:hanging="900"/>
      </w:pPr>
      <w:r>
        <w:t>Figure 2.</w:t>
      </w:r>
      <w:r>
        <w:tab/>
        <w:t>Title</w:t>
      </w:r>
      <w:r>
        <w:tab/>
        <w:t>xx</w:t>
      </w:r>
    </w:p>
    <w:p w14:paraId="47026E57" w14:textId="77777777" w:rsidR="003E2A19" w:rsidRDefault="003E2A19" w:rsidP="003E2A19">
      <w:pPr>
        <w:tabs>
          <w:tab w:val="right" w:pos="8640"/>
        </w:tabs>
        <w:ind w:left="900" w:hanging="900"/>
      </w:pPr>
    </w:p>
    <w:p w14:paraId="6A7AEEE4" w14:textId="77777777" w:rsidR="003E2A19" w:rsidRDefault="003E2A19" w:rsidP="003E2A19">
      <w:pPr>
        <w:tabs>
          <w:tab w:val="right" w:pos="8640"/>
        </w:tabs>
      </w:pPr>
      <w:r>
        <w:rPr>
          <w:highlight w:val="yellow"/>
        </w:rPr>
        <w:t>Leave one</w:t>
      </w:r>
      <w:r w:rsidRPr="00D81F55">
        <w:rPr>
          <w:highlight w:val="yellow"/>
        </w:rPr>
        <w:t xml:space="preserve"> full </w:t>
      </w:r>
      <w:r>
        <w:rPr>
          <w:highlight w:val="yellow"/>
        </w:rPr>
        <w:t>blank line</w:t>
      </w:r>
      <w:r w:rsidRPr="008F4DA4">
        <w:rPr>
          <w:highlight w:val="yellow"/>
        </w:rPr>
        <w:t xml:space="preserve"> </w:t>
      </w:r>
      <w:r w:rsidRPr="00D81F55">
        <w:rPr>
          <w:highlight w:val="yellow"/>
        </w:rPr>
        <w:t>between entries</w:t>
      </w:r>
      <w:r>
        <w:rPr>
          <w:highlight w:val="yellow"/>
        </w:rPr>
        <w:t xml:space="preserve">. </w:t>
      </w:r>
      <w:r w:rsidRPr="00405BC0">
        <w:rPr>
          <w:highlight w:val="yellow"/>
        </w:rPr>
        <w:t>Do not remove the section bre</w:t>
      </w:r>
      <w:r>
        <w:rPr>
          <w:highlight w:val="yellow"/>
        </w:rPr>
        <w:t>ak that follows this paragraph.</w:t>
      </w:r>
    </w:p>
    <w:p w14:paraId="092BA23C" w14:textId="77777777" w:rsidR="003E2A19" w:rsidRDefault="003E2A19" w:rsidP="003E2A19">
      <w:pPr>
        <w:tabs>
          <w:tab w:val="right" w:pos="8640"/>
        </w:tabs>
        <w:ind w:left="900" w:hanging="900"/>
      </w:pPr>
    </w:p>
    <w:p w14:paraId="69FB7F82" w14:textId="77777777" w:rsidR="003E2A19" w:rsidRDefault="003E2A19" w:rsidP="003E2A19">
      <w:pPr>
        <w:tabs>
          <w:tab w:val="right" w:pos="7920"/>
        </w:tabs>
      </w:pPr>
    </w:p>
    <w:p w14:paraId="0CDB97C9" w14:textId="77777777" w:rsidR="00A01B6A" w:rsidRDefault="00A01B6A" w:rsidP="00DA734A">
      <w:pPr>
        <w:pStyle w:val="BodyText"/>
      </w:pPr>
    </w:p>
    <w:p w14:paraId="5F5AAF4B" w14:textId="77777777" w:rsidR="009A465A" w:rsidRDefault="009A465A" w:rsidP="00DA734A">
      <w:pPr>
        <w:pStyle w:val="BodyText"/>
      </w:pPr>
    </w:p>
    <w:p w14:paraId="3503AFB5" w14:textId="77777777" w:rsidR="009A465A" w:rsidRDefault="009A465A" w:rsidP="00DA734A">
      <w:r>
        <w:t xml:space="preserve"> </w:t>
      </w:r>
    </w:p>
    <w:p w14:paraId="03791A5F" w14:textId="77777777" w:rsidR="00573E65" w:rsidRDefault="00573E65">
      <w:pPr>
        <w:spacing w:line="240" w:lineRule="auto"/>
        <w:ind w:firstLine="0"/>
        <w:contextualSpacing w:val="0"/>
        <w:rPr>
          <w:b/>
          <w:bCs/>
          <w:caps/>
        </w:rPr>
      </w:pPr>
      <w:bookmarkStart w:id="6" w:name="_Toc106810939"/>
      <w:bookmarkStart w:id="7" w:name="_Toc106811094"/>
      <w:bookmarkStart w:id="8" w:name="_Toc106813499"/>
      <w:bookmarkStart w:id="9" w:name="_Toc107508082"/>
      <w:r>
        <w:br w:type="page"/>
      </w:r>
    </w:p>
    <w:p w14:paraId="0676CF5B" w14:textId="107BD970" w:rsidR="00F22A8E" w:rsidRDefault="00F22A8E" w:rsidP="00600930">
      <w:pPr>
        <w:pStyle w:val="Title"/>
      </w:pPr>
      <w:r>
        <w:lastRenderedPageBreak/>
        <w:t xml:space="preserve"> </w:t>
      </w:r>
      <w:bookmarkStart w:id="10" w:name="_Toc69418350"/>
      <w:bookmarkStart w:id="11" w:name="_Toc76809525"/>
      <w:r w:rsidR="0078561C">
        <w:t xml:space="preserve">PART 1: </w:t>
      </w:r>
      <w:r w:rsidR="003852E8">
        <w:t>DBA</w:t>
      </w:r>
      <w:r w:rsidR="0078561C">
        <w:t xml:space="preserve"> </w:t>
      </w:r>
      <w:r w:rsidR="0078561C" w:rsidRPr="00617AAA">
        <w:t>PROJECT</w:t>
      </w:r>
      <w:r w:rsidR="0078561C">
        <w:t xml:space="preserve"> JOURNEY</w:t>
      </w:r>
      <w:bookmarkEnd w:id="10"/>
      <w:r w:rsidR="0078561C">
        <w:t xml:space="preserve"> </w:t>
      </w:r>
      <w:r w:rsidR="003852E8">
        <w:t>ARTIFACTS</w:t>
      </w:r>
      <w:bookmarkEnd w:id="11"/>
    </w:p>
    <w:p w14:paraId="659BA144" w14:textId="0F10E3D4" w:rsidR="003852E8" w:rsidRDefault="003852E8" w:rsidP="003852E8">
      <w:bookmarkStart w:id="12" w:name="_Toc69418351"/>
      <w:r>
        <w:t xml:space="preserve">Please include the link to each course’s required artifact. The link should open your document in your </w:t>
      </w:r>
      <w:proofErr w:type="spellStart"/>
      <w:r>
        <w:t>ePortfolio</w:t>
      </w:r>
      <w:proofErr w:type="spellEnd"/>
      <w:r>
        <w:t xml:space="preserve">. If more than one item is needed, you can include </w:t>
      </w:r>
      <w:proofErr w:type="gramStart"/>
      <w:r>
        <w:t>all of</w:t>
      </w:r>
      <w:proofErr w:type="gramEnd"/>
      <w:r>
        <w:t xml:space="preserve"> the links required. </w:t>
      </w:r>
      <w:r w:rsidR="007D37F1">
        <w:t>If you did not take the course, write “I did not take this course” and leave it blank.</w:t>
      </w:r>
    </w:p>
    <w:p w14:paraId="5B8CBDB9" w14:textId="388FCB02" w:rsidR="00573E65" w:rsidRDefault="00573E65" w:rsidP="00600930">
      <w:pPr>
        <w:pStyle w:val="Heading2"/>
      </w:pPr>
      <w:bookmarkStart w:id="13" w:name="_Toc70590706"/>
      <w:bookmarkStart w:id="14" w:name="_Toc76809526"/>
      <w:r>
        <w:t xml:space="preserve">Course 1. First </w:t>
      </w:r>
      <w:r w:rsidR="003F1CE0">
        <w:t>C</w:t>
      </w:r>
      <w:r>
        <w:t>ourse</w:t>
      </w:r>
      <w:bookmarkEnd w:id="12"/>
      <w:bookmarkEnd w:id="13"/>
      <w:bookmarkEnd w:id="14"/>
    </w:p>
    <w:p w14:paraId="351DA7C3" w14:textId="128FA0E7" w:rsidR="00B21AB6" w:rsidRDefault="00EE4464" w:rsidP="00B21AB6">
      <w:hyperlink r:id="rId12" w:history="1">
        <w:r w:rsidR="00FA32AB" w:rsidRPr="00E44B41">
          <w:rPr>
            <w:rStyle w:val="Hyperlink"/>
          </w:rPr>
          <w:t>Assignment 1</w:t>
        </w:r>
      </w:hyperlink>
    </w:p>
    <w:p w14:paraId="77C8835C" w14:textId="59A40026" w:rsidR="00FA32AB" w:rsidRDefault="00EE4464" w:rsidP="00B21AB6">
      <w:hyperlink r:id="rId13" w:history="1">
        <w:r w:rsidR="00FA32AB" w:rsidRPr="00E44B41">
          <w:rPr>
            <w:rStyle w:val="Hyperlink"/>
          </w:rPr>
          <w:t>Assignment 2</w:t>
        </w:r>
      </w:hyperlink>
    </w:p>
    <w:p w14:paraId="67A1E9F8" w14:textId="36F5546E" w:rsidR="00FA32AB" w:rsidRDefault="00EE4464" w:rsidP="00B21AB6">
      <w:hyperlink r:id="rId14" w:history="1">
        <w:r w:rsidR="00FA32AB" w:rsidRPr="00B15C5D">
          <w:rPr>
            <w:rStyle w:val="Hyperlink"/>
          </w:rPr>
          <w:t>Assignment 3</w:t>
        </w:r>
      </w:hyperlink>
    </w:p>
    <w:p w14:paraId="418759F9" w14:textId="6200B470" w:rsidR="00B15C5D" w:rsidRPr="00B21AB6" w:rsidRDefault="00EE4464" w:rsidP="00B21AB6">
      <w:hyperlink r:id="rId15" w:history="1">
        <w:r w:rsidR="00B15C5D" w:rsidRPr="00B15C5D">
          <w:rPr>
            <w:rStyle w:val="Hyperlink"/>
          </w:rPr>
          <w:t>Presentation</w:t>
        </w:r>
      </w:hyperlink>
    </w:p>
    <w:p w14:paraId="504F942F" w14:textId="01C67E4B" w:rsidR="00573E65" w:rsidRDefault="00573E65" w:rsidP="00600930">
      <w:pPr>
        <w:pStyle w:val="Heading2"/>
      </w:pPr>
      <w:bookmarkStart w:id="15" w:name="_Toc69418352"/>
      <w:bookmarkStart w:id="16" w:name="_Toc70590707"/>
      <w:bookmarkStart w:id="17" w:name="_Toc76809527"/>
      <w:r>
        <w:t>Course 2. Leadership</w:t>
      </w:r>
      <w:bookmarkEnd w:id="15"/>
      <w:bookmarkEnd w:id="16"/>
      <w:bookmarkEnd w:id="17"/>
    </w:p>
    <w:bookmarkStart w:id="18" w:name="_Toc69418353"/>
    <w:bookmarkStart w:id="19" w:name="_Toc70590708"/>
    <w:bookmarkStart w:id="20" w:name="_Toc76809528"/>
    <w:p w14:paraId="09D7264E" w14:textId="77777777" w:rsidR="00B21AB6" w:rsidRDefault="00B21AB6" w:rsidP="00B21AB6">
      <w:r>
        <w:fldChar w:fldCharType="begin"/>
      </w:r>
      <w:r>
        <w:instrText>HYPERLINK "https://capellauniversity0-my.sharepoint.com/:w:/g/personal/jshepherd25_capellauniversity_edu/EW3LUat-RzdJkAzzINYRfPsBrJmVmCgCSHDwgtY3DnP0pw?e=HqzD4I"</w:instrText>
      </w:r>
      <w:r>
        <w:fldChar w:fldCharType="separate"/>
      </w:r>
      <w:r>
        <w:rPr>
          <w:rStyle w:val="Hyperlink"/>
        </w:rPr>
        <w:t>Final Assignment</w:t>
      </w:r>
      <w:r>
        <w:fldChar w:fldCharType="end"/>
      </w:r>
    </w:p>
    <w:p w14:paraId="5D05732D" w14:textId="5BC8982A" w:rsidR="00573E65" w:rsidRDefault="00573E65" w:rsidP="00600930">
      <w:pPr>
        <w:pStyle w:val="Heading2"/>
      </w:pPr>
      <w:r>
        <w:t>Course 3. HR</w:t>
      </w:r>
      <w:bookmarkEnd w:id="18"/>
      <w:bookmarkEnd w:id="19"/>
      <w:bookmarkEnd w:id="20"/>
    </w:p>
    <w:bookmarkStart w:id="21" w:name="_Toc69418354"/>
    <w:p w14:paraId="27B9FF5E" w14:textId="488E4E9F" w:rsidR="003852E8" w:rsidRDefault="00AC449B" w:rsidP="003852E8">
      <w:r>
        <w:fldChar w:fldCharType="begin"/>
      </w:r>
      <w:r>
        <w:instrText xml:space="preserve"> HYPERLINK "https://capellauniversity0-my.sharepoint.com/:w:/g/personal/jshepherd25_capellauniversity_edu/EWXpfm23cpxIpgtjHEHTApYBc2fSn2scx_m0HCWPCTrAtA?e=KhZGMj" </w:instrText>
      </w:r>
      <w:r>
        <w:fldChar w:fldCharType="separate"/>
      </w:r>
      <w:r w:rsidR="00D501DA" w:rsidRPr="00AC449B">
        <w:rPr>
          <w:rStyle w:val="Hyperlink"/>
        </w:rPr>
        <w:t>Assignment 1</w:t>
      </w:r>
      <w:r>
        <w:fldChar w:fldCharType="end"/>
      </w:r>
    </w:p>
    <w:p w14:paraId="47E68756" w14:textId="221765F2" w:rsidR="00D501DA" w:rsidRPr="003F1CE0" w:rsidRDefault="00EE4464" w:rsidP="00D501DA">
      <w:hyperlink r:id="rId16" w:history="1">
        <w:r w:rsidR="00BF23F5" w:rsidRPr="00BF23F5">
          <w:rPr>
            <w:rStyle w:val="Hyperlink"/>
          </w:rPr>
          <w:t>Assignment 2</w:t>
        </w:r>
      </w:hyperlink>
    </w:p>
    <w:p w14:paraId="161A83CE" w14:textId="5D1AEE8D" w:rsidR="00D501DA" w:rsidRPr="003F1CE0" w:rsidRDefault="00EE4464" w:rsidP="00D501DA">
      <w:hyperlink r:id="rId17" w:history="1">
        <w:r w:rsidR="00BF23F5" w:rsidRPr="00BF23F5">
          <w:rPr>
            <w:rStyle w:val="Hyperlink"/>
          </w:rPr>
          <w:t>Assignment 3</w:t>
        </w:r>
      </w:hyperlink>
    </w:p>
    <w:p w14:paraId="1B070069" w14:textId="3FB54ABF" w:rsidR="00D501DA" w:rsidRPr="003F1CE0" w:rsidRDefault="00EE4464" w:rsidP="00D501DA">
      <w:hyperlink r:id="rId18" w:history="1">
        <w:r w:rsidR="00551A71" w:rsidRPr="00551A71">
          <w:rPr>
            <w:rStyle w:val="Hyperlink"/>
          </w:rPr>
          <w:t>Assignment 4</w:t>
        </w:r>
      </w:hyperlink>
    </w:p>
    <w:p w14:paraId="1368D64B" w14:textId="383255F4" w:rsidR="00D501DA" w:rsidRPr="003F1CE0" w:rsidRDefault="00EE4464" w:rsidP="00D501DA">
      <w:hyperlink r:id="rId19" w:history="1">
        <w:r w:rsidR="00551A71" w:rsidRPr="00551A71">
          <w:rPr>
            <w:rStyle w:val="Hyperlink"/>
          </w:rPr>
          <w:t>Assignment 5</w:t>
        </w:r>
      </w:hyperlink>
    </w:p>
    <w:p w14:paraId="32124BC3" w14:textId="7BE261CD" w:rsidR="00D501DA" w:rsidRPr="003F1CE0" w:rsidRDefault="00EE4464" w:rsidP="003852E8">
      <w:hyperlink r:id="rId20" w:history="1">
        <w:r w:rsidR="00CE5181" w:rsidRPr="008D7E44">
          <w:rPr>
            <w:rStyle w:val="Hyperlink"/>
          </w:rPr>
          <w:t>Future of Work</w:t>
        </w:r>
      </w:hyperlink>
    </w:p>
    <w:p w14:paraId="43635EBA" w14:textId="253B92C0" w:rsidR="00573E65" w:rsidRDefault="00573E65" w:rsidP="00600930">
      <w:pPr>
        <w:pStyle w:val="Heading2"/>
      </w:pPr>
      <w:bookmarkStart w:id="22" w:name="_Toc70590709"/>
      <w:bookmarkStart w:id="23" w:name="_Toc76809529"/>
      <w:r>
        <w:t>Course 4. Strat</w:t>
      </w:r>
      <w:r w:rsidR="00F42435">
        <w:t>egy</w:t>
      </w:r>
      <w:bookmarkEnd w:id="21"/>
      <w:bookmarkEnd w:id="22"/>
      <w:bookmarkEnd w:id="23"/>
    </w:p>
    <w:p w14:paraId="25867638" w14:textId="6F2B7836" w:rsidR="003852E8" w:rsidRPr="003F1CE0" w:rsidRDefault="006A77E5" w:rsidP="003852E8">
      <w:bookmarkStart w:id="24" w:name="_Toc69418355"/>
      <w:r>
        <w:t>I did not take this course</w:t>
      </w:r>
    </w:p>
    <w:p w14:paraId="1DD08704" w14:textId="26531CE1" w:rsidR="00573E65" w:rsidRDefault="00573E65" w:rsidP="00600930">
      <w:pPr>
        <w:pStyle w:val="Heading2"/>
      </w:pPr>
      <w:bookmarkStart w:id="25" w:name="_Toc70590710"/>
      <w:bookmarkStart w:id="26" w:name="_Toc76809530"/>
      <w:r>
        <w:t>Course 5. Teaching</w:t>
      </w:r>
      <w:bookmarkEnd w:id="24"/>
      <w:bookmarkEnd w:id="25"/>
      <w:bookmarkEnd w:id="26"/>
    </w:p>
    <w:bookmarkStart w:id="27" w:name="_Toc69418356"/>
    <w:p w14:paraId="3271F73F" w14:textId="6C72FEC4" w:rsidR="003852E8" w:rsidRDefault="00C91532" w:rsidP="003852E8">
      <w:r>
        <w:fldChar w:fldCharType="begin"/>
      </w:r>
      <w:r>
        <w:instrText xml:space="preserve"> HYPERLINK "https://capellauniversity0-my.sharepoint.com/:v:/g/personal/jshepherd25_capellauniversity_edu/ESp2Rlh_ttFGkDqGHXfsmG0BOVgi1m2yyLlsYoOMFQhLRQ?e=rJMzcv" </w:instrText>
      </w:r>
      <w:r>
        <w:fldChar w:fldCharType="separate"/>
      </w:r>
      <w:r w:rsidR="000E6FFE" w:rsidRPr="00C91532">
        <w:rPr>
          <w:rStyle w:val="Hyperlink"/>
        </w:rPr>
        <w:t>Intro Video</w:t>
      </w:r>
      <w:r>
        <w:fldChar w:fldCharType="end"/>
      </w:r>
    </w:p>
    <w:p w14:paraId="64342E85" w14:textId="13453344" w:rsidR="000E6FFE" w:rsidRDefault="00EE4464" w:rsidP="003852E8">
      <w:hyperlink r:id="rId21" w:history="1">
        <w:r w:rsidR="000E6FFE" w:rsidRPr="00C91532">
          <w:rPr>
            <w:rStyle w:val="Hyperlink"/>
          </w:rPr>
          <w:t>Course Presentation</w:t>
        </w:r>
      </w:hyperlink>
    </w:p>
    <w:p w14:paraId="2F0FCF9F" w14:textId="190856C9" w:rsidR="000E6FFE" w:rsidRDefault="00EE4464" w:rsidP="003852E8">
      <w:hyperlink r:id="rId22" w:history="1">
        <w:r w:rsidR="000E6FFE" w:rsidRPr="00A85146">
          <w:rPr>
            <w:rStyle w:val="Hyperlink"/>
          </w:rPr>
          <w:t>Assignment 1</w:t>
        </w:r>
      </w:hyperlink>
    </w:p>
    <w:p w14:paraId="354F9129" w14:textId="38E32670" w:rsidR="000E6FFE" w:rsidRDefault="00EE4464" w:rsidP="003852E8">
      <w:hyperlink r:id="rId23" w:history="1">
        <w:r w:rsidR="000E6FFE" w:rsidRPr="00A85146">
          <w:rPr>
            <w:rStyle w:val="Hyperlink"/>
          </w:rPr>
          <w:t>Assignment 2</w:t>
        </w:r>
      </w:hyperlink>
    </w:p>
    <w:p w14:paraId="353E4871" w14:textId="24414516" w:rsidR="000E6FFE" w:rsidRDefault="00EE4464" w:rsidP="003852E8">
      <w:hyperlink r:id="rId24" w:history="1">
        <w:r w:rsidR="000E6FFE" w:rsidRPr="004D37E7">
          <w:rPr>
            <w:rStyle w:val="Hyperlink"/>
          </w:rPr>
          <w:t>Assignment 3</w:t>
        </w:r>
      </w:hyperlink>
    </w:p>
    <w:p w14:paraId="7709F09C" w14:textId="1BB5D2C4" w:rsidR="000E6FFE" w:rsidRDefault="00EE4464" w:rsidP="003852E8">
      <w:hyperlink r:id="rId25" w:history="1">
        <w:r w:rsidR="000E6FFE" w:rsidRPr="004D37E7">
          <w:rPr>
            <w:rStyle w:val="Hyperlink"/>
          </w:rPr>
          <w:t>Assignment 4</w:t>
        </w:r>
      </w:hyperlink>
    </w:p>
    <w:p w14:paraId="2795C4DB" w14:textId="6DB889BE" w:rsidR="000E6FFE" w:rsidRPr="003F1CE0" w:rsidRDefault="00EE4464" w:rsidP="003852E8">
      <w:hyperlink r:id="rId26" w:history="1">
        <w:r w:rsidR="000E6FFE" w:rsidRPr="007D76EB">
          <w:rPr>
            <w:rStyle w:val="Hyperlink"/>
          </w:rPr>
          <w:t>Assignment 5</w:t>
        </w:r>
      </w:hyperlink>
    </w:p>
    <w:p w14:paraId="76DB3C22" w14:textId="08124C9C" w:rsidR="00573E65" w:rsidRDefault="00573E65" w:rsidP="00600930">
      <w:pPr>
        <w:pStyle w:val="Heading2"/>
      </w:pPr>
      <w:bookmarkStart w:id="28" w:name="_Toc70590711"/>
      <w:bookmarkStart w:id="29" w:name="_Toc76809531"/>
      <w:r>
        <w:t>Spec</w:t>
      </w:r>
      <w:r w:rsidR="00CF019B">
        <w:t>ialization</w:t>
      </w:r>
      <w:r>
        <w:t xml:space="preserve"> </w:t>
      </w:r>
      <w:r w:rsidR="003852E8">
        <w:t xml:space="preserve">Course </w:t>
      </w:r>
      <w:bookmarkEnd w:id="27"/>
      <w:bookmarkEnd w:id="28"/>
      <w:bookmarkEnd w:id="29"/>
      <w:r w:rsidR="006D4B4F">
        <w:t>Strategy and Innovation</w:t>
      </w:r>
    </w:p>
    <w:bookmarkStart w:id="30" w:name="_Toc69418357"/>
    <w:p w14:paraId="5926E881" w14:textId="061998CF" w:rsidR="003852E8" w:rsidRDefault="006D4B4F" w:rsidP="003852E8">
      <w:r>
        <w:fldChar w:fldCharType="begin"/>
      </w:r>
      <w:r>
        <w:instrText xml:space="preserve"> HYPERLINK "https://capellauniversity0-my.sharepoint.com/:w:/g/personal/jshepherd25_capellauniversity_edu/EeiXVz45cXlBlu-ArIFqxiUB0Ts_ZDcKh0xidrBYfwJrPQ?e=aSimmK" </w:instrText>
      </w:r>
      <w:r>
        <w:fldChar w:fldCharType="separate"/>
      </w:r>
      <w:r w:rsidRPr="006D4B4F">
        <w:rPr>
          <w:rStyle w:val="Hyperlink"/>
        </w:rPr>
        <w:t>Assignment 1</w:t>
      </w:r>
      <w:r>
        <w:fldChar w:fldCharType="end"/>
      </w:r>
    </w:p>
    <w:p w14:paraId="021D393D" w14:textId="12884353" w:rsidR="006D4B4F" w:rsidRDefault="00EE4464" w:rsidP="003852E8">
      <w:hyperlink r:id="rId27" w:history="1">
        <w:r w:rsidR="006D4B4F" w:rsidRPr="00E736FE">
          <w:rPr>
            <w:rStyle w:val="Hyperlink"/>
          </w:rPr>
          <w:t>Assignment 2</w:t>
        </w:r>
      </w:hyperlink>
    </w:p>
    <w:p w14:paraId="326F10EE" w14:textId="574B21AD" w:rsidR="006D4B4F" w:rsidRPr="003F1CE0" w:rsidRDefault="00EE4464" w:rsidP="003852E8">
      <w:hyperlink r:id="rId28" w:history="1">
        <w:r w:rsidR="006D4B4F" w:rsidRPr="00490AB4">
          <w:rPr>
            <w:rStyle w:val="Hyperlink"/>
          </w:rPr>
          <w:t>Assignment 3</w:t>
        </w:r>
      </w:hyperlink>
    </w:p>
    <w:p w14:paraId="618521A9" w14:textId="1F153562" w:rsidR="00573E65" w:rsidRDefault="00573E65" w:rsidP="00600930">
      <w:pPr>
        <w:pStyle w:val="Heading2"/>
      </w:pPr>
      <w:bookmarkStart w:id="31" w:name="_Toc70590712"/>
      <w:bookmarkStart w:id="32" w:name="_Toc76809532"/>
      <w:r>
        <w:t>Spec</w:t>
      </w:r>
      <w:r w:rsidR="00CF019B">
        <w:t xml:space="preserve">ialization </w:t>
      </w:r>
      <w:r w:rsidR="003852E8">
        <w:t>Course</w:t>
      </w:r>
      <w:r>
        <w:t xml:space="preserve"> 2</w:t>
      </w:r>
      <w:bookmarkEnd w:id="30"/>
      <w:bookmarkEnd w:id="31"/>
      <w:bookmarkEnd w:id="32"/>
    </w:p>
    <w:bookmarkStart w:id="33" w:name="_Toc69418358"/>
    <w:p w14:paraId="44B274AE" w14:textId="0C31BA96" w:rsidR="003852E8" w:rsidRDefault="00235281" w:rsidP="003852E8">
      <w:r>
        <w:fldChar w:fldCharType="begin"/>
      </w:r>
      <w:r>
        <w:instrText xml:space="preserve"> HYPERLINK "https://capellauniversity0-my.sharepoint.com/:w:/g/personal/jshepherd25_capellauniversity_edu/EQBuZXt5N_ZJq0osPoOgGZ8BOtInINRC75-MY0T17UXH_Q?e=4Hv08k" </w:instrText>
      </w:r>
      <w:r>
        <w:fldChar w:fldCharType="separate"/>
      </w:r>
      <w:r w:rsidR="00384ABB" w:rsidRPr="00235281">
        <w:rPr>
          <w:rStyle w:val="Hyperlink"/>
        </w:rPr>
        <w:t>Assignment 1</w:t>
      </w:r>
      <w:r>
        <w:fldChar w:fldCharType="end"/>
      </w:r>
    </w:p>
    <w:p w14:paraId="72650463" w14:textId="6765E42B" w:rsidR="00384ABB" w:rsidRDefault="006041ED" w:rsidP="003852E8">
      <w:hyperlink r:id="rId29" w:history="1">
        <w:r w:rsidR="00384ABB" w:rsidRPr="006041ED">
          <w:rPr>
            <w:rStyle w:val="Hyperlink"/>
          </w:rPr>
          <w:t>Assign</w:t>
        </w:r>
        <w:r w:rsidR="00235281" w:rsidRPr="006041ED">
          <w:rPr>
            <w:rStyle w:val="Hyperlink"/>
          </w:rPr>
          <w:t>ment 2</w:t>
        </w:r>
      </w:hyperlink>
    </w:p>
    <w:p w14:paraId="74176F62" w14:textId="29ABB552" w:rsidR="00235281" w:rsidRDefault="006041ED" w:rsidP="003852E8">
      <w:hyperlink r:id="rId30" w:history="1">
        <w:r w:rsidR="00235281" w:rsidRPr="006041ED">
          <w:rPr>
            <w:rStyle w:val="Hyperlink"/>
          </w:rPr>
          <w:t>Assignment 3</w:t>
        </w:r>
      </w:hyperlink>
    </w:p>
    <w:p w14:paraId="18B5D1F7" w14:textId="37687212" w:rsidR="00EE4464" w:rsidRPr="003F1CE0" w:rsidRDefault="00EE4464" w:rsidP="003852E8">
      <w:r>
        <w:fldChar w:fldCharType="begin"/>
      </w:r>
      <w:r>
        <w:instrText xml:space="preserve"> HYPERLINK "https://capellauniversity0-my.sharepoint.com/:p:/g/personal/jshepherd25_capellauniversity_edu/EWPRqreOiDxJqoWs7rzmLWsBCtznEjkaggmrTBh0KuOPCQ?e=5MtSIF" </w:instrText>
      </w:r>
      <w:r>
        <w:fldChar w:fldCharType="separate"/>
      </w:r>
      <w:r w:rsidRPr="00EE4464">
        <w:rPr>
          <w:rStyle w:val="Hyperlink"/>
        </w:rPr>
        <w:t>Assignment 4</w:t>
      </w:r>
      <w:r>
        <w:fldChar w:fldCharType="end"/>
      </w:r>
    </w:p>
    <w:p w14:paraId="36C0DF0C" w14:textId="50A7BE34" w:rsidR="00573E65" w:rsidRDefault="00573E65" w:rsidP="00600930">
      <w:pPr>
        <w:pStyle w:val="Heading2"/>
      </w:pPr>
      <w:bookmarkStart w:id="34" w:name="_Toc70590713"/>
      <w:bookmarkStart w:id="35" w:name="_Toc76809533"/>
      <w:r>
        <w:t>Spec</w:t>
      </w:r>
      <w:r w:rsidR="00CF019B">
        <w:t>ialization</w:t>
      </w:r>
      <w:r>
        <w:t xml:space="preserve"> </w:t>
      </w:r>
      <w:r w:rsidR="003852E8">
        <w:t xml:space="preserve">Course </w:t>
      </w:r>
      <w:r>
        <w:t>3</w:t>
      </w:r>
      <w:bookmarkEnd w:id="33"/>
      <w:bookmarkEnd w:id="34"/>
      <w:bookmarkEnd w:id="35"/>
    </w:p>
    <w:p w14:paraId="0D330C8F" w14:textId="77777777" w:rsidR="003852E8" w:rsidRPr="003F1CE0" w:rsidRDefault="003852E8" w:rsidP="003852E8">
      <w:r>
        <w:t xml:space="preserve">Links to </w:t>
      </w:r>
      <w:proofErr w:type="spellStart"/>
      <w:r>
        <w:t>ePortfolio</w:t>
      </w:r>
      <w:proofErr w:type="spellEnd"/>
      <w:r>
        <w:t xml:space="preserve"> Artifact(s): </w:t>
      </w:r>
    </w:p>
    <w:p w14:paraId="2AEB442E" w14:textId="77777777" w:rsidR="003F1CE0" w:rsidRPr="003F1CE0" w:rsidRDefault="003F1CE0" w:rsidP="003F1CE0"/>
    <w:p w14:paraId="3F064355" w14:textId="6E51E938" w:rsidR="00573E65" w:rsidRDefault="00573E65">
      <w:pPr>
        <w:spacing w:line="240" w:lineRule="auto"/>
        <w:ind w:firstLine="0"/>
        <w:contextualSpacing w:val="0"/>
        <w:rPr>
          <w:b/>
          <w:bCs/>
          <w:caps/>
        </w:rPr>
      </w:pPr>
      <w:r>
        <w:br w:type="page"/>
      </w:r>
    </w:p>
    <w:p w14:paraId="135C97DC" w14:textId="77777777" w:rsidR="005E592F" w:rsidRDefault="005E592F" w:rsidP="005E592F"/>
    <w:p w14:paraId="3B57E708" w14:textId="52F074BD" w:rsidR="005A7B77" w:rsidRDefault="00676EDE" w:rsidP="00B1578D">
      <w:pPr>
        <w:pStyle w:val="Title"/>
      </w:pPr>
      <w:bookmarkStart w:id="36" w:name="_Toc69418374"/>
      <w:bookmarkStart w:id="37" w:name="_Toc76809534"/>
      <w:r>
        <w:t>P</w:t>
      </w:r>
      <w:bookmarkEnd w:id="36"/>
      <w:r w:rsidR="00617AAA">
        <w:t>ART 2: CAPSTONE PROJECT</w:t>
      </w:r>
      <w:bookmarkEnd w:id="37"/>
    </w:p>
    <w:p w14:paraId="2155C987" w14:textId="2A6EB993" w:rsidR="00617AAA" w:rsidRPr="00617AAA" w:rsidRDefault="00617AAA" w:rsidP="00617AAA">
      <w:pPr>
        <w:rPr>
          <w:b/>
          <w:bCs/>
        </w:rPr>
      </w:pPr>
      <w:bookmarkStart w:id="38" w:name="_Toc69418375"/>
      <w:r w:rsidRPr="00617AAA">
        <w:rPr>
          <w:b/>
          <w:bCs/>
          <w:highlight w:val="yellow"/>
        </w:rPr>
        <w:t>Contents of this Section include:</w:t>
      </w:r>
    </w:p>
    <w:p w14:paraId="5E733837" w14:textId="50B3EB46" w:rsidR="00676EDE" w:rsidRPr="00617AAA" w:rsidRDefault="00676EDE" w:rsidP="00617AAA">
      <w:pPr>
        <w:ind w:firstLine="0"/>
        <w:rPr>
          <w:highlight w:val="yellow"/>
        </w:rPr>
      </w:pPr>
      <w:r w:rsidRPr="00617AAA">
        <w:rPr>
          <w:highlight w:val="yellow"/>
        </w:rPr>
        <w:t>Signature Assignment 1: Topic</w:t>
      </w:r>
      <w:r w:rsidR="003F1CE0" w:rsidRPr="00617AAA">
        <w:rPr>
          <w:highlight w:val="yellow"/>
        </w:rPr>
        <w:t xml:space="preserve"> (Specialization Course 4)</w:t>
      </w:r>
      <w:bookmarkEnd w:id="38"/>
    </w:p>
    <w:p w14:paraId="0B7046A7" w14:textId="61FAFA01" w:rsidR="00676EDE" w:rsidRPr="00617AAA" w:rsidRDefault="00676EDE" w:rsidP="00617AAA">
      <w:pPr>
        <w:ind w:firstLine="0"/>
        <w:rPr>
          <w:highlight w:val="yellow"/>
        </w:rPr>
      </w:pPr>
      <w:bookmarkStart w:id="39" w:name="_Toc69418376"/>
      <w:r w:rsidRPr="00617AAA">
        <w:rPr>
          <w:highlight w:val="yellow"/>
        </w:rPr>
        <w:t>Signature Assignment 2: Literature Review</w:t>
      </w:r>
      <w:r w:rsidR="003F1CE0" w:rsidRPr="00617AAA">
        <w:rPr>
          <w:highlight w:val="yellow"/>
        </w:rPr>
        <w:t xml:space="preserve"> (Specialization Course 5)</w:t>
      </w:r>
      <w:bookmarkEnd w:id="39"/>
    </w:p>
    <w:p w14:paraId="109F83AC" w14:textId="0C7E25F3" w:rsidR="00676EDE" w:rsidRPr="00617AAA" w:rsidRDefault="00676EDE" w:rsidP="00617AAA">
      <w:pPr>
        <w:ind w:firstLine="0"/>
        <w:rPr>
          <w:highlight w:val="yellow"/>
        </w:rPr>
      </w:pPr>
      <w:bookmarkStart w:id="40" w:name="_Toc69418377"/>
      <w:r w:rsidRPr="00617AAA">
        <w:rPr>
          <w:highlight w:val="yellow"/>
        </w:rPr>
        <w:t>Signature Assignment 3: Proposal</w:t>
      </w:r>
      <w:r w:rsidR="003F1CE0" w:rsidRPr="00617AAA">
        <w:rPr>
          <w:highlight w:val="yellow"/>
        </w:rPr>
        <w:t xml:space="preserve"> (Advanced Doctoral Course 1)</w:t>
      </w:r>
      <w:bookmarkEnd w:id="40"/>
    </w:p>
    <w:p w14:paraId="01AA7D48" w14:textId="03CEF85C" w:rsidR="00676EDE" w:rsidRPr="00617AAA" w:rsidRDefault="00676EDE" w:rsidP="00617AAA">
      <w:pPr>
        <w:ind w:firstLine="0"/>
        <w:rPr>
          <w:highlight w:val="yellow"/>
        </w:rPr>
      </w:pPr>
      <w:bookmarkStart w:id="41" w:name="_Toc69418378"/>
      <w:r w:rsidRPr="00617AAA">
        <w:rPr>
          <w:highlight w:val="yellow"/>
        </w:rPr>
        <w:t xml:space="preserve">Signature Assignment 4: </w:t>
      </w:r>
      <w:r w:rsidR="002F00FC" w:rsidRPr="00617AAA">
        <w:rPr>
          <w:highlight w:val="yellow"/>
        </w:rPr>
        <w:t>IRB Approval</w:t>
      </w:r>
      <w:r w:rsidRPr="00617AAA">
        <w:rPr>
          <w:highlight w:val="yellow"/>
        </w:rPr>
        <w:t xml:space="preserve"> Data Collection</w:t>
      </w:r>
      <w:r w:rsidR="003F1CE0" w:rsidRPr="00617AAA">
        <w:rPr>
          <w:highlight w:val="yellow"/>
        </w:rPr>
        <w:t xml:space="preserve"> (Advanced Doctoral Course 2)</w:t>
      </w:r>
      <w:bookmarkEnd w:id="41"/>
    </w:p>
    <w:p w14:paraId="34C6AB6B" w14:textId="044AB882" w:rsidR="00676EDE" w:rsidRPr="00617AAA" w:rsidRDefault="00676EDE" w:rsidP="00617AAA">
      <w:pPr>
        <w:ind w:firstLine="0"/>
        <w:rPr>
          <w:highlight w:val="yellow"/>
        </w:rPr>
      </w:pPr>
      <w:bookmarkStart w:id="42" w:name="_Toc69418379"/>
      <w:r w:rsidRPr="00617AAA">
        <w:rPr>
          <w:highlight w:val="yellow"/>
        </w:rPr>
        <w:t xml:space="preserve">Signature Assignment </w:t>
      </w:r>
      <w:r w:rsidR="00814D53" w:rsidRPr="00617AAA">
        <w:rPr>
          <w:highlight w:val="yellow"/>
        </w:rPr>
        <w:t xml:space="preserve">5: </w:t>
      </w:r>
      <w:r w:rsidRPr="00617AAA">
        <w:rPr>
          <w:highlight w:val="yellow"/>
        </w:rPr>
        <w:t>Results</w:t>
      </w:r>
      <w:r w:rsidR="00814D53" w:rsidRPr="00617AAA">
        <w:rPr>
          <w:highlight w:val="yellow"/>
        </w:rPr>
        <w:t xml:space="preserve">, </w:t>
      </w:r>
      <w:r w:rsidRPr="00617AAA">
        <w:rPr>
          <w:highlight w:val="yellow"/>
        </w:rPr>
        <w:t>Analysis</w:t>
      </w:r>
      <w:r w:rsidR="00814D53" w:rsidRPr="00617AAA">
        <w:rPr>
          <w:highlight w:val="yellow"/>
        </w:rPr>
        <w:t>, Reflection</w:t>
      </w:r>
      <w:r w:rsidR="003F1CE0" w:rsidRPr="00617AAA">
        <w:rPr>
          <w:highlight w:val="yellow"/>
        </w:rPr>
        <w:t xml:space="preserve"> (Advanced Doctoral Course 3)</w:t>
      </w:r>
      <w:bookmarkEnd w:id="42"/>
    </w:p>
    <w:p w14:paraId="321A7641" w14:textId="6726A6EE" w:rsidR="00676EDE" w:rsidRDefault="00676EDE" w:rsidP="00617AAA">
      <w:pPr>
        <w:ind w:firstLine="0"/>
      </w:pPr>
      <w:bookmarkStart w:id="43" w:name="_Toc69418380"/>
      <w:r w:rsidRPr="00617AAA">
        <w:rPr>
          <w:highlight w:val="yellow"/>
        </w:rPr>
        <w:t>Signature Assignment 6: Presentation</w:t>
      </w:r>
      <w:r w:rsidR="003F1CE0" w:rsidRPr="00617AAA">
        <w:rPr>
          <w:highlight w:val="yellow"/>
        </w:rPr>
        <w:t xml:space="preserve"> (Advanced Doctoral Course 4)</w:t>
      </w:r>
      <w:bookmarkEnd w:id="43"/>
    </w:p>
    <w:p w14:paraId="50DEF9A3" w14:textId="31A6EB77" w:rsidR="00617AAA" w:rsidRPr="00676EDE" w:rsidRDefault="00617AAA" w:rsidP="00617AAA">
      <w:r w:rsidRPr="00617AAA">
        <w:rPr>
          <w:highlight w:val="yellow"/>
        </w:rPr>
        <w:t>Delete this highlighted piece after you begin Signature Assignment 1.</w:t>
      </w:r>
    </w:p>
    <w:p w14:paraId="4E5AB731" w14:textId="66D3D1DB" w:rsidR="00676EDE" w:rsidRDefault="00676EDE">
      <w:pPr>
        <w:spacing w:line="240" w:lineRule="auto"/>
        <w:ind w:firstLine="0"/>
        <w:contextualSpacing w:val="0"/>
        <w:rPr>
          <w:b/>
          <w:bCs/>
          <w:kern w:val="32"/>
        </w:rPr>
      </w:pPr>
      <w:r>
        <w:br w:type="page"/>
      </w:r>
    </w:p>
    <w:p w14:paraId="7BDE9BE6" w14:textId="65DAD419" w:rsidR="00676EDE" w:rsidRDefault="00DD63F8" w:rsidP="00676EDE">
      <w:pPr>
        <w:pStyle w:val="Title"/>
      </w:pPr>
      <w:bookmarkStart w:id="44" w:name="_Toc69418381"/>
      <w:bookmarkStart w:id="45" w:name="_Toc76809535"/>
      <w:r>
        <w:lastRenderedPageBreak/>
        <w:t>1.0</w:t>
      </w:r>
      <w:r w:rsidR="00676EDE">
        <w:t xml:space="preserve"> T</w:t>
      </w:r>
      <w:bookmarkEnd w:id="44"/>
      <w:r>
        <w:t>OPIC</w:t>
      </w:r>
      <w:bookmarkEnd w:id="45"/>
    </w:p>
    <w:p w14:paraId="09BF4BFB" w14:textId="75F49E65" w:rsidR="00DD63F8" w:rsidRPr="00DD63F8" w:rsidRDefault="001801CA" w:rsidP="00DD63F8">
      <w:pPr>
        <w:pStyle w:val="Heading1"/>
      </w:pPr>
      <w:bookmarkStart w:id="46" w:name="_Toc69418382"/>
      <w:bookmarkStart w:id="47" w:name="_Toc70590714"/>
      <w:bookmarkStart w:id="48" w:name="_Toc76809536"/>
      <w:r>
        <w:t xml:space="preserve">1.1 </w:t>
      </w:r>
      <w:r w:rsidR="00B963BF" w:rsidRPr="005F551E">
        <w:t>Introduction</w:t>
      </w:r>
      <w:bookmarkEnd w:id="46"/>
      <w:bookmarkEnd w:id="47"/>
      <w:bookmarkEnd w:id="48"/>
    </w:p>
    <w:p w14:paraId="0546D6BB" w14:textId="1DF4FAC7" w:rsidR="00671EB6" w:rsidRDefault="001801CA" w:rsidP="00617AAA">
      <w:pPr>
        <w:pStyle w:val="Heading1"/>
      </w:pPr>
      <w:bookmarkStart w:id="49" w:name="_Toc70590715"/>
      <w:bookmarkStart w:id="50" w:name="_Toc76809537"/>
      <w:r>
        <w:t xml:space="preserve">1.2 </w:t>
      </w:r>
      <w:r w:rsidR="00671EB6">
        <w:t>Problem of Practice</w:t>
      </w:r>
      <w:bookmarkStart w:id="51" w:name="_Toc69418383"/>
      <w:bookmarkEnd w:id="49"/>
      <w:bookmarkEnd w:id="50"/>
      <w:r w:rsidR="00671EB6">
        <w:t xml:space="preserve"> </w:t>
      </w:r>
      <w:bookmarkEnd w:id="51"/>
    </w:p>
    <w:p w14:paraId="57E1A1A1" w14:textId="6BABDA85" w:rsidR="00F22A8E" w:rsidRDefault="001801CA" w:rsidP="00617AAA">
      <w:pPr>
        <w:pStyle w:val="Heading1"/>
      </w:pPr>
      <w:bookmarkStart w:id="52" w:name="_Toc69418384"/>
      <w:bookmarkStart w:id="53" w:name="_Toc70590716"/>
      <w:bookmarkStart w:id="54" w:name="_Toc76809538"/>
      <w:r>
        <w:t>1.3 Gap in Practice</w:t>
      </w:r>
      <w:bookmarkEnd w:id="52"/>
      <w:bookmarkEnd w:id="53"/>
      <w:bookmarkEnd w:id="54"/>
    </w:p>
    <w:p w14:paraId="65B4608C" w14:textId="2CD60929" w:rsidR="00655DF7" w:rsidRPr="00655DF7" w:rsidRDefault="00655DF7" w:rsidP="00617AAA">
      <w:pPr>
        <w:pStyle w:val="Heading1"/>
      </w:pPr>
      <w:bookmarkStart w:id="55" w:name="_Toc69418385"/>
      <w:bookmarkStart w:id="56" w:name="_Toc70590717"/>
      <w:bookmarkStart w:id="57" w:name="_Toc76809539"/>
      <w:r>
        <w:t>1.4 Purpose of the Project and Project Questions</w:t>
      </w:r>
      <w:bookmarkEnd w:id="55"/>
      <w:bookmarkEnd w:id="56"/>
      <w:bookmarkEnd w:id="57"/>
    </w:p>
    <w:p w14:paraId="73B895C2" w14:textId="7D15F23B" w:rsidR="0024642A" w:rsidRPr="0024642A" w:rsidRDefault="001801CA" w:rsidP="00617AAA">
      <w:pPr>
        <w:pStyle w:val="Heading1"/>
      </w:pPr>
      <w:bookmarkStart w:id="58" w:name="_Toc69418386"/>
      <w:bookmarkStart w:id="59" w:name="_Toc70590718"/>
      <w:bookmarkStart w:id="60" w:name="_Toc76809540"/>
      <w:r>
        <w:t>1.</w:t>
      </w:r>
      <w:r w:rsidR="00465271">
        <w:t>5</w:t>
      </w:r>
      <w:r>
        <w:t xml:space="preserve"> </w:t>
      </w:r>
      <w:r w:rsidR="0024642A" w:rsidRPr="0024642A">
        <w:t>Preliminary Terms and Definitions</w:t>
      </w:r>
      <w:bookmarkEnd w:id="58"/>
      <w:bookmarkEnd w:id="59"/>
      <w:bookmarkEnd w:id="60"/>
    </w:p>
    <w:p w14:paraId="3CCBFF72" w14:textId="605871AA" w:rsidR="005A7B77" w:rsidRDefault="001801CA" w:rsidP="00617AAA">
      <w:pPr>
        <w:pStyle w:val="Heading1"/>
      </w:pPr>
      <w:bookmarkStart w:id="61" w:name="_Toc69418387"/>
      <w:bookmarkStart w:id="62" w:name="_Toc70590719"/>
      <w:bookmarkStart w:id="63" w:name="_Toc76809541"/>
      <w:r>
        <w:t>1.</w:t>
      </w:r>
      <w:r w:rsidR="00465271">
        <w:t>6</w:t>
      </w:r>
      <w:r>
        <w:t xml:space="preserve"> </w:t>
      </w:r>
      <w:r w:rsidR="00933B0B">
        <w:t>Project Justification</w:t>
      </w:r>
      <w:bookmarkEnd w:id="61"/>
      <w:bookmarkEnd w:id="62"/>
      <w:bookmarkEnd w:id="63"/>
    </w:p>
    <w:p w14:paraId="2824F1BC" w14:textId="0E89F38D" w:rsidR="000C3178" w:rsidRDefault="001801CA" w:rsidP="00617AAA">
      <w:pPr>
        <w:pStyle w:val="Heading1"/>
      </w:pPr>
      <w:bookmarkStart w:id="64" w:name="_Toc69418388"/>
      <w:bookmarkStart w:id="65" w:name="_Toc70590720"/>
      <w:bookmarkStart w:id="66" w:name="_Toc76809542"/>
      <w:r>
        <w:t>1.</w:t>
      </w:r>
      <w:r w:rsidR="00465271">
        <w:t>7</w:t>
      </w:r>
      <w:r>
        <w:t xml:space="preserve"> </w:t>
      </w:r>
      <w:r w:rsidR="00971C6A">
        <w:t>Preliminary Project Framework</w:t>
      </w:r>
      <w:bookmarkEnd w:id="64"/>
      <w:bookmarkEnd w:id="65"/>
      <w:bookmarkEnd w:id="66"/>
    </w:p>
    <w:p w14:paraId="67427983" w14:textId="52B97F50" w:rsidR="00971C6A" w:rsidRDefault="001801CA" w:rsidP="00617AAA">
      <w:pPr>
        <w:pStyle w:val="Heading1"/>
      </w:pPr>
      <w:bookmarkStart w:id="67" w:name="_Toc69418389"/>
      <w:bookmarkStart w:id="68" w:name="_Toc70590721"/>
      <w:bookmarkStart w:id="69" w:name="_Toc76809543"/>
      <w:r>
        <w:t>1.</w:t>
      </w:r>
      <w:r w:rsidR="00465271">
        <w:t>8</w:t>
      </w:r>
      <w:r>
        <w:t xml:space="preserve"> </w:t>
      </w:r>
      <w:r w:rsidR="00971C6A">
        <w:t>Preliminary Project Plan</w:t>
      </w:r>
      <w:bookmarkEnd w:id="67"/>
      <w:bookmarkEnd w:id="68"/>
      <w:bookmarkEnd w:id="69"/>
    </w:p>
    <w:p w14:paraId="22B9F06F" w14:textId="1600E8E7" w:rsidR="00086D68" w:rsidRDefault="001801CA" w:rsidP="00617AAA">
      <w:pPr>
        <w:pStyle w:val="Heading1"/>
      </w:pPr>
      <w:bookmarkStart w:id="70" w:name="_Toc69418390"/>
      <w:bookmarkStart w:id="71" w:name="_Toc70590722"/>
      <w:bookmarkStart w:id="72" w:name="_Toc76809544"/>
      <w:r>
        <w:t>1.</w:t>
      </w:r>
      <w:r w:rsidR="00465271">
        <w:t>9</w:t>
      </w:r>
      <w:r>
        <w:t xml:space="preserve"> </w:t>
      </w:r>
      <w:r w:rsidR="00971C6A">
        <w:t>Summary</w:t>
      </w:r>
      <w:bookmarkEnd w:id="70"/>
      <w:bookmarkEnd w:id="71"/>
      <w:bookmarkEnd w:id="72"/>
      <w:r w:rsidR="00086D68">
        <w:br w:type="page"/>
      </w:r>
    </w:p>
    <w:p w14:paraId="5B1E07C8" w14:textId="05489970" w:rsidR="003F7CFF" w:rsidRDefault="00DD63F8" w:rsidP="00086D68">
      <w:pPr>
        <w:pStyle w:val="Title"/>
      </w:pPr>
      <w:bookmarkStart w:id="73" w:name="_Toc69418391"/>
      <w:bookmarkStart w:id="74" w:name="_Toc76809545"/>
      <w:r>
        <w:lastRenderedPageBreak/>
        <w:t>2.0</w:t>
      </w:r>
      <w:r w:rsidR="00086D68">
        <w:t xml:space="preserve"> L</w:t>
      </w:r>
      <w:r>
        <w:t>ITERATURE REVIEW</w:t>
      </w:r>
      <w:bookmarkEnd w:id="73"/>
      <w:bookmarkEnd w:id="74"/>
    </w:p>
    <w:p w14:paraId="5013026A" w14:textId="32661E78" w:rsidR="006C2881" w:rsidRDefault="00655DF7" w:rsidP="00617AAA">
      <w:pPr>
        <w:pStyle w:val="Heading1"/>
      </w:pPr>
      <w:bookmarkStart w:id="75" w:name="_Toc69418392"/>
      <w:bookmarkStart w:id="76" w:name="_Toc70590723"/>
      <w:bookmarkStart w:id="77" w:name="_Toc76809546"/>
      <w:r>
        <w:t>2</w:t>
      </w:r>
      <w:r w:rsidR="006C2881">
        <w:t>.1 Introduction</w:t>
      </w:r>
      <w:bookmarkEnd w:id="75"/>
      <w:bookmarkEnd w:id="76"/>
      <w:bookmarkEnd w:id="77"/>
      <w:r w:rsidR="00400B4C">
        <w:t xml:space="preserve"> </w:t>
      </w:r>
    </w:p>
    <w:p w14:paraId="702A0173" w14:textId="5F6E0A9A" w:rsidR="006C2881" w:rsidRDefault="00655DF7" w:rsidP="00617AAA">
      <w:pPr>
        <w:pStyle w:val="Heading1"/>
      </w:pPr>
      <w:bookmarkStart w:id="78" w:name="_Toc70590724"/>
      <w:bookmarkStart w:id="79" w:name="_Toc76809547"/>
      <w:r>
        <w:t>2</w:t>
      </w:r>
      <w:r w:rsidR="006C2881">
        <w:t>.2 Method for Discovering Literature</w:t>
      </w:r>
      <w:bookmarkStart w:id="80" w:name="_Toc69418393"/>
      <w:bookmarkEnd w:id="78"/>
      <w:bookmarkEnd w:id="79"/>
      <w:r w:rsidR="006C2881">
        <w:t xml:space="preserve"> </w:t>
      </w:r>
      <w:bookmarkEnd w:id="80"/>
    </w:p>
    <w:p w14:paraId="23326DD9" w14:textId="07EE9644" w:rsidR="006C2881" w:rsidRDefault="00655DF7" w:rsidP="00617AAA">
      <w:pPr>
        <w:pStyle w:val="Heading1"/>
      </w:pPr>
      <w:bookmarkStart w:id="81" w:name="_Toc69418394"/>
      <w:bookmarkStart w:id="82" w:name="_Toc70590725"/>
      <w:bookmarkStart w:id="83" w:name="_Toc76809548"/>
      <w:r>
        <w:t>2</w:t>
      </w:r>
      <w:r w:rsidR="00692A6E">
        <w:t>.3</w:t>
      </w:r>
      <w:r w:rsidR="006C2881">
        <w:t xml:space="preserve"> </w:t>
      </w:r>
      <w:bookmarkEnd w:id="81"/>
      <w:bookmarkEnd w:id="82"/>
      <w:r w:rsidR="00BF5537">
        <w:t>Applied Frameworks</w:t>
      </w:r>
      <w:bookmarkEnd w:id="83"/>
    </w:p>
    <w:p w14:paraId="30E6A7AC" w14:textId="4F11BC21" w:rsidR="004C54AB" w:rsidRPr="004C54AB" w:rsidRDefault="00655DF7" w:rsidP="00327B73">
      <w:pPr>
        <w:pStyle w:val="Heading3"/>
      </w:pPr>
      <w:bookmarkStart w:id="84" w:name="_Toc69418395"/>
      <w:bookmarkStart w:id="85" w:name="_Toc70590726"/>
      <w:r>
        <w:t>2.3</w:t>
      </w:r>
      <w:r w:rsidR="00804DC0">
        <w:t>.</w:t>
      </w:r>
      <w:r w:rsidR="00166226">
        <w:t>1</w:t>
      </w:r>
      <w:r w:rsidR="00804DC0">
        <w:t xml:space="preserve"> </w:t>
      </w:r>
      <w:bookmarkEnd w:id="84"/>
      <w:bookmarkEnd w:id="85"/>
      <w:r w:rsidR="00BF5537">
        <w:t>Applied Frameworks Used in Scholarly Research</w:t>
      </w:r>
    </w:p>
    <w:p w14:paraId="0772D476" w14:textId="45FA55F4" w:rsidR="004D5441" w:rsidRDefault="00655DF7" w:rsidP="00327B73">
      <w:pPr>
        <w:pStyle w:val="Heading3"/>
      </w:pPr>
      <w:bookmarkStart w:id="86" w:name="_Toc69418396"/>
      <w:bookmarkStart w:id="87" w:name="_Toc70590727"/>
      <w:r>
        <w:t>2</w:t>
      </w:r>
      <w:r w:rsidR="006C2881">
        <w:t>.3.</w:t>
      </w:r>
      <w:r w:rsidR="00804DC0">
        <w:t>2</w:t>
      </w:r>
      <w:bookmarkEnd w:id="86"/>
      <w:bookmarkEnd w:id="87"/>
      <w:r w:rsidR="00BF5537">
        <w:t xml:space="preserve"> Applied Frameworks Used in Practitioner Research</w:t>
      </w:r>
    </w:p>
    <w:p w14:paraId="2D7D3129" w14:textId="55C27A0E" w:rsidR="00166226" w:rsidRDefault="00655DF7" w:rsidP="00617AAA">
      <w:pPr>
        <w:pStyle w:val="Heading1"/>
      </w:pPr>
      <w:bookmarkStart w:id="88" w:name="_Toc69418398"/>
      <w:bookmarkStart w:id="89" w:name="_Toc70590729"/>
      <w:bookmarkStart w:id="90" w:name="_Toc76809549"/>
      <w:r>
        <w:t>2</w:t>
      </w:r>
      <w:r w:rsidR="00166226">
        <w:t xml:space="preserve">.4 Review of </w:t>
      </w:r>
      <w:r w:rsidR="00BF5537">
        <w:t>Scholarly</w:t>
      </w:r>
      <w:r w:rsidR="00166226">
        <w:t xml:space="preserve"> Literature</w:t>
      </w:r>
      <w:bookmarkEnd w:id="88"/>
      <w:bookmarkEnd w:id="89"/>
      <w:bookmarkEnd w:id="90"/>
    </w:p>
    <w:p w14:paraId="36D3BED9" w14:textId="3F21B061" w:rsidR="00166226" w:rsidRPr="004C54AB" w:rsidRDefault="00655DF7" w:rsidP="00327B73">
      <w:pPr>
        <w:pStyle w:val="Heading3"/>
      </w:pPr>
      <w:bookmarkStart w:id="91" w:name="_Toc69418399"/>
      <w:bookmarkStart w:id="92" w:name="_Toc70590730"/>
      <w:r>
        <w:t>2</w:t>
      </w:r>
      <w:r w:rsidR="00166226">
        <w:t xml:space="preserve">.4.1 Previous </w:t>
      </w:r>
      <w:r w:rsidR="00BF5537">
        <w:t xml:space="preserve">Scholarly </w:t>
      </w:r>
      <w:r w:rsidR="00166226">
        <w:t>Efforts to Address the Problem</w:t>
      </w:r>
      <w:bookmarkEnd w:id="91"/>
      <w:bookmarkEnd w:id="92"/>
    </w:p>
    <w:p w14:paraId="744D5336" w14:textId="22985DED" w:rsidR="00166226" w:rsidRDefault="00655DF7" w:rsidP="00327B73">
      <w:pPr>
        <w:pStyle w:val="Heading3"/>
      </w:pPr>
      <w:bookmarkStart w:id="93" w:name="_Toc69418400"/>
      <w:bookmarkStart w:id="94" w:name="_Toc70590731"/>
      <w:r>
        <w:t>2</w:t>
      </w:r>
      <w:r w:rsidR="00166226">
        <w:t xml:space="preserve">.4.2 Current </w:t>
      </w:r>
      <w:r w:rsidR="00BF5537">
        <w:t xml:space="preserve">Scholarly </w:t>
      </w:r>
      <w:r w:rsidR="00166226">
        <w:t>Efforts to Address the Problem</w:t>
      </w:r>
      <w:bookmarkEnd w:id="93"/>
      <w:bookmarkEnd w:id="94"/>
    </w:p>
    <w:p w14:paraId="6C84BFFA" w14:textId="596F7D34" w:rsidR="00BF5537" w:rsidRDefault="00655DF7" w:rsidP="00617AAA">
      <w:pPr>
        <w:pStyle w:val="Heading1"/>
      </w:pPr>
      <w:bookmarkStart w:id="95" w:name="_Toc76809550"/>
      <w:bookmarkStart w:id="96" w:name="_Toc69418402"/>
      <w:bookmarkStart w:id="97" w:name="_Toc70590733"/>
      <w:r>
        <w:t>2</w:t>
      </w:r>
      <w:r w:rsidR="004D5441" w:rsidRPr="0064244D">
        <w:t>.</w:t>
      </w:r>
      <w:r w:rsidR="00166226">
        <w:t>5</w:t>
      </w:r>
      <w:r w:rsidR="004D5441" w:rsidRPr="0064244D">
        <w:t xml:space="preserve"> </w:t>
      </w:r>
      <w:r w:rsidR="00BF5537">
        <w:t>Review of Practitioner Literature</w:t>
      </w:r>
      <w:bookmarkEnd w:id="95"/>
    </w:p>
    <w:p w14:paraId="508A05CC" w14:textId="2988878A" w:rsidR="00BF5537" w:rsidRPr="004C54AB" w:rsidRDefault="00BF5537" w:rsidP="00BF5537">
      <w:pPr>
        <w:pStyle w:val="Heading3"/>
      </w:pPr>
      <w:r>
        <w:t>2.5.1 Previous Practitioner Efforts to Address the Problem</w:t>
      </w:r>
    </w:p>
    <w:p w14:paraId="5A0D4D82" w14:textId="0F16A55A" w:rsidR="00BF5537" w:rsidRDefault="00BF5537" w:rsidP="00BF5537">
      <w:pPr>
        <w:pStyle w:val="Heading3"/>
      </w:pPr>
      <w:r>
        <w:t>2.5.2 Current Practitioner Efforts to Address the Problem</w:t>
      </w:r>
    </w:p>
    <w:p w14:paraId="12D670A6" w14:textId="3BF1FAB7" w:rsidR="004D5441" w:rsidRDefault="00BF5537" w:rsidP="00617AAA">
      <w:pPr>
        <w:pStyle w:val="Heading1"/>
      </w:pPr>
      <w:bookmarkStart w:id="98" w:name="_Toc76809551"/>
      <w:r>
        <w:t xml:space="preserve">2.6 </w:t>
      </w:r>
      <w:r w:rsidR="00166226">
        <w:t>Synthesis</w:t>
      </w:r>
      <w:r w:rsidR="004D5441" w:rsidRPr="0064244D">
        <w:t xml:space="preserve"> of Literature</w:t>
      </w:r>
      <w:bookmarkEnd w:id="96"/>
      <w:bookmarkEnd w:id="97"/>
      <w:bookmarkEnd w:id="98"/>
      <w:r w:rsidR="004D5441" w:rsidRPr="0064244D">
        <w:t xml:space="preserve"> </w:t>
      </w:r>
    </w:p>
    <w:p w14:paraId="0742336E" w14:textId="4BBB305F" w:rsidR="00166226" w:rsidRDefault="00655DF7" w:rsidP="00327B73">
      <w:pPr>
        <w:pStyle w:val="Heading3"/>
      </w:pPr>
      <w:bookmarkStart w:id="99" w:name="_Toc69418403"/>
      <w:bookmarkStart w:id="100" w:name="_Toc70590734"/>
      <w:r>
        <w:t>2</w:t>
      </w:r>
      <w:r w:rsidR="00166226">
        <w:t>.</w:t>
      </w:r>
      <w:r w:rsidR="00BF5537">
        <w:t>6</w:t>
      </w:r>
      <w:r w:rsidR="00166226">
        <w:t xml:space="preserve">.1 Evidence the </w:t>
      </w:r>
      <w:r w:rsidR="00BF5537">
        <w:t>T</w:t>
      </w:r>
      <w:r w:rsidR="00166226">
        <w:t xml:space="preserve">hemes of </w:t>
      </w:r>
      <w:r w:rsidR="00BF5537">
        <w:t>W</w:t>
      </w:r>
      <w:r w:rsidR="00400B4C">
        <w:t xml:space="preserve">hat is </w:t>
      </w:r>
      <w:r w:rsidR="00BF5537">
        <w:t>K</w:t>
      </w:r>
      <w:r w:rsidR="00400B4C">
        <w:t>nown</w:t>
      </w:r>
      <w:r w:rsidR="00166226">
        <w:t xml:space="preserve"> in </w:t>
      </w:r>
      <w:r w:rsidR="00BF5537">
        <w:t>P</w:t>
      </w:r>
      <w:r w:rsidR="00166226">
        <w:t>ractice</w:t>
      </w:r>
      <w:bookmarkEnd w:id="99"/>
      <w:bookmarkEnd w:id="100"/>
      <w:r w:rsidR="00166226">
        <w:t xml:space="preserve"> </w:t>
      </w:r>
    </w:p>
    <w:p w14:paraId="60EA7ADB" w14:textId="39534E07" w:rsidR="00166226" w:rsidRDefault="00655DF7" w:rsidP="00327B73">
      <w:pPr>
        <w:pStyle w:val="Heading3"/>
      </w:pPr>
      <w:bookmarkStart w:id="101" w:name="_Toc69418404"/>
      <w:bookmarkStart w:id="102" w:name="_Toc70590735"/>
      <w:r>
        <w:t>2</w:t>
      </w:r>
      <w:r w:rsidR="00166226">
        <w:t>.</w:t>
      </w:r>
      <w:r w:rsidR="00BF5537">
        <w:t>6</w:t>
      </w:r>
      <w:r w:rsidR="00166226">
        <w:t>.2 Evidence</w:t>
      </w:r>
      <w:r w:rsidR="00BF5537">
        <w:t xml:space="preserve"> and Explain the Basis for the Final Choice of Framework</w:t>
      </w:r>
      <w:bookmarkEnd w:id="101"/>
      <w:bookmarkEnd w:id="102"/>
    </w:p>
    <w:p w14:paraId="60333106" w14:textId="30595AAB" w:rsidR="00400B4C" w:rsidRPr="00400B4C" w:rsidRDefault="00655DF7" w:rsidP="00617AAA">
      <w:pPr>
        <w:pStyle w:val="Heading1"/>
      </w:pPr>
      <w:bookmarkStart w:id="103" w:name="_Toc70590736"/>
      <w:bookmarkStart w:id="104" w:name="_Toc76809552"/>
      <w:r>
        <w:t>2</w:t>
      </w:r>
      <w:r w:rsidR="00400B4C">
        <w:t>.</w:t>
      </w:r>
      <w:r w:rsidR="00BF5537">
        <w:t>7</w:t>
      </w:r>
      <w:r w:rsidR="00400B4C">
        <w:t xml:space="preserve"> Discussion of the Gap in Practice</w:t>
      </w:r>
      <w:bookmarkStart w:id="105" w:name="_Toc69418405"/>
      <w:bookmarkEnd w:id="103"/>
      <w:bookmarkEnd w:id="104"/>
      <w:r w:rsidR="00400B4C">
        <w:t xml:space="preserve"> </w:t>
      </w:r>
      <w:bookmarkEnd w:id="105"/>
    </w:p>
    <w:p w14:paraId="5696E102" w14:textId="3FF80258" w:rsidR="00166226" w:rsidRPr="00166226" w:rsidRDefault="00655DF7" w:rsidP="00617AAA">
      <w:pPr>
        <w:pStyle w:val="Heading1"/>
      </w:pPr>
      <w:bookmarkStart w:id="106" w:name="_Toc69418406"/>
      <w:bookmarkStart w:id="107" w:name="_Toc70590737"/>
      <w:bookmarkStart w:id="108" w:name="_Toc76809553"/>
      <w:r>
        <w:t>2</w:t>
      </w:r>
      <w:r w:rsidR="00400B4C">
        <w:t>.</w:t>
      </w:r>
      <w:r w:rsidR="00BF5537">
        <w:t>8</w:t>
      </w:r>
      <w:r w:rsidR="00400B4C">
        <w:t xml:space="preserve"> Conclusion and Transition</w:t>
      </w:r>
      <w:bookmarkEnd w:id="106"/>
      <w:bookmarkEnd w:id="107"/>
      <w:bookmarkEnd w:id="108"/>
    </w:p>
    <w:p w14:paraId="2493A614" w14:textId="4F571891" w:rsidR="00971C6A" w:rsidRDefault="00971C6A">
      <w:pPr>
        <w:spacing w:line="240" w:lineRule="auto"/>
        <w:ind w:firstLine="0"/>
        <w:contextualSpacing w:val="0"/>
        <w:rPr>
          <w:b/>
          <w:bCs/>
          <w:kern w:val="32"/>
        </w:rPr>
      </w:pPr>
      <w:r>
        <w:br w:type="page"/>
      </w:r>
    </w:p>
    <w:p w14:paraId="5B566191" w14:textId="5AC1CAFE" w:rsidR="00971C6A" w:rsidRDefault="00DD63F8" w:rsidP="00400B4C">
      <w:pPr>
        <w:pStyle w:val="Title"/>
      </w:pPr>
      <w:bookmarkStart w:id="109" w:name="_Toc69418407"/>
      <w:bookmarkStart w:id="110" w:name="_Toc76809554"/>
      <w:r>
        <w:lastRenderedPageBreak/>
        <w:t>3.0</w:t>
      </w:r>
      <w:r w:rsidR="00400B4C">
        <w:t xml:space="preserve"> </w:t>
      </w:r>
      <w:r>
        <w:t>PROPOSAL</w:t>
      </w:r>
      <w:bookmarkEnd w:id="109"/>
      <w:bookmarkEnd w:id="110"/>
    </w:p>
    <w:p w14:paraId="29C26243" w14:textId="4901CAC4" w:rsidR="00400B4C" w:rsidRDefault="00655DF7" w:rsidP="00617AAA">
      <w:pPr>
        <w:pStyle w:val="Heading1"/>
      </w:pPr>
      <w:bookmarkStart w:id="111" w:name="_Toc69418408"/>
      <w:bookmarkStart w:id="112" w:name="_Toc70590738"/>
      <w:bookmarkStart w:id="113" w:name="_Toc76809555"/>
      <w:r>
        <w:t xml:space="preserve">3.1 </w:t>
      </w:r>
      <w:r w:rsidR="00400B4C">
        <w:t>Introduction</w:t>
      </w:r>
      <w:bookmarkEnd w:id="111"/>
      <w:bookmarkEnd w:id="112"/>
      <w:bookmarkEnd w:id="113"/>
    </w:p>
    <w:p w14:paraId="0A6A376D" w14:textId="322726F2" w:rsidR="00667E2E" w:rsidRDefault="00667E2E" w:rsidP="00617AAA">
      <w:pPr>
        <w:pStyle w:val="Heading1"/>
      </w:pPr>
      <w:bookmarkStart w:id="114" w:name="_Toc69418409"/>
      <w:bookmarkStart w:id="115" w:name="_Toc70590739"/>
      <w:bookmarkStart w:id="116" w:name="_Toc76809556"/>
      <w:r>
        <w:t>3.2. Terms and Definitions</w:t>
      </w:r>
      <w:bookmarkEnd w:id="114"/>
      <w:bookmarkEnd w:id="115"/>
      <w:bookmarkEnd w:id="116"/>
    </w:p>
    <w:p w14:paraId="2D97745E" w14:textId="4F1117D8" w:rsidR="00676EDE" w:rsidRDefault="00655DF7" w:rsidP="00617AAA">
      <w:pPr>
        <w:pStyle w:val="Heading1"/>
      </w:pPr>
      <w:bookmarkStart w:id="117" w:name="_Toc69418410"/>
      <w:bookmarkStart w:id="118" w:name="_Toc70590740"/>
      <w:bookmarkStart w:id="119" w:name="_Toc76809557"/>
      <w:r>
        <w:t>3</w:t>
      </w:r>
      <w:r w:rsidR="00400B4C">
        <w:t>.</w:t>
      </w:r>
      <w:r w:rsidR="009A2961">
        <w:t>3</w:t>
      </w:r>
      <w:r w:rsidR="00400B4C">
        <w:t xml:space="preserve"> </w:t>
      </w:r>
      <w:r w:rsidR="00676EDE">
        <w:t>Justification of Technique</w:t>
      </w:r>
      <w:bookmarkEnd w:id="117"/>
      <w:bookmarkEnd w:id="118"/>
      <w:bookmarkEnd w:id="119"/>
    </w:p>
    <w:p w14:paraId="043D116A" w14:textId="204B5C42" w:rsidR="00400B4C" w:rsidRDefault="00655DF7" w:rsidP="00617AAA">
      <w:pPr>
        <w:pStyle w:val="Heading1"/>
      </w:pPr>
      <w:bookmarkStart w:id="120" w:name="_Toc69418411"/>
      <w:bookmarkStart w:id="121" w:name="_Toc70590741"/>
      <w:bookmarkStart w:id="122" w:name="_Toc76809558"/>
      <w:r>
        <w:t>3</w:t>
      </w:r>
      <w:r w:rsidR="00676EDE">
        <w:t>.</w:t>
      </w:r>
      <w:r w:rsidR="009A2961">
        <w:t>4</w:t>
      </w:r>
      <w:r w:rsidR="00676EDE">
        <w:t xml:space="preserve"> Data Sources</w:t>
      </w:r>
      <w:bookmarkEnd w:id="120"/>
      <w:bookmarkEnd w:id="121"/>
      <w:bookmarkEnd w:id="122"/>
    </w:p>
    <w:p w14:paraId="5D1F39B7" w14:textId="3620A8E3" w:rsidR="00465271" w:rsidRPr="00C8712F" w:rsidRDefault="00465271" w:rsidP="00327B73">
      <w:pPr>
        <w:pStyle w:val="Heading3"/>
      </w:pPr>
      <w:bookmarkStart w:id="123" w:name="_Toc69418412"/>
      <w:bookmarkStart w:id="124" w:name="_Toc70590742"/>
      <w:r w:rsidRPr="00C8712F">
        <w:t>3.</w:t>
      </w:r>
      <w:r w:rsidR="009A2961">
        <w:t>4</w:t>
      </w:r>
      <w:r w:rsidRPr="00C8712F">
        <w:t>.1 Sampling Strategy</w:t>
      </w:r>
      <w:bookmarkEnd w:id="123"/>
      <w:bookmarkEnd w:id="124"/>
    </w:p>
    <w:p w14:paraId="2A70B8FE" w14:textId="63F396D4" w:rsidR="00465271" w:rsidRPr="00C8712F" w:rsidRDefault="00465271" w:rsidP="00327B73">
      <w:pPr>
        <w:pStyle w:val="Heading3"/>
      </w:pPr>
      <w:bookmarkStart w:id="125" w:name="_Toc69418413"/>
      <w:bookmarkStart w:id="126" w:name="_Toc70590743"/>
      <w:r w:rsidRPr="00C8712F">
        <w:t>3.</w:t>
      </w:r>
      <w:r w:rsidR="009A2961">
        <w:t>4</w:t>
      </w:r>
      <w:r w:rsidRPr="00C8712F">
        <w:t>.2 Recruitment Procedures</w:t>
      </w:r>
      <w:bookmarkEnd w:id="125"/>
      <w:bookmarkEnd w:id="126"/>
    </w:p>
    <w:p w14:paraId="4C806FC5" w14:textId="34B63A92" w:rsidR="00465271" w:rsidRDefault="00465271" w:rsidP="00327B73">
      <w:pPr>
        <w:pStyle w:val="Heading3"/>
      </w:pPr>
      <w:bookmarkStart w:id="127" w:name="_Toc69418414"/>
      <w:bookmarkStart w:id="128" w:name="_Toc70590744"/>
      <w:r w:rsidRPr="00C8712F">
        <w:t>3.</w:t>
      </w:r>
      <w:r w:rsidR="009A2961">
        <w:t>4</w:t>
      </w:r>
      <w:r w:rsidRPr="00C8712F">
        <w:t>.3</w:t>
      </w:r>
      <w:r>
        <w:t xml:space="preserve"> </w:t>
      </w:r>
      <w:r w:rsidR="00B10AD6">
        <w:t>Instrumentation/Interview Protocols/Document Review Protocols</w:t>
      </w:r>
      <w:bookmarkEnd w:id="127"/>
      <w:bookmarkEnd w:id="128"/>
    </w:p>
    <w:p w14:paraId="1393F7BA" w14:textId="339D4573" w:rsidR="00DD015A" w:rsidRPr="00DD015A" w:rsidRDefault="00DD015A" w:rsidP="00327B73">
      <w:pPr>
        <w:pStyle w:val="Heading3"/>
      </w:pPr>
      <w:bookmarkStart w:id="129" w:name="_Toc69418415"/>
      <w:bookmarkStart w:id="130" w:name="_Toc70590745"/>
      <w:r>
        <w:t>3.</w:t>
      </w:r>
      <w:r w:rsidR="009A2961">
        <w:t>4</w:t>
      </w:r>
      <w:r>
        <w:t>.4 Expert Panel</w:t>
      </w:r>
      <w:r w:rsidR="004B619C">
        <w:t xml:space="preserve"> (also called Field Test)/Test Runs</w:t>
      </w:r>
      <w:r>
        <w:t>/Pilot Test</w:t>
      </w:r>
      <w:bookmarkEnd w:id="129"/>
      <w:bookmarkEnd w:id="130"/>
    </w:p>
    <w:p w14:paraId="272B6456" w14:textId="51142B58" w:rsidR="00176512" w:rsidRDefault="00655DF7" w:rsidP="00617AAA">
      <w:pPr>
        <w:pStyle w:val="Heading1"/>
      </w:pPr>
      <w:bookmarkStart w:id="131" w:name="_Toc69418416"/>
      <w:bookmarkStart w:id="132" w:name="_Toc70590746"/>
      <w:bookmarkStart w:id="133" w:name="_Toc76809559"/>
      <w:r>
        <w:t>3</w:t>
      </w:r>
      <w:r w:rsidR="00676EDE">
        <w:t>.</w:t>
      </w:r>
      <w:r w:rsidR="009A2961">
        <w:t>5</w:t>
      </w:r>
      <w:r w:rsidR="00176512">
        <w:t xml:space="preserve"> Data Collection</w:t>
      </w:r>
      <w:bookmarkEnd w:id="131"/>
      <w:bookmarkEnd w:id="132"/>
      <w:bookmarkEnd w:id="133"/>
    </w:p>
    <w:p w14:paraId="31D6557E" w14:textId="57FA1A72" w:rsidR="00176512" w:rsidRDefault="00655DF7" w:rsidP="00617AAA">
      <w:pPr>
        <w:pStyle w:val="Heading1"/>
      </w:pPr>
      <w:bookmarkStart w:id="134" w:name="_Toc69418417"/>
      <w:bookmarkStart w:id="135" w:name="_Toc70590747"/>
      <w:bookmarkStart w:id="136" w:name="_Toc76809560"/>
      <w:r>
        <w:t>3</w:t>
      </w:r>
      <w:r w:rsidR="00676EDE">
        <w:t>.</w:t>
      </w:r>
      <w:r w:rsidR="009A2961">
        <w:t>6</w:t>
      </w:r>
      <w:r w:rsidR="00176512">
        <w:t xml:space="preserve"> Data Analysis</w:t>
      </w:r>
      <w:r w:rsidR="00826D3F">
        <w:t xml:space="preserve"> Plan</w:t>
      </w:r>
      <w:r w:rsidR="00FE3539">
        <w:t xml:space="preserve"> and Presentation</w:t>
      </w:r>
      <w:bookmarkEnd w:id="134"/>
      <w:bookmarkEnd w:id="135"/>
      <w:bookmarkEnd w:id="136"/>
    </w:p>
    <w:p w14:paraId="44B01F99" w14:textId="069A2EC2" w:rsidR="00BC1AD4" w:rsidRDefault="00655DF7" w:rsidP="00617AAA">
      <w:pPr>
        <w:pStyle w:val="Heading1"/>
      </w:pPr>
      <w:bookmarkStart w:id="137" w:name="_Toc69418418"/>
      <w:bookmarkStart w:id="138" w:name="_Toc70590748"/>
      <w:bookmarkStart w:id="139" w:name="_Toc76809561"/>
      <w:r>
        <w:t>3</w:t>
      </w:r>
      <w:r w:rsidR="00676EDE">
        <w:t>.</w:t>
      </w:r>
      <w:r w:rsidR="009A2961">
        <w:t>7</w:t>
      </w:r>
      <w:r w:rsidR="00BC1AD4">
        <w:t xml:space="preserve"> Validity and Reliability/Trustworthiness</w:t>
      </w:r>
      <w:bookmarkEnd w:id="137"/>
      <w:bookmarkEnd w:id="138"/>
      <w:bookmarkEnd w:id="139"/>
    </w:p>
    <w:p w14:paraId="0DB20975" w14:textId="7142C9D1" w:rsidR="00BC1AD4" w:rsidRDefault="00655DF7" w:rsidP="00617AAA">
      <w:pPr>
        <w:pStyle w:val="Heading1"/>
      </w:pPr>
      <w:bookmarkStart w:id="140" w:name="_Toc69418419"/>
      <w:bookmarkStart w:id="141" w:name="_Toc70590749"/>
      <w:bookmarkStart w:id="142" w:name="_Toc76809562"/>
      <w:r>
        <w:t>3</w:t>
      </w:r>
      <w:r w:rsidR="00676EDE">
        <w:t>.</w:t>
      </w:r>
      <w:r w:rsidR="009A2961">
        <w:t>8</w:t>
      </w:r>
      <w:r w:rsidR="00BC1AD4">
        <w:t xml:space="preserve"> Ethical Considerations</w:t>
      </w:r>
      <w:bookmarkEnd w:id="140"/>
      <w:bookmarkEnd w:id="141"/>
      <w:bookmarkEnd w:id="142"/>
    </w:p>
    <w:p w14:paraId="57577EC5" w14:textId="5397B490" w:rsidR="00676EDE" w:rsidRDefault="00655DF7" w:rsidP="00617AAA">
      <w:pPr>
        <w:pStyle w:val="Heading1"/>
      </w:pPr>
      <w:bookmarkStart w:id="143" w:name="_Toc69418420"/>
      <w:bookmarkStart w:id="144" w:name="_Toc70590750"/>
      <w:bookmarkStart w:id="145" w:name="_Toc76809563"/>
      <w:r>
        <w:t>3</w:t>
      </w:r>
      <w:r w:rsidR="00676EDE">
        <w:t>.</w:t>
      </w:r>
      <w:r w:rsidR="009A2961">
        <w:t>9</w:t>
      </w:r>
      <w:r w:rsidR="00676EDE">
        <w:t xml:space="preserve"> Timeline for Project</w:t>
      </w:r>
      <w:bookmarkEnd w:id="143"/>
      <w:bookmarkEnd w:id="144"/>
      <w:bookmarkEnd w:id="145"/>
    </w:p>
    <w:p w14:paraId="5576490A" w14:textId="5E4F40E8" w:rsidR="00BC1AD4" w:rsidRDefault="00655DF7" w:rsidP="00617AAA">
      <w:pPr>
        <w:pStyle w:val="Heading1"/>
      </w:pPr>
      <w:bookmarkStart w:id="146" w:name="_Toc69418421"/>
      <w:bookmarkStart w:id="147" w:name="_Toc70590751"/>
      <w:bookmarkStart w:id="148" w:name="_Toc76809564"/>
      <w:r>
        <w:t>3</w:t>
      </w:r>
      <w:r w:rsidR="00676EDE">
        <w:t>.</w:t>
      </w:r>
      <w:r w:rsidR="009A2961">
        <w:t>10</w:t>
      </w:r>
      <w:r w:rsidR="00BC1AD4">
        <w:t xml:space="preserve"> Summary and Conclusion</w:t>
      </w:r>
      <w:bookmarkEnd w:id="146"/>
      <w:bookmarkEnd w:id="147"/>
      <w:bookmarkEnd w:id="148"/>
    </w:p>
    <w:p w14:paraId="25B78F05" w14:textId="1EEA2029" w:rsidR="004C6E89" w:rsidRDefault="004C6E89" w:rsidP="00826D3F">
      <w:r>
        <w:br w:type="page"/>
      </w:r>
    </w:p>
    <w:p w14:paraId="57D8009C" w14:textId="5A7A84F1" w:rsidR="00DB1646" w:rsidRDefault="00DD63F8" w:rsidP="00DB1646">
      <w:pPr>
        <w:pStyle w:val="Title"/>
      </w:pPr>
      <w:bookmarkStart w:id="149" w:name="_Toc69418422"/>
      <w:bookmarkStart w:id="150" w:name="_Toc76809565"/>
      <w:r>
        <w:lastRenderedPageBreak/>
        <w:t>4.0</w:t>
      </w:r>
      <w:r w:rsidR="00814D53">
        <w:t xml:space="preserve"> </w:t>
      </w:r>
      <w:r w:rsidR="00600930">
        <w:t>IRB A</w:t>
      </w:r>
      <w:r w:rsidR="002F00FC">
        <w:t xml:space="preserve">PPROVAL AND </w:t>
      </w:r>
      <w:r>
        <w:t>DATA COLLECTION</w:t>
      </w:r>
      <w:bookmarkEnd w:id="149"/>
      <w:bookmarkEnd w:id="150"/>
    </w:p>
    <w:p w14:paraId="4AF1233B" w14:textId="33E04F45" w:rsidR="00814D53" w:rsidRDefault="00D95F7E">
      <w:pPr>
        <w:spacing w:line="240" w:lineRule="auto"/>
        <w:ind w:firstLine="0"/>
        <w:contextualSpacing w:val="0"/>
      </w:pPr>
      <w:bookmarkStart w:id="151" w:name="_Hlk71469680"/>
      <w:r>
        <w:t>Date upon which IRB approval (or NHSR indication) was received: [insert date].</w:t>
      </w:r>
      <w:bookmarkEnd w:id="151"/>
      <w:r w:rsidR="00814D53">
        <w:br w:type="page"/>
      </w:r>
    </w:p>
    <w:p w14:paraId="26220ED4" w14:textId="6FD9AC23" w:rsidR="00814D53" w:rsidRPr="00814D53" w:rsidRDefault="00DD63F8" w:rsidP="00814D53">
      <w:pPr>
        <w:pStyle w:val="Title"/>
      </w:pPr>
      <w:bookmarkStart w:id="152" w:name="_Toc69418423"/>
      <w:bookmarkStart w:id="153" w:name="_Toc76809566"/>
      <w:r>
        <w:lastRenderedPageBreak/>
        <w:t>5.0</w:t>
      </w:r>
      <w:r w:rsidR="00814D53">
        <w:t xml:space="preserve"> </w:t>
      </w:r>
      <w:r>
        <w:t>RESULTS, ANALYSIS, &amp; REFLECTION</w:t>
      </w:r>
      <w:bookmarkEnd w:id="152"/>
      <w:bookmarkEnd w:id="153"/>
    </w:p>
    <w:p w14:paraId="5B609482" w14:textId="5D586F18" w:rsidR="004C6E89" w:rsidRDefault="00676EDE" w:rsidP="00617AAA">
      <w:pPr>
        <w:pStyle w:val="Heading1"/>
      </w:pPr>
      <w:bookmarkStart w:id="154" w:name="_Toc69418424"/>
      <w:bookmarkStart w:id="155" w:name="_Toc70590752"/>
      <w:bookmarkStart w:id="156" w:name="_Toc76809567"/>
      <w:r>
        <w:t>5</w:t>
      </w:r>
      <w:r w:rsidR="004C6E89">
        <w:t>.1 Introduction</w:t>
      </w:r>
      <w:bookmarkEnd w:id="154"/>
      <w:bookmarkEnd w:id="155"/>
      <w:bookmarkEnd w:id="156"/>
    </w:p>
    <w:p w14:paraId="7FBD8E14" w14:textId="730D3E30" w:rsidR="003A4F83" w:rsidRDefault="00676EDE" w:rsidP="00617AAA">
      <w:pPr>
        <w:pStyle w:val="Heading1"/>
      </w:pPr>
      <w:bookmarkStart w:id="157" w:name="_Toc69418425"/>
      <w:bookmarkStart w:id="158" w:name="_Toc70590753"/>
      <w:bookmarkStart w:id="159" w:name="_Toc76809568"/>
      <w:r>
        <w:t>5</w:t>
      </w:r>
      <w:r w:rsidR="00350590">
        <w:t>.2 Data Collection Results</w:t>
      </w:r>
      <w:bookmarkEnd w:id="157"/>
      <w:bookmarkEnd w:id="158"/>
      <w:bookmarkEnd w:id="159"/>
    </w:p>
    <w:p w14:paraId="6E8E2AA0" w14:textId="6D65BCEA" w:rsidR="00BB6589" w:rsidRDefault="00676EDE" w:rsidP="00617AAA">
      <w:pPr>
        <w:pStyle w:val="Heading1"/>
      </w:pPr>
      <w:bookmarkStart w:id="160" w:name="_Toc69418426"/>
      <w:bookmarkStart w:id="161" w:name="_Toc70590754"/>
      <w:bookmarkStart w:id="162" w:name="_Toc76809569"/>
      <w:r>
        <w:t>5</w:t>
      </w:r>
      <w:r w:rsidR="00BB6589">
        <w:t>.3 Data Analysis</w:t>
      </w:r>
      <w:bookmarkEnd w:id="160"/>
      <w:bookmarkEnd w:id="161"/>
      <w:bookmarkEnd w:id="162"/>
    </w:p>
    <w:p w14:paraId="0A44D7B8" w14:textId="3829F3A4" w:rsidR="00BB6589" w:rsidRDefault="00676EDE" w:rsidP="00617AAA">
      <w:pPr>
        <w:pStyle w:val="Heading1"/>
      </w:pPr>
      <w:bookmarkStart w:id="163" w:name="_Toc69418427"/>
      <w:bookmarkStart w:id="164" w:name="_Toc70590755"/>
      <w:bookmarkStart w:id="165" w:name="_Toc76809570"/>
      <w:r>
        <w:t>5</w:t>
      </w:r>
      <w:r w:rsidR="009D5358">
        <w:t>.4 Contribution to Theory, the Literature, and the Practi</w:t>
      </w:r>
      <w:r w:rsidR="008E3BD5">
        <w:t>tioner Knowledge Base</w:t>
      </w:r>
      <w:bookmarkEnd w:id="163"/>
      <w:bookmarkEnd w:id="164"/>
      <w:bookmarkEnd w:id="165"/>
    </w:p>
    <w:p w14:paraId="469122C6" w14:textId="3614C643" w:rsidR="009D5358" w:rsidRDefault="00814D53" w:rsidP="00617AAA">
      <w:pPr>
        <w:pStyle w:val="Heading1"/>
      </w:pPr>
      <w:bookmarkStart w:id="166" w:name="_Toc69418428"/>
      <w:bookmarkStart w:id="167" w:name="_Toc70590756"/>
      <w:bookmarkStart w:id="168" w:name="_Toc76809571"/>
      <w:r>
        <w:t xml:space="preserve">5.5 </w:t>
      </w:r>
      <w:r w:rsidR="009D5358">
        <w:t>Project Application and Recommendations</w:t>
      </w:r>
      <w:bookmarkEnd w:id="166"/>
      <w:bookmarkEnd w:id="167"/>
      <w:bookmarkEnd w:id="168"/>
      <w:r w:rsidR="009D5358">
        <w:t xml:space="preserve"> </w:t>
      </w:r>
    </w:p>
    <w:p w14:paraId="0DFB5107" w14:textId="597BE06A" w:rsidR="00814D53" w:rsidRPr="00814D53" w:rsidRDefault="00814D53" w:rsidP="00617AAA">
      <w:pPr>
        <w:pStyle w:val="Heading1"/>
      </w:pPr>
      <w:bookmarkStart w:id="169" w:name="_Toc69418429"/>
      <w:bookmarkStart w:id="170" w:name="_Toc70590757"/>
      <w:bookmarkStart w:id="171" w:name="_Toc76809572"/>
      <w:r>
        <w:t>5.6 Reflection on Changes from Original Plan</w:t>
      </w:r>
      <w:bookmarkEnd w:id="169"/>
      <w:bookmarkEnd w:id="170"/>
      <w:bookmarkEnd w:id="171"/>
    </w:p>
    <w:p w14:paraId="0B584587" w14:textId="2C8567DB" w:rsidR="00814D53" w:rsidRPr="00814D53" w:rsidRDefault="00814D53" w:rsidP="00617AAA">
      <w:pPr>
        <w:pStyle w:val="Heading1"/>
      </w:pPr>
      <w:bookmarkStart w:id="172" w:name="_Toc69418430"/>
      <w:bookmarkStart w:id="173" w:name="_Toc70590758"/>
      <w:bookmarkStart w:id="174" w:name="_Toc76809573"/>
      <w:r>
        <w:t>5.7 Reflections on Program Journey and Individual Growth</w:t>
      </w:r>
      <w:bookmarkEnd w:id="172"/>
      <w:bookmarkEnd w:id="173"/>
      <w:bookmarkEnd w:id="174"/>
    </w:p>
    <w:p w14:paraId="43512FDC" w14:textId="6B7DA1F5" w:rsidR="009D5358" w:rsidRDefault="00676EDE" w:rsidP="00617AAA">
      <w:pPr>
        <w:pStyle w:val="Heading1"/>
      </w:pPr>
      <w:bookmarkStart w:id="175" w:name="_Toc69418431"/>
      <w:bookmarkStart w:id="176" w:name="_Toc70590759"/>
      <w:bookmarkStart w:id="177" w:name="_Toc76809574"/>
      <w:r>
        <w:t>5</w:t>
      </w:r>
      <w:r w:rsidR="009D5358">
        <w:t>.</w:t>
      </w:r>
      <w:r w:rsidR="00814D53">
        <w:t>8</w:t>
      </w:r>
      <w:r w:rsidR="009D5358">
        <w:t xml:space="preserve"> Conclusion</w:t>
      </w:r>
      <w:bookmarkEnd w:id="175"/>
      <w:bookmarkEnd w:id="176"/>
      <w:bookmarkEnd w:id="177"/>
      <w:r w:rsidR="009D5358">
        <w:t xml:space="preserve"> </w:t>
      </w:r>
    </w:p>
    <w:p w14:paraId="4EC141FA" w14:textId="670CE9E9" w:rsidR="00814D53" w:rsidRDefault="00814D53">
      <w:pPr>
        <w:spacing w:line="240" w:lineRule="auto"/>
        <w:ind w:firstLine="0"/>
        <w:contextualSpacing w:val="0"/>
      </w:pPr>
      <w:r>
        <w:br w:type="page"/>
      </w:r>
    </w:p>
    <w:p w14:paraId="75768488" w14:textId="69B940B7" w:rsidR="00814D53" w:rsidRDefault="00DD63F8" w:rsidP="00814D53">
      <w:pPr>
        <w:pStyle w:val="Title"/>
      </w:pPr>
      <w:bookmarkStart w:id="178" w:name="_Toc69418432"/>
      <w:bookmarkStart w:id="179" w:name="_Toc76809575"/>
      <w:r>
        <w:lastRenderedPageBreak/>
        <w:t>6.0</w:t>
      </w:r>
      <w:r w:rsidR="00814D53">
        <w:t xml:space="preserve"> </w:t>
      </w:r>
      <w:bookmarkEnd w:id="178"/>
      <w:r>
        <w:t>PRESENTATION</w:t>
      </w:r>
      <w:bookmarkEnd w:id="179"/>
    </w:p>
    <w:p w14:paraId="27859B67" w14:textId="4A4F3DB8" w:rsidR="00814D53" w:rsidRPr="00814D53" w:rsidRDefault="00814D53" w:rsidP="00814D53">
      <w:r>
        <w:t>[</w:t>
      </w:r>
      <w:r w:rsidR="00600930">
        <w:t>Please link to recorded presentation here</w:t>
      </w:r>
      <w:r>
        <w:t>].</w:t>
      </w:r>
    </w:p>
    <w:p w14:paraId="2ECDF2C6" w14:textId="7D2C2B91" w:rsidR="008C14B7" w:rsidRDefault="00B84CAE" w:rsidP="00BA66EA">
      <w:pPr>
        <w:pStyle w:val="Title"/>
      </w:pPr>
      <w:r>
        <w:br w:type="page"/>
      </w:r>
      <w:bookmarkStart w:id="180" w:name="_Toc69418433"/>
      <w:bookmarkStart w:id="181" w:name="_Toc76809576"/>
      <w:bookmarkEnd w:id="6"/>
      <w:bookmarkEnd w:id="7"/>
      <w:bookmarkEnd w:id="8"/>
      <w:bookmarkEnd w:id="9"/>
      <w:r w:rsidR="00DD63F8">
        <w:lastRenderedPageBreak/>
        <w:t xml:space="preserve">7.0 </w:t>
      </w:r>
      <w:r w:rsidR="00BA66EA" w:rsidRPr="00BA66EA">
        <w:t>REFERENCES</w:t>
      </w:r>
      <w:bookmarkEnd w:id="180"/>
      <w:bookmarkEnd w:id="181"/>
    </w:p>
    <w:p w14:paraId="5D78942B" w14:textId="07D7A879" w:rsidR="005F0789" w:rsidRDefault="005F0789" w:rsidP="005F0789">
      <w:pPr>
        <w:pStyle w:val="APAreferencelist"/>
      </w:pPr>
      <w:r>
        <w:t xml:space="preserve">[References may be single-spaced. Use the ruler to create a hanging </w:t>
      </w:r>
      <w:proofErr w:type="gramStart"/>
      <w:r>
        <w:t>indent</w:t>
      </w:r>
      <w:r w:rsidRPr="00A73E32">
        <w:t>, or</w:t>
      </w:r>
      <w:proofErr w:type="gramEnd"/>
      <w:r w:rsidRPr="00A73E32">
        <w:t xml:space="preserve"> apply the “APA reference list” style</w:t>
      </w:r>
      <w:r>
        <w:t>.</w:t>
      </w:r>
      <w:r w:rsidRPr="008E3D64">
        <w:t xml:space="preserve"> </w:t>
      </w:r>
      <w:r w:rsidR="005F551E">
        <w:t xml:space="preserve"> References should be APA </w:t>
      </w:r>
      <w:r w:rsidR="00AE28EE">
        <w:t xml:space="preserve">7.0. </w:t>
      </w:r>
      <w:r>
        <w:t>Leave one blank space between entries.]</w:t>
      </w:r>
    </w:p>
    <w:p w14:paraId="1C1B2935" w14:textId="77777777" w:rsidR="005F0789" w:rsidRDefault="005F0789" w:rsidP="00BA66EA">
      <w:pPr>
        <w:pStyle w:val="Title"/>
      </w:pPr>
    </w:p>
    <w:p w14:paraId="61C5D9B9" w14:textId="7E3E723C" w:rsidR="009D5358" w:rsidRDefault="009D5358" w:rsidP="009D5358">
      <w:pPr>
        <w:spacing w:line="240" w:lineRule="auto"/>
        <w:ind w:left="720" w:hanging="720"/>
      </w:pPr>
    </w:p>
    <w:p w14:paraId="3CB15472" w14:textId="1DBE89E7" w:rsidR="005F0789" w:rsidRDefault="005F0789">
      <w:pPr>
        <w:spacing w:line="240" w:lineRule="auto"/>
        <w:ind w:firstLine="0"/>
        <w:contextualSpacing w:val="0"/>
      </w:pPr>
      <w:r>
        <w:br w:type="page"/>
      </w:r>
    </w:p>
    <w:p w14:paraId="31BD2B73" w14:textId="77777777" w:rsidR="009D5358" w:rsidRDefault="009D5358">
      <w:pPr>
        <w:spacing w:line="240" w:lineRule="auto"/>
        <w:ind w:firstLine="0"/>
        <w:contextualSpacing w:val="0"/>
      </w:pPr>
    </w:p>
    <w:p w14:paraId="7167DAC6" w14:textId="77777777" w:rsidR="00DD63F8" w:rsidRDefault="009D5358" w:rsidP="00DD63F8">
      <w:pPr>
        <w:pStyle w:val="AppendixTitle"/>
      </w:pPr>
      <w:bookmarkStart w:id="182" w:name="_Toc69418434"/>
      <w:r w:rsidRPr="00DD63F8">
        <w:t>APPENDIX</w:t>
      </w:r>
      <w:r w:rsidR="005F0789">
        <w:t xml:space="preserve"> A.</w:t>
      </w:r>
      <w:bookmarkStart w:id="183" w:name="_Toc69418359"/>
      <w:bookmarkEnd w:id="182"/>
      <w:r w:rsidR="004B03CC" w:rsidRPr="005E592F">
        <w:t xml:space="preserve"> PROFESSIONAL DEVELOPMENT FRAMEWORK</w:t>
      </w:r>
      <w:bookmarkEnd w:id="183"/>
    </w:p>
    <w:p w14:paraId="31A3EA37" w14:textId="77777777" w:rsidR="00DD63F8" w:rsidRDefault="00DD63F8" w:rsidP="00DD63F8">
      <w:pPr>
        <w:pStyle w:val="HeadingNoTOC"/>
      </w:pPr>
      <w:r>
        <w:t>Course 1. Your DBA Journey</w:t>
      </w:r>
    </w:p>
    <w:p w14:paraId="0BB92118" w14:textId="77777777" w:rsidR="00DD63F8" w:rsidRDefault="00DD63F8" w:rsidP="00DD63F8">
      <w:r>
        <w:t>[text]</w:t>
      </w:r>
    </w:p>
    <w:p w14:paraId="34FD12C9" w14:textId="77777777" w:rsidR="00DD63F8" w:rsidRDefault="00DD63F8" w:rsidP="00DD63F8">
      <w:pPr>
        <w:pStyle w:val="HeadingNoTOC"/>
      </w:pPr>
      <w:r>
        <w:t>Course 5. Teaching Business in Higher Education</w:t>
      </w:r>
    </w:p>
    <w:p w14:paraId="49AC4EB8" w14:textId="77777777" w:rsidR="00DD63F8" w:rsidRDefault="00DD63F8" w:rsidP="00DD63F8">
      <w:r>
        <w:t>[text]</w:t>
      </w:r>
    </w:p>
    <w:p w14:paraId="386DD21B" w14:textId="5FCCD510" w:rsidR="00DD63F8" w:rsidRDefault="00DD63F8" w:rsidP="00DD63F8">
      <w:pPr>
        <w:pStyle w:val="HeadingNoTOC"/>
      </w:pPr>
      <w:r>
        <w:t>Specialization 3</w:t>
      </w:r>
    </w:p>
    <w:p w14:paraId="142B7E25" w14:textId="77777777" w:rsidR="00DD63F8" w:rsidRDefault="00DD63F8" w:rsidP="00DD63F8">
      <w:r>
        <w:t>[text]</w:t>
      </w:r>
    </w:p>
    <w:p w14:paraId="5735AC62" w14:textId="77777777" w:rsidR="00DD63F8" w:rsidRDefault="00DD63F8" w:rsidP="00DD63F8">
      <w:pPr>
        <w:pStyle w:val="HeadingNoTOC"/>
      </w:pPr>
      <w:r>
        <w:t>Advanced Doctoral Course 1</w:t>
      </w:r>
    </w:p>
    <w:p w14:paraId="103CE2FF" w14:textId="77777777" w:rsidR="00DD63F8" w:rsidRDefault="00DD63F8" w:rsidP="00DD63F8">
      <w:r>
        <w:t>[text]</w:t>
      </w:r>
    </w:p>
    <w:p w14:paraId="705C87BB" w14:textId="77777777" w:rsidR="00DD63F8" w:rsidRPr="00DD63F8" w:rsidRDefault="00DD63F8" w:rsidP="00DD63F8">
      <w:pPr>
        <w:pStyle w:val="HeadingNoTOC"/>
      </w:pPr>
      <w:r w:rsidRPr="00DD63F8">
        <w:t>Advanced Doctoral Course 4</w:t>
      </w:r>
    </w:p>
    <w:p w14:paraId="19D79C61" w14:textId="77777777" w:rsidR="00DD63F8" w:rsidRDefault="00DD63F8" w:rsidP="00DD63F8">
      <w:r>
        <w:t>[text]</w:t>
      </w:r>
    </w:p>
    <w:p w14:paraId="4471443B" w14:textId="377B8CDC" w:rsidR="004B03CC" w:rsidRPr="00DD63F8" w:rsidRDefault="004B03CC" w:rsidP="00DD63F8">
      <w:r>
        <w:br w:type="page"/>
      </w:r>
    </w:p>
    <w:p w14:paraId="3FDFFCF1" w14:textId="4845E576" w:rsidR="004B03CC" w:rsidRDefault="004B03CC" w:rsidP="00DD63F8">
      <w:pPr>
        <w:pStyle w:val="AppendixTitle"/>
      </w:pPr>
      <w:r>
        <w:lastRenderedPageBreak/>
        <w:t>APPENDIX B. APPENDIX TITLE</w:t>
      </w:r>
    </w:p>
    <w:p w14:paraId="36037804" w14:textId="026D09E2" w:rsidR="00727A19" w:rsidRDefault="005F551E" w:rsidP="00904947">
      <w:r>
        <w:t>Please include all instruments, permissions, and other important documentation here</w:t>
      </w:r>
      <w:r w:rsidR="002C5865">
        <w:t xml:space="preserve"> [as determined by your instructor, mentor, or committee members]</w:t>
      </w:r>
      <w:r>
        <w:t xml:space="preserve"> until final Dean review, at which time they should be removed. Learner-created interview protocols, surveys, or other original </w:t>
      </w:r>
      <w:r w:rsidR="002C5865">
        <w:t>documentation should remain for Dean review and final submission.</w:t>
      </w:r>
    </w:p>
    <w:p w14:paraId="2C20C69E" w14:textId="007078FE" w:rsidR="00FB6424" w:rsidRDefault="00FB6424">
      <w:pPr>
        <w:spacing w:line="240" w:lineRule="auto"/>
        <w:ind w:firstLine="0"/>
        <w:contextualSpacing w:val="0"/>
      </w:pPr>
      <w:r>
        <w:br w:type="page"/>
      </w:r>
    </w:p>
    <w:p w14:paraId="6B64C999" w14:textId="655D3805" w:rsidR="00FB6424" w:rsidRDefault="00FB6424" w:rsidP="00DD63F8">
      <w:pPr>
        <w:pStyle w:val="AppendixTitle"/>
      </w:pPr>
      <w:r>
        <w:lastRenderedPageBreak/>
        <w:t>APPENDIX C. SKILLS LAB CERTIFICATES</w:t>
      </w:r>
    </w:p>
    <w:p w14:paraId="443B0F7A" w14:textId="14949C66" w:rsidR="00FB6424" w:rsidRPr="00FB6424" w:rsidRDefault="00A01A5E" w:rsidP="00A01A5E">
      <w:r>
        <w:t xml:space="preserve">Include screen shots of your Skills Lab completion certificates here. </w:t>
      </w:r>
    </w:p>
    <w:p w14:paraId="75DE475E" w14:textId="77777777" w:rsidR="00FB6424" w:rsidRDefault="00FB6424" w:rsidP="00904947"/>
    <w:p w14:paraId="6B924E1E" w14:textId="66CBCAFC" w:rsidR="00727A19" w:rsidRDefault="00727A19" w:rsidP="00904947"/>
    <w:p w14:paraId="33370994" w14:textId="6177390C" w:rsidR="00727A19" w:rsidRDefault="00727A19" w:rsidP="00904947"/>
    <w:p w14:paraId="35D469BC" w14:textId="30E92C1C" w:rsidR="00727A19" w:rsidRDefault="00727A19" w:rsidP="00904947"/>
    <w:p w14:paraId="7C4E0DB4" w14:textId="5970A2EF" w:rsidR="00727A19" w:rsidRDefault="00727A19" w:rsidP="00904947"/>
    <w:p w14:paraId="51277E12" w14:textId="731C4ACF" w:rsidR="00727A19" w:rsidRDefault="00727A19" w:rsidP="00904947"/>
    <w:p w14:paraId="1F6ED1F9" w14:textId="797A1126" w:rsidR="00727A19" w:rsidRDefault="00727A19" w:rsidP="00904947"/>
    <w:p w14:paraId="5AF0DAE2" w14:textId="650A0882" w:rsidR="00727A19" w:rsidRDefault="00727A19" w:rsidP="00904947"/>
    <w:p w14:paraId="4CF55F75" w14:textId="7C5BEB7C" w:rsidR="00727A19" w:rsidRDefault="00727A19" w:rsidP="00904947"/>
    <w:p w14:paraId="6D65E809" w14:textId="79838200" w:rsidR="00727A19" w:rsidRDefault="00727A19" w:rsidP="00904947"/>
    <w:p w14:paraId="451F2705" w14:textId="5728CFBE" w:rsidR="00727A19" w:rsidRDefault="00727A19" w:rsidP="00904947"/>
    <w:p w14:paraId="53B69F90" w14:textId="2014349A" w:rsidR="00727A19" w:rsidRDefault="00727A19" w:rsidP="00904947"/>
    <w:p w14:paraId="4232B0E4" w14:textId="2DB8F678" w:rsidR="00727A19" w:rsidRDefault="00727A19" w:rsidP="00904947"/>
    <w:p w14:paraId="2BD412B1" w14:textId="01DDD384" w:rsidR="00727A19" w:rsidRDefault="00727A19" w:rsidP="00904947"/>
    <w:p w14:paraId="36081FCF" w14:textId="70B90C29" w:rsidR="00727A19" w:rsidRDefault="00727A19" w:rsidP="00904947"/>
    <w:p w14:paraId="06146813" w14:textId="57E95906" w:rsidR="00727A19" w:rsidRDefault="00727A19" w:rsidP="00904947"/>
    <w:p w14:paraId="6EB3F6CB" w14:textId="77777777" w:rsidR="004C54AB" w:rsidRPr="00E90A82" w:rsidRDefault="00727A19" w:rsidP="00981040">
      <w:pPr>
        <w:ind w:firstLine="0"/>
        <w:jc w:val="center"/>
        <w:rPr>
          <w:rFonts w:eastAsia="Calibri"/>
          <w:b/>
          <w:bCs/>
        </w:rPr>
      </w:pPr>
      <w:r>
        <w:br w:type="page"/>
      </w:r>
      <w:r w:rsidR="004C54AB" w:rsidRPr="00E90A82">
        <w:rPr>
          <w:rFonts w:eastAsia="Calibri"/>
          <w:b/>
          <w:bCs/>
        </w:rPr>
        <w:lastRenderedPageBreak/>
        <w:t>PUBLISHING AGREEMENT</w:t>
      </w:r>
    </w:p>
    <w:p w14:paraId="3B0E8044" w14:textId="77777777" w:rsidR="004C54AB" w:rsidRPr="00E90A82" w:rsidRDefault="004C54AB" w:rsidP="004C54AB">
      <w:pPr>
        <w:pStyle w:val="BodyText"/>
        <w:spacing w:line="240" w:lineRule="auto"/>
        <w:ind w:firstLine="0"/>
        <w:rPr>
          <w:spacing w:val="-1"/>
        </w:rPr>
      </w:pPr>
      <w:r w:rsidRPr="00E90A82">
        <w:rPr>
          <w:spacing w:val="-1"/>
        </w:rPr>
        <w:t>This</w:t>
      </w:r>
      <w:r w:rsidRPr="00E90A82">
        <w:rPr>
          <w:spacing w:val="-4"/>
        </w:rPr>
        <w:t xml:space="preserve"> </w:t>
      </w:r>
      <w:r w:rsidRPr="00E90A82">
        <w:rPr>
          <w:spacing w:val="-1"/>
        </w:rPr>
        <w:t>Agreement</w:t>
      </w:r>
      <w:r w:rsidRPr="00E90A82">
        <w:rPr>
          <w:spacing w:val="-4"/>
        </w:rPr>
        <w:t xml:space="preserve"> </w:t>
      </w:r>
      <w:r w:rsidRPr="00E90A82">
        <w:rPr>
          <w:spacing w:val="-1"/>
        </w:rPr>
        <w:t>is between</w:t>
      </w:r>
      <w:r w:rsidRPr="00E90A82">
        <w:rPr>
          <w:spacing w:val="-4"/>
        </w:rPr>
        <w:t xml:space="preserve"> </w:t>
      </w:r>
      <w:r w:rsidRPr="00E90A82">
        <w:t>the</w:t>
      </w:r>
      <w:r w:rsidRPr="00E90A82">
        <w:rPr>
          <w:spacing w:val="-4"/>
        </w:rPr>
        <w:t xml:space="preserve"> </w:t>
      </w:r>
      <w:r w:rsidRPr="00E90A82">
        <w:rPr>
          <w:spacing w:val="-1"/>
        </w:rPr>
        <w:t>author</w:t>
      </w:r>
      <w:r w:rsidRPr="00E90A82">
        <w:rPr>
          <w:spacing w:val="-3"/>
        </w:rPr>
        <w:t xml:space="preserve"> </w:t>
      </w:r>
      <w:r w:rsidRPr="00E90A82">
        <w:rPr>
          <w:spacing w:val="-1"/>
        </w:rPr>
        <w:t>(Author)</w:t>
      </w:r>
      <w:r w:rsidRPr="00E90A82">
        <w:rPr>
          <w:spacing w:val="-3"/>
        </w:rPr>
        <w:t xml:space="preserve"> </w:t>
      </w:r>
      <w:r w:rsidRPr="00E90A82">
        <w:rPr>
          <w:spacing w:val="-1"/>
        </w:rPr>
        <w:t>and</w:t>
      </w:r>
      <w:r w:rsidRPr="00E90A82">
        <w:rPr>
          <w:spacing w:val="-3"/>
        </w:rPr>
        <w:t xml:space="preserve"> </w:t>
      </w:r>
      <w:r w:rsidRPr="00E90A82">
        <w:rPr>
          <w:spacing w:val="-1"/>
        </w:rPr>
        <w:t>Capella</w:t>
      </w:r>
      <w:r w:rsidRPr="00E90A82">
        <w:rPr>
          <w:spacing w:val="-4"/>
        </w:rPr>
        <w:t xml:space="preserve"> University</w:t>
      </w:r>
      <w:r w:rsidRPr="00E90A82">
        <w:rPr>
          <w:spacing w:val="-1"/>
        </w:rPr>
        <w:t>.</w:t>
      </w:r>
      <w:r w:rsidRPr="00E90A82">
        <w:rPr>
          <w:spacing w:val="159"/>
        </w:rPr>
        <w:t xml:space="preserve"> </w:t>
      </w:r>
      <w:r w:rsidRPr="00E90A82">
        <w:rPr>
          <w:spacing w:val="-1"/>
        </w:rPr>
        <w:t>Under</w:t>
      </w:r>
      <w:r w:rsidRPr="00E90A82">
        <w:rPr>
          <w:spacing w:val="-4"/>
        </w:rPr>
        <w:t xml:space="preserve"> </w:t>
      </w:r>
      <w:r w:rsidRPr="00E90A82">
        <w:t>this</w:t>
      </w:r>
      <w:r w:rsidRPr="00E90A82">
        <w:rPr>
          <w:spacing w:val="-1"/>
        </w:rPr>
        <w:t xml:space="preserve"> Agreement,</w:t>
      </w:r>
      <w:r w:rsidRPr="00E90A82">
        <w:rPr>
          <w:spacing w:val="-3"/>
        </w:rPr>
        <w:t xml:space="preserve"> </w:t>
      </w:r>
      <w:r>
        <w:rPr>
          <w:spacing w:val="-3"/>
        </w:rPr>
        <w:t xml:space="preserve">in consideration for the opportunity to have his/her capstone project published on a Capella website, </w:t>
      </w:r>
      <w:r w:rsidRPr="00E90A82">
        <w:t>Author</w:t>
      </w:r>
      <w:r w:rsidRPr="00E90A82">
        <w:rPr>
          <w:spacing w:val="-3"/>
        </w:rPr>
        <w:t xml:space="preserve"> </w:t>
      </w:r>
      <w:r w:rsidRPr="00E90A82">
        <w:rPr>
          <w:spacing w:val="-1"/>
        </w:rPr>
        <w:t>grants</w:t>
      </w:r>
      <w:r w:rsidRPr="00E90A82">
        <w:rPr>
          <w:spacing w:val="-3"/>
        </w:rPr>
        <w:t xml:space="preserve"> </w:t>
      </w:r>
      <w:r w:rsidRPr="00E90A82">
        <w:rPr>
          <w:spacing w:val="-1"/>
        </w:rPr>
        <w:t>Capella</w:t>
      </w:r>
      <w:r w:rsidRPr="00E90A82">
        <w:rPr>
          <w:spacing w:val="-3"/>
        </w:rPr>
        <w:t xml:space="preserve"> </w:t>
      </w:r>
      <w:r w:rsidRPr="00E90A82">
        <w:rPr>
          <w:spacing w:val="-1"/>
        </w:rPr>
        <w:t>certain</w:t>
      </w:r>
      <w:r w:rsidRPr="00E90A82">
        <w:rPr>
          <w:spacing w:val="-4"/>
        </w:rPr>
        <w:t xml:space="preserve"> </w:t>
      </w:r>
      <w:r w:rsidRPr="00E90A82">
        <w:rPr>
          <w:spacing w:val="-1"/>
        </w:rPr>
        <w:t>rights</w:t>
      </w:r>
      <w:r w:rsidRPr="00E90A82">
        <w:rPr>
          <w:spacing w:val="-3"/>
        </w:rPr>
        <w:t xml:space="preserve"> </w:t>
      </w:r>
      <w:r w:rsidRPr="00E90A82">
        <w:rPr>
          <w:spacing w:val="-1"/>
        </w:rPr>
        <w:t>to preserve,</w:t>
      </w:r>
      <w:r w:rsidRPr="00E90A82">
        <w:rPr>
          <w:spacing w:val="-3"/>
        </w:rPr>
        <w:t xml:space="preserve"> </w:t>
      </w:r>
      <w:r w:rsidRPr="00E90A82">
        <w:rPr>
          <w:spacing w:val="-1"/>
        </w:rPr>
        <w:t>archive</w:t>
      </w:r>
      <w:r w:rsidRPr="00E90A82">
        <w:rPr>
          <w:spacing w:val="-3"/>
        </w:rPr>
        <w:t xml:space="preserve"> </w:t>
      </w:r>
      <w:r w:rsidRPr="00E90A82">
        <w:rPr>
          <w:spacing w:val="-1"/>
        </w:rPr>
        <w:t>and publish</w:t>
      </w:r>
      <w:r w:rsidRPr="00E90A82">
        <w:rPr>
          <w:spacing w:val="-4"/>
        </w:rPr>
        <w:t xml:space="preserve"> </w:t>
      </w:r>
      <w:r w:rsidRPr="00E90A82">
        <w:rPr>
          <w:spacing w:val="-1"/>
        </w:rPr>
        <w:t>the</w:t>
      </w:r>
      <w:r>
        <w:rPr>
          <w:spacing w:val="-1"/>
        </w:rPr>
        <w:t xml:space="preserve"> Author’s</w:t>
      </w:r>
      <w:r w:rsidRPr="00E90A82">
        <w:rPr>
          <w:spacing w:val="-1"/>
        </w:rPr>
        <w:t xml:space="preserve"> </w:t>
      </w:r>
      <w:r>
        <w:rPr>
          <w:spacing w:val="-1"/>
        </w:rPr>
        <w:t>doctoral capstone</w:t>
      </w:r>
      <w:r w:rsidRPr="00E90A82">
        <w:rPr>
          <w:spacing w:val="-3"/>
        </w:rPr>
        <w:t xml:space="preserve"> </w:t>
      </w:r>
      <w:r w:rsidRPr="00E90A82">
        <w:rPr>
          <w:spacing w:val="-1"/>
        </w:rPr>
        <w:t>(the</w:t>
      </w:r>
      <w:r w:rsidRPr="00E90A82">
        <w:rPr>
          <w:spacing w:val="-3"/>
        </w:rPr>
        <w:t xml:space="preserve"> </w:t>
      </w:r>
      <w:r w:rsidRPr="00E90A82">
        <w:rPr>
          <w:spacing w:val="-1"/>
        </w:rPr>
        <w:t>Work),</w:t>
      </w:r>
      <w:r w:rsidRPr="00E90A82">
        <w:rPr>
          <w:spacing w:val="-3"/>
        </w:rPr>
        <w:t xml:space="preserve"> </w:t>
      </w:r>
      <w:r w:rsidRPr="00E90A82">
        <w:rPr>
          <w:spacing w:val="-1"/>
        </w:rPr>
        <w:t>abstract,</w:t>
      </w:r>
      <w:r w:rsidRPr="00E90A82">
        <w:rPr>
          <w:spacing w:val="-2"/>
        </w:rPr>
        <w:t xml:space="preserve"> and index</w:t>
      </w:r>
      <w:r w:rsidRPr="00E90A82">
        <w:rPr>
          <w:spacing w:val="-3"/>
        </w:rPr>
        <w:t xml:space="preserve"> </w:t>
      </w:r>
      <w:r w:rsidRPr="00E90A82">
        <w:rPr>
          <w:spacing w:val="-1"/>
        </w:rPr>
        <w:t>terms.</w:t>
      </w:r>
    </w:p>
    <w:p w14:paraId="365B93C2" w14:textId="77777777" w:rsidR="004C54AB" w:rsidRPr="00F16948" w:rsidRDefault="004C54AB" w:rsidP="004C54AB">
      <w:pPr>
        <w:pStyle w:val="Heading5"/>
        <w:rPr>
          <w:b w:val="0"/>
          <w:bCs w:val="0"/>
        </w:rPr>
      </w:pPr>
      <w:r w:rsidRPr="00F16948">
        <w:rPr>
          <w:spacing w:val="-1"/>
        </w:rPr>
        <w:t>License</w:t>
      </w:r>
      <w:r w:rsidRPr="00F16948">
        <w:rPr>
          <w:spacing w:val="-4"/>
        </w:rPr>
        <w:t xml:space="preserve"> </w:t>
      </w:r>
      <w:r w:rsidRPr="00F16948">
        <w:rPr>
          <w:spacing w:val="-1"/>
        </w:rPr>
        <w:t>for</w:t>
      </w:r>
      <w:r w:rsidRPr="00F16948">
        <w:rPr>
          <w:spacing w:val="-4"/>
        </w:rPr>
        <w:t xml:space="preserve"> </w:t>
      </w:r>
      <w:r w:rsidRPr="00F16948">
        <w:t>Inclusion</w:t>
      </w:r>
      <w:r w:rsidRPr="00F16948">
        <w:rPr>
          <w:spacing w:val="-4"/>
        </w:rPr>
        <w:t xml:space="preserve"> </w:t>
      </w:r>
      <w:r w:rsidRPr="00F16948">
        <w:t>in Capella Websites and Publications</w:t>
      </w:r>
    </w:p>
    <w:p w14:paraId="2986D390" w14:textId="77777777" w:rsidR="004C54AB" w:rsidRPr="00E90A82" w:rsidRDefault="004C54AB" w:rsidP="004C54AB">
      <w:pPr>
        <w:pStyle w:val="BodyText"/>
        <w:spacing w:line="240" w:lineRule="auto"/>
        <w:ind w:left="360" w:hanging="1"/>
      </w:pPr>
      <w:r w:rsidRPr="00E90A82">
        <w:rPr>
          <w:b/>
          <w:spacing w:val="-1"/>
        </w:rPr>
        <w:t>Grant</w:t>
      </w:r>
      <w:r w:rsidRPr="00E90A82">
        <w:rPr>
          <w:b/>
          <w:spacing w:val="-3"/>
        </w:rPr>
        <w:t xml:space="preserve"> </w:t>
      </w:r>
      <w:r w:rsidRPr="00E90A82">
        <w:rPr>
          <w:b/>
          <w:spacing w:val="-1"/>
        </w:rPr>
        <w:t>of</w:t>
      </w:r>
      <w:r w:rsidRPr="00E90A82">
        <w:rPr>
          <w:b/>
          <w:spacing w:val="-3"/>
        </w:rPr>
        <w:t xml:space="preserve"> </w:t>
      </w:r>
      <w:r w:rsidRPr="00E90A82">
        <w:rPr>
          <w:b/>
          <w:spacing w:val="-1"/>
        </w:rPr>
        <w:t>Rights.</w:t>
      </w:r>
      <w:r w:rsidRPr="00E90A82">
        <w:rPr>
          <w:b/>
          <w:spacing w:val="-3"/>
        </w:rPr>
        <w:t xml:space="preserve"> </w:t>
      </w:r>
      <w:r w:rsidRPr="00E90A82">
        <w:rPr>
          <w:spacing w:val="-1"/>
        </w:rPr>
        <w:t>Author</w:t>
      </w:r>
      <w:r w:rsidRPr="00E90A82">
        <w:rPr>
          <w:spacing w:val="-4"/>
        </w:rPr>
        <w:t xml:space="preserve"> </w:t>
      </w:r>
      <w:r w:rsidRPr="00E90A82">
        <w:rPr>
          <w:spacing w:val="-1"/>
        </w:rPr>
        <w:t>hereby</w:t>
      </w:r>
      <w:r w:rsidRPr="00E90A82">
        <w:rPr>
          <w:spacing w:val="-2"/>
        </w:rPr>
        <w:t xml:space="preserve"> </w:t>
      </w:r>
      <w:r w:rsidRPr="00E90A82">
        <w:rPr>
          <w:spacing w:val="-1"/>
        </w:rPr>
        <w:t>grants</w:t>
      </w:r>
      <w:r w:rsidRPr="00E90A82">
        <w:rPr>
          <w:spacing w:val="-4"/>
        </w:rPr>
        <w:t xml:space="preserve"> </w:t>
      </w:r>
      <w:r w:rsidRPr="00E90A82">
        <w:rPr>
          <w:spacing w:val="-1"/>
        </w:rPr>
        <w:t>to</w:t>
      </w:r>
      <w:r w:rsidRPr="00E90A82">
        <w:rPr>
          <w:spacing w:val="-2"/>
        </w:rPr>
        <w:t xml:space="preserve"> </w:t>
      </w:r>
      <w:r w:rsidRPr="00E90A82">
        <w:rPr>
          <w:spacing w:val="-1"/>
        </w:rPr>
        <w:t>Capella</w:t>
      </w:r>
      <w:r w:rsidRPr="00E90A82">
        <w:rPr>
          <w:spacing w:val="-4"/>
        </w:rPr>
        <w:t xml:space="preserve"> </w:t>
      </w:r>
      <w:r w:rsidRPr="00E90A82">
        <w:rPr>
          <w:spacing w:val="-1"/>
        </w:rPr>
        <w:t>the</w:t>
      </w:r>
      <w:r w:rsidRPr="00E90A82">
        <w:rPr>
          <w:spacing w:val="-2"/>
        </w:rPr>
        <w:t xml:space="preserve"> </w:t>
      </w:r>
      <w:r w:rsidRPr="00E90A82">
        <w:rPr>
          <w:b/>
          <w:spacing w:val="-1"/>
        </w:rPr>
        <w:t>non-exclusive</w:t>
      </w:r>
      <w:r w:rsidRPr="00E90A82">
        <w:rPr>
          <w:spacing w:val="-1"/>
        </w:rPr>
        <w:t>,</w:t>
      </w:r>
      <w:r>
        <w:rPr>
          <w:spacing w:val="-3"/>
        </w:rPr>
        <w:t xml:space="preserve"> royalty-free, irrevocable </w:t>
      </w:r>
      <w:r w:rsidRPr="00E90A82">
        <w:rPr>
          <w:spacing w:val="-1"/>
        </w:rPr>
        <w:t>worldwide</w:t>
      </w:r>
      <w:r w:rsidRPr="00E90A82">
        <w:rPr>
          <w:spacing w:val="-3"/>
        </w:rPr>
        <w:t xml:space="preserve"> </w:t>
      </w:r>
      <w:r w:rsidRPr="00E90A82">
        <w:rPr>
          <w:spacing w:val="-1"/>
        </w:rPr>
        <w:t>right</w:t>
      </w:r>
      <w:r w:rsidRPr="00E90A82">
        <w:rPr>
          <w:spacing w:val="-3"/>
        </w:rPr>
        <w:t xml:space="preserve"> </w:t>
      </w:r>
      <w:r w:rsidRPr="00E90A82">
        <w:rPr>
          <w:spacing w:val="-1"/>
        </w:rPr>
        <w:t>to</w:t>
      </w:r>
      <w:r w:rsidRPr="00E90A82">
        <w:rPr>
          <w:spacing w:val="-2"/>
        </w:rPr>
        <w:t xml:space="preserve"> </w:t>
      </w:r>
      <w:r w:rsidRPr="00E90A82">
        <w:rPr>
          <w:spacing w:val="-1"/>
        </w:rPr>
        <w:t>reproduce,</w:t>
      </w:r>
      <w:r w:rsidRPr="00E90A82">
        <w:rPr>
          <w:spacing w:val="-2"/>
        </w:rPr>
        <w:t xml:space="preserve"> </w:t>
      </w:r>
      <w:r w:rsidRPr="00E90A82">
        <w:rPr>
          <w:spacing w:val="-1"/>
        </w:rPr>
        <w:t>distribute,</w:t>
      </w:r>
      <w:r w:rsidRPr="00E90A82">
        <w:rPr>
          <w:spacing w:val="-2"/>
        </w:rPr>
        <w:t xml:space="preserve"> </w:t>
      </w:r>
      <w:proofErr w:type="gramStart"/>
      <w:r w:rsidRPr="00E90A82">
        <w:rPr>
          <w:spacing w:val="-1"/>
        </w:rPr>
        <w:t>display</w:t>
      </w:r>
      <w:proofErr w:type="gramEnd"/>
      <w:r w:rsidRPr="00E90A82">
        <w:rPr>
          <w:spacing w:val="-2"/>
        </w:rPr>
        <w:t xml:space="preserve"> </w:t>
      </w:r>
      <w:r w:rsidRPr="00E90A82">
        <w:t>and</w:t>
      </w:r>
      <w:r w:rsidRPr="00E90A82">
        <w:rPr>
          <w:spacing w:val="65"/>
        </w:rPr>
        <w:t xml:space="preserve"> </w:t>
      </w:r>
      <w:r w:rsidRPr="00E90A82">
        <w:rPr>
          <w:spacing w:val="-1"/>
        </w:rPr>
        <w:t>transmit</w:t>
      </w:r>
      <w:r w:rsidRPr="00E90A82">
        <w:rPr>
          <w:spacing w:val="-3"/>
        </w:rPr>
        <w:t xml:space="preserve"> </w:t>
      </w:r>
      <w:r w:rsidRPr="00E90A82">
        <w:t>the</w:t>
      </w:r>
      <w:r w:rsidRPr="00E90A82">
        <w:rPr>
          <w:spacing w:val="-2"/>
        </w:rPr>
        <w:t xml:space="preserve"> </w:t>
      </w:r>
      <w:r w:rsidRPr="00E90A82">
        <w:t>Work</w:t>
      </w:r>
      <w:r w:rsidRPr="00E90A82">
        <w:rPr>
          <w:spacing w:val="-2"/>
        </w:rPr>
        <w:t xml:space="preserve"> </w:t>
      </w:r>
      <w:r w:rsidRPr="00E90A82">
        <w:rPr>
          <w:spacing w:val="-1"/>
        </w:rPr>
        <w:t>(in</w:t>
      </w:r>
      <w:r w:rsidRPr="00E90A82">
        <w:rPr>
          <w:spacing w:val="-3"/>
        </w:rPr>
        <w:t xml:space="preserve"> </w:t>
      </w:r>
      <w:r w:rsidRPr="00E90A82">
        <w:rPr>
          <w:spacing w:val="-1"/>
        </w:rPr>
        <w:t>whole</w:t>
      </w:r>
      <w:r w:rsidRPr="00E90A82">
        <w:rPr>
          <w:spacing w:val="-2"/>
        </w:rPr>
        <w:t xml:space="preserve"> </w:t>
      </w:r>
      <w:r w:rsidRPr="00E90A82">
        <w:t>or</w:t>
      </w:r>
      <w:r w:rsidRPr="00E90A82">
        <w:rPr>
          <w:spacing w:val="-2"/>
        </w:rPr>
        <w:t xml:space="preserve"> </w:t>
      </w:r>
      <w:r w:rsidRPr="00E90A82">
        <w:rPr>
          <w:spacing w:val="-1"/>
        </w:rPr>
        <w:t>in part) in</w:t>
      </w:r>
      <w:r w:rsidRPr="00E90A82">
        <w:rPr>
          <w:spacing w:val="-2"/>
        </w:rPr>
        <w:t xml:space="preserve"> </w:t>
      </w:r>
      <w:r w:rsidRPr="00E90A82">
        <w:t>such</w:t>
      </w:r>
      <w:r w:rsidRPr="00E90A82">
        <w:rPr>
          <w:spacing w:val="-2"/>
        </w:rPr>
        <w:t xml:space="preserve"> </w:t>
      </w:r>
      <w:r w:rsidRPr="00E90A82">
        <w:rPr>
          <w:spacing w:val="-1"/>
        </w:rPr>
        <w:t>tangible</w:t>
      </w:r>
      <w:r w:rsidRPr="00E90A82">
        <w:rPr>
          <w:spacing w:val="-3"/>
        </w:rPr>
        <w:t xml:space="preserve"> </w:t>
      </w:r>
      <w:r w:rsidRPr="00E90A82">
        <w:rPr>
          <w:spacing w:val="-2"/>
        </w:rPr>
        <w:t>and</w:t>
      </w:r>
      <w:r w:rsidRPr="00E90A82">
        <w:rPr>
          <w:spacing w:val="43"/>
        </w:rPr>
        <w:t xml:space="preserve"> </w:t>
      </w:r>
      <w:r w:rsidRPr="00E90A82">
        <w:rPr>
          <w:spacing w:val="-1"/>
        </w:rPr>
        <w:t>electronic</w:t>
      </w:r>
      <w:r w:rsidRPr="00E90A82">
        <w:rPr>
          <w:spacing w:val="-2"/>
        </w:rPr>
        <w:t xml:space="preserve"> </w:t>
      </w:r>
      <w:r w:rsidRPr="00E90A82">
        <w:rPr>
          <w:spacing w:val="-1"/>
        </w:rPr>
        <w:t>formats</w:t>
      </w:r>
      <w:r w:rsidRPr="00E90A82">
        <w:rPr>
          <w:spacing w:val="-3"/>
        </w:rPr>
        <w:t xml:space="preserve"> </w:t>
      </w:r>
      <w:r w:rsidRPr="00E90A82">
        <w:t>as</w:t>
      </w:r>
      <w:r w:rsidRPr="00E90A82">
        <w:rPr>
          <w:spacing w:val="-3"/>
        </w:rPr>
        <w:t xml:space="preserve"> </w:t>
      </w:r>
      <w:r w:rsidRPr="00E90A82">
        <w:t>may</w:t>
      </w:r>
      <w:r w:rsidRPr="00E90A82">
        <w:rPr>
          <w:spacing w:val="-2"/>
        </w:rPr>
        <w:t xml:space="preserve"> </w:t>
      </w:r>
      <w:r w:rsidRPr="00E90A82">
        <w:rPr>
          <w:spacing w:val="-1"/>
        </w:rPr>
        <w:t>be</w:t>
      </w:r>
      <w:r w:rsidRPr="00E90A82">
        <w:rPr>
          <w:spacing w:val="-3"/>
        </w:rPr>
        <w:t xml:space="preserve"> </w:t>
      </w:r>
      <w:r w:rsidRPr="00E90A82">
        <w:t>in</w:t>
      </w:r>
      <w:r w:rsidRPr="00E90A82">
        <w:rPr>
          <w:spacing w:val="-3"/>
        </w:rPr>
        <w:t xml:space="preserve"> </w:t>
      </w:r>
      <w:r w:rsidRPr="00E90A82">
        <w:rPr>
          <w:spacing w:val="-1"/>
        </w:rPr>
        <w:t>existence</w:t>
      </w:r>
      <w:r w:rsidRPr="00E90A82">
        <w:rPr>
          <w:spacing w:val="-3"/>
        </w:rPr>
        <w:t xml:space="preserve"> </w:t>
      </w:r>
      <w:r w:rsidRPr="00E90A82">
        <w:t>now</w:t>
      </w:r>
      <w:r w:rsidRPr="00E90A82">
        <w:rPr>
          <w:spacing w:val="-1"/>
        </w:rPr>
        <w:t xml:space="preserve"> </w:t>
      </w:r>
      <w:r w:rsidRPr="00E90A82">
        <w:t>or</w:t>
      </w:r>
      <w:r w:rsidRPr="00E90A82">
        <w:rPr>
          <w:spacing w:val="-3"/>
        </w:rPr>
        <w:t xml:space="preserve"> </w:t>
      </w:r>
      <w:r w:rsidRPr="00E90A82">
        <w:rPr>
          <w:spacing w:val="-1"/>
        </w:rPr>
        <w:t>developed</w:t>
      </w:r>
      <w:r w:rsidRPr="00E90A82">
        <w:rPr>
          <w:spacing w:val="-3"/>
        </w:rPr>
        <w:t xml:space="preserve"> </w:t>
      </w:r>
      <w:r w:rsidRPr="00E90A82">
        <w:rPr>
          <w:spacing w:val="-1"/>
        </w:rPr>
        <w:t>in the</w:t>
      </w:r>
      <w:r w:rsidRPr="00E90A82">
        <w:rPr>
          <w:spacing w:val="48"/>
          <w:w w:val="99"/>
        </w:rPr>
        <w:t xml:space="preserve"> </w:t>
      </w:r>
      <w:r w:rsidRPr="00E90A82">
        <w:rPr>
          <w:spacing w:val="-1"/>
        </w:rPr>
        <w:t>future.</w:t>
      </w:r>
      <w:r>
        <w:rPr>
          <w:spacing w:val="-1"/>
        </w:rPr>
        <w:t xml:space="preserve">  Such forms include, but are not limited to, Capella University websites, where the Work may be made available for free download.  </w:t>
      </w:r>
      <w:r w:rsidRPr="00E90A82">
        <w:rPr>
          <w:spacing w:val="-1"/>
        </w:rPr>
        <w:t xml:space="preserve"> </w:t>
      </w:r>
      <w:r w:rsidRPr="00E90A82">
        <w:t>Author</w:t>
      </w:r>
      <w:r w:rsidRPr="00E90A82">
        <w:rPr>
          <w:spacing w:val="-3"/>
        </w:rPr>
        <w:t xml:space="preserve"> </w:t>
      </w:r>
      <w:r w:rsidRPr="00E90A82">
        <w:rPr>
          <w:spacing w:val="-1"/>
        </w:rPr>
        <w:t>further</w:t>
      </w:r>
      <w:r w:rsidRPr="00E90A82">
        <w:rPr>
          <w:spacing w:val="-3"/>
        </w:rPr>
        <w:t xml:space="preserve"> </w:t>
      </w:r>
      <w:r w:rsidRPr="00E90A82">
        <w:rPr>
          <w:spacing w:val="-1"/>
        </w:rPr>
        <w:t>grants</w:t>
      </w:r>
      <w:r w:rsidRPr="00E90A82">
        <w:rPr>
          <w:spacing w:val="-3"/>
        </w:rPr>
        <w:t xml:space="preserve"> </w:t>
      </w:r>
      <w:r w:rsidRPr="00E90A82">
        <w:rPr>
          <w:spacing w:val="-1"/>
        </w:rPr>
        <w:t>to Capella</w:t>
      </w:r>
      <w:r w:rsidRPr="00E90A82">
        <w:rPr>
          <w:spacing w:val="-3"/>
        </w:rPr>
        <w:t xml:space="preserve"> </w:t>
      </w:r>
      <w:r w:rsidRPr="00E90A82">
        <w:t>the</w:t>
      </w:r>
      <w:r w:rsidRPr="00E90A82">
        <w:rPr>
          <w:spacing w:val="-3"/>
        </w:rPr>
        <w:t xml:space="preserve"> </w:t>
      </w:r>
      <w:r w:rsidRPr="00E90A82">
        <w:rPr>
          <w:spacing w:val="-1"/>
        </w:rPr>
        <w:t>right</w:t>
      </w:r>
      <w:r w:rsidRPr="00E90A82">
        <w:rPr>
          <w:spacing w:val="-3"/>
        </w:rPr>
        <w:t xml:space="preserve"> </w:t>
      </w:r>
      <w:r w:rsidRPr="00E90A82">
        <w:rPr>
          <w:spacing w:val="-1"/>
        </w:rPr>
        <w:t>to include</w:t>
      </w:r>
      <w:r w:rsidRPr="00E90A82">
        <w:rPr>
          <w:spacing w:val="-3"/>
        </w:rPr>
        <w:t xml:space="preserve"> </w:t>
      </w:r>
      <w:r w:rsidRPr="00E90A82">
        <w:rPr>
          <w:spacing w:val="-2"/>
        </w:rPr>
        <w:t>the</w:t>
      </w:r>
      <w:r w:rsidRPr="00E90A82">
        <w:rPr>
          <w:spacing w:val="47"/>
          <w:w w:val="99"/>
        </w:rPr>
        <w:t xml:space="preserve"> </w:t>
      </w:r>
      <w:r w:rsidRPr="00E90A82">
        <w:rPr>
          <w:spacing w:val="-1"/>
        </w:rPr>
        <w:t>abstract,</w:t>
      </w:r>
      <w:r w:rsidRPr="00E90A82">
        <w:rPr>
          <w:spacing w:val="-3"/>
        </w:rPr>
        <w:t xml:space="preserve"> </w:t>
      </w:r>
      <w:r w:rsidRPr="00E90A82">
        <w:rPr>
          <w:spacing w:val="-1"/>
        </w:rPr>
        <w:t>bibliography</w:t>
      </w:r>
      <w:r w:rsidRPr="00E90A82">
        <w:rPr>
          <w:spacing w:val="-3"/>
        </w:rPr>
        <w:t xml:space="preserve"> </w:t>
      </w:r>
      <w:r w:rsidRPr="00E90A82">
        <w:rPr>
          <w:spacing w:val="-1"/>
        </w:rPr>
        <w:t>and</w:t>
      </w:r>
      <w:r w:rsidRPr="00E90A82">
        <w:rPr>
          <w:spacing w:val="-3"/>
        </w:rPr>
        <w:t xml:space="preserve"> </w:t>
      </w:r>
      <w:r w:rsidRPr="00E90A82">
        <w:t>other</w:t>
      </w:r>
      <w:r w:rsidRPr="00E90A82">
        <w:rPr>
          <w:spacing w:val="-1"/>
        </w:rPr>
        <w:t xml:space="preserve"> metadata</w:t>
      </w:r>
      <w:r w:rsidRPr="00E90A82">
        <w:rPr>
          <w:spacing w:val="-2"/>
        </w:rPr>
        <w:t xml:space="preserve"> </w:t>
      </w:r>
      <w:r w:rsidRPr="00E90A82">
        <w:rPr>
          <w:spacing w:val="-1"/>
        </w:rPr>
        <w:t>in</w:t>
      </w:r>
      <w:r w:rsidRPr="00E90A82">
        <w:rPr>
          <w:spacing w:val="-4"/>
        </w:rPr>
        <w:t xml:space="preserve"> </w:t>
      </w:r>
      <w:r w:rsidRPr="00E90A82">
        <w:rPr>
          <w:spacing w:val="-1"/>
        </w:rPr>
        <w:t>Capella</w:t>
      </w:r>
      <w:r w:rsidRPr="00E90A82">
        <w:rPr>
          <w:spacing w:val="48"/>
        </w:rPr>
        <w:t xml:space="preserve"> </w:t>
      </w:r>
      <w:r w:rsidRPr="00E90A82">
        <w:rPr>
          <w:spacing w:val="-1"/>
        </w:rPr>
        <w:t>University’s doctoral capstone repository</w:t>
      </w:r>
      <w:r w:rsidRPr="00E90A82">
        <w:rPr>
          <w:spacing w:val="-3"/>
        </w:rPr>
        <w:t xml:space="preserve"> </w:t>
      </w:r>
      <w:r w:rsidRPr="00E90A82">
        <w:rPr>
          <w:spacing w:val="-1"/>
        </w:rPr>
        <w:t>and</w:t>
      </w:r>
      <w:r w:rsidRPr="00E90A82">
        <w:rPr>
          <w:spacing w:val="-3"/>
        </w:rPr>
        <w:t xml:space="preserve"> </w:t>
      </w:r>
      <w:r w:rsidRPr="00E90A82">
        <w:t>any</w:t>
      </w:r>
      <w:r w:rsidRPr="00E90A82">
        <w:rPr>
          <w:spacing w:val="-3"/>
        </w:rPr>
        <w:t xml:space="preserve"> </w:t>
      </w:r>
      <w:r w:rsidRPr="00E90A82">
        <w:rPr>
          <w:spacing w:val="-1"/>
        </w:rPr>
        <w:t>successor</w:t>
      </w:r>
      <w:r w:rsidRPr="00E90A82">
        <w:rPr>
          <w:spacing w:val="-3"/>
        </w:rPr>
        <w:t xml:space="preserve"> </w:t>
      </w:r>
      <w:r w:rsidRPr="00E90A82">
        <w:t>or</w:t>
      </w:r>
      <w:r w:rsidRPr="00E90A82">
        <w:rPr>
          <w:spacing w:val="-3"/>
        </w:rPr>
        <w:t xml:space="preserve"> </w:t>
      </w:r>
      <w:r w:rsidRPr="00E90A82">
        <w:rPr>
          <w:spacing w:val="-1"/>
        </w:rPr>
        <w:t>related</w:t>
      </w:r>
      <w:r w:rsidRPr="00E90A82">
        <w:rPr>
          <w:spacing w:val="69"/>
        </w:rPr>
        <w:t xml:space="preserve"> </w:t>
      </w:r>
      <w:r w:rsidRPr="00E90A82">
        <w:rPr>
          <w:spacing w:val="-1"/>
        </w:rPr>
        <w:t>index</w:t>
      </w:r>
      <w:r w:rsidRPr="00E90A82">
        <w:rPr>
          <w:spacing w:val="-3"/>
        </w:rPr>
        <w:t xml:space="preserve"> </w:t>
      </w:r>
      <w:r w:rsidRPr="00E90A82">
        <w:t>and/or</w:t>
      </w:r>
      <w:r w:rsidRPr="00E90A82">
        <w:rPr>
          <w:spacing w:val="-2"/>
        </w:rPr>
        <w:t xml:space="preserve"> </w:t>
      </w:r>
      <w:r w:rsidRPr="00E90A82">
        <w:rPr>
          <w:spacing w:val="-1"/>
        </w:rPr>
        <w:t>finding</w:t>
      </w:r>
      <w:r w:rsidRPr="00E90A82">
        <w:rPr>
          <w:spacing w:val="-3"/>
        </w:rPr>
        <w:t xml:space="preserve"> </w:t>
      </w:r>
      <w:r w:rsidRPr="00E90A82">
        <w:rPr>
          <w:spacing w:val="-1"/>
        </w:rPr>
        <w:t>products</w:t>
      </w:r>
      <w:r w:rsidRPr="00E90A82">
        <w:rPr>
          <w:spacing w:val="-2"/>
        </w:rPr>
        <w:t xml:space="preserve"> </w:t>
      </w:r>
      <w:r w:rsidRPr="00E90A82">
        <w:t xml:space="preserve">or </w:t>
      </w:r>
      <w:r w:rsidRPr="00E90A82">
        <w:rPr>
          <w:spacing w:val="-1"/>
        </w:rPr>
        <w:t>services.</w:t>
      </w:r>
      <w:r>
        <w:rPr>
          <w:spacing w:val="-1"/>
        </w:rPr>
        <w:t xml:space="preserve">   </w:t>
      </w:r>
      <w:r>
        <w:t>T</w:t>
      </w:r>
      <w:r w:rsidRPr="00E90A82">
        <w:t>he</w:t>
      </w:r>
      <w:r w:rsidRPr="00E90A82">
        <w:rPr>
          <w:spacing w:val="-3"/>
        </w:rPr>
        <w:t xml:space="preserve"> </w:t>
      </w:r>
      <w:r w:rsidRPr="00E90A82">
        <w:rPr>
          <w:spacing w:val="-1"/>
        </w:rPr>
        <w:t>rights</w:t>
      </w:r>
      <w:r w:rsidRPr="00E90A82">
        <w:rPr>
          <w:spacing w:val="-3"/>
        </w:rPr>
        <w:t xml:space="preserve"> </w:t>
      </w:r>
      <w:r w:rsidRPr="00E90A82">
        <w:rPr>
          <w:spacing w:val="-1"/>
        </w:rPr>
        <w:t>granted by</w:t>
      </w:r>
      <w:r w:rsidRPr="00E90A82">
        <w:rPr>
          <w:spacing w:val="-2"/>
        </w:rPr>
        <w:t xml:space="preserve"> </w:t>
      </w:r>
      <w:r w:rsidRPr="00E90A82">
        <w:rPr>
          <w:spacing w:val="-1"/>
        </w:rPr>
        <w:t>Author</w:t>
      </w:r>
      <w:r w:rsidRPr="00E90A82">
        <w:rPr>
          <w:spacing w:val="63"/>
          <w:w w:val="99"/>
        </w:rPr>
        <w:t xml:space="preserve"> </w:t>
      </w:r>
      <w:r w:rsidRPr="00E90A82">
        <w:rPr>
          <w:spacing w:val="-1"/>
        </w:rPr>
        <w:t>automatically</w:t>
      </w:r>
      <w:r w:rsidRPr="00E90A82">
        <w:rPr>
          <w:spacing w:val="-2"/>
        </w:rPr>
        <w:t xml:space="preserve"> </w:t>
      </w:r>
      <w:r w:rsidRPr="00E90A82">
        <w:rPr>
          <w:spacing w:val="-1"/>
        </w:rPr>
        <w:t>include</w:t>
      </w:r>
      <w:r w:rsidRPr="00E90A82">
        <w:rPr>
          <w:spacing w:val="-3"/>
        </w:rPr>
        <w:t xml:space="preserve"> </w:t>
      </w:r>
      <w:r w:rsidRPr="00E90A82">
        <w:rPr>
          <w:spacing w:val="-1"/>
        </w:rPr>
        <w:t>(1) the</w:t>
      </w:r>
      <w:r w:rsidRPr="00E90A82">
        <w:rPr>
          <w:spacing w:val="-3"/>
        </w:rPr>
        <w:t xml:space="preserve"> </w:t>
      </w:r>
      <w:r w:rsidRPr="00E90A82">
        <w:t>right</w:t>
      </w:r>
      <w:r w:rsidRPr="00E90A82">
        <w:rPr>
          <w:spacing w:val="-3"/>
        </w:rPr>
        <w:t xml:space="preserve"> </w:t>
      </w:r>
      <w:r w:rsidRPr="00E90A82">
        <w:rPr>
          <w:spacing w:val="-1"/>
        </w:rPr>
        <w:t>to</w:t>
      </w:r>
      <w:r w:rsidRPr="00E90A82">
        <w:t xml:space="preserve"> </w:t>
      </w:r>
      <w:r w:rsidRPr="00E90A82">
        <w:rPr>
          <w:spacing w:val="-1"/>
        </w:rPr>
        <w:t xml:space="preserve">allow </w:t>
      </w:r>
      <w:r>
        <w:rPr>
          <w:spacing w:val="-1"/>
        </w:rPr>
        <w:t>for</w:t>
      </w:r>
      <w:r w:rsidRPr="00E90A82">
        <w:rPr>
          <w:spacing w:val="-2"/>
        </w:rPr>
        <w:t xml:space="preserve"> </w:t>
      </w:r>
      <w:r w:rsidRPr="00E90A82">
        <w:rPr>
          <w:spacing w:val="-1"/>
        </w:rPr>
        <w:t>distribution</w:t>
      </w:r>
      <w:r>
        <w:rPr>
          <w:spacing w:val="-1"/>
        </w:rPr>
        <w:t xml:space="preserve"> </w:t>
      </w:r>
      <w:r w:rsidRPr="00E90A82">
        <w:t>of</w:t>
      </w:r>
      <w:r w:rsidRPr="00E90A82">
        <w:rPr>
          <w:spacing w:val="-2"/>
        </w:rPr>
        <w:t xml:space="preserve"> </w:t>
      </w:r>
      <w:r w:rsidRPr="00E90A82">
        <w:rPr>
          <w:spacing w:val="-1"/>
        </w:rPr>
        <w:t>the</w:t>
      </w:r>
      <w:r w:rsidRPr="00E90A82">
        <w:rPr>
          <w:spacing w:val="-2"/>
        </w:rPr>
        <w:t xml:space="preserve"> </w:t>
      </w:r>
      <w:r w:rsidRPr="00E90A82">
        <w:rPr>
          <w:spacing w:val="-1"/>
        </w:rPr>
        <w:t>Work,</w:t>
      </w:r>
      <w:r w:rsidRPr="00E90A82">
        <w:rPr>
          <w:spacing w:val="-2"/>
        </w:rPr>
        <w:t xml:space="preserve"> </w:t>
      </w:r>
      <w:r w:rsidRPr="00E90A82">
        <w:rPr>
          <w:spacing w:val="-1"/>
        </w:rPr>
        <w:t>in</w:t>
      </w:r>
      <w:r w:rsidRPr="00E90A82">
        <w:rPr>
          <w:spacing w:val="-2"/>
        </w:rPr>
        <w:t xml:space="preserve"> </w:t>
      </w:r>
      <w:r w:rsidRPr="00E90A82">
        <w:rPr>
          <w:spacing w:val="-1"/>
        </w:rPr>
        <w:t>whole</w:t>
      </w:r>
      <w:r w:rsidRPr="00E90A82">
        <w:rPr>
          <w:spacing w:val="-2"/>
        </w:rPr>
        <w:t xml:space="preserve"> </w:t>
      </w:r>
      <w:r w:rsidRPr="00E90A82">
        <w:t>or</w:t>
      </w:r>
      <w:r w:rsidRPr="00E90A82">
        <w:rPr>
          <w:spacing w:val="-3"/>
        </w:rPr>
        <w:t xml:space="preserve"> </w:t>
      </w:r>
      <w:r w:rsidRPr="00E90A82">
        <w:rPr>
          <w:spacing w:val="-1"/>
        </w:rPr>
        <w:t>in</w:t>
      </w:r>
      <w:r w:rsidRPr="00E90A82">
        <w:rPr>
          <w:spacing w:val="-2"/>
        </w:rPr>
        <w:t xml:space="preserve"> </w:t>
      </w:r>
      <w:r w:rsidRPr="00E90A82">
        <w:rPr>
          <w:spacing w:val="-1"/>
        </w:rPr>
        <w:t>part,</w:t>
      </w:r>
      <w:r w:rsidRPr="00E90A82">
        <w:rPr>
          <w:spacing w:val="1"/>
        </w:rPr>
        <w:t xml:space="preserve"> </w:t>
      </w:r>
      <w:r w:rsidRPr="00E90A82">
        <w:rPr>
          <w:spacing w:val="-1"/>
        </w:rPr>
        <w:t>by agents</w:t>
      </w:r>
      <w:r w:rsidRPr="00E90A82">
        <w:rPr>
          <w:spacing w:val="-3"/>
        </w:rPr>
        <w:t xml:space="preserve"> </w:t>
      </w:r>
      <w:r w:rsidRPr="00E90A82">
        <w:rPr>
          <w:spacing w:val="-1"/>
        </w:rPr>
        <w:t>and</w:t>
      </w:r>
      <w:r w:rsidRPr="00E90A82">
        <w:t xml:space="preserve"> </w:t>
      </w:r>
      <w:r w:rsidRPr="00E90A82">
        <w:rPr>
          <w:spacing w:val="-1"/>
        </w:rPr>
        <w:t xml:space="preserve">distributors, </w:t>
      </w:r>
      <w:r w:rsidRPr="00E90A82">
        <w:rPr>
          <w:spacing w:val="-2"/>
        </w:rPr>
        <w:t xml:space="preserve">and </w:t>
      </w:r>
      <w:r w:rsidRPr="00E90A82">
        <w:rPr>
          <w:spacing w:val="-1"/>
        </w:rPr>
        <w:t>(2)</w:t>
      </w:r>
      <w:r w:rsidRPr="00E90A82">
        <w:rPr>
          <w:spacing w:val="-2"/>
        </w:rPr>
        <w:t xml:space="preserve"> </w:t>
      </w:r>
      <w:r w:rsidRPr="00E90A82">
        <w:rPr>
          <w:spacing w:val="-1"/>
        </w:rPr>
        <w:t>the</w:t>
      </w:r>
      <w:r w:rsidRPr="00E90A82">
        <w:rPr>
          <w:spacing w:val="-3"/>
        </w:rPr>
        <w:t xml:space="preserve"> </w:t>
      </w:r>
      <w:r w:rsidRPr="00E90A82">
        <w:rPr>
          <w:spacing w:val="-1"/>
        </w:rPr>
        <w:t>right</w:t>
      </w:r>
      <w:r w:rsidRPr="00E90A82">
        <w:t xml:space="preserve"> </w:t>
      </w:r>
      <w:r w:rsidRPr="00E90A82">
        <w:rPr>
          <w:spacing w:val="-1"/>
        </w:rPr>
        <w:t>to make</w:t>
      </w:r>
      <w:r w:rsidRPr="00E90A82">
        <w:rPr>
          <w:spacing w:val="-3"/>
        </w:rPr>
        <w:t xml:space="preserve"> </w:t>
      </w:r>
      <w:r w:rsidRPr="00E90A82">
        <w:rPr>
          <w:spacing w:val="-1"/>
        </w:rPr>
        <w:t>the</w:t>
      </w:r>
      <w:r>
        <w:rPr>
          <w:spacing w:val="-1"/>
        </w:rPr>
        <w:t xml:space="preserve"> </w:t>
      </w:r>
      <w:r w:rsidRPr="00E90A82">
        <w:rPr>
          <w:spacing w:val="-1"/>
        </w:rPr>
        <w:t>Abstract,</w:t>
      </w:r>
      <w:r w:rsidRPr="00E90A82">
        <w:rPr>
          <w:spacing w:val="-2"/>
        </w:rPr>
        <w:t xml:space="preserve"> </w:t>
      </w:r>
      <w:r w:rsidRPr="00E90A82">
        <w:rPr>
          <w:spacing w:val="-1"/>
        </w:rPr>
        <w:t>bibliographic</w:t>
      </w:r>
      <w:r w:rsidRPr="00E90A82">
        <w:rPr>
          <w:spacing w:val="-2"/>
        </w:rPr>
        <w:t xml:space="preserve"> </w:t>
      </w:r>
      <w:r w:rsidRPr="00E90A82">
        <w:rPr>
          <w:spacing w:val="-1"/>
        </w:rPr>
        <w:t>data</w:t>
      </w:r>
      <w:r w:rsidRPr="00E90A82">
        <w:rPr>
          <w:spacing w:val="-2"/>
        </w:rPr>
        <w:t xml:space="preserve"> </w:t>
      </w:r>
      <w:r w:rsidRPr="00E90A82">
        <w:t>and</w:t>
      </w:r>
      <w:r w:rsidRPr="00E90A82">
        <w:rPr>
          <w:spacing w:val="-2"/>
        </w:rPr>
        <w:t xml:space="preserve"> </w:t>
      </w:r>
      <w:r w:rsidRPr="00E90A82">
        <w:rPr>
          <w:spacing w:val="-1"/>
        </w:rPr>
        <w:t>any</w:t>
      </w:r>
      <w:r w:rsidRPr="00E90A82">
        <w:rPr>
          <w:spacing w:val="50"/>
        </w:rPr>
        <w:t xml:space="preserve"> </w:t>
      </w:r>
      <w:r w:rsidRPr="00E90A82">
        <w:rPr>
          <w:spacing w:val="-1"/>
        </w:rPr>
        <w:t>meta</w:t>
      </w:r>
      <w:r w:rsidRPr="00E90A82">
        <w:rPr>
          <w:spacing w:val="-3"/>
        </w:rPr>
        <w:t xml:space="preserve"> </w:t>
      </w:r>
      <w:r w:rsidRPr="00E90A82">
        <w:rPr>
          <w:spacing w:val="-1"/>
        </w:rPr>
        <w:t>data</w:t>
      </w:r>
      <w:r w:rsidRPr="00E90A82">
        <w:rPr>
          <w:spacing w:val="-2"/>
        </w:rPr>
        <w:t xml:space="preserve"> </w:t>
      </w:r>
      <w:r w:rsidRPr="00E90A82">
        <w:rPr>
          <w:spacing w:val="-1"/>
        </w:rPr>
        <w:t>associated</w:t>
      </w:r>
      <w:r w:rsidRPr="00E90A82">
        <w:rPr>
          <w:spacing w:val="-3"/>
        </w:rPr>
        <w:t xml:space="preserve"> </w:t>
      </w:r>
      <w:r w:rsidRPr="00E90A82">
        <w:t>with</w:t>
      </w:r>
      <w:r w:rsidRPr="00E90A82">
        <w:rPr>
          <w:spacing w:val="-3"/>
        </w:rPr>
        <w:t xml:space="preserve"> </w:t>
      </w:r>
      <w:r w:rsidRPr="00E90A82">
        <w:t>the</w:t>
      </w:r>
      <w:r w:rsidRPr="00E90A82">
        <w:rPr>
          <w:spacing w:val="-3"/>
        </w:rPr>
        <w:t xml:space="preserve"> </w:t>
      </w:r>
      <w:r w:rsidRPr="00E90A82">
        <w:t>Work</w:t>
      </w:r>
      <w:r w:rsidRPr="00E90A82">
        <w:rPr>
          <w:spacing w:val="-3"/>
        </w:rPr>
        <w:t xml:space="preserve"> </w:t>
      </w:r>
      <w:r w:rsidRPr="00E90A82">
        <w:rPr>
          <w:spacing w:val="-1"/>
        </w:rPr>
        <w:t>available</w:t>
      </w:r>
      <w:r w:rsidRPr="00E90A82">
        <w:rPr>
          <w:spacing w:val="-3"/>
        </w:rPr>
        <w:t xml:space="preserve"> </w:t>
      </w:r>
      <w:r w:rsidRPr="00E90A82">
        <w:rPr>
          <w:spacing w:val="-1"/>
        </w:rPr>
        <w:t>to</w:t>
      </w:r>
      <w:r w:rsidRPr="00E90A82">
        <w:rPr>
          <w:spacing w:val="-2"/>
        </w:rPr>
        <w:t xml:space="preserve"> </w:t>
      </w:r>
      <w:r>
        <w:rPr>
          <w:spacing w:val="-1"/>
        </w:rPr>
        <w:t xml:space="preserve">search </w:t>
      </w:r>
      <w:r w:rsidRPr="00E90A82">
        <w:rPr>
          <w:spacing w:val="-1"/>
        </w:rPr>
        <w:t>engines.</w:t>
      </w:r>
    </w:p>
    <w:p w14:paraId="346F1142" w14:textId="77777777" w:rsidR="004C54AB" w:rsidRPr="00E90A82" w:rsidRDefault="004C54AB" w:rsidP="004C54AB">
      <w:pPr>
        <w:pStyle w:val="BodyText"/>
        <w:spacing w:line="240" w:lineRule="auto"/>
        <w:ind w:left="360"/>
      </w:pPr>
    </w:p>
    <w:p w14:paraId="23F5D191" w14:textId="77777777" w:rsidR="004C54AB" w:rsidRPr="00E90A82" w:rsidRDefault="004C54AB" w:rsidP="004C54AB">
      <w:pPr>
        <w:pStyle w:val="BodyText"/>
        <w:spacing w:line="240" w:lineRule="auto"/>
        <w:ind w:left="360" w:firstLine="0"/>
      </w:pPr>
      <w:r w:rsidRPr="00E90A82">
        <w:rPr>
          <w:b/>
        </w:rPr>
        <w:t>Removal</w:t>
      </w:r>
      <w:r w:rsidRPr="00E90A82">
        <w:rPr>
          <w:b/>
          <w:spacing w:val="-4"/>
        </w:rPr>
        <w:t xml:space="preserve"> </w:t>
      </w:r>
      <w:r w:rsidRPr="00E90A82">
        <w:rPr>
          <w:b/>
        </w:rPr>
        <w:t>of</w:t>
      </w:r>
      <w:r w:rsidRPr="00E90A82">
        <w:rPr>
          <w:b/>
          <w:spacing w:val="-3"/>
        </w:rPr>
        <w:t xml:space="preserve"> </w:t>
      </w:r>
      <w:r w:rsidRPr="00E90A82">
        <w:rPr>
          <w:b/>
          <w:spacing w:val="-1"/>
        </w:rPr>
        <w:t>Work</w:t>
      </w:r>
      <w:r w:rsidRPr="00E90A82">
        <w:rPr>
          <w:b/>
          <w:spacing w:val="-3"/>
        </w:rPr>
        <w:t xml:space="preserve"> </w:t>
      </w:r>
      <w:r w:rsidRPr="00E90A82">
        <w:rPr>
          <w:b/>
        </w:rPr>
        <w:t>from</w:t>
      </w:r>
      <w:r w:rsidRPr="00E90A82">
        <w:rPr>
          <w:b/>
          <w:spacing w:val="-3"/>
        </w:rPr>
        <w:t xml:space="preserve"> </w:t>
      </w:r>
      <w:r w:rsidRPr="00E90A82">
        <w:rPr>
          <w:b/>
          <w:spacing w:val="-1"/>
        </w:rPr>
        <w:t>the</w:t>
      </w:r>
      <w:r w:rsidRPr="00E90A82">
        <w:rPr>
          <w:b/>
          <w:spacing w:val="-3"/>
        </w:rPr>
        <w:t xml:space="preserve"> </w:t>
      </w:r>
      <w:r w:rsidRPr="00E90A82">
        <w:rPr>
          <w:b/>
          <w:spacing w:val="-1"/>
        </w:rPr>
        <w:t>Program.</w:t>
      </w:r>
      <w:r w:rsidRPr="00E90A82">
        <w:rPr>
          <w:spacing w:val="-3"/>
        </w:rPr>
        <w:t xml:space="preserve"> </w:t>
      </w:r>
      <w:r w:rsidRPr="00E90A82">
        <w:rPr>
          <w:spacing w:val="-1"/>
        </w:rPr>
        <w:t>Capella</w:t>
      </w:r>
      <w:r w:rsidRPr="00E90A82">
        <w:rPr>
          <w:spacing w:val="-4"/>
        </w:rPr>
        <w:t xml:space="preserve"> </w:t>
      </w:r>
      <w:r w:rsidRPr="00E90A82">
        <w:t>may</w:t>
      </w:r>
      <w:r w:rsidRPr="00E90A82">
        <w:rPr>
          <w:spacing w:val="-2"/>
        </w:rPr>
        <w:t xml:space="preserve"> </w:t>
      </w:r>
      <w:r w:rsidRPr="00E90A82">
        <w:rPr>
          <w:spacing w:val="-1"/>
        </w:rPr>
        <w:t xml:space="preserve">elect </w:t>
      </w:r>
      <w:r w:rsidRPr="00E90A82">
        <w:t>not</w:t>
      </w:r>
      <w:r w:rsidRPr="00E90A82">
        <w:rPr>
          <w:spacing w:val="-4"/>
        </w:rPr>
        <w:t xml:space="preserve"> </w:t>
      </w:r>
      <w:r w:rsidRPr="00E90A82">
        <w:rPr>
          <w:spacing w:val="-1"/>
        </w:rPr>
        <w:t>to</w:t>
      </w:r>
      <w:r w:rsidRPr="00E90A82">
        <w:rPr>
          <w:spacing w:val="28"/>
        </w:rPr>
        <w:t xml:space="preserve"> </w:t>
      </w:r>
      <w:r w:rsidRPr="00E90A82">
        <w:rPr>
          <w:spacing w:val="-1"/>
        </w:rPr>
        <w:t>distribute</w:t>
      </w:r>
      <w:r w:rsidRPr="00E90A82">
        <w:rPr>
          <w:spacing w:val="-3"/>
        </w:rPr>
        <w:t xml:space="preserve"> </w:t>
      </w:r>
      <w:r w:rsidRPr="00E90A82">
        <w:t>the</w:t>
      </w:r>
      <w:r w:rsidRPr="00E90A82">
        <w:rPr>
          <w:spacing w:val="-3"/>
        </w:rPr>
        <w:t xml:space="preserve"> </w:t>
      </w:r>
      <w:r w:rsidRPr="00E90A82">
        <w:t>Work</w:t>
      </w:r>
      <w:r w:rsidRPr="00E90A82">
        <w:rPr>
          <w:spacing w:val="-3"/>
        </w:rPr>
        <w:t xml:space="preserve"> </w:t>
      </w:r>
      <w:r w:rsidRPr="00E90A82">
        <w:rPr>
          <w:spacing w:val="-1"/>
        </w:rPr>
        <w:t>if it</w:t>
      </w:r>
      <w:r w:rsidRPr="00E90A82">
        <w:rPr>
          <w:spacing w:val="-3"/>
        </w:rPr>
        <w:t xml:space="preserve"> </w:t>
      </w:r>
      <w:r w:rsidRPr="00E90A82">
        <w:rPr>
          <w:spacing w:val="-1"/>
        </w:rPr>
        <w:t>believes</w:t>
      </w:r>
      <w:r>
        <w:rPr>
          <w:spacing w:val="-1"/>
        </w:rPr>
        <w:t xml:space="preserve"> </w:t>
      </w:r>
      <w:r w:rsidRPr="00E90A82">
        <w:t>that</w:t>
      </w:r>
      <w:r w:rsidRPr="00E90A82">
        <w:rPr>
          <w:spacing w:val="-3"/>
        </w:rPr>
        <w:t xml:space="preserve"> </w:t>
      </w:r>
      <w:r w:rsidRPr="00E90A82">
        <w:rPr>
          <w:spacing w:val="-1"/>
        </w:rPr>
        <w:t>all</w:t>
      </w:r>
      <w:r w:rsidRPr="00E90A82">
        <w:rPr>
          <w:spacing w:val="-2"/>
        </w:rPr>
        <w:t xml:space="preserve"> </w:t>
      </w:r>
      <w:r w:rsidRPr="00E90A82">
        <w:rPr>
          <w:spacing w:val="-1"/>
        </w:rPr>
        <w:t>necessary</w:t>
      </w:r>
      <w:r w:rsidRPr="00E90A82">
        <w:rPr>
          <w:spacing w:val="-2"/>
        </w:rPr>
        <w:t xml:space="preserve"> </w:t>
      </w:r>
      <w:r w:rsidRPr="00E90A82">
        <w:t>rights</w:t>
      </w:r>
      <w:r w:rsidRPr="00E90A82">
        <w:rPr>
          <w:spacing w:val="-3"/>
        </w:rPr>
        <w:t xml:space="preserve"> </w:t>
      </w:r>
      <w:r w:rsidRPr="00E90A82">
        <w:t>of</w:t>
      </w:r>
      <w:r w:rsidRPr="00E90A82">
        <w:rPr>
          <w:spacing w:val="43"/>
        </w:rPr>
        <w:t xml:space="preserve"> </w:t>
      </w:r>
      <w:r w:rsidRPr="00E90A82">
        <w:rPr>
          <w:spacing w:val="-1"/>
        </w:rPr>
        <w:t>third</w:t>
      </w:r>
      <w:r w:rsidRPr="00E90A82">
        <w:rPr>
          <w:spacing w:val="-2"/>
        </w:rPr>
        <w:t xml:space="preserve"> </w:t>
      </w:r>
      <w:r w:rsidRPr="00E90A82">
        <w:rPr>
          <w:spacing w:val="-1"/>
        </w:rPr>
        <w:t>parties</w:t>
      </w:r>
      <w:r w:rsidRPr="00E90A82">
        <w:rPr>
          <w:spacing w:val="-3"/>
        </w:rPr>
        <w:t xml:space="preserve"> </w:t>
      </w:r>
      <w:r w:rsidRPr="00E90A82">
        <w:rPr>
          <w:spacing w:val="-1"/>
        </w:rPr>
        <w:t>have</w:t>
      </w:r>
      <w:r w:rsidRPr="00E90A82">
        <w:rPr>
          <w:spacing w:val="-2"/>
        </w:rPr>
        <w:t xml:space="preserve"> </w:t>
      </w:r>
      <w:r w:rsidRPr="00E90A82">
        <w:t>not</w:t>
      </w:r>
      <w:r w:rsidRPr="00E90A82">
        <w:rPr>
          <w:spacing w:val="-3"/>
        </w:rPr>
        <w:t xml:space="preserve"> </w:t>
      </w:r>
      <w:r w:rsidRPr="00E90A82">
        <w:rPr>
          <w:spacing w:val="-1"/>
        </w:rPr>
        <w:t>been</w:t>
      </w:r>
      <w:r w:rsidRPr="00E90A82">
        <w:rPr>
          <w:spacing w:val="-3"/>
        </w:rPr>
        <w:t xml:space="preserve"> </w:t>
      </w:r>
      <w:r w:rsidRPr="00E90A82">
        <w:rPr>
          <w:spacing w:val="-1"/>
        </w:rPr>
        <w:t>secured.</w:t>
      </w:r>
      <w:r>
        <w:rPr>
          <w:spacing w:val="-3"/>
        </w:rPr>
        <w:t xml:space="preserve">  In addition, if</w:t>
      </w:r>
      <w:r w:rsidRPr="00E90A82">
        <w:rPr>
          <w:spacing w:val="-2"/>
        </w:rPr>
        <w:t xml:space="preserve"> </w:t>
      </w:r>
      <w:r w:rsidRPr="00E90A82">
        <w:t>Author's</w:t>
      </w:r>
      <w:r w:rsidRPr="00E90A82">
        <w:rPr>
          <w:spacing w:val="51"/>
        </w:rPr>
        <w:t xml:space="preserve"> </w:t>
      </w:r>
      <w:r w:rsidRPr="00E90A82">
        <w:rPr>
          <w:spacing w:val="-1"/>
        </w:rPr>
        <w:t>degree</w:t>
      </w:r>
      <w:r w:rsidRPr="00E90A82">
        <w:rPr>
          <w:spacing w:val="-4"/>
        </w:rPr>
        <w:t xml:space="preserve"> </w:t>
      </w:r>
      <w:r w:rsidRPr="00E90A82">
        <w:rPr>
          <w:spacing w:val="-1"/>
        </w:rPr>
        <w:t>is</w:t>
      </w:r>
      <w:r w:rsidRPr="00E90A82">
        <w:rPr>
          <w:spacing w:val="-3"/>
        </w:rPr>
        <w:t xml:space="preserve"> </w:t>
      </w:r>
      <w:r w:rsidRPr="00E90A82">
        <w:rPr>
          <w:spacing w:val="-1"/>
        </w:rPr>
        <w:t>rescinded</w:t>
      </w:r>
      <w:r>
        <w:rPr>
          <w:spacing w:val="-1"/>
        </w:rPr>
        <w:t xml:space="preserve"> or found to be in violation of Capella University’s Research Misconduct Policy or other University policies</w:t>
      </w:r>
      <w:r w:rsidRPr="00E90A82">
        <w:rPr>
          <w:spacing w:val="-1"/>
        </w:rPr>
        <w:t>,</w:t>
      </w:r>
      <w:r w:rsidRPr="00E90A82">
        <w:rPr>
          <w:spacing w:val="-3"/>
        </w:rPr>
        <w:t xml:space="preserve"> </w:t>
      </w:r>
      <w:r w:rsidRPr="00E90A82">
        <w:rPr>
          <w:spacing w:val="-1"/>
        </w:rPr>
        <w:t>Capella</w:t>
      </w:r>
      <w:r w:rsidRPr="00E90A82">
        <w:rPr>
          <w:spacing w:val="-3"/>
        </w:rPr>
        <w:t xml:space="preserve"> </w:t>
      </w:r>
      <w:r>
        <w:rPr>
          <w:spacing w:val="-1"/>
        </w:rPr>
        <w:t xml:space="preserve">may </w:t>
      </w:r>
      <w:r w:rsidRPr="00E90A82">
        <w:rPr>
          <w:spacing w:val="-1"/>
        </w:rPr>
        <w:t>expunge</w:t>
      </w:r>
      <w:r w:rsidRPr="00E90A82">
        <w:rPr>
          <w:spacing w:val="-3"/>
        </w:rPr>
        <w:t xml:space="preserve"> </w:t>
      </w:r>
      <w:r w:rsidRPr="00E90A82">
        <w:t>the</w:t>
      </w:r>
      <w:r w:rsidRPr="00E90A82">
        <w:rPr>
          <w:spacing w:val="-4"/>
        </w:rPr>
        <w:t xml:space="preserve"> </w:t>
      </w:r>
      <w:r w:rsidRPr="00E90A82">
        <w:t>Work</w:t>
      </w:r>
      <w:r w:rsidRPr="00E90A82">
        <w:rPr>
          <w:spacing w:val="-3"/>
        </w:rPr>
        <w:t xml:space="preserve"> </w:t>
      </w:r>
      <w:r w:rsidRPr="00E90A82">
        <w:t>from</w:t>
      </w:r>
      <w:r w:rsidRPr="00E90A82">
        <w:rPr>
          <w:spacing w:val="-3"/>
        </w:rPr>
        <w:t xml:space="preserve"> </w:t>
      </w:r>
      <w:r>
        <w:rPr>
          <w:spacing w:val="-1"/>
        </w:rPr>
        <w:t>publication</w:t>
      </w:r>
      <w:r w:rsidRPr="00E90A82">
        <w:rPr>
          <w:spacing w:val="-1"/>
        </w:rPr>
        <w:t>.</w:t>
      </w:r>
      <w:r>
        <w:rPr>
          <w:spacing w:val="-1"/>
        </w:rPr>
        <w:t xml:space="preserve">  Capella may also elect not to distribute the work in a manner supported by other Capella University policies.  </w:t>
      </w:r>
    </w:p>
    <w:p w14:paraId="2875712F" w14:textId="77777777" w:rsidR="004C54AB" w:rsidRPr="00E90A82" w:rsidRDefault="004C54AB" w:rsidP="004C54AB">
      <w:pPr>
        <w:pStyle w:val="BodyText"/>
        <w:spacing w:line="240" w:lineRule="auto"/>
        <w:ind w:left="360" w:firstLine="0"/>
      </w:pPr>
    </w:p>
    <w:p w14:paraId="3C83D2D2" w14:textId="77777777" w:rsidR="004C54AB" w:rsidRDefault="004C54AB" w:rsidP="004C54AB">
      <w:pPr>
        <w:pStyle w:val="BodyText"/>
        <w:spacing w:line="240" w:lineRule="auto"/>
        <w:ind w:left="360" w:firstLine="0"/>
        <w:rPr>
          <w:spacing w:val="-1"/>
        </w:rPr>
      </w:pPr>
      <w:r w:rsidRPr="00E90A82">
        <w:rPr>
          <w:b/>
          <w:spacing w:val="-1"/>
        </w:rPr>
        <w:t>Rights</w:t>
      </w:r>
      <w:r w:rsidRPr="00E90A82">
        <w:rPr>
          <w:b/>
          <w:spacing w:val="-3"/>
        </w:rPr>
        <w:t xml:space="preserve"> </w:t>
      </w:r>
      <w:r w:rsidRPr="00E90A82">
        <w:rPr>
          <w:b/>
          <w:spacing w:val="-1"/>
        </w:rPr>
        <w:t>Verification.</w:t>
      </w:r>
      <w:r w:rsidRPr="00E90A82">
        <w:rPr>
          <w:b/>
          <w:spacing w:val="-3"/>
        </w:rPr>
        <w:t xml:space="preserve"> </w:t>
      </w:r>
      <w:r w:rsidRPr="00E90A82">
        <w:rPr>
          <w:spacing w:val="-1"/>
        </w:rPr>
        <w:t>Author</w:t>
      </w:r>
      <w:r w:rsidRPr="00E90A82">
        <w:rPr>
          <w:spacing w:val="-4"/>
        </w:rPr>
        <w:t xml:space="preserve"> </w:t>
      </w:r>
      <w:r w:rsidRPr="00E90A82">
        <w:rPr>
          <w:spacing w:val="-1"/>
        </w:rPr>
        <w:t>represents</w:t>
      </w:r>
      <w:r w:rsidRPr="00E90A82">
        <w:rPr>
          <w:spacing w:val="-3"/>
        </w:rPr>
        <w:t xml:space="preserve"> </w:t>
      </w:r>
      <w:r w:rsidRPr="00E90A82">
        <w:rPr>
          <w:spacing w:val="-1"/>
        </w:rPr>
        <w:t>and</w:t>
      </w:r>
      <w:r w:rsidRPr="00E90A82">
        <w:rPr>
          <w:spacing w:val="-4"/>
        </w:rPr>
        <w:t xml:space="preserve"> </w:t>
      </w:r>
      <w:r w:rsidRPr="00E90A82">
        <w:rPr>
          <w:spacing w:val="-1"/>
        </w:rPr>
        <w:t>warrants</w:t>
      </w:r>
      <w:r w:rsidRPr="00E90A82">
        <w:rPr>
          <w:spacing w:val="-4"/>
        </w:rPr>
        <w:t xml:space="preserve"> </w:t>
      </w:r>
      <w:r w:rsidRPr="00E90A82">
        <w:rPr>
          <w:spacing w:val="-1"/>
        </w:rPr>
        <w:t xml:space="preserve">that </w:t>
      </w:r>
      <w:r w:rsidRPr="00E90A82">
        <w:t>Author</w:t>
      </w:r>
      <w:r w:rsidRPr="00E90A82">
        <w:rPr>
          <w:spacing w:val="-4"/>
        </w:rPr>
        <w:t xml:space="preserve"> </w:t>
      </w:r>
      <w:r w:rsidRPr="00E90A82">
        <w:rPr>
          <w:spacing w:val="-1"/>
        </w:rPr>
        <w:t>is</w:t>
      </w:r>
      <w:r w:rsidRPr="00E90A82">
        <w:rPr>
          <w:spacing w:val="71"/>
        </w:rPr>
        <w:t xml:space="preserve"> </w:t>
      </w:r>
      <w:r w:rsidRPr="00E90A82">
        <w:rPr>
          <w:spacing w:val="-1"/>
        </w:rPr>
        <w:t>the</w:t>
      </w:r>
      <w:r w:rsidRPr="00E90A82">
        <w:rPr>
          <w:spacing w:val="-3"/>
        </w:rPr>
        <w:t xml:space="preserve"> </w:t>
      </w:r>
      <w:r w:rsidRPr="00E90A82">
        <w:rPr>
          <w:spacing w:val="-1"/>
        </w:rPr>
        <w:t>copyright</w:t>
      </w:r>
      <w:r w:rsidRPr="00E90A82">
        <w:rPr>
          <w:spacing w:val="-3"/>
        </w:rPr>
        <w:t xml:space="preserve"> </w:t>
      </w:r>
      <w:r w:rsidRPr="00E90A82">
        <w:rPr>
          <w:spacing w:val="-1"/>
        </w:rPr>
        <w:t>holder</w:t>
      </w:r>
      <w:r w:rsidRPr="00E90A82">
        <w:rPr>
          <w:spacing w:val="-3"/>
        </w:rPr>
        <w:t xml:space="preserve"> </w:t>
      </w:r>
      <w:r w:rsidRPr="00E90A82">
        <w:t>of</w:t>
      </w:r>
      <w:r w:rsidRPr="00E90A82">
        <w:rPr>
          <w:spacing w:val="-2"/>
        </w:rPr>
        <w:t xml:space="preserve"> </w:t>
      </w:r>
      <w:r w:rsidRPr="00E90A82">
        <w:rPr>
          <w:spacing w:val="-1"/>
        </w:rPr>
        <w:t>the</w:t>
      </w:r>
      <w:r w:rsidRPr="00E90A82">
        <w:rPr>
          <w:spacing w:val="-3"/>
        </w:rPr>
        <w:t xml:space="preserve"> </w:t>
      </w:r>
      <w:r w:rsidRPr="00E90A82">
        <w:t>Work</w:t>
      </w:r>
      <w:r w:rsidRPr="00E90A82">
        <w:rPr>
          <w:spacing w:val="-3"/>
        </w:rPr>
        <w:t xml:space="preserve"> </w:t>
      </w:r>
      <w:r w:rsidRPr="00E90A82">
        <w:rPr>
          <w:spacing w:val="-1"/>
        </w:rPr>
        <w:t>and</w:t>
      </w:r>
      <w:r w:rsidRPr="00E90A82">
        <w:rPr>
          <w:spacing w:val="-3"/>
        </w:rPr>
        <w:t xml:space="preserve"> </w:t>
      </w:r>
      <w:r w:rsidRPr="00E90A82">
        <w:rPr>
          <w:spacing w:val="-1"/>
        </w:rPr>
        <w:t>has</w:t>
      </w:r>
      <w:r w:rsidRPr="00E90A82">
        <w:rPr>
          <w:spacing w:val="-3"/>
        </w:rPr>
        <w:t xml:space="preserve"> </w:t>
      </w:r>
      <w:r w:rsidRPr="00E90A82">
        <w:t>obtained</w:t>
      </w:r>
      <w:r w:rsidRPr="00E90A82">
        <w:rPr>
          <w:spacing w:val="-3"/>
        </w:rPr>
        <w:t xml:space="preserve"> </w:t>
      </w:r>
      <w:r w:rsidRPr="00E90A82">
        <w:rPr>
          <w:spacing w:val="-1"/>
        </w:rPr>
        <w:t>all</w:t>
      </w:r>
      <w:r w:rsidRPr="00E90A82">
        <w:rPr>
          <w:spacing w:val="-3"/>
        </w:rPr>
        <w:t xml:space="preserve"> </w:t>
      </w:r>
      <w:r w:rsidRPr="00E90A82">
        <w:rPr>
          <w:spacing w:val="-1"/>
        </w:rPr>
        <w:t>necessary</w:t>
      </w:r>
      <w:r w:rsidRPr="00E90A82">
        <w:rPr>
          <w:spacing w:val="42"/>
          <w:w w:val="99"/>
        </w:rPr>
        <w:t xml:space="preserve"> </w:t>
      </w:r>
      <w:r w:rsidRPr="00E90A82">
        <w:rPr>
          <w:spacing w:val="-1"/>
        </w:rPr>
        <w:t>rights</w:t>
      </w:r>
      <w:r w:rsidRPr="00E90A82">
        <w:rPr>
          <w:spacing w:val="-3"/>
        </w:rPr>
        <w:t xml:space="preserve"> </w:t>
      </w:r>
      <w:r w:rsidRPr="00E90A82">
        <w:rPr>
          <w:spacing w:val="-1"/>
        </w:rPr>
        <w:t>to permit</w:t>
      </w:r>
      <w:r w:rsidRPr="00E90A82">
        <w:rPr>
          <w:spacing w:val="-3"/>
        </w:rPr>
        <w:t xml:space="preserve"> </w:t>
      </w:r>
      <w:r w:rsidRPr="00E90A82">
        <w:rPr>
          <w:spacing w:val="-1"/>
        </w:rPr>
        <w:t>Capella</w:t>
      </w:r>
      <w:r w:rsidRPr="00E90A82">
        <w:rPr>
          <w:spacing w:val="-3"/>
        </w:rPr>
        <w:t xml:space="preserve"> </w:t>
      </w:r>
      <w:r w:rsidRPr="00E90A82">
        <w:rPr>
          <w:spacing w:val="-1"/>
        </w:rPr>
        <w:t xml:space="preserve">to </w:t>
      </w:r>
      <w:r w:rsidRPr="00E90A82">
        <w:t>reproduce</w:t>
      </w:r>
      <w:r w:rsidRPr="00E90A82">
        <w:rPr>
          <w:spacing w:val="-3"/>
        </w:rPr>
        <w:t xml:space="preserve"> </w:t>
      </w:r>
      <w:r w:rsidRPr="00E90A82">
        <w:rPr>
          <w:spacing w:val="-1"/>
        </w:rPr>
        <w:t>and</w:t>
      </w:r>
      <w:r w:rsidRPr="00E90A82">
        <w:rPr>
          <w:spacing w:val="-3"/>
        </w:rPr>
        <w:t xml:space="preserve"> </w:t>
      </w:r>
      <w:r w:rsidRPr="00E90A82">
        <w:rPr>
          <w:spacing w:val="-1"/>
        </w:rPr>
        <w:t>distribute</w:t>
      </w:r>
      <w:r w:rsidRPr="00E90A82">
        <w:rPr>
          <w:spacing w:val="-3"/>
        </w:rPr>
        <w:t xml:space="preserve"> </w:t>
      </w:r>
      <w:r w:rsidRPr="00E90A82">
        <w:rPr>
          <w:spacing w:val="-1"/>
        </w:rPr>
        <w:t>third</w:t>
      </w:r>
      <w:r w:rsidRPr="00E90A82">
        <w:rPr>
          <w:spacing w:val="-3"/>
        </w:rPr>
        <w:t xml:space="preserve"> </w:t>
      </w:r>
      <w:r w:rsidRPr="00E90A82">
        <w:t>party</w:t>
      </w:r>
      <w:r w:rsidRPr="00E90A82">
        <w:rPr>
          <w:spacing w:val="55"/>
          <w:w w:val="99"/>
        </w:rPr>
        <w:t xml:space="preserve"> </w:t>
      </w:r>
      <w:r w:rsidRPr="00E90A82">
        <w:rPr>
          <w:spacing w:val="-1"/>
        </w:rPr>
        <w:t>materials</w:t>
      </w:r>
      <w:r w:rsidRPr="00E90A82">
        <w:rPr>
          <w:spacing w:val="-3"/>
        </w:rPr>
        <w:t xml:space="preserve"> </w:t>
      </w:r>
      <w:r w:rsidRPr="00E90A82">
        <w:rPr>
          <w:spacing w:val="-1"/>
        </w:rPr>
        <w:t>contained</w:t>
      </w:r>
      <w:r w:rsidRPr="00E90A82">
        <w:rPr>
          <w:spacing w:val="-3"/>
        </w:rPr>
        <w:t xml:space="preserve"> </w:t>
      </w:r>
      <w:r w:rsidRPr="00E90A82">
        <w:t>in</w:t>
      </w:r>
      <w:r w:rsidRPr="00E90A82">
        <w:rPr>
          <w:spacing w:val="-3"/>
        </w:rPr>
        <w:t xml:space="preserve"> </w:t>
      </w:r>
      <w:r w:rsidRPr="00E90A82">
        <w:rPr>
          <w:spacing w:val="-1"/>
        </w:rPr>
        <w:t>any</w:t>
      </w:r>
      <w:r w:rsidRPr="00E90A82">
        <w:rPr>
          <w:spacing w:val="-3"/>
        </w:rPr>
        <w:t xml:space="preserve"> </w:t>
      </w:r>
      <w:r w:rsidRPr="00E90A82">
        <w:t>part</w:t>
      </w:r>
      <w:r w:rsidRPr="00E90A82">
        <w:rPr>
          <w:spacing w:val="-3"/>
        </w:rPr>
        <w:t xml:space="preserve"> </w:t>
      </w:r>
      <w:r w:rsidRPr="00E90A82">
        <w:t>of</w:t>
      </w:r>
      <w:r w:rsidRPr="00E90A82">
        <w:rPr>
          <w:spacing w:val="-2"/>
        </w:rPr>
        <w:t xml:space="preserve"> </w:t>
      </w:r>
      <w:r w:rsidRPr="00E90A82">
        <w:rPr>
          <w:spacing w:val="-1"/>
        </w:rPr>
        <w:t>the</w:t>
      </w:r>
      <w:r w:rsidRPr="00E90A82">
        <w:rPr>
          <w:spacing w:val="-3"/>
        </w:rPr>
        <w:t xml:space="preserve"> </w:t>
      </w:r>
      <w:r w:rsidRPr="00E90A82">
        <w:rPr>
          <w:spacing w:val="-1"/>
        </w:rPr>
        <w:t>Work,</w:t>
      </w:r>
      <w:r w:rsidRPr="00E90A82">
        <w:rPr>
          <w:spacing w:val="-2"/>
        </w:rPr>
        <w:t xml:space="preserve"> </w:t>
      </w:r>
      <w:r w:rsidRPr="00E90A82">
        <w:rPr>
          <w:spacing w:val="-1"/>
        </w:rPr>
        <w:t>including</w:t>
      </w:r>
      <w:r w:rsidRPr="00E90A82">
        <w:rPr>
          <w:spacing w:val="-3"/>
        </w:rPr>
        <w:t xml:space="preserve"> </w:t>
      </w:r>
      <w:r w:rsidRPr="00E90A82">
        <w:rPr>
          <w:spacing w:val="-1"/>
        </w:rPr>
        <w:t>all</w:t>
      </w:r>
      <w:r w:rsidRPr="00E90A82">
        <w:t xml:space="preserve"> </w:t>
      </w:r>
      <w:r w:rsidRPr="00E90A82">
        <w:rPr>
          <w:spacing w:val="-1"/>
        </w:rPr>
        <w:t>necessary</w:t>
      </w:r>
      <w:r w:rsidRPr="00E90A82">
        <w:rPr>
          <w:spacing w:val="69"/>
          <w:w w:val="99"/>
        </w:rPr>
        <w:t xml:space="preserve"> </w:t>
      </w:r>
      <w:r w:rsidRPr="00E90A82">
        <w:rPr>
          <w:spacing w:val="-1"/>
        </w:rPr>
        <w:t>licenses</w:t>
      </w:r>
      <w:r w:rsidRPr="00E90A82">
        <w:rPr>
          <w:spacing w:val="-4"/>
        </w:rPr>
        <w:t xml:space="preserve"> </w:t>
      </w:r>
      <w:r w:rsidRPr="00E90A82">
        <w:t>for</w:t>
      </w:r>
      <w:r w:rsidRPr="00E90A82">
        <w:rPr>
          <w:spacing w:val="-3"/>
        </w:rPr>
        <w:t xml:space="preserve"> </w:t>
      </w:r>
      <w:r w:rsidRPr="00E90A82">
        <w:rPr>
          <w:spacing w:val="-1"/>
        </w:rPr>
        <w:t>any</w:t>
      </w:r>
      <w:r w:rsidRPr="00E90A82">
        <w:rPr>
          <w:spacing w:val="-2"/>
        </w:rPr>
        <w:t xml:space="preserve"> </w:t>
      </w:r>
      <w:r w:rsidRPr="00E90A82">
        <w:rPr>
          <w:spacing w:val="-1"/>
        </w:rPr>
        <w:t>non-public,</w:t>
      </w:r>
      <w:r w:rsidRPr="00E90A82">
        <w:rPr>
          <w:spacing w:val="-2"/>
        </w:rPr>
        <w:t xml:space="preserve"> </w:t>
      </w:r>
      <w:r w:rsidRPr="00E90A82">
        <w:rPr>
          <w:spacing w:val="-1"/>
        </w:rPr>
        <w:t>third party</w:t>
      </w:r>
      <w:r w:rsidRPr="00E90A82">
        <w:rPr>
          <w:spacing w:val="-3"/>
        </w:rPr>
        <w:t xml:space="preserve"> </w:t>
      </w:r>
      <w:r w:rsidRPr="00E90A82">
        <w:rPr>
          <w:spacing w:val="-1"/>
        </w:rPr>
        <w:t>software</w:t>
      </w:r>
      <w:r w:rsidRPr="00E90A82">
        <w:rPr>
          <w:spacing w:val="-3"/>
        </w:rPr>
        <w:t xml:space="preserve"> </w:t>
      </w:r>
      <w:r w:rsidRPr="00E90A82">
        <w:rPr>
          <w:spacing w:val="-1"/>
        </w:rPr>
        <w:t>necessary</w:t>
      </w:r>
      <w:r w:rsidRPr="00E90A82">
        <w:rPr>
          <w:spacing w:val="-2"/>
        </w:rPr>
        <w:t xml:space="preserve"> </w:t>
      </w:r>
      <w:r w:rsidRPr="00E90A82">
        <w:rPr>
          <w:spacing w:val="-1"/>
        </w:rPr>
        <w:t>to access, display,</w:t>
      </w:r>
      <w:r w:rsidRPr="00E90A82">
        <w:rPr>
          <w:spacing w:val="-2"/>
        </w:rPr>
        <w:t xml:space="preserve"> </w:t>
      </w:r>
      <w:r w:rsidRPr="00E90A82">
        <w:rPr>
          <w:spacing w:val="-1"/>
        </w:rPr>
        <w:t>and</w:t>
      </w:r>
      <w:r w:rsidRPr="00E90A82">
        <w:rPr>
          <w:spacing w:val="-2"/>
        </w:rPr>
        <w:t xml:space="preserve"> </w:t>
      </w:r>
      <w:r w:rsidRPr="00E90A82">
        <w:t>run</w:t>
      </w:r>
      <w:r w:rsidRPr="00E90A82">
        <w:rPr>
          <w:spacing w:val="-2"/>
        </w:rPr>
        <w:t xml:space="preserve"> </w:t>
      </w:r>
      <w:r w:rsidRPr="00E90A82">
        <w:t>or</w:t>
      </w:r>
      <w:r w:rsidRPr="00E90A82">
        <w:rPr>
          <w:spacing w:val="-2"/>
        </w:rPr>
        <w:t xml:space="preserve"> </w:t>
      </w:r>
      <w:r w:rsidRPr="00E90A82">
        <w:rPr>
          <w:spacing w:val="-1"/>
        </w:rPr>
        <w:t>print</w:t>
      </w:r>
      <w:r w:rsidRPr="00E90A82">
        <w:rPr>
          <w:spacing w:val="-2"/>
        </w:rPr>
        <w:t xml:space="preserve"> </w:t>
      </w:r>
      <w:r w:rsidRPr="00E90A82">
        <w:t>the</w:t>
      </w:r>
      <w:r w:rsidRPr="00E90A82">
        <w:rPr>
          <w:spacing w:val="-2"/>
        </w:rPr>
        <w:t xml:space="preserve"> </w:t>
      </w:r>
      <w:r w:rsidRPr="00E90A82">
        <w:rPr>
          <w:spacing w:val="-1"/>
        </w:rPr>
        <w:t>Work.</w:t>
      </w:r>
      <w:r w:rsidRPr="00E90A82">
        <w:rPr>
          <w:spacing w:val="-2"/>
        </w:rPr>
        <w:t xml:space="preserve"> </w:t>
      </w:r>
      <w:r w:rsidRPr="00E90A82">
        <w:rPr>
          <w:spacing w:val="-1"/>
        </w:rPr>
        <w:t>Author</w:t>
      </w:r>
      <w:r w:rsidRPr="00E90A82">
        <w:rPr>
          <w:spacing w:val="-2"/>
        </w:rPr>
        <w:t xml:space="preserve"> </w:t>
      </w:r>
      <w:r w:rsidRPr="00E90A82">
        <w:t>is</w:t>
      </w:r>
      <w:r w:rsidRPr="00E90A82">
        <w:rPr>
          <w:spacing w:val="-2"/>
        </w:rPr>
        <w:t xml:space="preserve"> </w:t>
      </w:r>
      <w:r w:rsidRPr="00E90A82">
        <w:rPr>
          <w:spacing w:val="-1"/>
        </w:rPr>
        <w:t>solely responsible</w:t>
      </w:r>
      <w:r w:rsidRPr="00E90A82">
        <w:rPr>
          <w:spacing w:val="-2"/>
        </w:rPr>
        <w:t xml:space="preserve"> </w:t>
      </w:r>
      <w:r w:rsidRPr="00E90A82">
        <w:t>and</w:t>
      </w:r>
      <w:r w:rsidRPr="00E90A82">
        <w:rPr>
          <w:spacing w:val="65"/>
        </w:rPr>
        <w:t xml:space="preserve"> </w:t>
      </w:r>
      <w:r w:rsidRPr="00E90A82">
        <w:rPr>
          <w:spacing w:val="-1"/>
        </w:rPr>
        <w:t>will</w:t>
      </w:r>
      <w:r w:rsidRPr="00E90A82">
        <w:rPr>
          <w:spacing w:val="-3"/>
        </w:rPr>
        <w:t xml:space="preserve"> </w:t>
      </w:r>
      <w:r w:rsidRPr="00E90A82">
        <w:rPr>
          <w:spacing w:val="-1"/>
        </w:rPr>
        <w:t>indemnify</w:t>
      </w:r>
      <w:r>
        <w:rPr>
          <w:spacing w:val="-1"/>
        </w:rPr>
        <w:t xml:space="preserve"> and defend</w:t>
      </w:r>
      <w:r w:rsidRPr="00E90A82">
        <w:rPr>
          <w:spacing w:val="-2"/>
        </w:rPr>
        <w:t xml:space="preserve"> </w:t>
      </w:r>
      <w:r w:rsidRPr="00E90A82">
        <w:rPr>
          <w:spacing w:val="-1"/>
        </w:rPr>
        <w:t>Capella</w:t>
      </w:r>
      <w:r w:rsidRPr="00E90A82">
        <w:rPr>
          <w:spacing w:val="-3"/>
        </w:rPr>
        <w:t xml:space="preserve"> </w:t>
      </w:r>
      <w:r w:rsidRPr="00E90A82">
        <w:t>for</w:t>
      </w:r>
      <w:r w:rsidRPr="00E90A82">
        <w:rPr>
          <w:spacing w:val="-2"/>
        </w:rPr>
        <w:t xml:space="preserve"> </w:t>
      </w:r>
      <w:r w:rsidRPr="00E90A82">
        <w:rPr>
          <w:spacing w:val="-1"/>
        </w:rPr>
        <w:t>any</w:t>
      </w:r>
      <w:r w:rsidRPr="00E90A82">
        <w:rPr>
          <w:spacing w:val="-2"/>
        </w:rPr>
        <w:t xml:space="preserve"> </w:t>
      </w:r>
      <w:r w:rsidRPr="00E90A82">
        <w:rPr>
          <w:spacing w:val="-1"/>
        </w:rPr>
        <w:t>third party</w:t>
      </w:r>
      <w:r w:rsidRPr="00E90A82">
        <w:rPr>
          <w:spacing w:val="-2"/>
        </w:rPr>
        <w:t xml:space="preserve"> </w:t>
      </w:r>
      <w:r w:rsidRPr="00E90A82">
        <w:rPr>
          <w:spacing w:val="-1"/>
        </w:rPr>
        <w:t>claims</w:t>
      </w:r>
      <w:r w:rsidRPr="00E90A82">
        <w:rPr>
          <w:spacing w:val="-2"/>
        </w:rPr>
        <w:t xml:space="preserve"> </w:t>
      </w:r>
      <w:r w:rsidRPr="00E90A82">
        <w:rPr>
          <w:spacing w:val="-1"/>
        </w:rPr>
        <w:t>related</w:t>
      </w:r>
      <w:r w:rsidRPr="00E90A82">
        <w:rPr>
          <w:spacing w:val="-3"/>
        </w:rPr>
        <w:t xml:space="preserve"> </w:t>
      </w:r>
      <w:r w:rsidRPr="00E90A82">
        <w:rPr>
          <w:spacing w:val="-1"/>
        </w:rPr>
        <w:t xml:space="preserve">to </w:t>
      </w:r>
      <w:r w:rsidRPr="00E90A82">
        <w:t>the</w:t>
      </w:r>
      <w:bookmarkStart w:id="184" w:name="Section_II-A._Rights_pursuant_to_Traditi"/>
      <w:bookmarkEnd w:id="184"/>
      <w:r>
        <w:t xml:space="preserve"> </w:t>
      </w:r>
      <w:r w:rsidRPr="00E90A82">
        <w:t>Work</w:t>
      </w:r>
      <w:r w:rsidRPr="00E90A82">
        <w:rPr>
          <w:spacing w:val="-4"/>
        </w:rPr>
        <w:t xml:space="preserve"> </w:t>
      </w:r>
      <w:r w:rsidRPr="00E90A82">
        <w:t>as</w:t>
      </w:r>
      <w:r w:rsidRPr="00E90A82">
        <w:rPr>
          <w:spacing w:val="-3"/>
        </w:rPr>
        <w:t xml:space="preserve"> </w:t>
      </w:r>
      <w:r w:rsidRPr="00E90A82">
        <w:rPr>
          <w:spacing w:val="-1"/>
        </w:rPr>
        <w:t>submitted</w:t>
      </w:r>
      <w:r w:rsidRPr="00E90A82">
        <w:rPr>
          <w:spacing w:val="-3"/>
        </w:rPr>
        <w:t xml:space="preserve"> </w:t>
      </w:r>
      <w:r w:rsidRPr="00E90A82">
        <w:t>for</w:t>
      </w:r>
      <w:r w:rsidRPr="00E90A82">
        <w:rPr>
          <w:spacing w:val="-3"/>
        </w:rPr>
        <w:t xml:space="preserve"> </w:t>
      </w:r>
      <w:r>
        <w:rPr>
          <w:spacing w:val="-1"/>
        </w:rPr>
        <w:t xml:space="preserve">publication, including but not limited to claims alleging the Work violates a third party’s intellectual property </w:t>
      </w:r>
      <w:proofErr w:type="gramStart"/>
      <w:r>
        <w:rPr>
          <w:spacing w:val="-1"/>
        </w:rPr>
        <w:t>rights</w:t>
      </w:r>
      <w:proofErr w:type="gramEnd"/>
      <w:r>
        <w:rPr>
          <w:spacing w:val="-1"/>
        </w:rPr>
        <w:t xml:space="preserve">.  </w:t>
      </w:r>
    </w:p>
    <w:p w14:paraId="283B855A" w14:textId="77777777" w:rsidR="004C54AB" w:rsidRDefault="004C54AB" w:rsidP="004C54AB">
      <w:pPr>
        <w:pStyle w:val="BodyText"/>
        <w:spacing w:line="240" w:lineRule="auto"/>
        <w:ind w:left="360" w:firstLine="0"/>
        <w:jc w:val="both"/>
      </w:pPr>
    </w:p>
    <w:p w14:paraId="1B7C0357" w14:textId="77777777" w:rsidR="004C54AB" w:rsidRDefault="004C54AB">
      <w:pPr>
        <w:spacing w:line="240" w:lineRule="auto"/>
        <w:ind w:firstLine="0"/>
        <w:contextualSpacing w:val="0"/>
        <w:rPr>
          <w:rFonts w:eastAsia="Calibri"/>
          <w:b/>
          <w:bCs/>
        </w:rPr>
      </w:pPr>
      <w:r>
        <w:rPr>
          <w:rFonts w:eastAsia="Calibri"/>
          <w:b/>
          <w:bCs/>
        </w:rPr>
        <w:br w:type="page"/>
      </w:r>
    </w:p>
    <w:p w14:paraId="0E7796FB" w14:textId="64A7FC04" w:rsidR="004C54AB" w:rsidRDefault="004C54AB" w:rsidP="004C54AB">
      <w:pPr>
        <w:spacing w:before="1"/>
        <w:jc w:val="center"/>
        <w:rPr>
          <w:rFonts w:eastAsia="Calibri"/>
          <w:b/>
          <w:bCs/>
        </w:rPr>
      </w:pPr>
      <w:r w:rsidRPr="00E77429">
        <w:rPr>
          <w:rFonts w:eastAsia="Calibri"/>
          <w:b/>
          <w:bCs/>
        </w:rPr>
        <w:lastRenderedPageBreak/>
        <w:t>STATEMENT OF ORIGINAL WORK</w:t>
      </w:r>
    </w:p>
    <w:p w14:paraId="01E4D29C" w14:textId="77777777" w:rsidR="004C54AB" w:rsidRPr="00E77429" w:rsidRDefault="004C54AB" w:rsidP="004C54AB">
      <w:pPr>
        <w:spacing w:after="180"/>
      </w:pPr>
      <w:r w:rsidRPr="00E77429">
        <w:t>Capella University’s Academic Honesty Policy (</w:t>
      </w:r>
      <w:hyperlink r:id="rId31" w:history="1">
        <w:r w:rsidRPr="00E77429">
          <w:rPr>
            <w:rStyle w:val="Hyperlink"/>
          </w:rPr>
          <w:t>3.01.01</w:t>
        </w:r>
      </w:hyperlink>
      <w:r w:rsidRPr="00E77429">
        <w:t xml:space="preserve">) holds learners accountable for the integrity of work they submit, which includes but is not limited to discussion postings, assignments, comprehensive exams, and the dissertation or capstone project. </w:t>
      </w:r>
    </w:p>
    <w:p w14:paraId="42704C77" w14:textId="77777777" w:rsidR="004C54AB" w:rsidRPr="00E77429" w:rsidRDefault="004C54AB" w:rsidP="004C54AB">
      <w:pPr>
        <w:spacing w:after="240"/>
      </w:pPr>
      <w:r w:rsidRPr="00E77429">
        <w:t>Established in the Policy are the expectations for original work, rationale for the policy, definition of terms that pertain to academic honesty and original work, and disciplinary consequences of academic dishonesty. Also stated in the Policy is the expectation that learners will follow APA rules for citing another person’s ideas or works.</w:t>
      </w:r>
    </w:p>
    <w:p w14:paraId="75A30F8A" w14:textId="77777777" w:rsidR="007C7E44" w:rsidRDefault="004C54AB" w:rsidP="007C7E44">
      <w:pPr>
        <w:spacing w:after="180"/>
      </w:pPr>
      <w:r w:rsidRPr="00E77429">
        <w:t xml:space="preserve">The following standards for original work and definition of </w:t>
      </w:r>
      <w:r w:rsidRPr="00E77429">
        <w:rPr>
          <w:i/>
        </w:rPr>
        <w:t>plagiarism</w:t>
      </w:r>
      <w:r w:rsidRPr="00E77429">
        <w:t xml:space="preserve"> are discussed in the Policy:</w:t>
      </w:r>
    </w:p>
    <w:p w14:paraId="4900FF84" w14:textId="2B0EE63A" w:rsidR="004C54AB" w:rsidRPr="00E77429" w:rsidRDefault="004C54AB" w:rsidP="00947ABB">
      <w:pPr>
        <w:spacing w:after="180" w:line="240" w:lineRule="auto"/>
        <w:ind w:left="720" w:firstLine="0"/>
      </w:pPr>
      <w:r w:rsidRPr="00E77429">
        <w:t xml:space="preserve">Learners are expected to be the sole authors of their work and to acknowledge the authorship of others’ work through proper citation and reference. Use of another person’s ideas, including another </w:t>
      </w:r>
      <w:proofErr w:type="gramStart"/>
      <w:r w:rsidRPr="00E77429">
        <w:t>learner’s</w:t>
      </w:r>
      <w:proofErr w:type="gramEnd"/>
      <w:r w:rsidRPr="00E77429">
        <w:t>, without proper reference or citation constitutes plagiarism and academic dishonesty and is prohibited conduct. (p. 1)</w:t>
      </w:r>
    </w:p>
    <w:p w14:paraId="46574AC9" w14:textId="77777777" w:rsidR="004C54AB" w:rsidRPr="00E77429" w:rsidRDefault="004C54AB" w:rsidP="00947ABB">
      <w:pPr>
        <w:pStyle w:val="Blockquote"/>
      </w:pPr>
      <w:r w:rsidRPr="00E77429">
        <w:t xml:space="preserve">Plagiarism is one example of academic dishonesty. Plagiarism is presenting someone else’s ideas or work as your own. Plagiarism also includes copying verbatim or rephrasing ideas without properly acknowledging the source by author, date, and publication medium. (p. 2) </w:t>
      </w:r>
    </w:p>
    <w:p w14:paraId="1DDCE713" w14:textId="77777777" w:rsidR="004C54AB" w:rsidRPr="00E77429" w:rsidRDefault="004C54AB" w:rsidP="004C54AB">
      <w:pPr>
        <w:spacing w:after="180"/>
        <w:ind w:right="-180"/>
      </w:pPr>
      <w:r w:rsidRPr="00E77429">
        <w:t>Capella University’s Research Misconduct Policy (</w:t>
      </w:r>
      <w:hyperlink r:id="rId32" w:history="1">
        <w:r w:rsidRPr="00E77429">
          <w:rPr>
            <w:rStyle w:val="Hyperlink"/>
          </w:rPr>
          <w:t>3.03.06</w:t>
        </w:r>
      </w:hyperlink>
      <w:r w:rsidRPr="00E77429">
        <w:t>) holds learners accountable for research integrity. What constitutes research misconduct is discussed in the Policy:</w:t>
      </w:r>
    </w:p>
    <w:p w14:paraId="3E998684" w14:textId="77777777" w:rsidR="004C54AB" w:rsidRPr="00E77429" w:rsidRDefault="004C54AB" w:rsidP="00947ABB">
      <w:pPr>
        <w:pStyle w:val="Blockquote"/>
      </w:pPr>
      <w:r w:rsidRPr="00E77429">
        <w:t>Research misconduct includes but is not limited to falsification, fabrication, plagiarism, misappropriation, or other practices that seriously deviate from those that are commonly accepted within the academic community for proposing, conducting, or reviewing research, or in reporting research results. (p. 1)</w:t>
      </w:r>
    </w:p>
    <w:p w14:paraId="22CA3BCA" w14:textId="77777777" w:rsidR="004C54AB" w:rsidRPr="00E77429" w:rsidRDefault="004C54AB" w:rsidP="004C54AB">
      <w:pPr>
        <w:ind w:right="-180"/>
      </w:pPr>
      <w:r w:rsidRPr="00E77429">
        <w:t xml:space="preserve">Learners failing to abide by these policies are subject to consequences, including but not limited to dismissal or revocation of the degree. </w:t>
      </w:r>
    </w:p>
    <w:p w14:paraId="436472F3" w14:textId="0E3C78D7" w:rsidR="004C54AB" w:rsidRDefault="004C54AB" w:rsidP="004C54AB">
      <w:pPr>
        <w:spacing w:before="10"/>
        <w:jc w:val="both"/>
        <w:rPr>
          <w:rFonts w:eastAsia="Calibri"/>
        </w:rPr>
      </w:pPr>
    </w:p>
    <w:p w14:paraId="40F48E85" w14:textId="77777777" w:rsidR="00947ABB" w:rsidRPr="00E90A82" w:rsidRDefault="00947ABB" w:rsidP="004C54AB">
      <w:pPr>
        <w:spacing w:before="10"/>
        <w:jc w:val="both"/>
        <w:rPr>
          <w:rFonts w:eastAsia="Calibri"/>
        </w:rPr>
      </w:pPr>
    </w:p>
    <w:p w14:paraId="7F9AA173" w14:textId="77777777" w:rsidR="004C54AB" w:rsidRDefault="004C54AB" w:rsidP="004C54AB">
      <w:pPr>
        <w:pStyle w:val="BodyText"/>
        <w:spacing w:before="63"/>
        <w:ind w:firstLine="0"/>
        <w:jc w:val="both"/>
        <w:rPr>
          <w:spacing w:val="36"/>
        </w:rPr>
      </w:pPr>
      <w:r>
        <w:rPr>
          <w:b/>
          <w:spacing w:val="-1"/>
        </w:rPr>
        <w:lastRenderedPageBreak/>
        <w:t>Acknowledgments</w:t>
      </w:r>
      <w:r>
        <w:rPr>
          <w:spacing w:val="-1"/>
        </w:rPr>
        <w:t>:</w:t>
      </w:r>
      <w:r>
        <w:rPr>
          <w:spacing w:val="36"/>
        </w:rPr>
        <w:t xml:space="preserve"> </w:t>
      </w:r>
    </w:p>
    <w:p w14:paraId="2879B3DC" w14:textId="414E4C98" w:rsidR="004C54AB" w:rsidRDefault="002C5865" w:rsidP="004C54AB">
      <w:pPr>
        <w:pStyle w:val="BodyText"/>
        <w:spacing w:before="63" w:line="240" w:lineRule="auto"/>
        <w:ind w:firstLine="0"/>
        <w:rPr>
          <w:spacing w:val="-1"/>
        </w:rPr>
      </w:pPr>
      <w:r>
        <w:t>I</w:t>
      </w:r>
      <w:r>
        <w:rPr>
          <w:spacing w:val="-2"/>
        </w:rPr>
        <w:t xml:space="preserve"> </w:t>
      </w:r>
      <w:r>
        <w:rPr>
          <w:spacing w:val="-1"/>
        </w:rPr>
        <w:t>have</w:t>
      </w:r>
      <w:r>
        <w:rPr>
          <w:spacing w:val="-3"/>
        </w:rPr>
        <w:t xml:space="preserve"> </w:t>
      </w:r>
      <w:r>
        <w:rPr>
          <w:spacing w:val="-1"/>
        </w:rPr>
        <w:t>read,</w:t>
      </w:r>
      <w:r>
        <w:rPr>
          <w:spacing w:val="1"/>
        </w:rPr>
        <w:t xml:space="preserve"> </w:t>
      </w:r>
      <w:proofErr w:type="gramStart"/>
      <w:r>
        <w:rPr>
          <w:spacing w:val="-1"/>
        </w:rPr>
        <w:t>understand</w:t>
      </w:r>
      <w:proofErr w:type="gramEnd"/>
      <w:r>
        <w:rPr>
          <w:spacing w:val="-3"/>
        </w:rPr>
        <w:t xml:space="preserve"> </w:t>
      </w:r>
      <w:r>
        <w:t>and</w:t>
      </w:r>
      <w:r>
        <w:rPr>
          <w:spacing w:val="-3"/>
        </w:rPr>
        <w:t xml:space="preserve"> </w:t>
      </w:r>
      <w:r>
        <w:rPr>
          <w:spacing w:val="-1"/>
        </w:rPr>
        <w:t>agree</w:t>
      </w:r>
      <w:r>
        <w:rPr>
          <w:spacing w:val="-3"/>
        </w:rPr>
        <w:t xml:space="preserve"> </w:t>
      </w:r>
      <w:r>
        <w:rPr>
          <w:spacing w:val="-1"/>
        </w:rPr>
        <w:t>to this</w:t>
      </w:r>
      <w:r>
        <w:rPr>
          <w:spacing w:val="-3"/>
        </w:rPr>
        <w:t xml:space="preserve"> </w:t>
      </w:r>
      <w:r>
        <w:rPr>
          <w:spacing w:val="-1"/>
        </w:rPr>
        <w:t>Capella</w:t>
      </w:r>
      <w:r>
        <w:rPr>
          <w:spacing w:val="-3"/>
        </w:rPr>
        <w:t xml:space="preserve"> </w:t>
      </w:r>
      <w:r>
        <w:rPr>
          <w:spacing w:val="-1"/>
        </w:rPr>
        <w:t>Publishing</w:t>
      </w:r>
      <w:r>
        <w:rPr>
          <w:spacing w:val="-3"/>
        </w:rPr>
        <w:t xml:space="preserve"> </w:t>
      </w:r>
      <w:r>
        <w:rPr>
          <w:spacing w:val="-1"/>
        </w:rPr>
        <w:t>Agreement. I have read, understood, and abided by Capella University’s Academic Honesty Policy (</w:t>
      </w:r>
      <w:hyperlink r:id="rId33" w:history="1">
        <w:r>
          <w:rPr>
            <w:rStyle w:val="Hyperlink"/>
            <w:spacing w:val="-1"/>
          </w:rPr>
          <w:t>3.01.01</w:t>
        </w:r>
      </w:hyperlink>
      <w:r>
        <w:rPr>
          <w:spacing w:val="-1"/>
        </w:rPr>
        <w:t>) and Research Misconduct Policy (</w:t>
      </w:r>
      <w:hyperlink r:id="rId34" w:history="1">
        <w:r>
          <w:rPr>
            <w:rStyle w:val="Hyperlink"/>
            <w:spacing w:val="-1"/>
          </w:rPr>
          <w:t>3.03.06</w:t>
        </w:r>
      </w:hyperlink>
      <w:r>
        <w:rPr>
          <w:spacing w:val="-1"/>
        </w:rPr>
        <w:t xml:space="preserve">). </w:t>
      </w:r>
    </w:p>
    <w:p w14:paraId="73DD497E" w14:textId="77777777" w:rsidR="002C5865" w:rsidRDefault="002C5865" w:rsidP="004C54AB">
      <w:pPr>
        <w:pStyle w:val="BodyText"/>
        <w:spacing w:before="63" w:line="240" w:lineRule="auto"/>
        <w:ind w:firstLine="0"/>
        <w:rPr>
          <w:spacing w:val="-1"/>
        </w:rPr>
      </w:pPr>
    </w:p>
    <w:p w14:paraId="6995FFC9" w14:textId="192FD85A" w:rsidR="004C54AB" w:rsidRDefault="004C54AB" w:rsidP="004C54AB">
      <w:pPr>
        <w:pStyle w:val="BodyText"/>
        <w:spacing w:before="63" w:line="240" w:lineRule="auto"/>
        <w:ind w:firstLine="0"/>
        <w:rPr>
          <w:spacing w:val="-1"/>
        </w:rPr>
      </w:pPr>
      <w:r>
        <w:rPr>
          <w:spacing w:val="-1"/>
        </w:rPr>
        <w:t xml:space="preserve">I attest that this dissertation or capstone project is my own work. Where I have used the ideas or words of others, I have paraphrased, summarized, or used direct quotes following the guidelines set forth in the APA Publication Manual. </w:t>
      </w:r>
    </w:p>
    <w:p w14:paraId="3A82C3B9" w14:textId="77777777" w:rsidR="004C54AB" w:rsidRDefault="004C54AB" w:rsidP="004C54AB">
      <w:pPr>
        <w:tabs>
          <w:tab w:val="left" w:pos="7315"/>
          <w:tab w:val="left" w:pos="9360"/>
          <w:tab w:val="left" w:pos="9822"/>
          <w:tab w:val="left" w:pos="10382"/>
        </w:tabs>
        <w:rPr>
          <w:b/>
          <w:spacing w:val="-1"/>
        </w:rPr>
      </w:pPr>
    </w:p>
    <w:p w14:paraId="459B53CB" w14:textId="77777777" w:rsidR="004C54AB" w:rsidRDefault="004C54AB" w:rsidP="004C54AB">
      <w:pPr>
        <w:tabs>
          <w:tab w:val="left" w:pos="7315"/>
          <w:tab w:val="left" w:pos="9360"/>
        </w:tabs>
        <w:spacing w:before="97" w:line="348" w:lineRule="auto"/>
        <w:rPr>
          <w:b/>
        </w:rPr>
      </w:pPr>
      <w:r>
        <w:rPr>
          <w:b/>
          <w:spacing w:val="2"/>
        </w:rPr>
        <w:t xml:space="preserve"> </w:t>
      </w:r>
      <w:r>
        <w:rPr>
          <w:b/>
          <w:spacing w:val="-1"/>
          <w:w w:val="95"/>
        </w:rPr>
        <w:t>(Print</w:t>
      </w:r>
      <w:r>
        <w:rPr>
          <w:b/>
          <w:spacing w:val="20"/>
          <w:w w:val="95"/>
        </w:rPr>
        <w:t xml:space="preserve"> </w:t>
      </w:r>
      <w:r>
        <w:rPr>
          <w:b/>
          <w:spacing w:val="-1"/>
          <w:w w:val="95"/>
        </w:rPr>
        <w:t>Name)</w:t>
      </w:r>
      <w:r>
        <w:rPr>
          <w:b/>
          <w:spacing w:val="-1"/>
          <w:w w:val="95"/>
          <w:u w:val="single" w:color="000000"/>
        </w:rPr>
        <w:tab/>
      </w:r>
      <w:r>
        <w:rPr>
          <w:b/>
          <w:spacing w:val="-1"/>
          <w:w w:val="95"/>
          <w:u w:val="single" w:color="000000"/>
        </w:rPr>
        <w:tab/>
      </w:r>
    </w:p>
    <w:p w14:paraId="72EA6670" w14:textId="77777777" w:rsidR="004C54AB" w:rsidRDefault="004C54AB" w:rsidP="004C54AB">
      <w:pPr>
        <w:tabs>
          <w:tab w:val="left" w:pos="7315"/>
          <w:tab w:val="left" w:pos="9360"/>
          <w:tab w:val="left" w:pos="9822"/>
          <w:tab w:val="left" w:pos="10382"/>
        </w:tabs>
        <w:spacing w:before="97" w:line="348" w:lineRule="auto"/>
        <w:rPr>
          <w:b/>
          <w:spacing w:val="-1"/>
        </w:rPr>
      </w:pPr>
    </w:p>
    <w:p w14:paraId="2568D2C5" w14:textId="77777777" w:rsidR="004C54AB" w:rsidRDefault="004C54AB" w:rsidP="004C54AB">
      <w:pPr>
        <w:tabs>
          <w:tab w:val="left" w:pos="7315"/>
          <w:tab w:val="left" w:pos="9360"/>
          <w:tab w:val="left" w:pos="9822"/>
          <w:tab w:val="left" w:pos="10382"/>
        </w:tabs>
        <w:spacing w:before="97" w:line="348" w:lineRule="auto"/>
        <w:rPr>
          <w:b/>
          <w:spacing w:val="2"/>
        </w:rPr>
      </w:pPr>
      <w:r>
        <w:rPr>
          <w:b/>
          <w:spacing w:val="-1"/>
        </w:rPr>
        <w:t>REQUIRED Author's</w:t>
      </w:r>
      <w:r>
        <w:rPr>
          <w:b/>
        </w:rPr>
        <w:t xml:space="preserve"> </w:t>
      </w:r>
      <w:r>
        <w:rPr>
          <w:b/>
          <w:spacing w:val="-1"/>
        </w:rPr>
        <w:t>signature</w:t>
      </w:r>
      <w:r>
        <w:rPr>
          <w:b/>
          <w:spacing w:val="-1"/>
          <w:u w:val="single" w:color="000000"/>
        </w:rPr>
        <w:tab/>
        <w:t xml:space="preserve">   </w:t>
      </w:r>
      <w:r>
        <w:rPr>
          <w:b/>
          <w:spacing w:val="-1"/>
        </w:rPr>
        <w:t>Date</w:t>
      </w:r>
      <w:r>
        <w:rPr>
          <w:b/>
          <w:u w:val="single" w:color="000000"/>
        </w:rPr>
        <w:t xml:space="preserve"> </w:t>
      </w:r>
      <w:r>
        <w:rPr>
          <w:b/>
          <w:u w:val="single" w:color="000000"/>
        </w:rPr>
        <w:tab/>
      </w:r>
      <w:r>
        <w:rPr>
          <w:b/>
        </w:rPr>
        <w:t xml:space="preserve"> </w:t>
      </w:r>
      <w:r>
        <w:rPr>
          <w:b/>
          <w:spacing w:val="2"/>
        </w:rPr>
        <w:t xml:space="preserve"> </w:t>
      </w:r>
    </w:p>
    <w:p w14:paraId="416AA19D" w14:textId="3E81C61B" w:rsidR="004C54AB" w:rsidRPr="00E90A82" w:rsidRDefault="004C54AB" w:rsidP="004C54AB">
      <w:pPr>
        <w:tabs>
          <w:tab w:val="left" w:pos="7315"/>
          <w:tab w:val="left" w:pos="9360"/>
        </w:tabs>
        <w:spacing w:before="97" w:line="353" w:lineRule="auto"/>
        <w:rPr>
          <w:b/>
        </w:rPr>
      </w:pPr>
      <w:r>
        <w:rPr>
          <w:b/>
        </w:rPr>
        <w:t>(</w:t>
      </w:r>
      <w:proofErr w:type="gramStart"/>
      <w:r>
        <w:rPr>
          <w:b/>
        </w:rPr>
        <w:t>by</w:t>
      </w:r>
      <w:proofErr w:type="gramEnd"/>
      <w:r>
        <w:rPr>
          <w:b/>
        </w:rPr>
        <w:t xml:space="preserve"> typing your name, you agree that this is your signature).</w:t>
      </w:r>
    </w:p>
    <w:p w14:paraId="32C6D9E7" w14:textId="77777777" w:rsidR="004C54AB" w:rsidRPr="00C60970" w:rsidRDefault="004C54AB" w:rsidP="004C54AB">
      <w:pPr>
        <w:pStyle w:val="APAreferencelist"/>
        <w:ind w:left="0" w:firstLine="0"/>
      </w:pPr>
    </w:p>
    <w:p w14:paraId="6275CA2C" w14:textId="11A252E7" w:rsidR="00727A19" w:rsidRDefault="00727A19">
      <w:pPr>
        <w:spacing w:line="240" w:lineRule="auto"/>
        <w:ind w:firstLine="0"/>
        <w:contextualSpacing w:val="0"/>
      </w:pPr>
    </w:p>
    <w:sectPr w:rsidR="00727A19" w:rsidSect="00947ABB">
      <w:footerReference w:type="default" r:id="rId35"/>
      <w:pgSz w:w="12240" w:h="15840" w:code="1"/>
      <w:pgMar w:top="1440" w:right="1440" w:bottom="1440" w:left="1440" w:header="576"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7EBF6" w14:textId="77777777" w:rsidR="00846D24" w:rsidRDefault="00846D24" w:rsidP="00DA734A">
      <w:r>
        <w:separator/>
      </w:r>
    </w:p>
  </w:endnote>
  <w:endnote w:type="continuationSeparator" w:id="0">
    <w:p w14:paraId="2A7F8404" w14:textId="77777777" w:rsidR="00846D24" w:rsidRDefault="00846D24" w:rsidP="00DA73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878417"/>
      <w:docPartObj>
        <w:docPartGallery w:val="Page Numbers (Bottom of Page)"/>
        <w:docPartUnique/>
      </w:docPartObj>
    </w:sdtPr>
    <w:sdtEndPr>
      <w:rPr>
        <w:noProof/>
      </w:rPr>
    </w:sdtEndPr>
    <w:sdtContent>
      <w:p w14:paraId="140B901A" w14:textId="1C7F0D89" w:rsidR="00947ABB" w:rsidRDefault="00947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7FF15" w14:textId="77777777" w:rsidR="00846D24" w:rsidRDefault="00846D24" w:rsidP="00DA734A">
      <w:r>
        <w:separator/>
      </w:r>
    </w:p>
  </w:footnote>
  <w:footnote w:type="continuationSeparator" w:id="0">
    <w:p w14:paraId="4C15F91D" w14:textId="77777777" w:rsidR="00846D24" w:rsidRDefault="00846D24" w:rsidP="00DA73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8CC54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E"/>
    <w:multiLevelType w:val="singleLevel"/>
    <w:tmpl w:val="4F5E1726"/>
    <w:lvl w:ilvl="0">
      <w:start w:val="1"/>
      <w:numFmt w:val="decimal"/>
      <w:lvlText w:val="%1."/>
      <w:lvlJc w:val="left"/>
      <w:pPr>
        <w:tabs>
          <w:tab w:val="num" w:pos="720"/>
        </w:tabs>
        <w:ind w:left="1080" w:hanging="360"/>
      </w:pPr>
      <w:rPr>
        <w:rFonts w:ascii="Times New Roman" w:hAnsi="Times New Roman" w:hint="default"/>
        <w:sz w:val="24"/>
        <w:szCs w:val="24"/>
      </w:rPr>
    </w:lvl>
  </w:abstractNum>
  <w:abstractNum w:abstractNumId="2" w15:restartNumberingAfterBreak="0">
    <w:nsid w:val="05BB7FB9"/>
    <w:multiLevelType w:val="hybridMultilevel"/>
    <w:tmpl w:val="56B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06B1F"/>
    <w:multiLevelType w:val="singleLevel"/>
    <w:tmpl w:val="85404730"/>
    <w:lvl w:ilvl="0">
      <w:start w:val="1"/>
      <w:numFmt w:val="decimal"/>
      <w:lvlText w:val="%1)"/>
      <w:legacy w:legacy="1" w:legacySpace="0" w:legacyIndent="1080"/>
      <w:lvlJc w:val="left"/>
      <w:pPr>
        <w:ind w:left="1800" w:hanging="1080"/>
      </w:pPr>
    </w:lvl>
  </w:abstractNum>
  <w:abstractNum w:abstractNumId="4" w15:restartNumberingAfterBreak="0">
    <w:nsid w:val="0CEA0BF6"/>
    <w:multiLevelType w:val="multilevel"/>
    <w:tmpl w:val="0409001D"/>
    <w:numStyleLink w:val="Singlepunch"/>
  </w:abstractNum>
  <w:abstractNum w:abstractNumId="5" w15:restartNumberingAfterBreak="0">
    <w:nsid w:val="10665909"/>
    <w:multiLevelType w:val="hybridMultilevel"/>
    <w:tmpl w:val="EA485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A4C40"/>
    <w:multiLevelType w:val="singleLevel"/>
    <w:tmpl w:val="160AC4D8"/>
    <w:lvl w:ilvl="0">
      <w:start w:val="1"/>
      <w:numFmt w:val="decimal"/>
      <w:lvlText w:val="%1."/>
      <w:lvlJc w:val="left"/>
      <w:pPr>
        <w:tabs>
          <w:tab w:val="num" w:pos="1080"/>
        </w:tabs>
        <w:ind w:left="1080" w:hanging="360"/>
      </w:pPr>
      <w:rPr>
        <w:rFonts w:hint="default"/>
        <w:i/>
        <w:iCs/>
      </w:rPr>
    </w:lvl>
  </w:abstractNum>
  <w:abstractNum w:abstractNumId="7" w15:restartNumberingAfterBreak="0">
    <w:nsid w:val="15440BCF"/>
    <w:multiLevelType w:val="hybridMultilevel"/>
    <w:tmpl w:val="A81E3980"/>
    <w:lvl w:ilvl="0" w:tplc="01267214">
      <w:start w:val="1"/>
      <w:numFmt w:val="decimal"/>
      <w:pStyle w:val="ListBullet"/>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9E0B07"/>
    <w:multiLevelType w:val="singleLevel"/>
    <w:tmpl w:val="969EC04E"/>
    <w:lvl w:ilvl="0">
      <w:start w:val="1"/>
      <w:numFmt w:val="decimal"/>
      <w:lvlText w:val="%1)"/>
      <w:lvlJc w:val="left"/>
      <w:pPr>
        <w:tabs>
          <w:tab w:val="num" w:pos="1080"/>
        </w:tabs>
        <w:ind w:left="1080" w:hanging="360"/>
      </w:pPr>
      <w:rPr>
        <w:rFonts w:hint="default"/>
      </w:rPr>
    </w:lvl>
  </w:abstractNum>
  <w:abstractNum w:abstractNumId="9" w15:restartNumberingAfterBreak="0">
    <w:nsid w:val="25A02412"/>
    <w:multiLevelType w:val="singleLevel"/>
    <w:tmpl w:val="153C1FAE"/>
    <w:lvl w:ilvl="0">
      <w:start w:val="1"/>
      <w:numFmt w:val="decimal"/>
      <w:lvlText w:val="%1."/>
      <w:legacy w:legacy="1" w:legacySpace="0" w:legacyIndent="1080"/>
      <w:lvlJc w:val="left"/>
      <w:pPr>
        <w:ind w:left="1800" w:hanging="1080"/>
      </w:pPr>
      <w:rPr>
        <w:i/>
        <w:iCs/>
      </w:rPr>
    </w:lvl>
  </w:abstractNum>
  <w:abstractNum w:abstractNumId="10" w15:restartNumberingAfterBreak="0">
    <w:nsid w:val="35DE4BC1"/>
    <w:multiLevelType w:val="hybridMultilevel"/>
    <w:tmpl w:val="D34C9E6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1" w15:restartNumberingAfterBreak="0">
    <w:nsid w:val="45FE5615"/>
    <w:multiLevelType w:val="singleLevel"/>
    <w:tmpl w:val="3F2C0132"/>
    <w:lvl w:ilvl="0">
      <w:start w:val="1"/>
      <w:numFmt w:val="decimal"/>
      <w:lvlText w:val="%1."/>
      <w:lvlJc w:val="left"/>
      <w:pPr>
        <w:tabs>
          <w:tab w:val="num" w:pos="1080"/>
        </w:tabs>
        <w:ind w:left="1080" w:hanging="360"/>
      </w:pPr>
      <w:rPr>
        <w:rFonts w:hint="default"/>
        <w:i/>
        <w:iCs/>
      </w:rPr>
    </w:lvl>
  </w:abstractNum>
  <w:abstractNum w:abstractNumId="12" w15:restartNumberingAfterBreak="0">
    <w:nsid w:val="48FB06C1"/>
    <w:multiLevelType w:val="hybridMultilevel"/>
    <w:tmpl w:val="6AD014C0"/>
    <w:lvl w:ilvl="0" w:tplc="87962F2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1EC024D"/>
    <w:multiLevelType w:val="hybridMultilevel"/>
    <w:tmpl w:val="F35CC206"/>
    <w:lvl w:ilvl="0" w:tplc="0CFEE7F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522DD1"/>
    <w:multiLevelType w:val="hybridMultilevel"/>
    <w:tmpl w:val="E8B27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3F0AFB"/>
    <w:multiLevelType w:val="singleLevel"/>
    <w:tmpl w:val="D8001DA0"/>
    <w:lvl w:ilvl="0">
      <w:start w:val="1"/>
      <w:numFmt w:val="decimal"/>
      <w:lvlText w:val="%1)"/>
      <w:lvlJc w:val="left"/>
      <w:pPr>
        <w:tabs>
          <w:tab w:val="num" w:pos="1080"/>
        </w:tabs>
        <w:ind w:left="1080" w:hanging="360"/>
      </w:pPr>
      <w:rPr>
        <w:rFonts w:hint="default"/>
      </w:rPr>
    </w:lvl>
  </w:abstractNum>
  <w:abstractNum w:abstractNumId="17" w15:restartNumberingAfterBreak="0">
    <w:nsid w:val="609201C9"/>
    <w:multiLevelType w:val="hybridMultilevel"/>
    <w:tmpl w:val="8C2E3A30"/>
    <w:lvl w:ilvl="0" w:tplc="0409000F">
      <w:start w:val="1"/>
      <w:numFmt w:val="decimal"/>
      <w:lvlText w:val="%1."/>
      <w:lvlJc w:val="left"/>
      <w:pPr>
        <w:ind w:left="108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2FD5924"/>
    <w:multiLevelType w:val="hybridMultilevel"/>
    <w:tmpl w:val="EA4C013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9" w15:restartNumberingAfterBreak="0">
    <w:nsid w:val="6DFF2580"/>
    <w:multiLevelType w:val="hybridMultilevel"/>
    <w:tmpl w:val="879A9D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E952AAD"/>
    <w:multiLevelType w:val="hybridMultilevel"/>
    <w:tmpl w:val="E18E8B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58595A"/>
    <w:multiLevelType w:val="hybridMultilevel"/>
    <w:tmpl w:val="26588BD8"/>
    <w:lvl w:ilvl="0" w:tplc="0C28D8E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128DE"/>
    <w:multiLevelType w:val="hybridMultilevel"/>
    <w:tmpl w:val="2AF67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BC2667"/>
    <w:multiLevelType w:val="hybridMultilevel"/>
    <w:tmpl w:val="CDE8C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A36028"/>
    <w:multiLevelType w:val="hybridMultilevel"/>
    <w:tmpl w:val="33C6947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25" w15:restartNumberingAfterBreak="0">
    <w:nsid w:val="7CEA7555"/>
    <w:multiLevelType w:val="hybridMultilevel"/>
    <w:tmpl w:val="CF8CAC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EF72525"/>
    <w:multiLevelType w:val="hybridMultilevel"/>
    <w:tmpl w:val="5D1A0914"/>
    <w:lvl w:ilvl="0" w:tplc="B4F4A4A6">
      <w:start w:val="1"/>
      <w:numFmt w:val="decimal"/>
      <w:pStyle w:val="ListNumb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8411137">
    <w:abstractNumId w:val="3"/>
  </w:num>
  <w:num w:numId="2" w16cid:durableId="1578058168">
    <w:abstractNumId w:val="9"/>
  </w:num>
  <w:num w:numId="3" w16cid:durableId="196428775">
    <w:abstractNumId w:val="16"/>
  </w:num>
  <w:num w:numId="4" w16cid:durableId="1023046688">
    <w:abstractNumId w:val="8"/>
  </w:num>
  <w:num w:numId="5" w16cid:durableId="1077363951">
    <w:abstractNumId w:val="11"/>
  </w:num>
  <w:num w:numId="6" w16cid:durableId="1491288121">
    <w:abstractNumId w:val="6"/>
  </w:num>
  <w:num w:numId="7" w16cid:durableId="1604339250">
    <w:abstractNumId w:val="18"/>
  </w:num>
  <w:num w:numId="8" w16cid:durableId="348987730">
    <w:abstractNumId w:val="10"/>
  </w:num>
  <w:num w:numId="9" w16cid:durableId="1966617537">
    <w:abstractNumId w:val="24"/>
  </w:num>
  <w:num w:numId="10" w16cid:durableId="1230387424">
    <w:abstractNumId w:val="0"/>
  </w:num>
  <w:num w:numId="11" w16cid:durableId="679551847">
    <w:abstractNumId w:val="21"/>
  </w:num>
  <w:num w:numId="12" w16cid:durableId="1256209277">
    <w:abstractNumId w:val="12"/>
  </w:num>
  <w:num w:numId="13" w16cid:durableId="605775687">
    <w:abstractNumId w:val="13"/>
  </w:num>
  <w:num w:numId="14" w16cid:durableId="453522971">
    <w:abstractNumId w:val="4"/>
  </w:num>
  <w:num w:numId="15" w16cid:durableId="238173236">
    <w:abstractNumId w:val="19"/>
  </w:num>
  <w:num w:numId="16" w16cid:durableId="489447501">
    <w:abstractNumId w:val="20"/>
  </w:num>
  <w:num w:numId="17" w16cid:durableId="1847012605">
    <w:abstractNumId w:val="2"/>
  </w:num>
  <w:num w:numId="18" w16cid:durableId="434718282">
    <w:abstractNumId w:val="22"/>
  </w:num>
  <w:num w:numId="19" w16cid:durableId="28915038">
    <w:abstractNumId w:val="15"/>
  </w:num>
  <w:num w:numId="20" w16cid:durableId="1401442880">
    <w:abstractNumId w:val="23"/>
  </w:num>
  <w:num w:numId="21" w16cid:durableId="650057392">
    <w:abstractNumId w:val="26"/>
  </w:num>
  <w:num w:numId="22" w16cid:durableId="1815179626">
    <w:abstractNumId w:val="1"/>
  </w:num>
  <w:num w:numId="23" w16cid:durableId="46808064">
    <w:abstractNumId w:val="7"/>
  </w:num>
  <w:num w:numId="24" w16cid:durableId="150102139">
    <w:abstractNumId w:val="25"/>
  </w:num>
  <w:num w:numId="25" w16cid:durableId="1113209291">
    <w:abstractNumId w:val="14"/>
  </w:num>
  <w:num w:numId="26" w16cid:durableId="1206412471">
    <w:abstractNumId w:val="26"/>
    <w:lvlOverride w:ilvl="0">
      <w:startOverride w:val="1"/>
    </w:lvlOverride>
  </w:num>
  <w:num w:numId="27" w16cid:durableId="1996298603">
    <w:abstractNumId w:val="17"/>
  </w:num>
  <w:num w:numId="28" w16cid:durableId="15945138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0"/>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Dc0MLI0t7QwNrFQ0lEKTi0uzszPAykwNKgFAMSRDDItAAAA"/>
  </w:docVars>
  <w:rsids>
    <w:rsidRoot w:val="005E249F"/>
    <w:rsid w:val="0000272D"/>
    <w:rsid w:val="0001750B"/>
    <w:rsid w:val="0001771E"/>
    <w:rsid w:val="00021532"/>
    <w:rsid w:val="0002227E"/>
    <w:rsid w:val="00023171"/>
    <w:rsid w:val="00040840"/>
    <w:rsid w:val="00041F79"/>
    <w:rsid w:val="000430BF"/>
    <w:rsid w:val="00044A33"/>
    <w:rsid w:val="0004521E"/>
    <w:rsid w:val="00047F7C"/>
    <w:rsid w:val="00052E6C"/>
    <w:rsid w:val="00056263"/>
    <w:rsid w:val="00064C18"/>
    <w:rsid w:val="00065783"/>
    <w:rsid w:val="00086D68"/>
    <w:rsid w:val="00090B00"/>
    <w:rsid w:val="000962C2"/>
    <w:rsid w:val="000C3178"/>
    <w:rsid w:val="000C695F"/>
    <w:rsid w:val="000C6CCE"/>
    <w:rsid w:val="000D076D"/>
    <w:rsid w:val="000D3F6F"/>
    <w:rsid w:val="000D659E"/>
    <w:rsid w:val="000D768B"/>
    <w:rsid w:val="000E02DB"/>
    <w:rsid w:val="000E04FE"/>
    <w:rsid w:val="000E0B0B"/>
    <w:rsid w:val="000E119E"/>
    <w:rsid w:val="000E6FFE"/>
    <w:rsid w:val="000F16F3"/>
    <w:rsid w:val="00105B96"/>
    <w:rsid w:val="001076D0"/>
    <w:rsid w:val="00116789"/>
    <w:rsid w:val="001178A1"/>
    <w:rsid w:val="0012526E"/>
    <w:rsid w:val="00125E65"/>
    <w:rsid w:val="001304B9"/>
    <w:rsid w:val="001322B7"/>
    <w:rsid w:val="001349A3"/>
    <w:rsid w:val="0013505D"/>
    <w:rsid w:val="00154674"/>
    <w:rsid w:val="00156981"/>
    <w:rsid w:val="001613C8"/>
    <w:rsid w:val="00164D3B"/>
    <w:rsid w:val="001661BF"/>
    <w:rsid w:val="00166226"/>
    <w:rsid w:val="0016634E"/>
    <w:rsid w:val="00171DA5"/>
    <w:rsid w:val="00176512"/>
    <w:rsid w:val="001801CA"/>
    <w:rsid w:val="0018045B"/>
    <w:rsid w:val="00183BAA"/>
    <w:rsid w:val="001846AE"/>
    <w:rsid w:val="001875F1"/>
    <w:rsid w:val="001A0A5A"/>
    <w:rsid w:val="001A1438"/>
    <w:rsid w:val="001C7FED"/>
    <w:rsid w:val="001D0666"/>
    <w:rsid w:val="001D4D46"/>
    <w:rsid w:val="001E07D3"/>
    <w:rsid w:val="001E17A1"/>
    <w:rsid w:val="001E237C"/>
    <w:rsid w:val="001E3629"/>
    <w:rsid w:val="001E69EA"/>
    <w:rsid w:val="001F741D"/>
    <w:rsid w:val="00204574"/>
    <w:rsid w:val="00207FFD"/>
    <w:rsid w:val="00216AF4"/>
    <w:rsid w:val="0022014C"/>
    <w:rsid w:val="00220385"/>
    <w:rsid w:val="0023068C"/>
    <w:rsid w:val="00235281"/>
    <w:rsid w:val="002377F6"/>
    <w:rsid w:val="0024087A"/>
    <w:rsid w:val="002429ED"/>
    <w:rsid w:val="00242C18"/>
    <w:rsid w:val="0024642A"/>
    <w:rsid w:val="002602C6"/>
    <w:rsid w:val="0026281B"/>
    <w:rsid w:val="00266735"/>
    <w:rsid w:val="002746EB"/>
    <w:rsid w:val="00282B99"/>
    <w:rsid w:val="00286F8D"/>
    <w:rsid w:val="00287772"/>
    <w:rsid w:val="00290E94"/>
    <w:rsid w:val="00291CFA"/>
    <w:rsid w:val="002A0AA3"/>
    <w:rsid w:val="002A4835"/>
    <w:rsid w:val="002A5132"/>
    <w:rsid w:val="002C1C4A"/>
    <w:rsid w:val="002C1E8B"/>
    <w:rsid w:val="002C5865"/>
    <w:rsid w:val="002C59DC"/>
    <w:rsid w:val="002D14ED"/>
    <w:rsid w:val="002E4F19"/>
    <w:rsid w:val="002F00FC"/>
    <w:rsid w:val="003000C1"/>
    <w:rsid w:val="00301CD0"/>
    <w:rsid w:val="003060BD"/>
    <w:rsid w:val="00312DAD"/>
    <w:rsid w:val="0031587C"/>
    <w:rsid w:val="003172F9"/>
    <w:rsid w:val="00321065"/>
    <w:rsid w:val="00322C23"/>
    <w:rsid w:val="00324BF3"/>
    <w:rsid w:val="00324FCF"/>
    <w:rsid w:val="0032651D"/>
    <w:rsid w:val="00327B73"/>
    <w:rsid w:val="00335405"/>
    <w:rsid w:val="00340158"/>
    <w:rsid w:val="003415FB"/>
    <w:rsid w:val="003433CB"/>
    <w:rsid w:val="00350590"/>
    <w:rsid w:val="00352472"/>
    <w:rsid w:val="00356E4D"/>
    <w:rsid w:val="0036226A"/>
    <w:rsid w:val="00364D38"/>
    <w:rsid w:val="0036529C"/>
    <w:rsid w:val="00365CB1"/>
    <w:rsid w:val="00365F60"/>
    <w:rsid w:val="0036697B"/>
    <w:rsid w:val="00380079"/>
    <w:rsid w:val="00384ABB"/>
    <w:rsid w:val="003852E8"/>
    <w:rsid w:val="003876D8"/>
    <w:rsid w:val="00392B41"/>
    <w:rsid w:val="0039480D"/>
    <w:rsid w:val="00395950"/>
    <w:rsid w:val="003A4F10"/>
    <w:rsid w:val="003A4F83"/>
    <w:rsid w:val="003B029A"/>
    <w:rsid w:val="003C029B"/>
    <w:rsid w:val="003C0C5C"/>
    <w:rsid w:val="003C3AB2"/>
    <w:rsid w:val="003C6A56"/>
    <w:rsid w:val="003D45BD"/>
    <w:rsid w:val="003D51D2"/>
    <w:rsid w:val="003E221C"/>
    <w:rsid w:val="003E2A19"/>
    <w:rsid w:val="003E5390"/>
    <w:rsid w:val="003E5959"/>
    <w:rsid w:val="003F1CE0"/>
    <w:rsid w:val="003F7CFF"/>
    <w:rsid w:val="00400B4C"/>
    <w:rsid w:val="00410152"/>
    <w:rsid w:val="00422D47"/>
    <w:rsid w:val="00426CF9"/>
    <w:rsid w:val="00436F5C"/>
    <w:rsid w:val="004417EB"/>
    <w:rsid w:val="00443D1B"/>
    <w:rsid w:val="00447480"/>
    <w:rsid w:val="004565D9"/>
    <w:rsid w:val="00457AAB"/>
    <w:rsid w:val="00460DCF"/>
    <w:rsid w:val="004636D9"/>
    <w:rsid w:val="00464C8F"/>
    <w:rsid w:val="00465271"/>
    <w:rsid w:val="00466CCD"/>
    <w:rsid w:val="00473456"/>
    <w:rsid w:val="00477856"/>
    <w:rsid w:val="00477F51"/>
    <w:rsid w:val="00480B95"/>
    <w:rsid w:val="00482954"/>
    <w:rsid w:val="00483583"/>
    <w:rsid w:val="00490AB4"/>
    <w:rsid w:val="0049426E"/>
    <w:rsid w:val="00494393"/>
    <w:rsid w:val="0049564E"/>
    <w:rsid w:val="004B03CC"/>
    <w:rsid w:val="004B458C"/>
    <w:rsid w:val="004B619C"/>
    <w:rsid w:val="004B7965"/>
    <w:rsid w:val="004C1D3F"/>
    <w:rsid w:val="004C41DF"/>
    <w:rsid w:val="004C4EBE"/>
    <w:rsid w:val="004C54AB"/>
    <w:rsid w:val="004C6E89"/>
    <w:rsid w:val="004D2C46"/>
    <w:rsid w:val="004D37E7"/>
    <w:rsid w:val="004D5441"/>
    <w:rsid w:val="004D71F9"/>
    <w:rsid w:val="004E2E71"/>
    <w:rsid w:val="004E554A"/>
    <w:rsid w:val="004F2C5F"/>
    <w:rsid w:val="004F36B5"/>
    <w:rsid w:val="004F7A7E"/>
    <w:rsid w:val="005031E6"/>
    <w:rsid w:val="00507B29"/>
    <w:rsid w:val="00510964"/>
    <w:rsid w:val="0051205F"/>
    <w:rsid w:val="00525958"/>
    <w:rsid w:val="00525BE8"/>
    <w:rsid w:val="00530106"/>
    <w:rsid w:val="00530AFD"/>
    <w:rsid w:val="00550705"/>
    <w:rsid w:val="00551800"/>
    <w:rsid w:val="00551A71"/>
    <w:rsid w:val="0056102C"/>
    <w:rsid w:val="00563416"/>
    <w:rsid w:val="00563C6B"/>
    <w:rsid w:val="00573E65"/>
    <w:rsid w:val="00585812"/>
    <w:rsid w:val="0058690B"/>
    <w:rsid w:val="005902E3"/>
    <w:rsid w:val="005A1944"/>
    <w:rsid w:val="005A7B77"/>
    <w:rsid w:val="005A7E40"/>
    <w:rsid w:val="005B340C"/>
    <w:rsid w:val="005C16D6"/>
    <w:rsid w:val="005C3998"/>
    <w:rsid w:val="005C4ED0"/>
    <w:rsid w:val="005C5994"/>
    <w:rsid w:val="005C5E61"/>
    <w:rsid w:val="005D024D"/>
    <w:rsid w:val="005D05E2"/>
    <w:rsid w:val="005E0FF7"/>
    <w:rsid w:val="005E249F"/>
    <w:rsid w:val="005E57A4"/>
    <w:rsid w:val="005E592F"/>
    <w:rsid w:val="005F0789"/>
    <w:rsid w:val="005F551E"/>
    <w:rsid w:val="005F6A35"/>
    <w:rsid w:val="005F6AFB"/>
    <w:rsid w:val="005F6E65"/>
    <w:rsid w:val="00600930"/>
    <w:rsid w:val="00601E1D"/>
    <w:rsid w:val="006041ED"/>
    <w:rsid w:val="00607ADD"/>
    <w:rsid w:val="00617AAA"/>
    <w:rsid w:val="006212E0"/>
    <w:rsid w:val="00627930"/>
    <w:rsid w:val="006418F8"/>
    <w:rsid w:val="0064244D"/>
    <w:rsid w:val="00654BAC"/>
    <w:rsid w:val="00655DF7"/>
    <w:rsid w:val="006618DB"/>
    <w:rsid w:val="00663AFE"/>
    <w:rsid w:val="00667C2F"/>
    <w:rsid w:val="00667E2E"/>
    <w:rsid w:val="00671EB6"/>
    <w:rsid w:val="006739E1"/>
    <w:rsid w:val="006746A1"/>
    <w:rsid w:val="00674AED"/>
    <w:rsid w:val="00676843"/>
    <w:rsid w:val="00676EDE"/>
    <w:rsid w:val="00682674"/>
    <w:rsid w:val="006861BA"/>
    <w:rsid w:val="0069271B"/>
    <w:rsid w:val="00692A6E"/>
    <w:rsid w:val="006A4A33"/>
    <w:rsid w:val="006A721C"/>
    <w:rsid w:val="006A77E5"/>
    <w:rsid w:val="006C2881"/>
    <w:rsid w:val="006D4B4F"/>
    <w:rsid w:val="006E2DB6"/>
    <w:rsid w:val="006F109D"/>
    <w:rsid w:val="006F3A43"/>
    <w:rsid w:val="006F5840"/>
    <w:rsid w:val="00700952"/>
    <w:rsid w:val="00704C1B"/>
    <w:rsid w:val="00710113"/>
    <w:rsid w:val="00727A19"/>
    <w:rsid w:val="0073180D"/>
    <w:rsid w:val="00752997"/>
    <w:rsid w:val="00753BF1"/>
    <w:rsid w:val="00756192"/>
    <w:rsid w:val="00782C01"/>
    <w:rsid w:val="00784361"/>
    <w:rsid w:val="0078561C"/>
    <w:rsid w:val="00785B74"/>
    <w:rsid w:val="0079568D"/>
    <w:rsid w:val="007A1498"/>
    <w:rsid w:val="007A2419"/>
    <w:rsid w:val="007A5EF3"/>
    <w:rsid w:val="007C14A6"/>
    <w:rsid w:val="007C4DB5"/>
    <w:rsid w:val="007C7E44"/>
    <w:rsid w:val="007D11CC"/>
    <w:rsid w:val="007D37F1"/>
    <w:rsid w:val="007D76EB"/>
    <w:rsid w:val="007F28CC"/>
    <w:rsid w:val="007F5EFE"/>
    <w:rsid w:val="007F796E"/>
    <w:rsid w:val="0080048D"/>
    <w:rsid w:val="00801464"/>
    <w:rsid w:val="0080199E"/>
    <w:rsid w:val="00804DC0"/>
    <w:rsid w:val="00807185"/>
    <w:rsid w:val="00807F1F"/>
    <w:rsid w:val="0081182F"/>
    <w:rsid w:val="00814D53"/>
    <w:rsid w:val="008154FA"/>
    <w:rsid w:val="00815B51"/>
    <w:rsid w:val="00826D3F"/>
    <w:rsid w:val="00827E7D"/>
    <w:rsid w:val="00841ED3"/>
    <w:rsid w:val="00845BA6"/>
    <w:rsid w:val="00846D24"/>
    <w:rsid w:val="00861073"/>
    <w:rsid w:val="00862B18"/>
    <w:rsid w:val="00865054"/>
    <w:rsid w:val="0086509A"/>
    <w:rsid w:val="008742C5"/>
    <w:rsid w:val="00877155"/>
    <w:rsid w:val="00877DD2"/>
    <w:rsid w:val="00883499"/>
    <w:rsid w:val="00885FDC"/>
    <w:rsid w:val="00895571"/>
    <w:rsid w:val="008977DB"/>
    <w:rsid w:val="00897AB7"/>
    <w:rsid w:val="008A12C1"/>
    <w:rsid w:val="008A2207"/>
    <w:rsid w:val="008A4A19"/>
    <w:rsid w:val="008B5E46"/>
    <w:rsid w:val="008C11A4"/>
    <w:rsid w:val="008C14B7"/>
    <w:rsid w:val="008C5247"/>
    <w:rsid w:val="008C5DE1"/>
    <w:rsid w:val="008D7E44"/>
    <w:rsid w:val="008E3BD5"/>
    <w:rsid w:val="008E4EE8"/>
    <w:rsid w:val="008F05E7"/>
    <w:rsid w:val="008F1A01"/>
    <w:rsid w:val="008F642E"/>
    <w:rsid w:val="00903BAB"/>
    <w:rsid w:val="00904947"/>
    <w:rsid w:val="009064F7"/>
    <w:rsid w:val="00913714"/>
    <w:rsid w:val="0092116D"/>
    <w:rsid w:val="00931C77"/>
    <w:rsid w:val="00933B0B"/>
    <w:rsid w:val="00946B8D"/>
    <w:rsid w:val="00947ABB"/>
    <w:rsid w:val="00962C7B"/>
    <w:rsid w:val="0096795E"/>
    <w:rsid w:val="00971C6A"/>
    <w:rsid w:val="00980BCB"/>
    <w:rsid w:val="00981040"/>
    <w:rsid w:val="00987CC6"/>
    <w:rsid w:val="00991A94"/>
    <w:rsid w:val="009929AF"/>
    <w:rsid w:val="009932A0"/>
    <w:rsid w:val="009A0190"/>
    <w:rsid w:val="009A0EE6"/>
    <w:rsid w:val="009A2961"/>
    <w:rsid w:val="009A465A"/>
    <w:rsid w:val="009A7181"/>
    <w:rsid w:val="009B12CF"/>
    <w:rsid w:val="009C4CE5"/>
    <w:rsid w:val="009D094A"/>
    <w:rsid w:val="009D5240"/>
    <w:rsid w:val="009D5358"/>
    <w:rsid w:val="009E0CD6"/>
    <w:rsid w:val="009E37E8"/>
    <w:rsid w:val="00A009FC"/>
    <w:rsid w:val="00A00AD7"/>
    <w:rsid w:val="00A01A5E"/>
    <w:rsid w:val="00A01B6A"/>
    <w:rsid w:val="00A02088"/>
    <w:rsid w:val="00A0555E"/>
    <w:rsid w:val="00A1212F"/>
    <w:rsid w:val="00A133A4"/>
    <w:rsid w:val="00A21ED3"/>
    <w:rsid w:val="00A23A6A"/>
    <w:rsid w:val="00A2410D"/>
    <w:rsid w:val="00A33E39"/>
    <w:rsid w:val="00A364CB"/>
    <w:rsid w:val="00A46024"/>
    <w:rsid w:val="00A474DA"/>
    <w:rsid w:val="00A51896"/>
    <w:rsid w:val="00A5226D"/>
    <w:rsid w:val="00A709BB"/>
    <w:rsid w:val="00A7570C"/>
    <w:rsid w:val="00A76F78"/>
    <w:rsid w:val="00A8141B"/>
    <w:rsid w:val="00A81F05"/>
    <w:rsid w:val="00A85146"/>
    <w:rsid w:val="00A9407C"/>
    <w:rsid w:val="00AA60F5"/>
    <w:rsid w:val="00AA6392"/>
    <w:rsid w:val="00AB0FEF"/>
    <w:rsid w:val="00AB1E11"/>
    <w:rsid w:val="00AB2A53"/>
    <w:rsid w:val="00AB4558"/>
    <w:rsid w:val="00AC449B"/>
    <w:rsid w:val="00AD0B7E"/>
    <w:rsid w:val="00AE28EE"/>
    <w:rsid w:val="00AF5C42"/>
    <w:rsid w:val="00B05E9A"/>
    <w:rsid w:val="00B10AD6"/>
    <w:rsid w:val="00B1578D"/>
    <w:rsid w:val="00B15C5D"/>
    <w:rsid w:val="00B1707D"/>
    <w:rsid w:val="00B21AB6"/>
    <w:rsid w:val="00B235BB"/>
    <w:rsid w:val="00B26C03"/>
    <w:rsid w:val="00B26FDF"/>
    <w:rsid w:val="00B27AE4"/>
    <w:rsid w:val="00B401E7"/>
    <w:rsid w:val="00B41A83"/>
    <w:rsid w:val="00B573F7"/>
    <w:rsid w:val="00B57A7B"/>
    <w:rsid w:val="00B608FC"/>
    <w:rsid w:val="00B63AE2"/>
    <w:rsid w:val="00B63AE5"/>
    <w:rsid w:val="00B64A31"/>
    <w:rsid w:val="00B722F8"/>
    <w:rsid w:val="00B84985"/>
    <w:rsid w:val="00B84CAE"/>
    <w:rsid w:val="00B91385"/>
    <w:rsid w:val="00B94204"/>
    <w:rsid w:val="00B963BF"/>
    <w:rsid w:val="00BA66EA"/>
    <w:rsid w:val="00BB49DD"/>
    <w:rsid w:val="00BB655A"/>
    <w:rsid w:val="00BB6589"/>
    <w:rsid w:val="00BC1AD4"/>
    <w:rsid w:val="00BC29A2"/>
    <w:rsid w:val="00BD1694"/>
    <w:rsid w:val="00BD415D"/>
    <w:rsid w:val="00BF1D0A"/>
    <w:rsid w:val="00BF23F5"/>
    <w:rsid w:val="00BF5537"/>
    <w:rsid w:val="00BF7221"/>
    <w:rsid w:val="00C03C1E"/>
    <w:rsid w:val="00C07438"/>
    <w:rsid w:val="00C1022E"/>
    <w:rsid w:val="00C139C6"/>
    <w:rsid w:val="00C20EF8"/>
    <w:rsid w:val="00C27BCC"/>
    <w:rsid w:val="00C363AD"/>
    <w:rsid w:val="00C37933"/>
    <w:rsid w:val="00C40595"/>
    <w:rsid w:val="00C529E6"/>
    <w:rsid w:val="00C5421C"/>
    <w:rsid w:val="00C54E66"/>
    <w:rsid w:val="00C56A04"/>
    <w:rsid w:val="00C56DFF"/>
    <w:rsid w:val="00C76FDB"/>
    <w:rsid w:val="00C776E5"/>
    <w:rsid w:val="00C777C2"/>
    <w:rsid w:val="00C83339"/>
    <w:rsid w:val="00C8712F"/>
    <w:rsid w:val="00C91532"/>
    <w:rsid w:val="00C91AA4"/>
    <w:rsid w:val="00C96D1F"/>
    <w:rsid w:val="00C96DF1"/>
    <w:rsid w:val="00C9754B"/>
    <w:rsid w:val="00CB798E"/>
    <w:rsid w:val="00CC19A4"/>
    <w:rsid w:val="00CC6DB9"/>
    <w:rsid w:val="00CD2D1D"/>
    <w:rsid w:val="00CD452D"/>
    <w:rsid w:val="00CD5E30"/>
    <w:rsid w:val="00CE1DEF"/>
    <w:rsid w:val="00CE22EC"/>
    <w:rsid w:val="00CE373C"/>
    <w:rsid w:val="00CE5181"/>
    <w:rsid w:val="00CF019B"/>
    <w:rsid w:val="00CF1D56"/>
    <w:rsid w:val="00CF7286"/>
    <w:rsid w:val="00D03C23"/>
    <w:rsid w:val="00D108B8"/>
    <w:rsid w:val="00D11828"/>
    <w:rsid w:val="00D15C60"/>
    <w:rsid w:val="00D16FD9"/>
    <w:rsid w:val="00D211A6"/>
    <w:rsid w:val="00D22083"/>
    <w:rsid w:val="00D343B9"/>
    <w:rsid w:val="00D37531"/>
    <w:rsid w:val="00D45060"/>
    <w:rsid w:val="00D45F06"/>
    <w:rsid w:val="00D501DA"/>
    <w:rsid w:val="00D510F2"/>
    <w:rsid w:val="00D53FA2"/>
    <w:rsid w:val="00D551A3"/>
    <w:rsid w:val="00D61886"/>
    <w:rsid w:val="00D628A7"/>
    <w:rsid w:val="00D634C3"/>
    <w:rsid w:val="00D657B2"/>
    <w:rsid w:val="00D657C3"/>
    <w:rsid w:val="00D76418"/>
    <w:rsid w:val="00D958E1"/>
    <w:rsid w:val="00D95F7E"/>
    <w:rsid w:val="00DA417C"/>
    <w:rsid w:val="00DA734A"/>
    <w:rsid w:val="00DB1646"/>
    <w:rsid w:val="00DB27B2"/>
    <w:rsid w:val="00DB36BA"/>
    <w:rsid w:val="00DB38C0"/>
    <w:rsid w:val="00DC16C8"/>
    <w:rsid w:val="00DD015A"/>
    <w:rsid w:val="00DD2DD9"/>
    <w:rsid w:val="00DD63F8"/>
    <w:rsid w:val="00DD75B6"/>
    <w:rsid w:val="00DE0E4E"/>
    <w:rsid w:val="00DE7C57"/>
    <w:rsid w:val="00DF0BE5"/>
    <w:rsid w:val="00DF44E4"/>
    <w:rsid w:val="00DF5EB2"/>
    <w:rsid w:val="00DF78D4"/>
    <w:rsid w:val="00E002DC"/>
    <w:rsid w:val="00E05400"/>
    <w:rsid w:val="00E2509F"/>
    <w:rsid w:val="00E33A8F"/>
    <w:rsid w:val="00E4271F"/>
    <w:rsid w:val="00E42D97"/>
    <w:rsid w:val="00E44B41"/>
    <w:rsid w:val="00E51F47"/>
    <w:rsid w:val="00E5479C"/>
    <w:rsid w:val="00E56D3A"/>
    <w:rsid w:val="00E736FE"/>
    <w:rsid w:val="00E86840"/>
    <w:rsid w:val="00E90C06"/>
    <w:rsid w:val="00EA4EEE"/>
    <w:rsid w:val="00EA52E0"/>
    <w:rsid w:val="00EA7C54"/>
    <w:rsid w:val="00EB052F"/>
    <w:rsid w:val="00EB0C90"/>
    <w:rsid w:val="00EB25CE"/>
    <w:rsid w:val="00EB39A2"/>
    <w:rsid w:val="00EB4CEB"/>
    <w:rsid w:val="00EC084C"/>
    <w:rsid w:val="00EE13D6"/>
    <w:rsid w:val="00EE4464"/>
    <w:rsid w:val="00EF3573"/>
    <w:rsid w:val="00F13E77"/>
    <w:rsid w:val="00F207B9"/>
    <w:rsid w:val="00F2146D"/>
    <w:rsid w:val="00F22A8E"/>
    <w:rsid w:val="00F247D0"/>
    <w:rsid w:val="00F3162D"/>
    <w:rsid w:val="00F32257"/>
    <w:rsid w:val="00F33B57"/>
    <w:rsid w:val="00F407CA"/>
    <w:rsid w:val="00F411A6"/>
    <w:rsid w:val="00F42435"/>
    <w:rsid w:val="00F446B7"/>
    <w:rsid w:val="00F4528E"/>
    <w:rsid w:val="00F73D65"/>
    <w:rsid w:val="00F93227"/>
    <w:rsid w:val="00FA32AB"/>
    <w:rsid w:val="00FA6518"/>
    <w:rsid w:val="00FB3CCA"/>
    <w:rsid w:val="00FB6424"/>
    <w:rsid w:val="00FD2CE4"/>
    <w:rsid w:val="00FD7179"/>
    <w:rsid w:val="00FE23D6"/>
    <w:rsid w:val="00FE3539"/>
    <w:rsid w:val="00FE3CBF"/>
    <w:rsid w:val="00FE7D45"/>
    <w:rsid w:val="00FF2099"/>
    <w:rsid w:val="00FF2AF3"/>
    <w:rsid w:val="00FF4C27"/>
    <w:rsid w:val="00FF7D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938060"/>
  <w14:defaultImageDpi w14:val="330"/>
  <w15:docId w15:val="{70FF069B-4A60-4F39-8364-ACDA392E2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F1CE0"/>
    <w:pPr>
      <w:spacing w:line="480" w:lineRule="auto"/>
      <w:ind w:firstLine="720"/>
      <w:contextualSpacing/>
    </w:pPr>
    <w:rPr>
      <w:sz w:val="24"/>
      <w:szCs w:val="24"/>
    </w:rPr>
  </w:style>
  <w:style w:type="paragraph" w:styleId="Heading1">
    <w:name w:val="heading 1"/>
    <w:basedOn w:val="Normal"/>
    <w:next w:val="Normal"/>
    <w:link w:val="Heading1Char"/>
    <w:autoRedefine/>
    <w:qFormat/>
    <w:rsid w:val="00DD63F8"/>
    <w:pPr>
      <w:keepNext/>
      <w:autoSpaceDE w:val="0"/>
      <w:autoSpaceDN w:val="0"/>
      <w:adjustRightInd w:val="0"/>
      <w:snapToGrid w:val="0"/>
      <w:ind w:firstLine="0"/>
      <w:outlineLvl w:val="0"/>
    </w:pPr>
    <w:rPr>
      <w:b/>
      <w:bCs/>
      <w:kern w:val="32"/>
    </w:rPr>
  </w:style>
  <w:style w:type="paragraph" w:styleId="Heading2">
    <w:name w:val="heading 2"/>
    <w:basedOn w:val="Heading3"/>
    <w:next w:val="Normal"/>
    <w:link w:val="Heading2Char"/>
    <w:qFormat/>
    <w:rsid w:val="00600930"/>
    <w:pPr>
      <w:ind w:firstLine="0"/>
      <w:outlineLvl w:val="1"/>
    </w:pPr>
  </w:style>
  <w:style w:type="paragraph" w:styleId="Heading3">
    <w:name w:val="heading 3"/>
    <w:basedOn w:val="Normal"/>
    <w:next w:val="Normal"/>
    <w:qFormat/>
    <w:rsid w:val="00327B73"/>
    <w:pPr>
      <w:outlineLvl w:val="2"/>
    </w:pPr>
    <w:rPr>
      <w:b/>
      <w:bCs/>
    </w:rPr>
  </w:style>
  <w:style w:type="paragraph" w:styleId="Heading4">
    <w:name w:val="heading 4"/>
    <w:basedOn w:val="Normal"/>
    <w:next w:val="Normal"/>
    <w:qFormat/>
    <w:rsid w:val="00DD63F8"/>
    <w:pPr>
      <w:keepNext/>
      <w:autoSpaceDE w:val="0"/>
      <w:autoSpaceDN w:val="0"/>
      <w:adjustRightInd w:val="0"/>
      <w:snapToGrid w:val="0"/>
      <w:ind w:firstLine="0"/>
      <w:jc w:val="center"/>
      <w:outlineLvl w:val="3"/>
    </w:pPr>
    <w:rPr>
      <w:b/>
      <w:bCs/>
    </w:rPr>
  </w:style>
  <w:style w:type="paragraph" w:styleId="Heading5">
    <w:name w:val="heading 5"/>
    <w:basedOn w:val="Normal"/>
    <w:next w:val="Normal"/>
    <w:qFormat/>
    <w:pPr>
      <w:autoSpaceDE w:val="0"/>
      <w:autoSpaceDN w:val="0"/>
      <w:adjustRightInd w:val="0"/>
      <w:snapToGrid w:val="0"/>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widowControl w:val="0"/>
      <w:autoSpaceDE w:val="0"/>
      <w:autoSpaceDN w:val="0"/>
      <w:adjustRightInd w:val="0"/>
      <w:snapToGrid w:val="0"/>
    </w:pPr>
    <w:rPr>
      <w:color w:val="000000"/>
    </w:rPr>
  </w:style>
  <w:style w:type="character" w:styleId="Strong">
    <w:name w:val="Strong"/>
    <w:rPr>
      <w:b/>
      <w:bCs/>
    </w:rPr>
  </w:style>
  <w:style w:type="paragraph" w:styleId="BodyTextIndent2">
    <w:name w:val="Body Text Indent 2"/>
    <w:basedOn w:val="Normal"/>
    <w:pPr>
      <w:autoSpaceDE w:val="0"/>
      <w:autoSpaceDN w:val="0"/>
      <w:adjustRightInd w:val="0"/>
      <w:snapToGrid w:val="0"/>
      <w:ind w:left="720"/>
    </w:pPr>
  </w:style>
  <w:style w:type="paragraph" w:styleId="BodyTextIndent3">
    <w:name w:val="Body Text Indent 3"/>
    <w:basedOn w:val="Normal"/>
    <w:pPr>
      <w:widowControl w:val="0"/>
      <w:tabs>
        <w:tab w:val="left" w:pos="2790"/>
      </w:tabs>
      <w:autoSpaceDE w:val="0"/>
      <w:autoSpaceDN w:val="0"/>
      <w:adjustRightInd w:val="0"/>
      <w:snapToGrid w:val="0"/>
    </w:pPr>
    <w:rPr>
      <w:color w:val="0000FF"/>
    </w:rPr>
  </w:style>
  <w:style w:type="paragraph" w:styleId="BodyText">
    <w:name w:val="Body Text"/>
    <w:basedOn w:val="Normal"/>
    <w:pPr>
      <w:autoSpaceDE w:val="0"/>
      <w:autoSpaceDN w:val="0"/>
      <w:adjustRightInd w:val="0"/>
      <w:snapToGrid w:val="0"/>
    </w:pPr>
  </w:style>
  <w:style w:type="paragraph" w:styleId="BodyText3">
    <w:name w:val="Body Text 3"/>
    <w:basedOn w:val="Normal"/>
    <w:pPr>
      <w:widowControl w:val="0"/>
      <w:autoSpaceDE w:val="0"/>
      <w:autoSpaceDN w:val="0"/>
      <w:adjustRightInd w:val="0"/>
      <w:snapToGrid w:val="0"/>
      <w:jc w:val="right"/>
    </w:pPr>
    <w:rPr>
      <w:color w:val="800080"/>
    </w:rPr>
  </w:style>
  <w:style w:type="paragraph" w:styleId="Header">
    <w:name w:val="header"/>
    <w:basedOn w:val="Normal"/>
    <w:link w:val="HeaderChar"/>
    <w:uiPriority w:val="99"/>
    <w:pPr>
      <w:tabs>
        <w:tab w:val="right" w:pos="9360"/>
      </w:tabs>
      <w:autoSpaceDE w:val="0"/>
      <w:autoSpaceDN w:val="0"/>
      <w:adjustRightInd w:val="0"/>
      <w:snapToGrid w:val="0"/>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autoSpaceDE w:val="0"/>
      <w:autoSpaceDN w:val="0"/>
      <w:adjustRightInd w:val="0"/>
      <w:snapToGrid w:val="0"/>
    </w:pPr>
  </w:style>
  <w:style w:type="paragraph" w:styleId="FootnoteText">
    <w:name w:val="footnote text"/>
    <w:basedOn w:val="Normal"/>
    <w:semiHidden/>
    <w:pPr>
      <w:autoSpaceDE w:val="0"/>
      <w:autoSpaceDN w:val="0"/>
      <w:adjustRightInd w:val="0"/>
      <w:snapToGrid w:val="0"/>
    </w:pPr>
  </w:style>
  <w:style w:type="character" w:styleId="FootnoteReference">
    <w:name w:val="footnote reference"/>
    <w:semiHidden/>
    <w:rPr>
      <w:vertAlign w:val="superscript"/>
    </w:rPr>
  </w:style>
  <w:style w:type="paragraph" w:styleId="Title">
    <w:name w:val="Title"/>
    <w:basedOn w:val="Normal"/>
    <w:next w:val="Normal"/>
    <w:link w:val="TitleChar"/>
    <w:qFormat/>
    <w:rsid w:val="00DD63F8"/>
    <w:pPr>
      <w:ind w:firstLine="0"/>
    </w:pPr>
    <w:rPr>
      <w:b/>
      <w:bCs/>
      <w:cap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pPr>
      <w:keepLines/>
      <w:autoSpaceDE w:val="0"/>
      <w:autoSpaceDN w:val="0"/>
      <w:adjustRightInd w:val="0"/>
      <w:spacing w:before="240"/>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pPr>
      <w:autoSpaceDE w:val="0"/>
      <w:autoSpaceDN w:val="0"/>
      <w:adjustRightInd w:val="0"/>
      <w:snapToGrid w:val="0"/>
      <w:spacing w:before="120" w:after="120"/>
    </w:pPr>
    <w:rPr>
      <w:b/>
      <w:bCs/>
    </w:rPr>
  </w:style>
  <w:style w:type="paragraph" w:customStyle="1" w:styleId="CenteredTextSingleSpace">
    <w:name w:val="Centered Text Single Space"/>
    <w:basedOn w:val="Normal"/>
    <w:pPr>
      <w:autoSpaceDE w:val="0"/>
      <w:autoSpaceDN w:val="0"/>
      <w:adjustRightInd w:val="0"/>
      <w:snapToGrid w:val="0"/>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semiHidden/>
    <w:pPr>
      <w:ind w:left="480" w:hanging="480"/>
    </w:pPr>
  </w:style>
  <w:style w:type="paragraph" w:styleId="TOC1">
    <w:name w:val="toc 1"/>
    <w:basedOn w:val="Title"/>
    <w:next w:val="Normal"/>
    <w:link w:val="TOC1Char"/>
    <w:autoRedefine/>
    <w:uiPriority w:val="39"/>
    <w:rsid w:val="00600930"/>
    <w:pPr>
      <w:tabs>
        <w:tab w:val="right" w:leader="dot" w:pos="9360"/>
      </w:tabs>
      <w:autoSpaceDE w:val="0"/>
      <w:autoSpaceDN w:val="0"/>
      <w:adjustRightInd w:val="0"/>
      <w:snapToGrid w:val="0"/>
      <w:ind w:left="432" w:right="720" w:hanging="720"/>
      <w:outlineLvl w:val="0"/>
    </w:pPr>
    <w:rPr>
      <w:b w:val="0"/>
      <w:caps w:val="0"/>
      <w:noProof/>
    </w:rPr>
  </w:style>
  <w:style w:type="paragraph" w:styleId="TOC2">
    <w:name w:val="toc 2"/>
    <w:basedOn w:val="Normal"/>
    <w:next w:val="Normal"/>
    <w:autoRedefine/>
    <w:uiPriority w:val="39"/>
    <w:rsid w:val="00617AAA"/>
    <w:pPr>
      <w:tabs>
        <w:tab w:val="right" w:leader="dot" w:pos="9360"/>
      </w:tabs>
      <w:ind w:left="1080" w:right="720" w:hanging="720"/>
    </w:pPr>
    <w:rPr>
      <w:noProof/>
    </w:rPr>
  </w:style>
  <w:style w:type="paragraph" w:styleId="TOC3">
    <w:name w:val="toc 3"/>
    <w:basedOn w:val="Normal"/>
    <w:next w:val="Normal"/>
    <w:autoRedefine/>
    <w:semiHidden/>
    <w:rsid w:val="00617AAA"/>
    <w:pPr>
      <w:autoSpaceDE w:val="0"/>
      <w:autoSpaceDN w:val="0"/>
      <w:adjustRightInd w:val="0"/>
      <w:snapToGrid w:val="0"/>
      <w:ind w:left="720"/>
      <w:jc w:val="center"/>
    </w:pPr>
    <w:rPr>
      <w:b/>
    </w:rPr>
  </w:style>
  <w:style w:type="paragraph" w:styleId="TOC4">
    <w:name w:val="toc 4"/>
    <w:basedOn w:val="Normal"/>
    <w:next w:val="Normal"/>
    <w:autoRedefine/>
    <w:uiPriority w:val="39"/>
    <w:rsid w:val="00600930"/>
    <w:pPr>
      <w:ind w:left="1800" w:right="720" w:hanging="720"/>
      <w:jc w:val="center"/>
    </w:pPr>
  </w:style>
  <w:style w:type="paragraph" w:styleId="TOC5">
    <w:name w:val="toc 5"/>
    <w:basedOn w:val="Normal"/>
    <w:next w:val="Normal"/>
    <w:autoRedefine/>
    <w:semiHidden/>
    <w:pPr>
      <w:ind w:left="2160" w:right="720" w:hanging="72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rPr>
      <w:sz w:val="16"/>
      <w:szCs w:val="16"/>
    </w:rPr>
  </w:style>
  <w:style w:type="paragraph" w:styleId="CommentText">
    <w:name w:val="annotation text"/>
    <w:basedOn w:val="Normal"/>
    <w:link w:val="CommentTextChar"/>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sid w:val="00D108B8"/>
    <w:rPr>
      <w:sz w:val="24"/>
      <w:szCs w:val="24"/>
    </w:rPr>
  </w:style>
  <w:style w:type="character" w:customStyle="1" w:styleId="HeaderChar">
    <w:name w:val="Header Char"/>
    <w:link w:val="Header"/>
    <w:uiPriority w:val="99"/>
    <w:rsid w:val="00D108B8"/>
    <w:rPr>
      <w:sz w:val="24"/>
      <w:szCs w:val="24"/>
    </w:rPr>
  </w:style>
  <w:style w:type="paragraph" w:styleId="NormalWeb">
    <w:name w:val="Normal (Web)"/>
    <w:basedOn w:val="Normal"/>
    <w:rsid w:val="003C6A56"/>
    <w:rPr>
      <w:rFonts w:ascii="Verdana" w:hAnsi="Verdana"/>
      <w:color w:val="726F65"/>
    </w:rPr>
  </w:style>
  <w:style w:type="paragraph" w:styleId="ListParagraph">
    <w:name w:val="List Paragraph"/>
    <w:aliases w:val="List Paragraph 2"/>
    <w:basedOn w:val="Normal"/>
    <w:uiPriority w:val="34"/>
    <w:rsid w:val="0024087A"/>
    <w:pPr>
      <w:autoSpaceDE w:val="0"/>
      <w:autoSpaceDN w:val="0"/>
      <w:adjustRightInd w:val="0"/>
      <w:snapToGrid w:val="0"/>
      <w:ind w:left="720"/>
    </w:pPr>
  </w:style>
  <w:style w:type="character" w:styleId="UnresolvedMention">
    <w:name w:val="Unresolved Mention"/>
    <w:basedOn w:val="DefaultParagraphFont"/>
    <w:rsid w:val="002E4F19"/>
    <w:rPr>
      <w:color w:val="808080"/>
      <w:shd w:val="clear" w:color="auto" w:fill="E6E6E6"/>
    </w:rPr>
  </w:style>
  <w:style w:type="paragraph" w:customStyle="1" w:styleId="Listoftableentry">
    <w:name w:val="List of table entry"/>
    <w:basedOn w:val="Normal"/>
    <w:link w:val="ListoftableentryChar"/>
    <w:qFormat/>
    <w:rsid w:val="004417EB"/>
    <w:pPr>
      <w:ind w:firstLine="0"/>
      <w:jc w:val="both"/>
    </w:pPr>
  </w:style>
  <w:style w:type="character" w:customStyle="1" w:styleId="ListoftableentryChar">
    <w:name w:val="List of table entry Char"/>
    <w:basedOn w:val="DefaultParagraphFont"/>
    <w:link w:val="Listoftableentry"/>
    <w:rsid w:val="004417EB"/>
    <w:rPr>
      <w:sz w:val="24"/>
      <w:szCs w:val="24"/>
    </w:rPr>
  </w:style>
  <w:style w:type="numbering" w:customStyle="1" w:styleId="Singlepunch">
    <w:name w:val="Single punch"/>
    <w:rsid w:val="003D51D2"/>
    <w:pPr>
      <w:numPr>
        <w:numId w:val="13"/>
      </w:numPr>
    </w:pPr>
  </w:style>
  <w:style w:type="character" w:customStyle="1" w:styleId="Heading1Char">
    <w:name w:val="Heading 1 Char"/>
    <w:basedOn w:val="DefaultParagraphFont"/>
    <w:link w:val="Heading1"/>
    <w:rsid w:val="00DD63F8"/>
    <w:rPr>
      <w:b/>
      <w:bCs/>
      <w:kern w:val="32"/>
      <w:sz w:val="24"/>
      <w:szCs w:val="24"/>
    </w:rPr>
  </w:style>
  <w:style w:type="character" w:customStyle="1" w:styleId="Heading2Char">
    <w:name w:val="Heading 2 Char"/>
    <w:basedOn w:val="DefaultParagraphFont"/>
    <w:link w:val="Heading2"/>
    <w:rsid w:val="00600930"/>
    <w:rPr>
      <w:b/>
      <w:bCs/>
      <w:sz w:val="24"/>
      <w:szCs w:val="24"/>
    </w:rPr>
  </w:style>
  <w:style w:type="character" w:customStyle="1" w:styleId="CommentTextChar">
    <w:name w:val="Comment Text Char"/>
    <w:basedOn w:val="DefaultParagraphFont"/>
    <w:link w:val="CommentText"/>
    <w:rsid w:val="00804DC0"/>
  </w:style>
  <w:style w:type="paragraph" w:customStyle="1" w:styleId="H2">
    <w:name w:val="H2"/>
    <w:next w:val="Normal"/>
    <w:rsid w:val="005F6AFB"/>
    <w:pPr>
      <w:spacing w:after="240"/>
    </w:pPr>
    <w:rPr>
      <w:rFonts w:asciiTheme="minorHAnsi" w:eastAsiaTheme="minorEastAsia" w:hAnsiTheme="minorHAnsi" w:cstheme="minorBidi"/>
      <w:b/>
      <w:color w:val="000000"/>
      <w:sz w:val="48"/>
      <w:szCs w:val="48"/>
    </w:rPr>
  </w:style>
  <w:style w:type="paragraph" w:customStyle="1" w:styleId="APAreferencelist">
    <w:name w:val="APA reference list"/>
    <w:basedOn w:val="Normal"/>
    <w:rsid w:val="004C54AB"/>
    <w:pPr>
      <w:spacing w:line="240" w:lineRule="auto"/>
      <w:ind w:left="720" w:hanging="720"/>
      <w:contextualSpacing w:val="0"/>
    </w:pPr>
  </w:style>
  <w:style w:type="paragraph" w:customStyle="1" w:styleId="Blockquote">
    <w:name w:val="Block quote"/>
    <w:basedOn w:val="Normal"/>
    <w:rsid w:val="004C54AB"/>
    <w:pPr>
      <w:spacing w:after="240" w:line="240" w:lineRule="auto"/>
      <w:ind w:left="720" w:firstLine="0"/>
      <w:contextualSpacing w:val="0"/>
    </w:pPr>
  </w:style>
  <w:style w:type="paragraph" w:customStyle="1" w:styleId="Bulletedlist">
    <w:name w:val="Bulleted list"/>
    <w:basedOn w:val="Normal"/>
    <w:rsid w:val="00FF4C27"/>
    <w:pPr>
      <w:ind w:firstLine="0"/>
      <w:contextualSpacing w:val="0"/>
    </w:pPr>
  </w:style>
  <w:style w:type="paragraph" w:customStyle="1" w:styleId="DISSERTATIONTITLE">
    <w:name w:val="DISSERTATION TITLE"/>
    <w:basedOn w:val="Normal"/>
    <w:rsid w:val="00FF4C27"/>
    <w:pPr>
      <w:ind w:firstLine="0"/>
      <w:contextualSpacing w:val="0"/>
      <w:jc w:val="center"/>
    </w:pPr>
    <w:rPr>
      <w:b/>
    </w:rPr>
  </w:style>
  <w:style w:type="paragraph" w:styleId="ListNumber">
    <w:name w:val="List Number"/>
    <w:basedOn w:val="Normal"/>
    <w:uiPriority w:val="99"/>
    <w:unhideWhenUsed/>
    <w:rsid w:val="005B340C"/>
    <w:pPr>
      <w:numPr>
        <w:numId w:val="21"/>
      </w:numPr>
      <w:spacing w:after="240" w:line="240" w:lineRule="auto"/>
      <w:ind w:left="720"/>
      <w:contextualSpacing w:val="0"/>
    </w:pPr>
  </w:style>
  <w:style w:type="paragraph" w:styleId="ListBullet3">
    <w:name w:val="List Bullet 3"/>
    <w:basedOn w:val="ListBullet"/>
    <w:uiPriority w:val="99"/>
    <w:unhideWhenUsed/>
    <w:rsid w:val="00C96DF1"/>
    <w:pPr>
      <w:numPr>
        <w:numId w:val="0"/>
      </w:numPr>
      <w:spacing w:after="240" w:line="240" w:lineRule="auto"/>
      <w:contextualSpacing w:val="0"/>
    </w:pPr>
  </w:style>
  <w:style w:type="paragraph" w:styleId="ListBullet">
    <w:name w:val="List Bullet"/>
    <w:basedOn w:val="Normal"/>
    <w:semiHidden/>
    <w:unhideWhenUsed/>
    <w:rsid w:val="00C96DF1"/>
    <w:pPr>
      <w:numPr>
        <w:numId w:val="23"/>
      </w:numPr>
    </w:pPr>
  </w:style>
  <w:style w:type="paragraph" w:styleId="TOCHeading">
    <w:name w:val="TOC Heading"/>
    <w:basedOn w:val="Heading1"/>
    <w:next w:val="Normal"/>
    <w:uiPriority w:val="39"/>
    <w:unhideWhenUsed/>
    <w:qFormat/>
    <w:rsid w:val="00617AAA"/>
    <w:pPr>
      <w:keepLines/>
      <w:autoSpaceDE/>
      <w:autoSpaceDN/>
      <w:adjustRightInd/>
      <w:snapToGrid/>
      <w:spacing w:before="240" w:line="259" w:lineRule="auto"/>
      <w:contextualSpacing w:val="0"/>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TitleChar">
    <w:name w:val="Title Char"/>
    <w:basedOn w:val="DefaultParagraphFont"/>
    <w:link w:val="Title"/>
    <w:rsid w:val="00DD63F8"/>
    <w:rPr>
      <w:b/>
      <w:bCs/>
      <w:caps/>
      <w:sz w:val="24"/>
      <w:szCs w:val="24"/>
    </w:rPr>
  </w:style>
  <w:style w:type="character" w:customStyle="1" w:styleId="TOC1Char">
    <w:name w:val="TOC 1 Char"/>
    <w:basedOn w:val="TitleChar"/>
    <w:link w:val="TOC1"/>
    <w:uiPriority w:val="39"/>
    <w:rsid w:val="00600930"/>
    <w:rPr>
      <w:b w:val="0"/>
      <w:bCs/>
      <w:caps w:val="0"/>
      <w:noProof/>
      <w:sz w:val="24"/>
      <w:szCs w:val="24"/>
    </w:rPr>
  </w:style>
  <w:style w:type="paragraph" w:customStyle="1" w:styleId="AppendixTitle">
    <w:name w:val="Appendix Title"/>
    <w:basedOn w:val="Title"/>
    <w:link w:val="AppendixTitleChar"/>
    <w:qFormat/>
    <w:rsid w:val="00DD63F8"/>
    <w:pPr>
      <w:jc w:val="center"/>
    </w:pPr>
  </w:style>
  <w:style w:type="paragraph" w:customStyle="1" w:styleId="HeadingNoTOC">
    <w:name w:val="Heading No TOC"/>
    <w:basedOn w:val="Normal"/>
    <w:link w:val="HeadingNoTOCChar"/>
    <w:qFormat/>
    <w:rsid w:val="00DD63F8"/>
    <w:pPr>
      <w:ind w:firstLine="0"/>
    </w:pPr>
    <w:rPr>
      <w:b/>
      <w:bCs/>
    </w:rPr>
  </w:style>
  <w:style w:type="character" w:customStyle="1" w:styleId="AppendixTitleChar">
    <w:name w:val="Appendix Title Char"/>
    <w:basedOn w:val="TitleChar"/>
    <w:link w:val="AppendixTitle"/>
    <w:rsid w:val="00DD63F8"/>
    <w:rPr>
      <w:b/>
      <w:bCs/>
      <w:caps/>
      <w:sz w:val="24"/>
      <w:szCs w:val="24"/>
    </w:rPr>
  </w:style>
  <w:style w:type="character" w:customStyle="1" w:styleId="HeadingNoTOCChar">
    <w:name w:val="Heading No TOC Char"/>
    <w:basedOn w:val="DefaultParagraphFont"/>
    <w:link w:val="HeadingNoTOC"/>
    <w:rsid w:val="00DD63F8"/>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7603">
      <w:bodyDiv w:val="1"/>
      <w:marLeft w:val="0"/>
      <w:marRight w:val="0"/>
      <w:marTop w:val="0"/>
      <w:marBottom w:val="0"/>
      <w:divBdr>
        <w:top w:val="none" w:sz="0" w:space="0" w:color="auto"/>
        <w:left w:val="none" w:sz="0" w:space="0" w:color="auto"/>
        <w:bottom w:val="none" w:sz="0" w:space="0" w:color="auto"/>
        <w:right w:val="none" w:sz="0" w:space="0" w:color="auto"/>
      </w:divBdr>
    </w:div>
    <w:div w:id="220291042">
      <w:bodyDiv w:val="1"/>
      <w:marLeft w:val="0"/>
      <w:marRight w:val="0"/>
      <w:marTop w:val="0"/>
      <w:marBottom w:val="0"/>
      <w:divBdr>
        <w:top w:val="none" w:sz="0" w:space="0" w:color="auto"/>
        <w:left w:val="none" w:sz="0" w:space="0" w:color="auto"/>
        <w:bottom w:val="none" w:sz="0" w:space="0" w:color="auto"/>
        <w:right w:val="none" w:sz="0" w:space="0" w:color="auto"/>
      </w:divBdr>
    </w:div>
    <w:div w:id="487017301">
      <w:bodyDiv w:val="1"/>
      <w:marLeft w:val="0"/>
      <w:marRight w:val="0"/>
      <w:marTop w:val="0"/>
      <w:marBottom w:val="0"/>
      <w:divBdr>
        <w:top w:val="none" w:sz="0" w:space="0" w:color="auto"/>
        <w:left w:val="none" w:sz="0" w:space="0" w:color="auto"/>
        <w:bottom w:val="none" w:sz="0" w:space="0" w:color="auto"/>
        <w:right w:val="none" w:sz="0" w:space="0" w:color="auto"/>
      </w:divBdr>
    </w:div>
    <w:div w:id="799347003">
      <w:bodyDiv w:val="1"/>
      <w:marLeft w:val="0"/>
      <w:marRight w:val="0"/>
      <w:marTop w:val="0"/>
      <w:marBottom w:val="0"/>
      <w:divBdr>
        <w:top w:val="none" w:sz="0" w:space="0" w:color="auto"/>
        <w:left w:val="none" w:sz="0" w:space="0" w:color="auto"/>
        <w:bottom w:val="none" w:sz="0" w:space="0" w:color="auto"/>
        <w:right w:val="none" w:sz="0" w:space="0" w:color="auto"/>
      </w:divBdr>
    </w:div>
    <w:div w:id="987977090">
      <w:bodyDiv w:val="1"/>
      <w:marLeft w:val="0"/>
      <w:marRight w:val="0"/>
      <w:marTop w:val="0"/>
      <w:marBottom w:val="0"/>
      <w:divBdr>
        <w:top w:val="none" w:sz="0" w:space="0" w:color="auto"/>
        <w:left w:val="none" w:sz="0" w:space="0" w:color="auto"/>
        <w:bottom w:val="none" w:sz="0" w:space="0" w:color="auto"/>
        <w:right w:val="none" w:sz="0" w:space="0" w:color="auto"/>
      </w:divBdr>
    </w:div>
    <w:div w:id="1766610726">
      <w:bodyDiv w:val="1"/>
      <w:marLeft w:val="0"/>
      <w:marRight w:val="0"/>
      <w:marTop w:val="0"/>
      <w:marBottom w:val="0"/>
      <w:divBdr>
        <w:top w:val="none" w:sz="0" w:space="0" w:color="auto"/>
        <w:left w:val="none" w:sz="0" w:space="0" w:color="auto"/>
        <w:bottom w:val="none" w:sz="0" w:space="0" w:color="auto"/>
        <w:right w:val="none" w:sz="0" w:space="0" w:color="auto"/>
      </w:divBdr>
    </w:div>
    <w:div w:id="1835485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pellauniversity0-my.sharepoint.com/:w:/g/personal/jshepherd25_capellauniversity_edu/ERwMKs3e4rFAiDsutFKNxtoBCZ3YdQoO83kAY2ZcD6vUDw?e=R2yLQL" TargetMode="External"/><Relationship Id="rId18" Type="http://schemas.openxmlformats.org/officeDocument/2006/relationships/hyperlink" Target="https://capellauniversity0-my.sharepoint.com/:w:/g/personal/jshepherd25_capellauniversity_edu/ER1F51HE42FPmrzu6bWuzFcBmDSykXgcLI8s3OrQY-kbiQ?e=FXWeej" TargetMode="External"/><Relationship Id="rId26" Type="http://schemas.openxmlformats.org/officeDocument/2006/relationships/hyperlink" Target="https://capellauniversity0-my.sharepoint.com/:w:/g/personal/jshepherd25_capellauniversity_edu/EWTxV2FGjXRDqjNTlax_yqYBJ_OFOiR_UoaXOKmXxVa_Mg?e=qXO4BH" TargetMode="External"/><Relationship Id="rId21" Type="http://schemas.openxmlformats.org/officeDocument/2006/relationships/hyperlink" Target="https://capellauniversity0-my.sharepoint.com/:p:/g/personal/jshepherd25_capellauniversity_edu/EfP54eIX6VFOsZBrMEI8Dg8BTCjc1MBPUGdZ8qwiqUBAfw?e=sG2XQs" TargetMode="External"/><Relationship Id="rId34" Type="http://schemas.openxmlformats.org/officeDocument/2006/relationships/hyperlink" Target="about:blank" TargetMode="External"/><Relationship Id="rId7" Type="http://schemas.openxmlformats.org/officeDocument/2006/relationships/settings" Target="settings.xml"/><Relationship Id="rId12" Type="http://schemas.openxmlformats.org/officeDocument/2006/relationships/hyperlink" Target="https://capellauniversity0-my.sharepoint.com/:w:/g/personal/jshepherd25_capellauniversity_edu/Ea1Ho6EMOZtAkax8CP8wL8gBIm7sMyHDrCLt3jFdH8QIQA?e=GbKcGj" TargetMode="External"/><Relationship Id="rId17" Type="http://schemas.openxmlformats.org/officeDocument/2006/relationships/hyperlink" Target="https://capellauniversity0-my.sharepoint.com/:w:/g/personal/jshepherd25_capellauniversity_edu/Efauc43l031FnBrxQP_lCesBwjbmqMIr7TDu-0tnJQMGVQ?e=cfwtJq" TargetMode="External"/><Relationship Id="rId25" Type="http://schemas.openxmlformats.org/officeDocument/2006/relationships/hyperlink" Target="https://capellauniversity0-my.sharepoint.com/:w:/g/personal/jshepherd25_capellauniversity_edu/EeSmMPF78dhOl-hOWyGYn7IBNE61RXWaQkLci4LCChjFxg?e=otXi3l" TargetMode="External"/><Relationship Id="rId33"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hyperlink" Target="https://capellauniversity0-my.sharepoint.com/:w:/g/personal/jshepherd25_capellauniversity_edu/EWMj-F_9nhZNjBVZMlxRxZUBP5Klc8PnrN4uOdjSom_cbA?e=qprjmZ" TargetMode="External"/><Relationship Id="rId20" Type="http://schemas.openxmlformats.org/officeDocument/2006/relationships/hyperlink" Target="https://capellauniversity0-my.sharepoint.com/:w:/g/personal/jshepherd25_capellauniversity_edu/EdAmiuueaphAoLaI-HUeOS0Bc59UF5zZvndeLcNe33heSw?e=ZgDnzt" TargetMode="External"/><Relationship Id="rId29" Type="http://schemas.openxmlformats.org/officeDocument/2006/relationships/hyperlink" Target="https://capellauniversity0-my.sharepoint.com/:w:/g/personal/jshepherd25_capellauniversity_edu/Eb1U18EDdNNMug1HAmtV8AwB1eH_0Z21HDn0_75-n2esUQ?e=O1kqz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capella.edu/campus/doctoral-programs/DoctoralPublicationsGuidebook_APA7.pdf" TargetMode="External"/><Relationship Id="rId24" Type="http://schemas.openxmlformats.org/officeDocument/2006/relationships/hyperlink" Target="https://capellauniversity0-my.sharepoint.com/:w:/g/personal/jshepherd25_capellauniversity_edu/EeSmMPF78dhOl-hOWyGYn7IBNE61RXWaQkLci4LCChjFxg?e=vruphl" TargetMode="External"/><Relationship Id="rId32" Type="http://schemas.openxmlformats.org/officeDocument/2006/relationships/hyperlink" Target="about:blank"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apellauniversity0-my.sharepoint.com/:p:/g/personal/jshepherd25_capellauniversity_edu/Ec3hFrKyHOZFsJCPdeRViKsBA4O70PIWMSnT5OaTfJYy7g?e=LNibMw" TargetMode="External"/><Relationship Id="rId23" Type="http://schemas.openxmlformats.org/officeDocument/2006/relationships/hyperlink" Target="https://capellauniversity0-my.sharepoint.com/:w:/g/personal/jshepherd25_capellauniversity_edu/EaEVG2YrTPpFp-pDxnadMnUBo5nzyq-WjkEQLA8U9mvtDw?e=eE3FiC" TargetMode="External"/><Relationship Id="rId28" Type="http://schemas.openxmlformats.org/officeDocument/2006/relationships/hyperlink" Target="https://capellauniversity0-my.sharepoint.com/:w:/g/personal/jshepherd25_capellauniversity_edu/EQRKFNDb_UVHvXqw5bH0y_sBZGIWX6ffVU0YaZLXTurJrw?e=gxhPRa"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apellauniversity0-my.sharepoint.com/:w:/g/personal/jshepherd25_capellauniversity_edu/EU3tpWpx4KlOuJuYVBQp-ZQBMLiAmHOt-bYqWjH7_xeaxA?e=GBofYD" TargetMode="External"/><Relationship Id="rId31"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pellauniversity0-my.sharepoint.com/:w:/g/personal/jshepherd25_capellauniversity_edu/Ef7AFe_-atVKpM2WYNNf3RoB7MX7M5AF9bcfQJrfwemzQw?e=Uz9bTf" TargetMode="External"/><Relationship Id="rId22" Type="http://schemas.openxmlformats.org/officeDocument/2006/relationships/hyperlink" Target="https://capellauniversity0-my.sharepoint.com/:w:/g/personal/jshepherd25_capellauniversity_edu/EY3jRGaKxdhOpQRs9YaL-acB_VN514OdcFPCbguIqbDQ-Q?e=OmtYzD" TargetMode="External"/><Relationship Id="rId27" Type="http://schemas.openxmlformats.org/officeDocument/2006/relationships/hyperlink" Target="https://capellauniversity0-my.sharepoint.com/:w:/g/personal/jshepherd25_capellauniversity_edu/EcIDKLpLVedLj4fu-JIICqQBxRuF4__4FWz0hiw4kAV6jA?e=GcyqpD" TargetMode="External"/><Relationship Id="rId30" Type="http://schemas.openxmlformats.org/officeDocument/2006/relationships/hyperlink" Target="https://capellauniversity0-my.sharepoint.com/:w:/g/personal/jshepherd25_capellauniversity_edu/EbAgL5HkpixEh8_xk4SyuF4BnumLbaAb2tjYhafkIO2NdA?e=IjknI7"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FAF5B3B8FEE74B9A0CEAA9F122C434" ma:contentTypeVersion="8" ma:contentTypeDescription="Create a new document." ma:contentTypeScope="" ma:versionID="06bcb02565a88b3c1fe8ca9c7f909105">
  <xsd:schema xmlns:xsd="http://www.w3.org/2001/XMLSchema" xmlns:xs="http://www.w3.org/2001/XMLSchema" xmlns:p="http://schemas.microsoft.com/office/2006/metadata/properties" xmlns:ns3="ae3a9bde-3dd5-48bd-b061-ce40879107fd" xmlns:ns4="63c7b038-ab34-4f7c-983d-0ad9a638f10e" targetNamespace="http://schemas.microsoft.com/office/2006/metadata/properties" ma:root="true" ma:fieldsID="c200c578b50cb21fd6c43b4e84271baa" ns3:_="" ns4:_="">
    <xsd:import namespace="ae3a9bde-3dd5-48bd-b061-ce40879107fd"/>
    <xsd:import namespace="63c7b038-ab34-4f7c-983d-0ad9a638f10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a9bde-3dd5-48bd-b061-ce40879107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c7b038-ab34-4f7c-983d-0ad9a638f10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D042A-9F6D-40D1-BA81-F0F2673FD1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CDE31C-C090-4D05-9060-F55B757DF76D}">
  <ds:schemaRefs>
    <ds:schemaRef ds:uri="http://schemas.microsoft.com/sharepoint/v3/contenttype/forms"/>
  </ds:schemaRefs>
</ds:datastoreItem>
</file>

<file path=customXml/itemProps3.xml><?xml version="1.0" encoding="utf-8"?>
<ds:datastoreItem xmlns:ds="http://schemas.openxmlformats.org/officeDocument/2006/customXml" ds:itemID="{E7C51694-1C82-4E0A-B81F-F6187FBD07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a9bde-3dd5-48bd-b061-ce40879107fd"/>
    <ds:schemaRef ds:uri="63c7b038-ab34-4f7c-983d-0ad9a638f1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E62B39-315B-403C-9891-A2FEBD5C2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8</Pages>
  <Words>3550</Words>
  <Characters>2023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ichelle K. Preiksaitis</dc:creator>
  <cp:lastModifiedBy>Joe Shepherd</cp:lastModifiedBy>
  <cp:revision>41</cp:revision>
  <dcterms:created xsi:type="dcterms:W3CDTF">2021-07-10T15:29:00Z</dcterms:created>
  <dcterms:modified xsi:type="dcterms:W3CDTF">2022-10-1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A4FAF5B3B8FEE74B9A0CEAA9F122C434</vt:lpwstr>
  </property>
</Properties>
</file>